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pPr w:leftFromText="141" w:rightFromText="141" w:vertAnchor="text" w:horzAnchor="page" w:tblpX="1794" w:tblpY="1303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Look w:val="04A0" w:firstRow="1" w:lastRow="0" w:firstColumn="1" w:lastColumn="0" w:noHBand="0" w:noVBand="1"/>
      </w:tblPr>
      <w:tblGrid>
        <w:gridCol w:w="6096"/>
      </w:tblGrid>
      <w:tr w:rsidR="00DF6269" w:rsidTr="00380FBD" w14:paraId="191A0650" w14:textId="77777777">
        <w:trPr>
          <w:trHeight w:val="431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2ED41442" w14:textId="77777777">
            <w:pPr>
              <w:rPr>
                <w:color w:val="FFC000" w:themeColor="accent4"/>
                <w:sz w:val="10"/>
                <w:szCs w:val="10"/>
              </w:rPr>
            </w:pPr>
          </w:p>
        </w:tc>
      </w:tr>
      <w:tr w:rsidR="00DF6269" w:rsidTr="00380FBD" w14:paraId="78CACDE0" w14:textId="77777777">
        <w:trPr>
          <w:trHeight w:val="423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5D9D5B77" w14:textId="77777777">
            <w:pPr>
              <w:rPr>
                <w:color w:val="FFC000" w:themeColor="accent4"/>
                <w:sz w:val="10"/>
                <w:szCs w:val="10"/>
              </w:rPr>
            </w:pPr>
          </w:p>
        </w:tc>
      </w:tr>
      <w:tr w:rsidR="00DF6269" w:rsidTr="00380FBD" w14:paraId="06749922" w14:textId="77777777">
        <w:trPr>
          <w:trHeight w:val="429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306AA625" w14:textId="77777777">
            <w:pPr>
              <w:rPr>
                <w:color w:val="FFC000" w:themeColor="accent4"/>
              </w:rPr>
            </w:pPr>
          </w:p>
        </w:tc>
      </w:tr>
      <w:tr w:rsidR="00DF6269" w:rsidTr="00380FBD" w14:paraId="7A95984F" w14:textId="77777777">
        <w:trPr>
          <w:trHeight w:val="426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1D7708B4" w14:textId="77777777">
            <w:pPr>
              <w:rPr>
                <w:color w:val="FFC000" w:themeColor="accent4"/>
              </w:rPr>
            </w:pPr>
          </w:p>
        </w:tc>
      </w:tr>
      <w:tr w:rsidR="00DF6269" w:rsidTr="00380FBD" w14:paraId="426DD439" w14:textId="77777777"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6EFEDCE9" w14:textId="77777777">
            <w:pPr>
              <w:rPr>
                <w:rFonts w:eastAsia="Arial"/>
                <w:b/>
                <w:bCs/>
                <w:caps/>
                <w:color w:val="FFC000" w:themeColor="accent4"/>
                <w:sz w:val="17"/>
                <w:szCs w:val="17"/>
              </w:rPr>
            </w:pPr>
          </w:p>
        </w:tc>
      </w:tr>
    </w:tbl>
    <w:p w:rsidR="00DB11B2" w:rsidP="006B3E2E" w:rsidRDefault="006B3E2E" w14:paraId="0A737909" w14:textId="24BDF646">
      <w:pPr>
        <w:spacing w:before="100" w:beforeAutospacing="1"/>
        <w:ind w:left="-144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0288" behindDoc="1" locked="0" layoutInCell="1" allowOverlap="1" wp14:editId="4D2C88C9" wp14:anchorId="1B84346E">
                <wp:simplePos x="0" y="0"/>
                <wp:positionH relativeFrom="page">
                  <wp:posOffset>32385</wp:posOffset>
                </wp:positionH>
                <wp:positionV relativeFrom="page">
                  <wp:posOffset>303666</wp:posOffset>
                </wp:positionV>
                <wp:extent cx="7592060" cy="4170045"/>
                <wp:effectExtent l="0" t="0" r="8890" b="1905"/>
                <wp:wrapNone/>
                <wp:docPr id="1186" name="Group 118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592060" cy="4170045"/>
                          <a:chOff x="0" y="0"/>
                          <a:chExt cx="7592403" cy="4170211"/>
                        </a:xfrm>
                      </wpg:grpSpPr>
                      <wps:wsp>
                        <wps:cNvPr id="1200" name="Shape 1200"/>
                        <wps:cNvSpPr/>
                        <wps:spPr>
                          <a:xfrm>
                            <a:off x="0" y="0"/>
                            <a:ext cx="75924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92403" h="4168801">
                                <a:moveTo>
                                  <a:pt x="0" y="0"/>
                                </a:moveTo>
                                <a:lnTo>
                                  <a:pt x="7592403" y="0"/>
                                </a:lnTo>
                                <a:lnTo>
                                  <a:pt x="7592403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" name="Shape 7"/>
                        <wps:cNvSpPr/>
                        <wps:spPr>
                          <a:xfrm>
                            <a:off x="0" y="0"/>
                            <a:ext cx="88010" cy="2117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8010" h="211775">
                                <a:moveTo>
                                  <a:pt x="63803" y="0"/>
                                </a:moveTo>
                                <a:lnTo>
                                  <a:pt x="88010" y="0"/>
                                </a:lnTo>
                                <a:lnTo>
                                  <a:pt x="85783" y="6206"/>
                                </a:lnTo>
                                <a:cubicBezTo>
                                  <a:pt x="69275" y="51465"/>
                                  <a:pt x="53903" y="91338"/>
                                  <a:pt x="37520" y="131900"/>
                                </a:cubicBezTo>
                                <a:lnTo>
                                  <a:pt x="0" y="211775"/>
                                </a:lnTo>
                                <a:lnTo>
                                  <a:pt x="0" y="158868"/>
                                </a:lnTo>
                                <a:lnTo>
                                  <a:pt x="16654" y="123213"/>
                                </a:lnTo>
                                <a:cubicBezTo>
                                  <a:pt x="27604" y="96175"/>
                                  <a:pt x="38177" y="69219"/>
                                  <a:pt x="48940" y="40736"/>
                                </a:cubicBezTo>
                                <a:lnTo>
                                  <a:pt x="6380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" name="Shape 8"/>
                        <wps:cNvSpPr/>
                        <wps:spPr>
                          <a:xfrm>
                            <a:off x="0" y="1629291"/>
                            <a:ext cx="45564" cy="3316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5564" h="331618">
                                <a:moveTo>
                                  <a:pt x="0" y="0"/>
                                </a:moveTo>
                                <a:lnTo>
                                  <a:pt x="8395" y="20045"/>
                                </a:lnTo>
                                <a:cubicBezTo>
                                  <a:pt x="26595" y="66850"/>
                                  <a:pt x="36429" y="103931"/>
                                  <a:pt x="40192" y="138612"/>
                                </a:cubicBezTo>
                                <a:cubicBezTo>
                                  <a:pt x="45564" y="188141"/>
                                  <a:pt x="38464" y="234001"/>
                                  <a:pt x="17167" y="287290"/>
                                </a:cubicBezTo>
                                <a:lnTo>
                                  <a:pt x="0" y="331618"/>
                                </a:lnTo>
                                <a:lnTo>
                                  <a:pt x="0" y="307867"/>
                                </a:lnTo>
                                <a:lnTo>
                                  <a:pt x="9331" y="283836"/>
                                </a:lnTo>
                                <a:cubicBezTo>
                                  <a:pt x="30082" y="231931"/>
                                  <a:pt x="36928" y="187164"/>
                                  <a:pt x="31556" y="138662"/>
                                </a:cubicBezTo>
                                <a:cubicBezTo>
                                  <a:pt x="27793" y="104772"/>
                                  <a:pt x="18080" y="68432"/>
                                  <a:pt x="150" y="22451"/>
                                </a:cubicBezTo>
                                <a:lnTo>
                                  <a:pt x="0" y="22094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" name="Shape 9"/>
                        <wps:cNvSpPr/>
                        <wps:spPr>
                          <a:xfrm>
                            <a:off x="0" y="0"/>
                            <a:ext cx="3061941" cy="24316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61941" h="2431681">
                                <a:moveTo>
                                  <a:pt x="3049406" y="0"/>
                                </a:moveTo>
                                <a:lnTo>
                                  <a:pt x="3058019" y="0"/>
                                </a:lnTo>
                                <a:lnTo>
                                  <a:pt x="3059935" y="23791"/>
                                </a:lnTo>
                                <a:cubicBezTo>
                                  <a:pt x="3061410" y="56708"/>
                                  <a:pt x="3061941" y="91086"/>
                                  <a:pt x="3061941" y="127774"/>
                                </a:cubicBezTo>
                                <a:cubicBezTo>
                                  <a:pt x="3061941" y="190728"/>
                                  <a:pt x="3059020" y="233450"/>
                                  <a:pt x="3052187" y="270649"/>
                                </a:cubicBezTo>
                                <a:cubicBezTo>
                                  <a:pt x="3044745" y="311187"/>
                                  <a:pt x="3032134" y="347814"/>
                                  <a:pt x="3011293" y="389406"/>
                                </a:cubicBezTo>
                                <a:cubicBezTo>
                                  <a:pt x="2951413" y="509307"/>
                                  <a:pt x="2835970" y="615301"/>
                                  <a:pt x="2658398" y="713421"/>
                                </a:cubicBezTo>
                                <a:cubicBezTo>
                                  <a:pt x="2573486" y="760323"/>
                                  <a:pt x="2498264" y="807109"/>
                                  <a:pt x="2428427" y="856449"/>
                                </a:cubicBezTo>
                                <a:cubicBezTo>
                                  <a:pt x="2359517" y="905128"/>
                                  <a:pt x="2297274" y="955306"/>
                                  <a:pt x="2238117" y="1009852"/>
                                </a:cubicBezTo>
                                <a:cubicBezTo>
                                  <a:pt x="2128364" y="1111058"/>
                                  <a:pt x="2029317" y="1227721"/>
                                  <a:pt x="1926421" y="1377009"/>
                                </a:cubicBezTo>
                                <a:cubicBezTo>
                                  <a:pt x="1897402" y="1419122"/>
                                  <a:pt x="1844163" y="1477085"/>
                                  <a:pt x="1768205" y="1549259"/>
                                </a:cubicBezTo>
                                <a:cubicBezTo>
                                  <a:pt x="1699447" y="1614575"/>
                                  <a:pt x="1613811" y="1689670"/>
                                  <a:pt x="1520542" y="1766416"/>
                                </a:cubicBezTo>
                                <a:cubicBezTo>
                                  <a:pt x="1430372" y="1840623"/>
                                  <a:pt x="1337040" y="1913152"/>
                                  <a:pt x="1250629" y="1976182"/>
                                </a:cubicBezTo>
                                <a:cubicBezTo>
                                  <a:pt x="1161284" y="2041359"/>
                                  <a:pt x="1083471" y="2093302"/>
                                  <a:pt x="1025585" y="2126398"/>
                                </a:cubicBezTo>
                                <a:cubicBezTo>
                                  <a:pt x="951506" y="2168753"/>
                                  <a:pt x="874163" y="2208592"/>
                                  <a:pt x="795702" y="2244826"/>
                                </a:cubicBezTo>
                                <a:cubicBezTo>
                                  <a:pt x="715032" y="2282087"/>
                                  <a:pt x="634831" y="2314752"/>
                                  <a:pt x="557323" y="2341930"/>
                                </a:cubicBezTo>
                                <a:cubicBezTo>
                                  <a:pt x="389874" y="2400642"/>
                                  <a:pt x="240014" y="2431681"/>
                                  <a:pt x="123948" y="2431681"/>
                                </a:cubicBezTo>
                                <a:cubicBezTo>
                                  <a:pt x="74256" y="2431681"/>
                                  <a:pt x="33660" y="2423040"/>
                                  <a:pt x="2259" y="2405849"/>
                                </a:cubicBezTo>
                                <a:lnTo>
                                  <a:pt x="0" y="2404252"/>
                                </a:lnTo>
                                <a:lnTo>
                                  <a:pt x="0" y="2394403"/>
                                </a:lnTo>
                                <a:lnTo>
                                  <a:pt x="6599" y="2399025"/>
                                </a:lnTo>
                                <a:cubicBezTo>
                                  <a:pt x="36618" y="2415214"/>
                                  <a:pt x="75671" y="2423223"/>
                                  <a:pt x="123948" y="2423223"/>
                                </a:cubicBezTo>
                                <a:cubicBezTo>
                                  <a:pt x="183308" y="2423223"/>
                                  <a:pt x="251507" y="2415120"/>
                                  <a:pt x="326653" y="2399131"/>
                                </a:cubicBezTo>
                                <a:cubicBezTo>
                                  <a:pt x="397494" y="2384068"/>
                                  <a:pt x="474392" y="2362034"/>
                                  <a:pt x="555189" y="2333662"/>
                                </a:cubicBezTo>
                                <a:cubicBezTo>
                                  <a:pt x="632342" y="2306586"/>
                                  <a:pt x="712161" y="2274036"/>
                                  <a:pt x="792451" y="2236952"/>
                                </a:cubicBezTo>
                                <a:cubicBezTo>
                                  <a:pt x="870607" y="2200845"/>
                                  <a:pt x="947594" y="2161183"/>
                                  <a:pt x="1021279" y="2119057"/>
                                </a:cubicBezTo>
                                <a:cubicBezTo>
                                  <a:pt x="1078912" y="2086075"/>
                                  <a:pt x="1156484" y="2034260"/>
                                  <a:pt x="1245600" y="1969235"/>
                                </a:cubicBezTo>
                                <a:cubicBezTo>
                                  <a:pt x="1331667" y="1906434"/>
                                  <a:pt x="1424695" y="1834146"/>
                                  <a:pt x="1514598" y="1760181"/>
                                </a:cubicBezTo>
                                <a:cubicBezTo>
                                  <a:pt x="1607575" y="1683714"/>
                                  <a:pt x="1692932" y="1608924"/>
                                  <a:pt x="1761461" y="1543913"/>
                                </a:cubicBezTo>
                                <a:cubicBezTo>
                                  <a:pt x="1837343" y="1471916"/>
                                  <a:pt x="1890480" y="1414169"/>
                                  <a:pt x="1919411" y="1372234"/>
                                </a:cubicBezTo>
                                <a:cubicBezTo>
                                  <a:pt x="2127818" y="1069644"/>
                                  <a:pt x="2333863" y="882801"/>
                                  <a:pt x="2654296" y="705840"/>
                                </a:cubicBezTo>
                                <a:cubicBezTo>
                                  <a:pt x="2743222" y="656779"/>
                                  <a:pt x="2817771" y="604608"/>
                                  <a:pt x="2875886" y="550773"/>
                                </a:cubicBezTo>
                                <a:cubicBezTo>
                                  <a:pt x="2904220" y="524509"/>
                                  <a:pt x="2929391" y="497191"/>
                                  <a:pt x="2950702" y="469543"/>
                                </a:cubicBezTo>
                                <a:cubicBezTo>
                                  <a:pt x="2971580" y="442480"/>
                                  <a:pt x="2989411" y="414248"/>
                                  <a:pt x="3003686" y="385660"/>
                                </a:cubicBezTo>
                                <a:cubicBezTo>
                                  <a:pt x="3024108" y="344626"/>
                                  <a:pt x="3036477" y="308545"/>
                                  <a:pt x="3043780" y="268655"/>
                                </a:cubicBezTo>
                                <a:cubicBezTo>
                                  <a:pt x="3050498" y="231939"/>
                                  <a:pt x="3053368" y="189800"/>
                                  <a:pt x="3053368" y="127774"/>
                                </a:cubicBezTo>
                                <a:cubicBezTo>
                                  <a:pt x="3053368" y="91388"/>
                                  <a:pt x="3052843" y="57289"/>
                                  <a:pt x="3051384" y="24632"/>
                                </a:cubicBezTo>
                                <a:lnTo>
                                  <a:pt x="304940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" name="Shape 10"/>
                        <wps:cNvSpPr/>
                        <wps:spPr>
                          <a:xfrm>
                            <a:off x="0" y="0"/>
                            <a:ext cx="788794" cy="12941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8794" h="1294125">
                                <a:moveTo>
                                  <a:pt x="771330" y="0"/>
                                </a:moveTo>
                                <a:lnTo>
                                  <a:pt x="788794" y="0"/>
                                </a:lnTo>
                                <a:lnTo>
                                  <a:pt x="774950" y="7873"/>
                                </a:lnTo>
                                <a:cubicBezTo>
                                  <a:pt x="744407" y="25793"/>
                                  <a:pt x="720836" y="42607"/>
                                  <a:pt x="700782" y="60807"/>
                                </a:cubicBezTo>
                                <a:cubicBezTo>
                                  <a:pt x="679192" y="80415"/>
                                  <a:pt x="661247" y="102196"/>
                                  <a:pt x="645944" y="127393"/>
                                </a:cubicBezTo>
                                <a:cubicBezTo>
                                  <a:pt x="615476" y="177558"/>
                                  <a:pt x="593061" y="244258"/>
                                  <a:pt x="570975" y="350417"/>
                                </a:cubicBezTo>
                                <a:cubicBezTo>
                                  <a:pt x="496871" y="706665"/>
                                  <a:pt x="452497" y="817676"/>
                                  <a:pt x="321065" y="975600"/>
                                </a:cubicBezTo>
                                <a:cubicBezTo>
                                  <a:pt x="286457" y="1017155"/>
                                  <a:pt x="247418" y="1056385"/>
                                  <a:pt x="171853" y="1125524"/>
                                </a:cubicBezTo>
                                <a:cubicBezTo>
                                  <a:pt x="54301" y="1233067"/>
                                  <a:pt x="43595" y="1243431"/>
                                  <a:pt x="8073" y="1283944"/>
                                </a:cubicBezTo>
                                <a:lnTo>
                                  <a:pt x="0" y="1294125"/>
                                </a:lnTo>
                                <a:lnTo>
                                  <a:pt x="0" y="1280375"/>
                                </a:lnTo>
                                <a:lnTo>
                                  <a:pt x="1673" y="1278267"/>
                                </a:lnTo>
                                <a:cubicBezTo>
                                  <a:pt x="37677" y="1236839"/>
                                  <a:pt x="49501" y="1225778"/>
                                  <a:pt x="166138" y="1119161"/>
                                </a:cubicBezTo>
                                <a:cubicBezTo>
                                  <a:pt x="241576" y="1050022"/>
                                  <a:pt x="280387" y="1010982"/>
                                  <a:pt x="314448" y="969974"/>
                                </a:cubicBezTo>
                                <a:cubicBezTo>
                                  <a:pt x="349259" y="928115"/>
                                  <a:pt x="375916" y="891793"/>
                                  <a:pt x="398319" y="855649"/>
                                </a:cubicBezTo>
                                <a:cubicBezTo>
                                  <a:pt x="422551" y="816571"/>
                                  <a:pt x="442286" y="777137"/>
                                  <a:pt x="460422" y="731544"/>
                                </a:cubicBezTo>
                                <a:cubicBezTo>
                                  <a:pt x="494369" y="646175"/>
                                  <a:pt x="523058" y="538771"/>
                                  <a:pt x="562708" y="348436"/>
                                </a:cubicBezTo>
                                <a:cubicBezTo>
                                  <a:pt x="584958" y="241032"/>
                                  <a:pt x="607806" y="173316"/>
                                  <a:pt x="639124" y="122008"/>
                                </a:cubicBezTo>
                                <a:cubicBezTo>
                                  <a:pt x="654719" y="96468"/>
                                  <a:pt x="672982" y="74357"/>
                                  <a:pt x="694953" y="54431"/>
                                </a:cubicBezTo>
                                <a:cubicBezTo>
                                  <a:pt x="715489" y="35800"/>
                                  <a:pt x="739555" y="18617"/>
                                  <a:pt x="770696" y="367"/>
                                </a:cubicBezTo>
                                <a:lnTo>
                                  <a:pt x="77133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" name="Shape 11"/>
                        <wps:cNvSpPr/>
                        <wps:spPr>
                          <a:xfrm>
                            <a:off x="2029346" y="3317105"/>
                            <a:ext cx="232613" cy="31986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19862">
                                <a:moveTo>
                                  <a:pt x="139992" y="0"/>
                                </a:moveTo>
                                <a:cubicBezTo>
                                  <a:pt x="161074" y="0"/>
                                  <a:pt x="183045" y="2930"/>
                                  <a:pt x="204916" y="8733"/>
                                </a:cubicBezTo>
                                <a:lnTo>
                                  <a:pt x="232613" y="19912"/>
                                </a:lnTo>
                                <a:lnTo>
                                  <a:pt x="232613" y="28591"/>
                                </a:lnTo>
                                <a:lnTo>
                                  <a:pt x="208871" y="18607"/>
                                </a:lnTo>
                                <a:cubicBezTo>
                                  <a:pt x="189649" y="12957"/>
                                  <a:pt x="170148" y="9601"/>
                                  <a:pt x="150901" y="8699"/>
                                </a:cubicBezTo>
                                <a:cubicBezTo>
                                  <a:pt x="114859" y="7010"/>
                                  <a:pt x="81090" y="14249"/>
                                  <a:pt x="55842" y="29108"/>
                                </a:cubicBezTo>
                                <a:cubicBezTo>
                                  <a:pt x="25362" y="47041"/>
                                  <a:pt x="8573" y="74968"/>
                                  <a:pt x="8573" y="107759"/>
                                </a:cubicBezTo>
                                <a:cubicBezTo>
                                  <a:pt x="8573" y="157493"/>
                                  <a:pt x="32880" y="208623"/>
                                  <a:pt x="75273" y="248056"/>
                                </a:cubicBezTo>
                                <a:cubicBezTo>
                                  <a:pt x="96253" y="267564"/>
                                  <a:pt x="120244" y="282994"/>
                                  <a:pt x="146571" y="293903"/>
                                </a:cubicBezTo>
                                <a:cubicBezTo>
                                  <a:pt x="160464" y="299669"/>
                                  <a:pt x="174647" y="304012"/>
                                  <a:pt x="189020" y="306914"/>
                                </a:cubicBezTo>
                                <a:lnTo>
                                  <a:pt x="232613" y="311277"/>
                                </a:lnTo>
                                <a:lnTo>
                                  <a:pt x="232613" y="319862"/>
                                </a:lnTo>
                                <a:lnTo>
                                  <a:pt x="187665" y="315302"/>
                                </a:lnTo>
                                <a:cubicBezTo>
                                  <a:pt x="84886" y="294434"/>
                                  <a:pt x="0" y="204894"/>
                                  <a:pt x="0" y="107759"/>
                                </a:cubicBezTo>
                                <a:cubicBezTo>
                                  <a:pt x="0" y="89268"/>
                                  <a:pt x="4623" y="72339"/>
                                  <a:pt x="13754" y="57467"/>
                                </a:cubicBezTo>
                                <a:cubicBezTo>
                                  <a:pt x="22466" y="43294"/>
                                  <a:pt x="35001" y="31331"/>
                                  <a:pt x="51016" y="21895"/>
                                </a:cubicBezTo>
                                <a:cubicBezTo>
                                  <a:pt x="75946" y="7226"/>
                                  <a:pt x="106871" y="0"/>
                                  <a:pt x="13999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" name="Shape 12"/>
                        <wps:cNvSpPr/>
                        <wps:spPr>
                          <a:xfrm>
                            <a:off x="2261959" y="3337017"/>
                            <a:ext cx="232613" cy="3004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00496">
                                <a:moveTo>
                                  <a:pt x="0" y="0"/>
                                </a:moveTo>
                                <a:lnTo>
                                  <a:pt x="36627" y="14784"/>
                                </a:lnTo>
                                <a:cubicBezTo>
                                  <a:pt x="74994" y="36183"/>
                                  <a:pt x="95364" y="41886"/>
                                  <a:pt x="156020" y="53163"/>
                                </a:cubicBezTo>
                                <a:cubicBezTo>
                                  <a:pt x="189014" y="59336"/>
                                  <a:pt x="206058" y="67489"/>
                                  <a:pt x="216789" y="82208"/>
                                </a:cubicBezTo>
                                <a:cubicBezTo>
                                  <a:pt x="228029" y="97626"/>
                                  <a:pt x="232613" y="120854"/>
                                  <a:pt x="232613" y="162384"/>
                                </a:cubicBezTo>
                                <a:cubicBezTo>
                                  <a:pt x="232613" y="226379"/>
                                  <a:pt x="213627" y="264936"/>
                                  <a:pt x="172847" y="283706"/>
                                </a:cubicBezTo>
                                <a:cubicBezTo>
                                  <a:pt x="141072" y="298286"/>
                                  <a:pt x="109538" y="300496"/>
                                  <a:pt x="24651" y="300089"/>
                                </a:cubicBezTo>
                                <a:lnTo>
                                  <a:pt x="0" y="299950"/>
                                </a:lnTo>
                                <a:lnTo>
                                  <a:pt x="0" y="299950"/>
                                </a:lnTo>
                                <a:lnTo>
                                  <a:pt x="0" y="291364"/>
                                </a:lnTo>
                                <a:lnTo>
                                  <a:pt x="0" y="291364"/>
                                </a:lnTo>
                                <a:lnTo>
                                  <a:pt x="24752" y="291364"/>
                                </a:lnTo>
                                <a:cubicBezTo>
                                  <a:pt x="31903" y="291403"/>
                                  <a:pt x="38659" y="291441"/>
                                  <a:pt x="45085" y="291441"/>
                                </a:cubicBezTo>
                                <a:cubicBezTo>
                                  <a:pt x="112230" y="291441"/>
                                  <a:pt x="141593" y="288532"/>
                                  <a:pt x="169240" y="275883"/>
                                </a:cubicBezTo>
                                <a:cubicBezTo>
                                  <a:pt x="207137" y="258370"/>
                                  <a:pt x="224041" y="223356"/>
                                  <a:pt x="224041" y="162384"/>
                                </a:cubicBezTo>
                                <a:cubicBezTo>
                                  <a:pt x="224041" y="122708"/>
                                  <a:pt x="220231" y="101881"/>
                                  <a:pt x="210439" y="88126"/>
                                </a:cubicBezTo>
                                <a:cubicBezTo>
                                  <a:pt x="199542" y="72785"/>
                                  <a:pt x="180899" y="66651"/>
                                  <a:pt x="154356" y="61711"/>
                                </a:cubicBezTo>
                                <a:cubicBezTo>
                                  <a:pt x="92952" y="50242"/>
                                  <a:pt x="72212" y="44413"/>
                                  <a:pt x="32550" y="22366"/>
                                </a:cubicBezTo>
                                <a:lnTo>
                                  <a:pt x="0" y="867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" name="Shape 13"/>
                        <wps:cNvSpPr/>
                        <wps:spPr>
                          <a:xfrm>
                            <a:off x="55992" y="0"/>
                            <a:ext cx="2773853" cy="21687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3853" h="2168712">
                                <a:moveTo>
                                  <a:pt x="908016" y="0"/>
                                </a:moveTo>
                                <a:lnTo>
                                  <a:pt x="931633" y="0"/>
                                </a:lnTo>
                                <a:lnTo>
                                  <a:pt x="905269" y="10258"/>
                                </a:lnTo>
                                <a:cubicBezTo>
                                  <a:pt x="858291" y="32178"/>
                                  <a:pt x="816966" y="59178"/>
                                  <a:pt x="762635" y="103425"/>
                                </a:cubicBezTo>
                                <a:cubicBezTo>
                                  <a:pt x="613169" y="224850"/>
                                  <a:pt x="611619" y="226298"/>
                                  <a:pt x="595884" y="257794"/>
                                </a:cubicBezTo>
                                <a:cubicBezTo>
                                  <a:pt x="587566" y="274443"/>
                                  <a:pt x="583260" y="291385"/>
                                  <a:pt x="575323" y="330768"/>
                                </a:cubicBezTo>
                                <a:cubicBezTo>
                                  <a:pt x="561708" y="398738"/>
                                  <a:pt x="556438" y="422830"/>
                                  <a:pt x="542557" y="475256"/>
                                </a:cubicBezTo>
                                <a:cubicBezTo>
                                  <a:pt x="530771" y="520226"/>
                                  <a:pt x="520243" y="566759"/>
                                  <a:pt x="509448" y="621712"/>
                                </a:cubicBezTo>
                                <a:cubicBezTo>
                                  <a:pt x="503187" y="653615"/>
                                  <a:pt x="497180" y="686025"/>
                                  <a:pt x="491592" y="718029"/>
                                </a:cubicBezTo>
                                <a:lnTo>
                                  <a:pt x="486194" y="747810"/>
                                </a:lnTo>
                                <a:cubicBezTo>
                                  <a:pt x="457733" y="901493"/>
                                  <a:pt x="431889" y="967686"/>
                                  <a:pt x="375590" y="1031059"/>
                                </a:cubicBezTo>
                                <a:cubicBezTo>
                                  <a:pt x="352831" y="1055214"/>
                                  <a:pt x="328066" y="1077858"/>
                                  <a:pt x="301968" y="1098407"/>
                                </a:cubicBezTo>
                                <a:cubicBezTo>
                                  <a:pt x="294602" y="1104376"/>
                                  <a:pt x="225222" y="1160865"/>
                                  <a:pt x="204102" y="1178506"/>
                                </a:cubicBezTo>
                                <a:cubicBezTo>
                                  <a:pt x="130607" y="1240062"/>
                                  <a:pt x="82029" y="1289719"/>
                                  <a:pt x="51206" y="1334779"/>
                                </a:cubicBezTo>
                                <a:cubicBezTo>
                                  <a:pt x="34785" y="1358782"/>
                                  <a:pt x="23609" y="1381172"/>
                                  <a:pt x="17056" y="1403219"/>
                                </a:cubicBezTo>
                                <a:cubicBezTo>
                                  <a:pt x="10376" y="1425660"/>
                                  <a:pt x="8661" y="1447111"/>
                                  <a:pt x="11798" y="1468789"/>
                                </a:cubicBezTo>
                                <a:cubicBezTo>
                                  <a:pt x="14986" y="1490748"/>
                                  <a:pt x="23774" y="1512236"/>
                                  <a:pt x="37910" y="1532632"/>
                                </a:cubicBezTo>
                                <a:cubicBezTo>
                                  <a:pt x="52210" y="1553270"/>
                                  <a:pt x="72504" y="1573526"/>
                                  <a:pt x="98209" y="1592843"/>
                                </a:cubicBezTo>
                                <a:cubicBezTo>
                                  <a:pt x="138684" y="1623234"/>
                                  <a:pt x="172212" y="1656241"/>
                                  <a:pt x="197866" y="1690951"/>
                                </a:cubicBezTo>
                                <a:cubicBezTo>
                                  <a:pt x="264109" y="1780333"/>
                                  <a:pt x="273456" y="1856114"/>
                                  <a:pt x="268618" y="1982289"/>
                                </a:cubicBezTo>
                                <a:cubicBezTo>
                                  <a:pt x="267018" y="2021532"/>
                                  <a:pt x="266675" y="2052100"/>
                                  <a:pt x="270167" y="2073729"/>
                                </a:cubicBezTo>
                                <a:cubicBezTo>
                                  <a:pt x="273418" y="2093807"/>
                                  <a:pt x="279845" y="2107142"/>
                                  <a:pt x="292354" y="2119741"/>
                                </a:cubicBezTo>
                                <a:cubicBezTo>
                                  <a:pt x="312928" y="2140340"/>
                                  <a:pt x="349860" y="2153154"/>
                                  <a:pt x="399148" y="2156799"/>
                                </a:cubicBezTo>
                                <a:cubicBezTo>
                                  <a:pt x="409080" y="2157536"/>
                                  <a:pt x="419456" y="2157904"/>
                                  <a:pt x="430200" y="2157904"/>
                                </a:cubicBezTo>
                                <a:cubicBezTo>
                                  <a:pt x="469582" y="2157904"/>
                                  <a:pt x="514020" y="2153002"/>
                                  <a:pt x="560565" y="2143439"/>
                                </a:cubicBezTo>
                                <a:cubicBezTo>
                                  <a:pt x="620497" y="2131133"/>
                                  <a:pt x="680911" y="2111689"/>
                                  <a:pt x="735267" y="2087229"/>
                                </a:cubicBezTo>
                                <a:cubicBezTo>
                                  <a:pt x="793801" y="2060876"/>
                                  <a:pt x="844372" y="2028936"/>
                                  <a:pt x="881494" y="1994862"/>
                                </a:cubicBezTo>
                                <a:cubicBezTo>
                                  <a:pt x="918007" y="1961359"/>
                                  <a:pt x="968997" y="1922891"/>
                                  <a:pt x="1063308" y="1857663"/>
                                </a:cubicBezTo>
                                <a:lnTo>
                                  <a:pt x="1182319" y="1776066"/>
                                </a:lnTo>
                                <a:cubicBezTo>
                                  <a:pt x="1234808" y="1740163"/>
                                  <a:pt x="1272858" y="1713633"/>
                                  <a:pt x="1309535" y="1687369"/>
                                </a:cubicBezTo>
                                <a:cubicBezTo>
                                  <a:pt x="1415428" y="1611512"/>
                                  <a:pt x="1498956" y="1545243"/>
                                  <a:pt x="1564894" y="1484791"/>
                                </a:cubicBezTo>
                                <a:cubicBezTo>
                                  <a:pt x="1634782" y="1420707"/>
                                  <a:pt x="1687144" y="1361208"/>
                                  <a:pt x="1724940" y="1302902"/>
                                </a:cubicBezTo>
                                <a:cubicBezTo>
                                  <a:pt x="1775193" y="1225496"/>
                                  <a:pt x="1866519" y="1061272"/>
                                  <a:pt x="1915592" y="973032"/>
                                </a:cubicBezTo>
                                <a:cubicBezTo>
                                  <a:pt x="1932165" y="943238"/>
                                  <a:pt x="1944141" y="921712"/>
                                  <a:pt x="1946656" y="917724"/>
                                </a:cubicBezTo>
                                <a:cubicBezTo>
                                  <a:pt x="1970037" y="880068"/>
                                  <a:pt x="1991233" y="851938"/>
                                  <a:pt x="2013369" y="829192"/>
                                </a:cubicBezTo>
                                <a:cubicBezTo>
                                  <a:pt x="2035810" y="806129"/>
                                  <a:pt x="2059724" y="788412"/>
                                  <a:pt x="2086470" y="775027"/>
                                </a:cubicBezTo>
                                <a:cubicBezTo>
                                  <a:pt x="2190077" y="723084"/>
                                  <a:pt x="2326221" y="634222"/>
                                  <a:pt x="2433308" y="548636"/>
                                </a:cubicBezTo>
                                <a:cubicBezTo>
                                  <a:pt x="2514524" y="483841"/>
                                  <a:pt x="2582215" y="419325"/>
                                  <a:pt x="2634526" y="356854"/>
                                </a:cubicBezTo>
                                <a:cubicBezTo>
                                  <a:pt x="2689086" y="291703"/>
                                  <a:pt x="2727452" y="228114"/>
                                  <a:pt x="2748560" y="167839"/>
                                </a:cubicBezTo>
                                <a:cubicBezTo>
                                  <a:pt x="2759101" y="137639"/>
                                  <a:pt x="2762949" y="104428"/>
                                  <a:pt x="2759977" y="69135"/>
                                </a:cubicBezTo>
                                <a:cubicBezTo>
                                  <a:pt x="2758535" y="52022"/>
                                  <a:pt x="2755488" y="34331"/>
                                  <a:pt x="2750865" y="16187"/>
                                </a:cubicBezTo>
                                <a:lnTo>
                                  <a:pt x="2745467" y="0"/>
                                </a:lnTo>
                                <a:lnTo>
                                  <a:pt x="2754465" y="0"/>
                                </a:lnTo>
                                <a:lnTo>
                                  <a:pt x="2759930" y="16644"/>
                                </a:lnTo>
                                <a:cubicBezTo>
                                  <a:pt x="2773853" y="72805"/>
                                  <a:pt x="2772763" y="124431"/>
                                  <a:pt x="2756599" y="170684"/>
                                </a:cubicBezTo>
                                <a:cubicBezTo>
                                  <a:pt x="2714574" y="291055"/>
                                  <a:pt x="2607640" y="420506"/>
                                  <a:pt x="2438743" y="555456"/>
                                </a:cubicBezTo>
                                <a:cubicBezTo>
                                  <a:pt x="2330895" y="641550"/>
                                  <a:pt x="2194090" y="730780"/>
                                  <a:pt x="2090204" y="782786"/>
                                </a:cubicBezTo>
                                <a:cubicBezTo>
                                  <a:pt x="2064245" y="795778"/>
                                  <a:pt x="2040992" y="813063"/>
                                  <a:pt x="2019097" y="835618"/>
                                </a:cubicBezTo>
                                <a:cubicBezTo>
                                  <a:pt x="1997532" y="857831"/>
                                  <a:pt x="1976844" y="885326"/>
                                  <a:pt x="1953959" y="922143"/>
                                </a:cubicBezTo>
                                <a:cubicBezTo>
                                  <a:pt x="1951546" y="925991"/>
                                  <a:pt x="1940992" y="944978"/>
                                  <a:pt x="1925041" y="973718"/>
                                </a:cubicBezTo>
                                <a:cubicBezTo>
                                  <a:pt x="1879054" y="1056522"/>
                                  <a:pt x="1783359" y="1228836"/>
                                  <a:pt x="1732153" y="1307652"/>
                                </a:cubicBezTo>
                                <a:cubicBezTo>
                                  <a:pt x="1658595" y="1421012"/>
                                  <a:pt x="1529779" y="1540252"/>
                                  <a:pt x="1314501" y="1694303"/>
                                </a:cubicBezTo>
                                <a:cubicBezTo>
                                  <a:pt x="1272578" y="1724225"/>
                                  <a:pt x="1229754" y="1754146"/>
                                  <a:pt x="1187221" y="1783229"/>
                                </a:cubicBezTo>
                                <a:cubicBezTo>
                                  <a:pt x="1186853" y="1783483"/>
                                  <a:pt x="1182434" y="1786493"/>
                                  <a:pt x="1175753" y="1791065"/>
                                </a:cubicBezTo>
                                <a:cubicBezTo>
                                  <a:pt x="1149452" y="1809061"/>
                                  <a:pt x="1087831" y="1851212"/>
                                  <a:pt x="1068210" y="1864826"/>
                                </a:cubicBezTo>
                                <a:cubicBezTo>
                                  <a:pt x="974395" y="1929571"/>
                                  <a:pt x="923684" y="1967811"/>
                                  <a:pt x="887336" y="2001237"/>
                                </a:cubicBezTo>
                                <a:cubicBezTo>
                                  <a:pt x="812737" y="2069690"/>
                                  <a:pt x="690321" y="2126167"/>
                                  <a:pt x="559880" y="2152304"/>
                                </a:cubicBezTo>
                                <a:cubicBezTo>
                                  <a:pt x="499301" y="2164445"/>
                                  <a:pt x="442201" y="2168712"/>
                                  <a:pt x="394754" y="2164648"/>
                                </a:cubicBezTo>
                                <a:cubicBezTo>
                                  <a:pt x="344945" y="2160381"/>
                                  <a:pt x="307429" y="2146919"/>
                                  <a:pt x="286258" y="2125722"/>
                                </a:cubicBezTo>
                                <a:cubicBezTo>
                                  <a:pt x="259677" y="2099116"/>
                                  <a:pt x="256654" y="2069601"/>
                                  <a:pt x="260033" y="1981946"/>
                                </a:cubicBezTo>
                                <a:cubicBezTo>
                                  <a:pt x="262839" y="1910495"/>
                                  <a:pt x="260058" y="1862502"/>
                                  <a:pt x="250736" y="1821468"/>
                                </a:cubicBezTo>
                                <a:cubicBezTo>
                                  <a:pt x="240627" y="1776942"/>
                                  <a:pt x="222212" y="1738296"/>
                                  <a:pt x="191008" y="1696107"/>
                                </a:cubicBezTo>
                                <a:cubicBezTo>
                                  <a:pt x="163182" y="1659353"/>
                                  <a:pt x="130213" y="1626917"/>
                                  <a:pt x="93066" y="1599714"/>
                                </a:cubicBezTo>
                                <a:cubicBezTo>
                                  <a:pt x="66396" y="1579673"/>
                                  <a:pt x="45314" y="1558515"/>
                                  <a:pt x="30417" y="1536836"/>
                                </a:cubicBezTo>
                                <a:cubicBezTo>
                                  <a:pt x="15773" y="1515513"/>
                                  <a:pt x="6655" y="1493021"/>
                                  <a:pt x="3315" y="1469971"/>
                                </a:cubicBezTo>
                                <a:cubicBezTo>
                                  <a:pt x="0" y="1447415"/>
                                  <a:pt x="1600" y="1425279"/>
                                  <a:pt x="8166" y="1402305"/>
                                </a:cubicBezTo>
                                <a:cubicBezTo>
                                  <a:pt x="14669" y="1379597"/>
                                  <a:pt x="25883" y="1356623"/>
                                  <a:pt x="42456" y="1332074"/>
                                </a:cubicBezTo>
                                <a:cubicBezTo>
                                  <a:pt x="73546" y="1285998"/>
                                  <a:pt x="123127" y="1235097"/>
                                  <a:pt x="198488" y="1171876"/>
                                </a:cubicBezTo>
                                <a:cubicBezTo>
                                  <a:pt x="219151" y="1154591"/>
                                  <a:pt x="283718" y="1102242"/>
                                  <a:pt x="296456" y="1091917"/>
                                </a:cubicBezTo>
                                <a:lnTo>
                                  <a:pt x="296532" y="1091853"/>
                                </a:lnTo>
                                <a:cubicBezTo>
                                  <a:pt x="322263" y="1071622"/>
                                  <a:pt x="346710" y="1049308"/>
                                  <a:pt x="369202" y="1025509"/>
                                </a:cubicBezTo>
                                <a:lnTo>
                                  <a:pt x="369253" y="1025445"/>
                                </a:lnTo>
                                <a:cubicBezTo>
                                  <a:pt x="398348" y="992552"/>
                                  <a:pt x="418592" y="958859"/>
                                  <a:pt x="434873" y="916212"/>
                                </a:cubicBezTo>
                                <a:cubicBezTo>
                                  <a:pt x="450456" y="875382"/>
                                  <a:pt x="463296" y="824518"/>
                                  <a:pt x="477812" y="746134"/>
                                </a:cubicBezTo>
                                <a:cubicBezTo>
                                  <a:pt x="481571" y="726068"/>
                                  <a:pt x="485292" y="705697"/>
                                  <a:pt x="488887" y="685568"/>
                                </a:cubicBezTo>
                                <a:cubicBezTo>
                                  <a:pt x="492963" y="662403"/>
                                  <a:pt x="496608" y="642820"/>
                                  <a:pt x="501053" y="620087"/>
                                </a:cubicBezTo>
                                <a:cubicBezTo>
                                  <a:pt x="511632" y="565985"/>
                                  <a:pt x="522173" y="519236"/>
                                  <a:pt x="534226" y="472982"/>
                                </a:cubicBezTo>
                                <a:cubicBezTo>
                                  <a:pt x="548183" y="420176"/>
                                  <a:pt x="553441" y="396249"/>
                                  <a:pt x="566915" y="329168"/>
                                </a:cubicBezTo>
                                <a:cubicBezTo>
                                  <a:pt x="575285" y="287029"/>
                                  <a:pt x="579869" y="270875"/>
                                  <a:pt x="588277" y="254047"/>
                                </a:cubicBezTo>
                                <a:cubicBezTo>
                                  <a:pt x="596583" y="237359"/>
                                  <a:pt x="600748" y="228990"/>
                                  <a:pt x="621830" y="209305"/>
                                </a:cubicBezTo>
                                <a:cubicBezTo>
                                  <a:pt x="643319" y="189252"/>
                                  <a:pt x="683730" y="156371"/>
                                  <a:pt x="757111" y="96694"/>
                                </a:cubicBezTo>
                                <a:lnTo>
                                  <a:pt x="757098" y="96707"/>
                                </a:lnTo>
                                <a:cubicBezTo>
                                  <a:pt x="812089" y="52028"/>
                                  <a:pt x="853859" y="24761"/>
                                  <a:pt x="901306" y="2613"/>
                                </a:cubicBezTo>
                                <a:lnTo>
                                  <a:pt x="90801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" name="Shape 14"/>
                        <wps:cNvSpPr/>
                        <wps:spPr>
                          <a:xfrm>
                            <a:off x="334156" y="0"/>
                            <a:ext cx="2291880" cy="1630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91880" h="1630121">
                                <a:moveTo>
                                  <a:pt x="1002284" y="0"/>
                                </a:moveTo>
                                <a:lnTo>
                                  <a:pt x="1029652" y="0"/>
                                </a:lnTo>
                                <a:lnTo>
                                  <a:pt x="1028278" y="1538"/>
                                </a:lnTo>
                                <a:cubicBezTo>
                                  <a:pt x="1015781" y="17675"/>
                                  <a:pt x="1003452" y="37668"/>
                                  <a:pt x="989635" y="61900"/>
                                </a:cubicBezTo>
                                <a:cubicBezTo>
                                  <a:pt x="975004" y="87351"/>
                                  <a:pt x="956500" y="100533"/>
                                  <a:pt x="931443" y="103404"/>
                                </a:cubicBezTo>
                                <a:cubicBezTo>
                                  <a:pt x="913816" y="105296"/>
                                  <a:pt x="905269" y="103988"/>
                                  <a:pt x="860006" y="94983"/>
                                </a:cubicBezTo>
                                <a:cubicBezTo>
                                  <a:pt x="817905" y="86602"/>
                                  <a:pt x="787857" y="84493"/>
                                  <a:pt x="759536" y="87922"/>
                                </a:cubicBezTo>
                                <a:cubicBezTo>
                                  <a:pt x="729285" y="91593"/>
                                  <a:pt x="699948" y="102210"/>
                                  <a:pt x="667194" y="121336"/>
                                </a:cubicBezTo>
                                <a:cubicBezTo>
                                  <a:pt x="612178" y="153467"/>
                                  <a:pt x="561873" y="190043"/>
                                  <a:pt x="517677" y="230048"/>
                                </a:cubicBezTo>
                                <a:cubicBezTo>
                                  <a:pt x="472338" y="271094"/>
                                  <a:pt x="433210" y="315951"/>
                                  <a:pt x="401409" y="363373"/>
                                </a:cubicBezTo>
                                <a:cubicBezTo>
                                  <a:pt x="368465" y="412483"/>
                                  <a:pt x="343103" y="464769"/>
                                  <a:pt x="326009" y="518770"/>
                                </a:cubicBezTo>
                                <a:cubicBezTo>
                                  <a:pt x="308204" y="575031"/>
                                  <a:pt x="299174" y="633832"/>
                                  <a:pt x="299174" y="693560"/>
                                </a:cubicBezTo>
                                <a:cubicBezTo>
                                  <a:pt x="299174" y="813080"/>
                                  <a:pt x="259906" y="922541"/>
                                  <a:pt x="159131" y="1083933"/>
                                </a:cubicBezTo>
                                <a:lnTo>
                                  <a:pt x="108204" y="1163879"/>
                                </a:lnTo>
                                <a:cubicBezTo>
                                  <a:pt x="87973" y="1195807"/>
                                  <a:pt x="75235" y="1216914"/>
                                  <a:pt x="64262" y="1236739"/>
                                </a:cubicBezTo>
                                <a:cubicBezTo>
                                  <a:pt x="35319" y="1288809"/>
                                  <a:pt x="22415" y="1326375"/>
                                  <a:pt x="22415" y="1358557"/>
                                </a:cubicBezTo>
                                <a:cubicBezTo>
                                  <a:pt x="22415" y="1389444"/>
                                  <a:pt x="33401" y="1409332"/>
                                  <a:pt x="59157" y="1425042"/>
                                </a:cubicBezTo>
                                <a:cubicBezTo>
                                  <a:pt x="82995" y="1439596"/>
                                  <a:pt x="120675" y="1451255"/>
                                  <a:pt x="189217" y="1465314"/>
                                </a:cubicBezTo>
                                <a:lnTo>
                                  <a:pt x="197637" y="1466977"/>
                                </a:lnTo>
                                <a:cubicBezTo>
                                  <a:pt x="260693" y="1479957"/>
                                  <a:pt x="297244" y="1490637"/>
                                  <a:pt x="323799" y="1503883"/>
                                </a:cubicBezTo>
                                <a:cubicBezTo>
                                  <a:pt x="351930" y="1517904"/>
                                  <a:pt x="369634" y="1535748"/>
                                  <a:pt x="381191" y="1561745"/>
                                </a:cubicBezTo>
                                <a:cubicBezTo>
                                  <a:pt x="387287" y="1575511"/>
                                  <a:pt x="401003" y="1586002"/>
                                  <a:pt x="421957" y="1592961"/>
                                </a:cubicBezTo>
                                <a:cubicBezTo>
                                  <a:pt x="442582" y="1599794"/>
                                  <a:pt x="469862" y="1603236"/>
                                  <a:pt x="503453" y="1603223"/>
                                </a:cubicBezTo>
                                <a:cubicBezTo>
                                  <a:pt x="519608" y="1603223"/>
                                  <a:pt x="537235" y="1602435"/>
                                  <a:pt x="556273" y="1600835"/>
                                </a:cubicBezTo>
                                <a:cubicBezTo>
                                  <a:pt x="610934" y="1596263"/>
                                  <a:pt x="676186" y="1584948"/>
                                  <a:pt x="744969" y="1568133"/>
                                </a:cubicBezTo>
                                <a:cubicBezTo>
                                  <a:pt x="813575" y="1551343"/>
                                  <a:pt x="885127" y="1529233"/>
                                  <a:pt x="951878" y="1504163"/>
                                </a:cubicBezTo>
                                <a:cubicBezTo>
                                  <a:pt x="1022922" y="1477480"/>
                                  <a:pt x="1086358" y="1448511"/>
                                  <a:pt x="1140447" y="1418057"/>
                                </a:cubicBezTo>
                                <a:cubicBezTo>
                                  <a:pt x="1190434" y="1389901"/>
                                  <a:pt x="1244397" y="1348435"/>
                                  <a:pt x="1300836" y="1294803"/>
                                </a:cubicBezTo>
                                <a:cubicBezTo>
                                  <a:pt x="1352741" y="1245489"/>
                                  <a:pt x="1404556" y="1187628"/>
                                  <a:pt x="1450708" y="1127494"/>
                                </a:cubicBezTo>
                                <a:cubicBezTo>
                                  <a:pt x="1496301" y="1068083"/>
                                  <a:pt x="1534668" y="1008660"/>
                                  <a:pt x="1561681" y="955650"/>
                                </a:cubicBezTo>
                                <a:cubicBezTo>
                                  <a:pt x="1590180" y="899744"/>
                                  <a:pt x="1605242" y="852234"/>
                                  <a:pt x="1605242" y="818249"/>
                                </a:cubicBezTo>
                                <a:cubicBezTo>
                                  <a:pt x="1605242" y="778866"/>
                                  <a:pt x="1616672" y="746189"/>
                                  <a:pt x="1640192" y="718312"/>
                                </a:cubicBezTo>
                                <a:cubicBezTo>
                                  <a:pt x="1662494" y="691883"/>
                                  <a:pt x="1695577" y="669163"/>
                                  <a:pt x="1744294" y="646773"/>
                                </a:cubicBezTo>
                                <a:cubicBezTo>
                                  <a:pt x="1753324" y="642658"/>
                                  <a:pt x="1775714" y="633095"/>
                                  <a:pt x="1793710" y="625412"/>
                                </a:cubicBezTo>
                                <a:cubicBezTo>
                                  <a:pt x="1806156" y="620090"/>
                                  <a:pt x="1816888" y="615506"/>
                                  <a:pt x="1820685" y="613804"/>
                                </a:cubicBezTo>
                                <a:cubicBezTo>
                                  <a:pt x="1830908" y="609092"/>
                                  <a:pt x="1839151" y="604838"/>
                                  <a:pt x="1845844" y="600786"/>
                                </a:cubicBezTo>
                                <a:cubicBezTo>
                                  <a:pt x="1859166" y="592811"/>
                                  <a:pt x="1872831" y="586347"/>
                                  <a:pt x="1890522" y="578498"/>
                                </a:cubicBezTo>
                                <a:cubicBezTo>
                                  <a:pt x="1996770" y="531914"/>
                                  <a:pt x="2039709" y="502298"/>
                                  <a:pt x="2119491" y="395897"/>
                                </a:cubicBezTo>
                                <a:cubicBezTo>
                                  <a:pt x="2123364" y="390728"/>
                                  <a:pt x="2132965" y="378473"/>
                                  <a:pt x="2145132" y="362966"/>
                                </a:cubicBezTo>
                                <a:cubicBezTo>
                                  <a:pt x="2177631" y="321501"/>
                                  <a:pt x="2226755" y="258852"/>
                                  <a:pt x="2236864" y="241745"/>
                                </a:cubicBezTo>
                                <a:cubicBezTo>
                                  <a:pt x="2261845" y="199670"/>
                                  <a:pt x="2269465" y="156312"/>
                                  <a:pt x="2269465" y="56147"/>
                                </a:cubicBezTo>
                                <a:cubicBezTo>
                                  <a:pt x="2269458" y="44863"/>
                                  <a:pt x="2268537" y="33038"/>
                                  <a:pt x="2266760" y="20797"/>
                                </a:cubicBezTo>
                                <a:lnTo>
                                  <a:pt x="2262450" y="0"/>
                                </a:lnTo>
                                <a:lnTo>
                                  <a:pt x="2285321" y="0"/>
                                </a:lnTo>
                                <a:lnTo>
                                  <a:pt x="2289185" y="19236"/>
                                </a:lnTo>
                                <a:cubicBezTo>
                                  <a:pt x="2290973" y="32068"/>
                                  <a:pt x="2291880" y="44450"/>
                                  <a:pt x="2291880" y="56287"/>
                                </a:cubicBezTo>
                                <a:cubicBezTo>
                                  <a:pt x="2291880" y="160896"/>
                                  <a:pt x="2283562" y="206883"/>
                                  <a:pt x="2256269" y="253048"/>
                                </a:cubicBezTo>
                                <a:cubicBezTo>
                                  <a:pt x="2245030" y="271856"/>
                                  <a:pt x="2191919" y="339636"/>
                                  <a:pt x="2160181" y="380137"/>
                                </a:cubicBezTo>
                                <a:cubicBezTo>
                                  <a:pt x="2149335" y="393967"/>
                                  <a:pt x="2140763" y="404902"/>
                                  <a:pt x="2137423" y="409359"/>
                                </a:cubicBezTo>
                                <a:cubicBezTo>
                                  <a:pt x="2055177" y="519049"/>
                                  <a:pt x="2008213" y="551460"/>
                                  <a:pt x="1899628" y="599161"/>
                                </a:cubicBezTo>
                                <a:cubicBezTo>
                                  <a:pt x="1880413" y="607479"/>
                                  <a:pt x="1868564" y="613359"/>
                                  <a:pt x="1857388" y="620103"/>
                                </a:cubicBezTo>
                                <a:cubicBezTo>
                                  <a:pt x="1850034" y="624523"/>
                                  <a:pt x="1841068" y="629095"/>
                                  <a:pt x="1829956" y="634098"/>
                                </a:cubicBezTo>
                                <a:cubicBezTo>
                                  <a:pt x="1825498" y="636181"/>
                                  <a:pt x="1811960" y="641960"/>
                                  <a:pt x="1797634" y="648094"/>
                                </a:cubicBezTo>
                                <a:cubicBezTo>
                                  <a:pt x="1780718" y="655320"/>
                                  <a:pt x="1761553" y="663512"/>
                                  <a:pt x="1753578" y="667207"/>
                                </a:cubicBezTo>
                                <a:cubicBezTo>
                                  <a:pt x="1709141" y="687654"/>
                                  <a:pt x="1679118" y="707936"/>
                                  <a:pt x="1659103" y="731025"/>
                                </a:cubicBezTo>
                                <a:cubicBezTo>
                                  <a:pt x="1637932" y="755447"/>
                                  <a:pt x="1627645" y="783971"/>
                                  <a:pt x="1627645" y="818249"/>
                                </a:cubicBezTo>
                                <a:cubicBezTo>
                                  <a:pt x="1627645" y="854126"/>
                                  <a:pt x="1612405" y="903580"/>
                                  <a:pt x="1583588" y="961263"/>
                                </a:cubicBezTo>
                                <a:cubicBezTo>
                                  <a:pt x="1556093" y="1016280"/>
                                  <a:pt x="1516875" y="1077735"/>
                                  <a:pt x="1470152" y="1139000"/>
                                </a:cubicBezTo>
                                <a:cubicBezTo>
                                  <a:pt x="1370444" y="1269734"/>
                                  <a:pt x="1251293" y="1381354"/>
                                  <a:pt x="1151433" y="1437577"/>
                                </a:cubicBezTo>
                                <a:cubicBezTo>
                                  <a:pt x="1038225" y="1501318"/>
                                  <a:pt x="856221" y="1567231"/>
                                  <a:pt x="698551" y="1601610"/>
                                </a:cubicBezTo>
                                <a:cubicBezTo>
                                  <a:pt x="604520" y="1622082"/>
                                  <a:pt x="527914" y="1630121"/>
                                  <a:pt x="470853" y="1625486"/>
                                </a:cubicBezTo>
                                <a:cubicBezTo>
                                  <a:pt x="411747" y="1620685"/>
                                  <a:pt x="374726" y="1602347"/>
                                  <a:pt x="360820" y="1570965"/>
                                </a:cubicBezTo>
                                <a:cubicBezTo>
                                  <a:pt x="351282" y="1549502"/>
                                  <a:pt x="335344" y="1534414"/>
                                  <a:pt x="309131" y="1522032"/>
                                </a:cubicBezTo>
                                <a:cubicBezTo>
                                  <a:pt x="284671" y="1510487"/>
                                  <a:pt x="249987" y="1500607"/>
                                  <a:pt x="193142" y="1488961"/>
                                </a:cubicBezTo>
                                <a:lnTo>
                                  <a:pt x="184849" y="1487310"/>
                                </a:lnTo>
                                <a:cubicBezTo>
                                  <a:pt x="121399" y="1474318"/>
                                  <a:pt x="90107" y="1466393"/>
                                  <a:pt x="60566" y="1450975"/>
                                </a:cubicBezTo>
                                <a:cubicBezTo>
                                  <a:pt x="19812" y="1430008"/>
                                  <a:pt x="0" y="1399781"/>
                                  <a:pt x="0" y="1358557"/>
                                </a:cubicBezTo>
                                <a:cubicBezTo>
                                  <a:pt x="0" y="1322337"/>
                                  <a:pt x="13767" y="1281417"/>
                                  <a:pt x="44640" y="1225855"/>
                                </a:cubicBezTo>
                                <a:cubicBezTo>
                                  <a:pt x="55994" y="1205408"/>
                                  <a:pt x="69342" y="1183285"/>
                                  <a:pt x="89268" y="1151878"/>
                                </a:cubicBezTo>
                                <a:lnTo>
                                  <a:pt x="89256" y="1151878"/>
                                </a:lnTo>
                                <a:cubicBezTo>
                                  <a:pt x="89383" y="1151700"/>
                                  <a:pt x="89497" y="1151509"/>
                                  <a:pt x="89624" y="1151331"/>
                                </a:cubicBezTo>
                                <a:lnTo>
                                  <a:pt x="95529" y="1142111"/>
                                </a:lnTo>
                                <a:cubicBezTo>
                                  <a:pt x="99416" y="1136053"/>
                                  <a:pt x="104711" y="1127773"/>
                                  <a:pt x="110363" y="1118934"/>
                                </a:cubicBezTo>
                                <a:cubicBezTo>
                                  <a:pt x="120675" y="1102805"/>
                                  <a:pt x="134188" y="1081583"/>
                                  <a:pt x="140056" y="1072058"/>
                                </a:cubicBezTo>
                                <a:cubicBezTo>
                                  <a:pt x="189052" y="993610"/>
                                  <a:pt x="221818" y="930275"/>
                                  <a:pt x="243167" y="872744"/>
                                </a:cubicBezTo>
                                <a:cubicBezTo>
                                  <a:pt x="266090" y="810971"/>
                                  <a:pt x="276771" y="754037"/>
                                  <a:pt x="276771" y="693560"/>
                                </a:cubicBezTo>
                                <a:cubicBezTo>
                                  <a:pt x="276771" y="571284"/>
                                  <a:pt x="312217" y="456298"/>
                                  <a:pt x="382118" y="351790"/>
                                </a:cubicBezTo>
                                <a:cubicBezTo>
                                  <a:pt x="414896" y="302794"/>
                                  <a:pt x="455206" y="256464"/>
                                  <a:pt x="501955" y="214109"/>
                                </a:cubicBezTo>
                                <a:cubicBezTo>
                                  <a:pt x="547484" y="172847"/>
                                  <a:pt x="599326" y="135141"/>
                                  <a:pt x="656019" y="102057"/>
                                </a:cubicBezTo>
                                <a:cubicBezTo>
                                  <a:pt x="691439" y="81331"/>
                                  <a:pt x="723303" y="69774"/>
                                  <a:pt x="756285" y="65685"/>
                                </a:cubicBezTo>
                                <a:cubicBezTo>
                                  <a:pt x="786816" y="61900"/>
                                  <a:pt x="820191" y="64148"/>
                                  <a:pt x="864514" y="73000"/>
                                </a:cubicBezTo>
                                <a:cubicBezTo>
                                  <a:pt x="900087" y="80061"/>
                                  <a:pt x="920902" y="83122"/>
                                  <a:pt x="935927" y="80239"/>
                                </a:cubicBezTo>
                                <a:cubicBezTo>
                                  <a:pt x="952221" y="77102"/>
                                  <a:pt x="960806" y="67018"/>
                                  <a:pt x="970128" y="50660"/>
                                </a:cubicBezTo>
                                <a:cubicBezTo>
                                  <a:pt x="977971" y="36962"/>
                                  <a:pt x="985374" y="24652"/>
                                  <a:pt x="992558" y="13598"/>
                                </a:cubicBezTo>
                                <a:lnTo>
                                  <a:pt x="100228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5" name="Shape 15"/>
                        <wps:cNvSpPr/>
                        <wps:spPr>
                          <a:xfrm>
                            <a:off x="0" y="2794126"/>
                            <a:ext cx="516503" cy="8446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503" h="844669">
                                <a:moveTo>
                                  <a:pt x="419549" y="486"/>
                                </a:moveTo>
                                <a:cubicBezTo>
                                  <a:pt x="467012" y="1296"/>
                                  <a:pt x="493333" y="15270"/>
                                  <a:pt x="507549" y="43813"/>
                                </a:cubicBezTo>
                                <a:cubicBezTo>
                                  <a:pt x="516503" y="61682"/>
                                  <a:pt x="515360" y="81011"/>
                                  <a:pt x="504069" y="102919"/>
                                </a:cubicBezTo>
                                <a:cubicBezTo>
                                  <a:pt x="493287" y="123835"/>
                                  <a:pt x="473119" y="147343"/>
                                  <a:pt x="442436" y="174763"/>
                                </a:cubicBezTo>
                                <a:cubicBezTo>
                                  <a:pt x="419970" y="194422"/>
                                  <a:pt x="396386" y="213345"/>
                                  <a:pt x="372294" y="231024"/>
                                </a:cubicBezTo>
                                <a:cubicBezTo>
                                  <a:pt x="366935" y="235011"/>
                                  <a:pt x="354247" y="244346"/>
                                  <a:pt x="340824" y="254226"/>
                                </a:cubicBezTo>
                                <a:cubicBezTo>
                                  <a:pt x="321443" y="268488"/>
                                  <a:pt x="299485" y="284643"/>
                                  <a:pt x="292157" y="290180"/>
                                </a:cubicBezTo>
                                <a:cubicBezTo>
                                  <a:pt x="266160" y="309776"/>
                                  <a:pt x="250742" y="323276"/>
                                  <a:pt x="243630" y="332674"/>
                                </a:cubicBezTo>
                                <a:cubicBezTo>
                                  <a:pt x="226016" y="355991"/>
                                  <a:pt x="212427" y="381887"/>
                                  <a:pt x="203232" y="409636"/>
                                </a:cubicBezTo>
                                <a:lnTo>
                                  <a:pt x="205696" y="410475"/>
                                </a:lnTo>
                                <a:lnTo>
                                  <a:pt x="203181" y="409827"/>
                                </a:lnTo>
                                <a:cubicBezTo>
                                  <a:pt x="202076" y="414196"/>
                                  <a:pt x="146196" y="602854"/>
                                  <a:pt x="106928" y="717433"/>
                                </a:cubicBezTo>
                                <a:cubicBezTo>
                                  <a:pt x="94240" y="754365"/>
                                  <a:pt x="81147" y="783537"/>
                                  <a:pt x="68015" y="804149"/>
                                </a:cubicBezTo>
                                <a:cubicBezTo>
                                  <a:pt x="54985" y="824596"/>
                                  <a:pt x="41472" y="837321"/>
                                  <a:pt x="27857" y="841995"/>
                                </a:cubicBezTo>
                                <a:cubicBezTo>
                                  <a:pt x="21565" y="844154"/>
                                  <a:pt x="15227" y="844669"/>
                                  <a:pt x="8753" y="843524"/>
                                </a:cubicBezTo>
                                <a:lnTo>
                                  <a:pt x="0" y="839822"/>
                                </a:lnTo>
                                <a:lnTo>
                                  <a:pt x="0" y="815159"/>
                                </a:lnTo>
                                <a:lnTo>
                                  <a:pt x="1137" y="816227"/>
                                </a:lnTo>
                                <a:cubicBezTo>
                                  <a:pt x="5569" y="819135"/>
                                  <a:pt x="10090" y="820608"/>
                                  <a:pt x="14649" y="820608"/>
                                </a:cubicBezTo>
                                <a:cubicBezTo>
                                  <a:pt x="17088" y="820608"/>
                                  <a:pt x="19526" y="820189"/>
                                  <a:pt x="21977" y="819351"/>
                                </a:cubicBezTo>
                                <a:cubicBezTo>
                                  <a:pt x="31985" y="815935"/>
                                  <a:pt x="41904" y="805699"/>
                                  <a:pt x="52305" y="788033"/>
                                </a:cubicBezTo>
                                <a:cubicBezTo>
                                  <a:pt x="62846" y="770113"/>
                                  <a:pt x="74060" y="743951"/>
                                  <a:pt x="85630" y="710258"/>
                                </a:cubicBezTo>
                                <a:cubicBezTo>
                                  <a:pt x="119374" y="608569"/>
                                  <a:pt x="151835" y="504886"/>
                                  <a:pt x="182099" y="402105"/>
                                </a:cubicBezTo>
                                <a:cubicBezTo>
                                  <a:pt x="192043" y="372222"/>
                                  <a:pt x="206712" y="344346"/>
                                  <a:pt x="225698" y="319212"/>
                                </a:cubicBezTo>
                                <a:cubicBezTo>
                                  <a:pt x="234029" y="308062"/>
                                  <a:pt x="248863" y="294879"/>
                                  <a:pt x="278594" y="272210"/>
                                </a:cubicBezTo>
                                <a:cubicBezTo>
                                  <a:pt x="285464" y="266977"/>
                                  <a:pt x="304425" y="253083"/>
                                  <a:pt x="322764" y="239634"/>
                                </a:cubicBezTo>
                                <a:cubicBezTo>
                                  <a:pt x="338284" y="228268"/>
                                  <a:pt x="352927" y="217523"/>
                                  <a:pt x="358832" y="213078"/>
                                </a:cubicBezTo>
                                <a:cubicBezTo>
                                  <a:pt x="386645" y="192403"/>
                                  <a:pt x="408464" y="174877"/>
                                  <a:pt x="427514" y="157935"/>
                                </a:cubicBezTo>
                                <a:cubicBezTo>
                                  <a:pt x="478974" y="112088"/>
                                  <a:pt x="499193" y="77100"/>
                                  <a:pt x="487623" y="53935"/>
                                </a:cubicBezTo>
                                <a:cubicBezTo>
                                  <a:pt x="478885" y="36434"/>
                                  <a:pt x="460534" y="26630"/>
                                  <a:pt x="431502" y="23950"/>
                                </a:cubicBezTo>
                                <a:cubicBezTo>
                                  <a:pt x="404044" y="21410"/>
                                  <a:pt x="366528" y="24890"/>
                                  <a:pt x="313430" y="34935"/>
                                </a:cubicBezTo>
                                <a:lnTo>
                                  <a:pt x="280905" y="41438"/>
                                </a:lnTo>
                                <a:cubicBezTo>
                                  <a:pt x="205061" y="56792"/>
                                  <a:pt x="186341" y="60094"/>
                                  <a:pt x="160496" y="60094"/>
                                </a:cubicBezTo>
                                <a:lnTo>
                                  <a:pt x="160484" y="60094"/>
                                </a:lnTo>
                                <a:cubicBezTo>
                                  <a:pt x="144977" y="60094"/>
                                  <a:pt x="131578" y="60094"/>
                                  <a:pt x="107652" y="59815"/>
                                </a:cubicBezTo>
                                <a:cubicBezTo>
                                  <a:pt x="67316" y="59383"/>
                                  <a:pt x="33744" y="59577"/>
                                  <a:pt x="5837" y="61253"/>
                                </a:cubicBezTo>
                                <a:lnTo>
                                  <a:pt x="0" y="61831"/>
                                </a:lnTo>
                                <a:lnTo>
                                  <a:pt x="0" y="38584"/>
                                </a:lnTo>
                                <a:lnTo>
                                  <a:pt x="21058" y="37482"/>
                                </a:lnTo>
                                <a:cubicBezTo>
                                  <a:pt x="32158" y="37165"/>
                                  <a:pt x="44682" y="37031"/>
                                  <a:pt x="59150" y="37031"/>
                                </a:cubicBezTo>
                                <a:cubicBezTo>
                                  <a:pt x="73362" y="37031"/>
                                  <a:pt x="89440" y="37158"/>
                                  <a:pt x="107880" y="37374"/>
                                </a:cubicBezTo>
                                <a:lnTo>
                                  <a:pt x="160471" y="37653"/>
                                </a:lnTo>
                                <a:lnTo>
                                  <a:pt x="160484" y="37653"/>
                                </a:lnTo>
                                <a:cubicBezTo>
                                  <a:pt x="184575" y="37653"/>
                                  <a:pt x="205264" y="33970"/>
                                  <a:pt x="276409" y="19454"/>
                                </a:cubicBezTo>
                                <a:lnTo>
                                  <a:pt x="309328" y="12939"/>
                                </a:lnTo>
                                <a:cubicBezTo>
                                  <a:pt x="354981" y="4252"/>
                                  <a:pt x="391071" y="0"/>
                                  <a:pt x="419549" y="48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6" name="Shape 16"/>
                        <wps:cNvSpPr/>
                        <wps:spPr>
                          <a:xfrm>
                            <a:off x="0" y="2580398"/>
                            <a:ext cx="747441" cy="14955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47441" h="1495529">
                                <a:moveTo>
                                  <a:pt x="684927" y="584"/>
                                </a:moveTo>
                                <a:cubicBezTo>
                                  <a:pt x="702337" y="1168"/>
                                  <a:pt x="715437" y="4670"/>
                                  <a:pt x="724847" y="11109"/>
                                </a:cubicBezTo>
                                <a:cubicBezTo>
                                  <a:pt x="742323" y="23035"/>
                                  <a:pt x="747441" y="44231"/>
                                  <a:pt x="741459" y="79791"/>
                                </a:cubicBezTo>
                                <a:cubicBezTo>
                                  <a:pt x="738170" y="97317"/>
                                  <a:pt x="733814" y="114843"/>
                                  <a:pt x="728518" y="131886"/>
                                </a:cubicBezTo>
                                <a:lnTo>
                                  <a:pt x="719386" y="161922"/>
                                </a:lnTo>
                                <a:lnTo>
                                  <a:pt x="714408" y="177873"/>
                                </a:lnTo>
                                <a:lnTo>
                                  <a:pt x="709290" y="194497"/>
                                </a:lnTo>
                                <a:lnTo>
                                  <a:pt x="709264" y="194548"/>
                                </a:lnTo>
                                <a:cubicBezTo>
                                  <a:pt x="701124" y="223390"/>
                                  <a:pt x="690329" y="251673"/>
                                  <a:pt x="677197" y="278597"/>
                                </a:cubicBezTo>
                                <a:cubicBezTo>
                                  <a:pt x="666694" y="298714"/>
                                  <a:pt x="655772" y="312518"/>
                                  <a:pt x="638284" y="327771"/>
                                </a:cubicBezTo>
                                <a:lnTo>
                                  <a:pt x="625584" y="338414"/>
                                </a:lnTo>
                                <a:lnTo>
                                  <a:pt x="611462" y="349920"/>
                                </a:lnTo>
                                <a:cubicBezTo>
                                  <a:pt x="598660" y="360461"/>
                                  <a:pt x="588399" y="369529"/>
                                  <a:pt x="577108" y="380273"/>
                                </a:cubicBezTo>
                                <a:cubicBezTo>
                                  <a:pt x="539351" y="417319"/>
                                  <a:pt x="504426" y="457794"/>
                                  <a:pt x="473337" y="500555"/>
                                </a:cubicBezTo>
                                <a:cubicBezTo>
                                  <a:pt x="339275" y="679459"/>
                                  <a:pt x="320340" y="706053"/>
                                  <a:pt x="288895" y="770569"/>
                                </a:cubicBezTo>
                                <a:cubicBezTo>
                                  <a:pt x="271153" y="806866"/>
                                  <a:pt x="258681" y="842959"/>
                                  <a:pt x="250769" y="880894"/>
                                </a:cubicBezTo>
                                <a:cubicBezTo>
                                  <a:pt x="242806" y="919020"/>
                                  <a:pt x="238945" y="961425"/>
                                  <a:pt x="238945" y="1010574"/>
                                </a:cubicBezTo>
                                <a:cubicBezTo>
                                  <a:pt x="238945" y="1206187"/>
                                  <a:pt x="186400" y="1323984"/>
                                  <a:pt x="14257" y="1483068"/>
                                </a:cubicBezTo>
                                <a:lnTo>
                                  <a:pt x="0" y="1495529"/>
                                </a:lnTo>
                                <a:lnTo>
                                  <a:pt x="0" y="1484338"/>
                                </a:lnTo>
                                <a:lnTo>
                                  <a:pt x="11260" y="1474191"/>
                                </a:lnTo>
                                <a:cubicBezTo>
                                  <a:pt x="86000" y="1404750"/>
                                  <a:pt x="134771" y="1346045"/>
                                  <a:pt x="168003" y="1286761"/>
                                </a:cubicBezTo>
                                <a:cubicBezTo>
                                  <a:pt x="211717" y="1208770"/>
                                  <a:pt x="230373" y="1126182"/>
                                  <a:pt x="230373" y="1010574"/>
                                </a:cubicBezTo>
                                <a:cubicBezTo>
                                  <a:pt x="230373" y="960688"/>
                                  <a:pt x="234310" y="917610"/>
                                  <a:pt x="242425" y="878875"/>
                                </a:cubicBezTo>
                                <a:cubicBezTo>
                                  <a:pt x="250502" y="840292"/>
                                  <a:pt x="263215" y="803627"/>
                                  <a:pt x="281313" y="766785"/>
                                </a:cubicBezTo>
                                <a:cubicBezTo>
                                  <a:pt x="312859" y="701811"/>
                                  <a:pt x="331859" y="675091"/>
                                  <a:pt x="466504" y="495373"/>
                                </a:cubicBezTo>
                                <a:cubicBezTo>
                                  <a:pt x="497937" y="452168"/>
                                  <a:pt x="533230" y="411312"/>
                                  <a:pt x="571368" y="373948"/>
                                </a:cubicBezTo>
                                <a:cubicBezTo>
                                  <a:pt x="586824" y="359089"/>
                                  <a:pt x="603232" y="344891"/>
                                  <a:pt x="620161" y="331721"/>
                                </a:cubicBezTo>
                                <a:cubicBezTo>
                                  <a:pt x="624822" y="328038"/>
                                  <a:pt x="628531" y="324952"/>
                                  <a:pt x="632557" y="321408"/>
                                </a:cubicBezTo>
                                <a:cubicBezTo>
                                  <a:pt x="648050" y="308416"/>
                                  <a:pt x="660509" y="292656"/>
                                  <a:pt x="669615" y="274558"/>
                                </a:cubicBezTo>
                                <a:cubicBezTo>
                                  <a:pt x="682480" y="248053"/>
                                  <a:pt x="693059" y="220227"/>
                                  <a:pt x="701035" y="191856"/>
                                </a:cubicBezTo>
                                <a:lnTo>
                                  <a:pt x="706153" y="175270"/>
                                </a:lnTo>
                                <a:lnTo>
                                  <a:pt x="711131" y="159356"/>
                                </a:lnTo>
                                <a:cubicBezTo>
                                  <a:pt x="715043" y="147037"/>
                                  <a:pt x="717596" y="138490"/>
                                  <a:pt x="720275" y="129372"/>
                                </a:cubicBezTo>
                                <a:cubicBezTo>
                                  <a:pt x="726727" y="107426"/>
                                  <a:pt x="730626" y="91704"/>
                                  <a:pt x="732937" y="78368"/>
                                </a:cubicBezTo>
                                <a:cubicBezTo>
                                  <a:pt x="738424" y="46593"/>
                                  <a:pt x="734449" y="28051"/>
                                  <a:pt x="720072" y="18259"/>
                                </a:cubicBezTo>
                                <a:cubicBezTo>
                                  <a:pt x="702661" y="6321"/>
                                  <a:pt x="669755" y="5852"/>
                                  <a:pt x="616529" y="16799"/>
                                </a:cubicBezTo>
                                <a:cubicBezTo>
                                  <a:pt x="563697" y="27657"/>
                                  <a:pt x="489059" y="50429"/>
                                  <a:pt x="388348" y="86395"/>
                                </a:cubicBezTo>
                                <a:cubicBezTo>
                                  <a:pt x="322219" y="109992"/>
                                  <a:pt x="266454" y="124355"/>
                                  <a:pt x="207513" y="132966"/>
                                </a:cubicBezTo>
                                <a:cubicBezTo>
                                  <a:pt x="152573" y="141005"/>
                                  <a:pt x="93556" y="144561"/>
                                  <a:pt x="3818" y="145259"/>
                                </a:cubicBezTo>
                                <a:lnTo>
                                  <a:pt x="0" y="145311"/>
                                </a:lnTo>
                                <a:lnTo>
                                  <a:pt x="0" y="136727"/>
                                </a:lnTo>
                                <a:lnTo>
                                  <a:pt x="3856" y="136674"/>
                                </a:lnTo>
                                <a:cubicBezTo>
                                  <a:pt x="93048" y="135976"/>
                                  <a:pt x="151608" y="132458"/>
                                  <a:pt x="205976" y="124533"/>
                                </a:cubicBezTo>
                                <a:cubicBezTo>
                                  <a:pt x="264561" y="115999"/>
                                  <a:pt x="319908" y="101749"/>
                                  <a:pt x="385415" y="78330"/>
                                </a:cubicBezTo>
                                <a:cubicBezTo>
                                  <a:pt x="491193" y="40586"/>
                                  <a:pt x="565475" y="18107"/>
                                  <a:pt x="619145" y="7566"/>
                                </a:cubicBezTo>
                                <a:cubicBezTo>
                                  <a:pt x="645796" y="2334"/>
                                  <a:pt x="667516" y="0"/>
                                  <a:pt x="684927" y="58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7" name="Shape 17"/>
                        <wps:cNvSpPr/>
                        <wps:spPr>
                          <a:xfrm>
                            <a:off x="0" y="2389212"/>
                            <a:ext cx="906052" cy="17795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6052" h="1779589">
                                <a:moveTo>
                                  <a:pt x="848411" y="2833"/>
                                </a:moveTo>
                                <a:cubicBezTo>
                                  <a:pt x="857876" y="3777"/>
                                  <a:pt x="866124" y="6206"/>
                                  <a:pt x="873134" y="10120"/>
                                </a:cubicBezTo>
                                <a:cubicBezTo>
                                  <a:pt x="890165" y="19645"/>
                                  <a:pt x="900287" y="38403"/>
                                  <a:pt x="903195" y="65886"/>
                                </a:cubicBezTo>
                                <a:cubicBezTo>
                                  <a:pt x="906052" y="92403"/>
                                  <a:pt x="902928" y="124471"/>
                                  <a:pt x="893365" y="166788"/>
                                </a:cubicBezTo>
                                <a:cubicBezTo>
                                  <a:pt x="884310" y="206843"/>
                                  <a:pt x="869413" y="256894"/>
                                  <a:pt x="845054" y="329081"/>
                                </a:cubicBezTo>
                                <a:lnTo>
                                  <a:pt x="836202" y="355129"/>
                                </a:lnTo>
                                <a:cubicBezTo>
                                  <a:pt x="798064" y="466927"/>
                                  <a:pt x="788907" y="494968"/>
                                  <a:pt x="778570" y="537958"/>
                                </a:cubicBezTo>
                                <a:cubicBezTo>
                                  <a:pt x="754376" y="638034"/>
                                  <a:pt x="731415" y="678585"/>
                                  <a:pt x="676220" y="718742"/>
                                </a:cubicBezTo>
                                <a:lnTo>
                                  <a:pt x="648547" y="738554"/>
                                </a:lnTo>
                                <a:cubicBezTo>
                                  <a:pt x="637409" y="746530"/>
                                  <a:pt x="627757" y="754036"/>
                                  <a:pt x="617216" y="762951"/>
                                </a:cubicBezTo>
                                <a:cubicBezTo>
                                  <a:pt x="589391" y="787144"/>
                                  <a:pt x="564257" y="814513"/>
                                  <a:pt x="542528" y="844269"/>
                                </a:cubicBezTo>
                                <a:cubicBezTo>
                                  <a:pt x="467496" y="944446"/>
                                  <a:pt x="409508" y="1048015"/>
                                  <a:pt x="370176" y="1152079"/>
                                </a:cubicBezTo>
                                <a:cubicBezTo>
                                  <a:pt x="329015" y="1261007"/>
                                  <a:pt x="308136" y="1370989"/>
                                  <a:pt x="308136" y="1478977"/>
                                </a:cubicBezTo>
                                <a:cubicBezTo>
                                  <a:pt x="308136" y="1556930"/>
                                  <a:pt x="281583" y="1637532"/>
                                  <a:pt x="230636" y="1715830"/>
                                </a:cubicBezTo>
                                <a:lnTo>
                                  <a:pt x="182000" y="1779589"/>
                                </a:lnTo>
                                <a:lnTo>
                                  <a:pt x="171046" y="1779589"/>
                                </a:lnTo>
                                <a:lnTo>
                                  <a:pt x="222658" y="1712267"/>
                                </a:lnTo>
                                <a:cubicBezTo>
                                  <a:pt x="273218" y="1635004"/>
                                  <a:pt x="299564" y="1555615"/>
                                  <a:pt x="299564" y="1478977"/>
                                </a:cubicBezTo>
                                <a:cubicBezTo>
                                  <a:pt x="299564" y="1370036"/>
                                  <a:pt x="320582" y="1259140"/>
                                  <a:pt x="362022" y="1149361"/>
                                </a:cubicBezTo>
                                <a:cubicBezTo>
                                  <a:pt x="401646" y="1044447"/>
                                  <a:pt x="460066" y="940065"/>
                                  <a:pt x="535670" y="839125"/>
                                </a:cubicBezTo>
                                <a:cubicBezTo>
                                  <a:pt x="560803" y="805661"/>
                                  <a:pt x="584996" y="779372"/>
                                  <a:pt x="611793" y="756423"/>
                                </a:cubicBezTo>
                                <a:cubicBezTo>
                                  <a:pt x="621509" y="748168"/>
                                  <a:pt x="631275" y="740510"/>
                                  <a:pt x="643454" y="731620"/>
                                </a:cubicBezTo>
                                <a:lnTo>
                                  <a:pt x="671140" y="711795"/>
                                </a:lnTo>
                                <a:cubicBezTo>
                                  <a:pt x="699220" y="691323"/>
                                  <a:pt x="716505" y="672794"/>
                                  <a:pt x="730830" y="647825"/>
                                </a:cubicBezTo>
                                <a:cubicBezTo>
                                  <a:pt x="745766" y="621765"/>
                                  <a:pt x="757526" y="588288"/>
                                  <a:pt x="770124" y="535875"/>
                                </a:cubicBezTo>
                                <a:cubicBezTo>
                                  <a:pt x="780767" y="492276"/>
                                  <a:pt x="789962" y="464184"/>
                                  <a:pt x="828189" y="352385"/>
                                </a:cubicBezTo>
                                <a:lnTo>
                                  <a:pt x="836901" y="326338"/>
                                </a:lnTo>
                                <a:cubicBezTo>
                                  <a:pt x="884246" y="186193"/>
                                  <a:pt x="899918" y="115860"/>
                                  <a:pt x="894724" y="66838"/>
                                </a:cubicBezTo>
                                <a:cubicBezTo>
                                  <a:pt x="892044" y="42061"/>
                                  <a:pt x="883281" y="25856"/>
                                  <a:pt x="867914" y="17296"/>
                                </a:cubicBezTo>
                                <a:cubicBezTo>
                                  <a:pt x="842489" y="3135"/>
                                  <a:pt x="798877" y="11225"/>
                                  <a:pt x="734602" y="42023"/>
                                </a:cubicBezTo>
                                <a:cubicBezTo>
                                  <a:pt x="693721" y="61555"/>
                                  <a:pt x="651227" y="78751"/>
                                  <a:pt x="608275" y="93166"/>
                                </a:cubicBezTo>
                                <a:cubicBezTo>
                                  <a:pt x="515769" y="124306"/>
                                  <a:pt x="422474" y="145121"/>
                                  <a:pt x="323033" y="156831"/>
                                </a:cubicBezTo>
                                <a:cubicBezTo>
                                  <a:pt x="233308" y="167384"/>
                                  <a:pt x="136648" y="170979"/>
                                  <a:pt x="18856" y="168121"/>
                                </a:cubicBezTo>
                                <a:lnTo>
                                  <a:pt x="0" y="167634"/>
                                </a:lnTo>
                                <a:lnTo>
                                  <a:pt x="0" y="159040"/>
                                </a:lnTo>
                                <a:lnTo>
                                  <a:pt x="18995" y="159523"/>
                                </a:lnTo>
                                <a:cubicBezTo>
                                  <a:pt x="136153" y="162381"/>
                                  <a:pt x="232355" y="158812"/>
                                  <a:pt x="321789" y="148284"/>
                                </a:cubicBezTo>
                                <a:cubicBezTo>
                                  <a:pt x="420722" y="136650"/>
                                  <a:pt x="513533" y="115937"/>
                                  <a:pt x="605532" y="84999"/>
                                </a:cubicBezTo>
                                <a:cubicBezTo>
                                  <a:pt x="648153" y="70712"/>
                                  <a:pt x="690343" y="53669"/>
                                  <a:pt x="730932" y="34314"/>
                                </a:cubicBezTo>
                                <a:cubicBezTo>
                                  <a:pt x="780672" y="10520"/>
                                  <a:pt x="820017" y="0"/>
                                  <a:pt x="848411" y="283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" name="Shape 18"/>
                        <wps:cNvSpPr/>
                        <wps:spPr>
                          <a:xfrm>
                            <a:off x="3035181" y="0"/>
                            <a:ext cx="853361" cy="8846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53361" h="884619">
                                <a:moveTo>
                                  <a:pt x="322337" y="0"/>
                                </a:moveTo>
                                <a:lnTo>
                                  <a:pt x="330908" y="0"/>
                                </a:lnTo>
                                <a:lnTo>
                                  <a:pt x="330699" y="36943"/>
                                </a:lnTo>
                                <a:cubicBezTo>
                                  <a:pt x="328144" y="228516"/>
                                  <a:pt x="314506" y="306962"/>
                                  <a:pt x="259855" y="406197"/>
                                </a:cubicBezTo>
                                <a:cubicBezTo>
                                  <a:pt x="240398" y="440957"/>
                                  <a:pt x="217488" y="474002"/>
                                  <a:pt x="191770" y="504431"/>
                                </a:cubicBezTo>
                                <a:cubicBezTo>
                                  <a:pt x="146050" y="559410"/>
                                  <a:pt x="105537" y="615315"/>
                                  <a:pt x="74613" y="666115"/>
                                </a:cubicBezTo>
                                <a:cubicBezTo>
                                  <a:pt x="41669" y="720217"/>
                                  <a:pt x="20930" y="766623"/>
                                  <a:pt x="14631" y="800303"/>
                                </a:cubicBezTo>
                                <a:cubicBezTo>
                                  <a:pt x="9258" y="828739"/>
                                  <a:pt x="14148" y="849122"/>
                                  <a:pt x="29159" y="860870"/>
                                </a:cubicBezTo>
                                <a:cubicBezTo>
                                  <a:pt x="37770" y="867613"/>
                                  <a:pt x="49822" y="871550"/>
                                  <a:pt x="64999" y="872566"/>
                                </a:cubicBezTo>
                                <a:cubicBezTo>
                                  <a:pt x="80150" y="873582"/>
                                  <a:pt x="98895" y="871728"/>
                                  <a:pt x="120726" y="867042"/>
                                </a:cubicBezTo>
                                <a:cubicBezTo>
                                  <a:pt x="165253" y="857504"/>
                                  <a:pt x="224701" y="835787"/>
                                  <a:pt x="297422" y="802487"/>
                                </a:cubicBezTo>
                                <a:cubicBezTo>
                                  <a:pt x="475336" y="721131"/>
                                  <a:pt x="604736" y="601485"/>
                                  <a:pt x="693052" y="436690"/>
                                </a:cubicBezTo>
                                <a:cubicBezTo>
                                  <a:pt x="728218" y="369850"/>
                                  <a:pt x="756679" y="299161"/>
                                  <a:pt x="777659" y="226619"/>
                                </a:cubicBezTo>
                                <a:cubicBezTo>
                                  <a:pt x="786435" y="197498"/>
                                  <a:pt x="804799" y="128638"/>
                                  <a:pt x="815772" y="87490"/>
                                </a:cubicBezTo>
                                <a:cubicBezTo>
                                  <a:pt x="820471" y="69825"/>
                                  <a:pt x="823874" y="57061"/>
                                  <a:pt x="824852" y="53683"/>
                                </a:cubicBezTo>
                                <a:lnTo>
                                  <a:pt x="824865" y="53632"/>
                                </a:lnTo>
                                <a:lnTo>
                                  <a:pt x="844270" y="0"/>
                                </a:lnTo>
                                <a:lnTo>
                                  <a:pt x="853361" y="0"/>
                                </a:lnTo>
                                <a:lnTo>
                                  <a:pt x="833082" y="56109"/>
                                </a:lnTo>
                                <a:cubicBezTo>
                                  <a:pt x="832129" y="59398"/>
                                  <a:pt x="828777" y="72034"/>
                                  <a:pt x="824129" y="89522"/>
                                </a:cubicBezTo>
                                <a:cubicBezTo>
                                  <a:pt x="813168" y="130785"/>
                                  <a:pt x="794817" y="199860"/>
                                  <a:pt x="786029" y="229273"/>
                                </a:cubicBezTo>
                                <a:cubicBezTo>
                                  <a:pt x="764807" y="302323"/>
                                  <a:pt x="736054" y="373481"/>
                                  <a:pt x="700583" y="440728"/>
                                </a:cubicBezTo>
                                <a:cubicBezTo>
                                  <a:pt x="611391" y="607200"/>
                                  <a:pt x="480708" y="728091"/>
                                  <a:pt x="301054" y="810311"/>
                                </a:cubicBezTo>
                                <a:cubicBezTo>
                                  <a:pt x="226645" y="844359"/>
                                  <a:pt x="165062" y="866343"/>
                                  <a:pt x="117983" y="875640"/>
                                </a:cubicBezTo>
                                <a:cubicBezTo>
                                  <a:pt x="72580" y="884619"/>
                                  <a:pt x="40272" y="881926"/>
                                  <a:pt x="21984" y="867639"/>
                                </a:cubicBezTo>
                                <a:cubicBezTo>
                                  <a:pt x="5334" y="854634"/>
                                  <a:pt x="0" y="831469"/>
                                  <a:pt x="6096" y="798792"/>
                                </a:cubicBezTo>
                                <a:cubicBezTo>
                                  <a:pt x="12611" y="764286"/>
                                  <a:pt x="33553" y="717220"/>
                                  <a:pt x="66637" y="662699"/>
                                </a:cubicBezTo>
                                <a:cubicBezTo>
                                  <a:pt x="97841" y="611289"/>
                                  <a:pt x="138874" y="554660"/>
                                  <a:pt x="185280" y="498945"/>
                                </a:cubicBezTo>
                                <a:cubicBezTo>
                                  <a:pt x="210591" y="468960"/>
                                  <a:pt x="233121" y="436372"/>
                                  <a:pt x="252273" y="402095"/>
                                </a:cubicBezTo>
                                <a:cubicBezTo>
                                  <a:pt x="284353" y="343941"/>
                                  <a:pt x="300583" y="296266"/>
                                  <a:pt x="310160" y="232080"/>
                                </a:cubicBezTo>
                                <a:cubicBezTo>
                                  <a:pt x="317951" y="179921"/>
                                  <a:pt x="321071" y="115753"/>
                                  <a:pt x="322143" y="34568"/>
                                </a:cubicBezTo>
                                <a:lnTo>
                                  <a:pt x="32233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9" name="Shape 19"/>
                        <wps:cNvSpPr/>
                        <wps:spPr>
                          <a:xfrm>
                            <a:off x="0" y="0"/>
                            <a:ext cx="556926" cy="11716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6926" h="1171675">
                                <a:moveTo>
                                  <a:pt x="549013" y="0"/>
                                </a:moveTo>
                                <a:lnTo>
                                  <a:pt x="556926" y="0"/>
                                </a:lnTo>
                                <a:lnTo>
                                  <a:pt x="541088" y="77937"/>
                                </a:lnTo>
                                <a:lnTo>
                                  <a:pt x="526000" y="153439"/>
                                </a:lnTo>
                                <a:cubicBezTo>
                                  <a:pt x="499673" y="284630"/>
                                  <a:pt x="487023" y="339291"/>
                                  <a:pt x="473917" y="378381"/>
                                </a:cubicBezTo>
                                <a:cubicBezTo>
                                  <a:pt x="450066" y="450136"/>
                                  <a:pt x="423460" y="521637"/>
                                  <a:pt x="394822" y="590891"/>
                                </a:cubicBezTo>
                                <a:cubicBezTo>
                                  <a:pt x="365192" y="662569"/>
                                  <a:pt x="334052" y="730197"/>
                                  <a:pt x="302289" y="791893"/>
                                </a:cubicBezTo>
                                <a:cubicBezTo>
                                  <a:pt x="233062" y="926348"/>
                                  <a:pt x="162831" y="1028253"/>
                                  <a:pt x="99204" y="1086597"/>
                                </a:cubicBezTo>
                                <a:cubicBezTo>
                                  <a:pt x="64355" y="1118690"/>
                                  <a:pt x="36551" y="1143030"/>
                                  <a:pt x="12213" y="1162480"/>
                                </a:cubicBezTo>
                                <a:lnTo>
                                  <a:pt x="0" y="1171675"/>
                                </a:lnTo>
                                <a:lnTo>
                                  <a:pt x="0" y="1160855"/>
                                </a:lnTo>
                                <a:lnTo>
                                  <a:pt x="6678" y="1155828"/>
                                </a:lnTo>
                                <a:cubicBezTo>
                                  <a:pt x="30798" y="1136562"/>
                                  <a:pt x="58507" y="1112353"/>
                                  <a:pt x="93349" y="1080361"/>
                                </a:cubicBezTo>
                                <a:cubicBezTo>
                                  <a:pt x="125937" y="1050465"/>
                                  <a:pt x="160253" y="1009114"/>
                                  <a:pt x="195355" y="957451"/>
                                </a:cubicBezTo>
                                <a:cubicBezTo>
                                  <a:pt x="228236" y="909064"/>
                                  <a:pt x="261789" y="851698"/>
                                  <a:pt x="295088" y="786928"/>
                                </a:cubicBezTo>
                                <a:cubicBezTo>
                                  <a:pt x="356874" y="666735"/>
                                  <a:pt x="417542" y="520660"/>
                                  <a:pt x="465903" y="375613"/>
                                </a:cubicBezTo>
                                <a:cubicBezTo>
                                  <a:pt x="478756" y="336878"/>
                                  <a:pt x="491799" y="280414"/>
                                  <a:pt x="517605" y="151839"/>
                                </a:cubicBezTo>
                                <a:lnTo>
                                  <a:pt x="532832" y="76172"/>
                                </a:lnTo>
                                <a:lnTo>
                                  <a:pt x="54901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0" name="Shape 20"/>
                        <wps:cNvSpPr/>
                        <wps:spPr>
                          <a:xfrm>
                            <a:off x="3309604" y="0"/>
                            <a:ext cx="430044" cy="628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044" h="628667">
                                <a:moveTo>
                                  <a:pt x="208171" y="0"/>
                                </a:moveTo>
                                <a:lnTo>
                                  <a:pt x="217029" y="0"/>
                                </a:lnTo>
                                <a:lnTo>
                                  <a:pt x="209902" y="103827"/>
                                </a:lnTo>
                                <a:cubicBezTo>
                                  <a:pt x="191938" y="242850"/>
                                  <a:pt x="141243" y="366945"/>
                                  <a:pt x="55994" y="490211"/>
                                </a:cubicBezTo>
                                <a:cubicBezTo>
                                  <a:pt x="38532" y="515535"/>
                                  <a:pt x="26708" y="538306"/>
                                  <a:pt x="20841" y="557902"/>
                                </a:cubicBezTo>
                                <a:cubicBezTo>
                                  <a:pt x="15139" y="576952"/>
                                  <a:pt x="15316" y="592040"/>
                                  <a:pt x="21387" y="602746"/>
                                </a:cubicBezTo>
                                <a:cubicBezTo>
                                  <a:pt x="27940" y="614290"/>
                                  <a:pt x="40996" y="619777"/>
                                  <a:pt x="59169" y="618608"/>
                                </a:cubicBezTo>
                                <a:cubicBezTo>
                                  <a:pt x="73774" y="617618"/>
                                  <a:pt x="90018" y="612830"/>
                                  <a:pt x="107455" y="604359"/>
                                </a:cubicBezTo>
                                <a:cubicBezTo>
                                  <a:pt x="124765" y="595951"/>
                                  <a:pt x="142875" y="584115"/>
                                  <a:pt x="161265" y="569167"/>
                                </a:cubicBezTo>
                                <a:cubicBezTo>
                                  <a:pt x="199974" y="537722"/>
                                  <a:pt x="237680" y="494428"/>
                                  <a:pt x="270307" y="443958"/>
                                </a:cubicBezTo>
                                <a:cubicBezTo>
                                  <a:pt x="292164" y="410074"/>
                                  <a:pt x="309664" y="373981"/>
                                  <a:pt x="327037" y="326927"/>
                                </a:cubicBezTo>
                                <a:cubicBezTo>
                                  <a:pt x="343332" y="282833"/>
                                  <a:pt x="360286" y="226699"/>
                                  <a:pt x="382029" y="144936"/>
                                </a:cubicBezTo>
                                <a:lnTo>
                                  <a:pt x="405422" y="56963"/>
                                </a:lnTo>
                                <a:cubicBezTo>
                                  <a:pt x="409797" y="40561"/>
                                  <a:pt x="413995" y="25213"/>
                                  <a:pt x="418162" y="10393"/>
                                </a:cubicBezTo>
                                <a:lnTo>
                                  <a:pt x="421168" y="0"/>
                                </a:lnTo>
                                <a:lnTo>
                                  <a:pt x="430044" y="0"/>
                                </a:lnTo>
                                <a:lnTo>
                                  <a:pt x="427157" y="10031"/>
                                </a:lnTo>
                                <a:cubicBezTo>
                                  <a:pt x="423034" y="24702"/>
                                  <a:pt x="418598" y="40815"/>
                                  <a:pt x="413614" y="59211"/>
                                </a:cubicBezTo>
                                <a:lnTo>
                                  <a:pt x="390233" y="147184"/>
                                </a:lnTo>
                                <a:cubicBezTo>
                                  <a:pt x="368262" y="229683"/>
                                  <a:pt x="351155" y="286249"/>
                                  <a:pt x="334759" y="330598"/>
                                </a:cubicBezTo>
                                <a:cubicBezTo>
                                  <a:pt x="317259" y="377931"/>
                                  <a:pt x="299606" y="414316"/>
                                  <a:pt x="277508" y="448581"/>
                                </a:cubicBezTo>
                                <a:cubicBezTo>
                                  <a:pt x="244005" y="500448"/>
                                  <a:pt x="205232" y="544821"/>
                                  <a:pt x="165367" y="576889"/>
                                </a:cubicBezTo>
                                <a:cubicBezTo>
                                  <a:pt x="127000" y="607763"/>
                                  <a:pt x="90437" y="625161"/>
                                  <a:pt x="59652" y="627206"/>
                                </a:cubicBezTo>
                                <a:cubicBezTo>
                                  <a:pt x="37655" y="628667"/>
                                  <a:pt x="21946" y="622202"/>
                                  <a:pt x="14198" y="608537"/>
                                </a:cubicBezTo>
                                <a:cubicBezTo>
                                  <a:pt x="0" y="583518"/>
                                  <a:pt x="13005" y="537493"/>
                                  <a:pt x="48984" y="485449"/>
                                </a:cubicBezTo>
                                <a:cubicBezTo>
                                  <a:pt x="90386" y="425581"/>
                                  <a:pt x="122466" y="367567"/>
                                  <a:pt x="147053" y="308068"/>
                                </a:cubicBezTo>
                                <a:cubicBezTo>
                                  <a:pt x="172948" y="245432"/>
                                  <a:pt x="190208" y="182084"/>
                                  <a:pt x="199809" y="114406"/>
                                </a:cubicBezTo>
                                <a:cubicBezTo>
                                  <a:pt x="204750" y="79595"/>
                                  <a:pt x="207613" y="44035"/>
                                  <a:pt x="208410" y="7206"/>
                                </a:cubicBezTo>
                                <a:lnTo>
                                  <a:pt x="20817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1" name="Shape 21"/>
                        <wps:cNvSpPr/>
                        <wps:spPr>
                          <a:xfrm>
                            <a:off x="625205" y="0"/>
                            <a:ext cx="1889993" cy="14494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89993" h="1449425">
                                <a:moveTo>
                                  <a:pt x="1085446" y="0"/>
                                </a:moveTo>
                                <a:lnTo>
                                  <a:pt x="1098140" y="0"/>
                                </a:lnTo>
                                <a:lnTo>
                                  <a:pt x="1088768" y="8546"/>
                                </a:lnTo>
                                <a:cubicBezTo>
                                  <a:pt x="1062807" y="27856"/>
                                  <a:pt x="1035123" y="34949"/>
                                  <a:pt x="993280" y="34949"/>
                                </a:cubicBezTo>
                                <a:cubicBezTo>
                                  <a:pt x="952652" y="34949"/>
                                  <a:pt x="923557" y="40004"/>
                                  <a:pt x="898931" y="51358"/>
                                </a:cubicBezTo>
                                <a:cubicBezTo>
                                  <a:pt x="875360" y="62242"/>
                                  <a:pt x="855078" y="79031"/>
                                  <a:pt x="831126" y="107530"/>
                                </a:cubicBezTo>
                                <a:cubicBezTo>
                                  <a:pt x="830478" y="108330"/>
                                  <a:pt x="828916" y="110248"/>
                                  <a:pt x="826770" y="112889"/>
                                </a:cubicBezTo>
                                <a:cubicBezTo>
                                  <a:pt x="818528" y="123024"/>
                                  <a:pt x="801357" y="144131"/>
                                  <a:pt x="794766" y="151840"/>
                                </a:cubicBezTo>
                                <a:cubicBezTo>
                                  <a:pt x="780186" y="169112"/>
                                  <a:pt x="764121" y="185381"/>
                                  <a:pt x="747052" y="200151"/>
                                </a:cubicBezTo>
                                <a:cubicBezTo>
                                  <a:pt x="737768" y="208025"/>
                                  <a:pt x="729005" y="214426"/>
                                  <a:pt x="720268" y="219722"/>
                                </a:cubicBezTo>
                                <a:cubicBezTo>
                                  <a:pt x="702780" y="230301"/>
                                  <a:pt x="687172" y="236638"/>
                                  <a:pt x="668083" y="240918"/>
                                </a:cubicBezTo>
                                <a:cubicBezTo>
                                  <a:pt x="647040" y="245630"/>
                                  <a:pt x="621817" y="247840"/>
                                  <a:pt x="590436" y="249681"/>
                                </a:cubicBezTo>
                                <a:cubicBezTo>
                                  <a:pt x="533768" y="252907"/>
                                  <a:pt x="496760" y="256857"/>
                                  <a:pt x="462712" y="263321"/>
                                </a:cubicBezTo>
                                <a:cubicBezTo>
                                  <a:pt x="425577" y="270369"/>
                                  <a:pt x="390207" y="280720"/>
                                  <a:pt x="344449" y="297928"/>
                                </a:cubicBezTo>
                                <a:cubicBezTo>
                                  <a:pt x="271247" y="325373"/>
                                  <a:pt x="221653" y="372477"/>
                                  <a:pt x="188392" y="446150"/>
                                </a:cubicBezTo>
                                <a:cubicBezTo>
                                  <a:pt x="162649" y="503186"/>
                                  <a:pt x="147777" y="565251"/>
                                  <a:pt x="127165" y="701623"/>
                                </a:cubicBezTo>
                                <a:lnTo>
                                  <a:pt x="118174" y="761745"/>
                                </a:lnTo>
                                <a:lnTo>
                                  <a:pt x="108483" y="825029"/>
                                </a:lnTo>
                                <a:cubicBezTo>
                                  <a:pt x="99898" y="878737"/>
                                  <a:pt x="92393" y="920266"/>
                                  <a:pt x="84163" y="959713"/>
                                </a:cubicBezTo>
                                <a:cubicBezTo>
                                  <a:pt x="76949" y="994295"/>
                                  <a:pt x="62319" y="1054277"/>
                                  <a:pt x="48171" y="1112278"/>
                                </a:cubicBezTo>
                                <a:cubicBezTo>
                                  <a:pt x="33363" y="1172946"/>
                                  <a:pt x="19380" y="1230235"/>
                                  <a:pt x="17285" y="1245132"/>
                                </a:cubicBezTo>
                                <a:cubicBezTo>
                                  <a:pt x="8915" y="1304403"/>
                                  <a:pt x="22708" y="1332991"/>
                                  <a:pt x="74079" y="1362773"/>
                                </a:cubicBezTo>
                                <a:cubicBezTo>
                                  <a:pt x="92977" y="1373568"/>
                                  <a:pt x="117348" y="1384845"/>
                                  <a:pt x="150800" y="1398269"/>
                                </a:cubicBezTo>
                                <a:cubicBezTo>
                                  <a:pt x="217830" y="1425053"/>
                                  <a:pt x="277660" y="1437817"/>
                                  <a:pt x="337172" y="1437817"/>
                                </a:cubicBezTo>
                                <a:cubicBezTo>
                                  <a:pt x="344462" y="1437817"/>
                                  <a:pt x="351765" y="1437614"/>
                                  <a:pt x="359067" y="1437233"/>
                                </a:cubicBezTo>
                                <a:cubicBezTo>
                                  <a:pt x="408369" y="1434731"/>
                                  <a:pt x="448170" y="1427111"/>
                                  <a:pt x="501028" y="1410080"/>
                                </a:cubicBezTo>
                                <a:cubicBezTo>
                                  <a:pt x="558292" y="1391627"/>
                                  <a:pt x="632968" y="1361287"/>
                                  <a:pt x="742582" y="1315122"/>
                                </a:cubicBezTo>
                                <a:cubicBezTo>
                                  <a:pt x="797801" y="1291830"/>
                                  <a:pt x="850760" y="1258226"/>
                                  <a:pt x="899973" y="1215275"/>
                                </a:cubicBezTo>
                                <a:cubicBezTo>
                                  <a:pt x="947611" y="1173708"/>
                                  <a:pt x="992861" y="1122374"/>
                                  <a:pt x="1034491" y="1062722"/>
                                </a:cubicBezTo>
                                <a:cubicBezTo>
                                  <a:pt x="1114082" y="948651"/>
                                  <a:pt x="1182637" y="801369"/>
                                  <a:pt x="1238225" y="624953"/>
                                </a:cubicBezTo>
                                <a:cubicBezTo>
                                  <a:pt x="1248410" y="592810"/>
                                  <a:pt x="1262291" y="566076"/>
                                  <a:pt x="1280668" y="543242"/>
                                </a:cubicBezTo>
                                <a:cubicBezTo>
                                  <a:pt x="1298562" y="521004"/>
                                  <a:pt x="1320356" y="502906"/>
                                  <a:pt x="1347292" y="487920"/>
                                </a:cubicBezTo>
                                <a:cubicBezTo>
                                  <a:pt x="1385354" y="466711"/>
                                  <a:pt x="1422032" y="455091"/>
                                  <a:pt x="1510805" y="436104"/>
                                </a:cubicBezTo>
                                <a:cubicBezTo>
                                  <a:pt x="1532852" y="431507"/>
                                  <a:pt x="1540104" y="429843"/>
                                  <a:pt x="1548498" y="427926"/>
                                </a:cubicBezTo>
                                <a:cubicBezTo>
                                  <a:pt x="1550238" y="427532"/>
                                  <a:pt x="1552042" y="427125"/>
                                  <a:pt x="1554023" y="426668"/>
                                </a:cubicBezTo>
                                <a:cubicBezTo>
                                  <a:pt x="1621790" y="411352"/>
                                  <a:pt x="1669059" y="394728"/>
                                  <a:pt x="1707287" y="372795"/>
                                </a:cubicBezTo>
                                <a:cubicBezTo>
                                  <a:pt x="1747863" y="349503"/>
                                  <a:pt x="1779270" y="319290"/>
                                  <a:pt x="1806131" y="277710"/>
                                </a:cubicBezTo>
                                <a:cubicBezTo>
                                  <a:pt x="1856118" y="200329"/>
                                  <a:pt x="1881309" y="122605"/>
                                  <a:pt x="1880686" y="49274"/>
                                </a:cubicBezTo>
                                <a:lnTo>
                                  <a:pt x="1874318" y="0"/>
                                </a:lnTo>
                                <a:lnTo>
                                  <a:pt x="1882940" y="0"/>
                                </a:lnTo>
                                <a:lnTo>
                                  <a:pt x="1889287" y="48920"/>
                                </a:lnTo>
                                <a:cubicBezTo>
                                  <a:pt x="1889993" y="124020"/>
                                  <a:pt x="1864328" y="203437"/>
                                  <a:pt x="1813331" y="282333"/>
                                </a:cubicBezTo>
                                <a:cubicBezTo>
                                  <a:pt x="1785722" y="325017"/>
                                  <a:pt x="1753603" y="356018"/>
                                  <a:pt x="1712252" y="379894"/>
                                </a:cubicBezTo>
                                <a:cubicBezTo>
                                  <a:pt x="1673111" y="402500"/>
                                  <a:pt x="1624889" y="419531"/>
                                  <a:pt x="1555890" y="435114"/>
                                </a:cubicBezTo>
                                <a:cubicBezTo>
                                  <a:pt x="1546212" y="437400"/>
                                  <a:pt x="1541259" y="438454"/>
                                  <a:pt x="1524813" y="441934"/>
                                </a:cubicBezTo>
                                <a:lnTo>
                                  <a:pt x="1512621" y="444524"/>
                                </a:lnTo>
                                <a:cubicBezTo>
                                  <a:pt x="1432497" y="461657"/>
                                  <a:pt x="1392377" y="472515"/>
                                  <a:pt x="1351369" y="495363"/>
                                </a:cubicBezTo>
                                <a:cubicBezTo>
                                  <a:pt x="1325372" y="509853"/>
                                  <a:pt x="1304379" y="527303"/>
                                  <a:pt x="1287183" y="548741"/>
                                </a:cubicBezTo>
                                <a:cubicBezTo>
                                  <a:pt x="1269530" y="570737"/>
                                  <a:pt x="1256182" y="596556"/>
                                  <a:pt x="1246353" y="627658"/>
                                </a:cubicBezTo>
                                <a:cubicBezTo>
                                  <a:pt x="1129462" y="998359"/>
                                  <a:pt x="961047" y="1232305"/>
                                  <a:pt x="745795" y="1323009"/>
                                </a:cubicBezTo>
                                <a:cubicBezTo>
                                  <a:pt x="635610" y="1369478"/>
                                  <a:pt x="560502" y="1400022"/>
                                  <a:pt x="502590" y="1418640"/>
                                </a:cubicBezTo>
                                <a:cubicBezTo>
                                  <a:pt x="449631" y="1435683"/>
                                  <a:pt x="409499" y="1443341"/>
                                  <a:pt x="359486" y="1445970"/>
                                </a:cubicBezTo>
                                <a:cubicBezTo>
                                  <a:pt x="291376" y="1449425"/>
                                  <a:pt x="224003" y="1436763"/>
                                  <a:pt x="147447" y="1406105"/>
                                </a:cubicBezTo>
                                <a:cubicBezTo>
                                  <a:pt x="120853" y="1396021"/>
                                  <a:pt x="94729" y="1383956"/>
                                  <a:pt x="69787" y="1370266"/>
                                </a:cubicBezTo>
                                <a:cubicBezTo>
                                  <a:pt x="15392" y="1338706"/>
                                  <a:pt x="0" y="1306829"/>
                                  <a:pt x="8801" y="1243926"/>
                                </a:cubicBezTo>
                                <a:cubicBezTo>
                                  <a:pt x="10960" y="1228559"/>
                                  <a:pt x="25273" y="1169872"/>
                                  <a:pt x="40424" y="1107744"/>
                                </a:cubicBezTo>
                                <a:cubicBezTo>
                                  <a:pt x="54331" y="1050708"/>
                                  <a:pt x="68707" y="991742"/>
                                  <a:pt x="75755" y="958011"/>
                                </a:cubicBezTo>
                                <a:cubicBezTo>
                                  <a:pt x="84607" y="915098"/>
                                  <a:pt x="92304" y="872400"/>
                                  <a:pt x="99987" y="823658"/>
                                </a:cubicBezTo>
                                <a:cubicBezTo>
                                  <a:pt x="106591" y="782789"/>
                                  <a:pt x="112878" y="741285"/>
                                  <a:pt x="118669" y="700328"/>
                                </a:cubicBezTo>
                                <a:cubicBezTo>
                                  <a:pt x="139382" y="562927"/>
                                  <a:pt x="154432" y="500316"/>
                                  <a:pt x="180607" y="442645"/>
                                </a:cubicBezTo>
                                <a:cubicBezTo>
                                  <a:pt x="214973" y="366699"/>
                                  <a:pt x="266040" y="318147"/>
                                  <a:pt x="341313" y="289826"/>
                                </a:cubicBezTo>
                                <a:cubicBezTo>
                                  <a:pt x="387566" y="272478"/>
                                  <a:pt x="423355" y="262025"/>
                                  <a:pt x="460959" y="254901"/>
                                </a:cubicBezTo>
                                <a:cubicBezTo>
                                  <a:pt x="495364" y="248386"/>
                                  <a:pt x="532752" y="244385"/>
                                  <a:pt x="590042" y="241096"/>
                                </a:cubicBezTo>
                                <a:cubicBezTo>
                                  <a:pt x="653923" y="237451"/>
                                  <a:pt x="682523" y="232561"/>
                                  <a:pt x="715797" y="212318"/>
                                </a:cubicBezTo>
                                <a:cubicBezTo>
                                  <a:pt x="724662" y="206933"/>
                                  <a:pt x="733247" y="200646"/>
                                  <a:pt x="741337" y="193623"/>
                                </a:cubicBezTo>
                                <a:cubicBezTo>
                                  <a:pt x="758139" y="179133"/>
                                  <a:pt x="773925" y="163181"/>
                                  <a:pt x="788264" y="146240"/>
                                </a:cubicBezTo>
                                <a:cubicBezTo>
                                  <a:pt x="793064" y="140626"/>
                                  <a:pt x="803631" y="127698"/>
                                  <a:pt x="812114" y="117309"/>
                                </a:cubicBezTo>
                                <a:cubicBezTo>
                                  <a:pt x="818083" y="110006"/>
                                  <a:pt x="823239" y="103695"/>
                                  <a:pt x="824662" y="102031"/>
                                </a:cubicBezTo>
                                <a:cubicBezTo>
                                  <a:pt x="872731" y="44741"/>
                                  <a:pt x="913702" y="26364"/>
                                  <a:pt x="993280" y="26364"/>
                                </a:cubicBezTo>
                                <a:cubicBezTo>
                                  <a:pt x="1021398" y="26364"/>
                                  <a:pt x="1041832" y="23024"/>
                                  <a:pt x="1059510" y="15557"/>
                                </a:cubicBezTo>
                                <a:cubicBezTo>
                                  <a:pt x="1067924" y="12001"/>
                                  <a:pt x="1075900" y="7403"/>
                                  <a:pt x="1083891" y="1425"/>
                                </a:cubicBezTo>
                                <a:lnTo>
                                  <a:pt x="10854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2" name="Shape 22"/>
                        <wps:cNvSpPr/>
                        <wps:spPr>
                          <a:xfrm>
                            <a:off x="1037858" y="511253"/>
                            <a:ext cx="237998" cy="46482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7998" h="464820">
                                <a:moveTo>
                                  <a:pt x="237706" y="0"/>
                                </a:moveTo>
                                <a:lnTo>
                                  <a:pt x="237998" y="27"/>
                                </a:lnTo>
                                <a:lnTo>
                                  <a:pt x="237998" y="8633"/>
                                </a:lnTo>
                                <a:lnTo>
                                  <a:pt x="228867" y="9715"/>
                                </a:lnTo>
                                <a:cubicBezTo>
                                  <a:pt x="192227" y="15367"/>
                                  <a:pt x="157721" y="28219"/>
                                  <a:pt x="126289" y="47917"/>
                                </a:cubicBezTo>
                                <a:cubicBezTo>
                                  <a:pt x="64643" y="86893"/>
                                  <a:pt x="28067" y="147003"/>
                                  <a:pt x="17564" y="226568"/>
                                </a:cubicBezTo>
                                <a:cubicBezTo>
                                  <a:pt x="9830" y="284404"/>
                                  <a:pt x="8344" y="329514"/>
                                  <a:pt x="13017" y="364490"/>
                                </a:cubicBezTo>
                                <a:cubicBezTo>
                                  <a:pt x="17780" y="400063"/>
                                  <a:pt x="28842" y="424586"/>
                                  <a:pt x="46838" y="439484"/>
                                </a:cubicBezTo>
                                <a:cubicBezTo>
                                  <a:pt x="60261" y="450571"/>
                                  <a:pt x="77470" y="456108"/>
                                  <a:pt x="98857" y="456108"/>
                                </a:cubicBezTo>
                                <a:cubicBezTo>
                                  <a:pt x="117399" y="456108"/>
                                  <a:pt x="139078" y="451942"/>
                                  <a:pt x="164097" y="443598"/>
                                </a:cubicBezTo>
                                <a:cubicBezTo>
                                  <a:pt x="186271" y="436185"/>
                                  <a:pt x="207558" y="428083"/>
                                  <a:pt x="227833" y="419361"/>
                                </a:cubicBezTo>
                                <a:lnTo>
                                  <a:pt x="237998" y="414433"/>
                                </a:lnTo>
                                <a:lnTo>
                                  <a:pt x="237998" y="424004"/>
                                </a:lnTo>
                                <a:lnTo>
                                  <a:pt x="232165" y="426835"/>
                                </a:lnTo>
                                <a:cubicBezTo>
                                  <a:pt x="211406" y="435762"/>
                                  <a:pt x="189592" y="444049"/>
                                  <a:pt x="166853" y="451625"/>
                                </a:cubicBezTo>
                                <a:cubicBezTo>
                                  <a:pt x="140564" y="460413"/>
                                  <a:pt x="117729" y="464820"/>
                                  <a:pt x="98082" y="464820"/>
                                </a:cubicBezTo>
                                <a:cubicBezTo>
                                  <a:pt x="75133" y="464807"/>
                                  <a:pt x="56553" y="458813"/>
                                  <a:pt x="41986" y="446786"/>
                                </a:cubicBezTo>
                                <a:cubicBezTo>
                                  <a:pt x="23292" y="431356"/>
                                  <a:pt x="11024" y="405181"/>
                                  <a:pt x="5550" y="369011"/>
                                </a:cubicBezTo>
                                <a:cubicBezTo>
                                  <a:pt x="0" y="332448"/>
                                  <a:pt x="1143" y="284099"/>
                                  <a:pt x="8941" y="225323"/>
                                </a:cubicBezTo>
                                <a:cubicBezTo>
                                  <a:pt x="19914" y="143218"/>
                                  <a:pt x="57874" y="81115"/>
                                  <a:pt x="121768" y="40742"/>
                                </a:cubicBezTo>
                                <a:cubicBezTo>
                                  <a:pt x="156693" y="18847"/>
                                  <a:pt x="196774" y="4763"/>
                                  <a:pt x="2377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3" name="Shape 23"/>
                        <wps:cNvSpPr/>
                        <wps:spPr>
                          <a:xfrm>
                            <a:off x="1275856" y="511280"/>
                            <a:ext cx="236207" cy="42397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6207" h="423977">
                                <a:moveTo>
                                  <a:pt x="0" y="0"/>
                                </a:moveTo>
                                <a:lnTo>
                                  <a:pt x="59209" y="5504"/>
                                </a:lnTo>
                                <a:cubicBezTo>
                                  <a:pt x="78864" y="8720"/>
                                  <a:pt x="98292" y="13302"/>
                                  <a:pt x="117348" y="19226"/>
                                </a:cubicBezTo>
                                <a:cubicBezTo>
                                  <a:pt x="196215" y="45159"/>
                                  <a:pt x="236207" y="91400"/>
                                  <a:pt x="236207" y="156653"/>
                                </a:cubicBezTo>
                                <a:cubicBezTo>
                                  <a:pt x="236207" y="188517"/>
                                  <a:pt x="228448" y="219810"/>
                                  <a:pt x="213157" y="249655"/>
                                </a:cubicBezTo>
                                <a:cubicBezTo>
                                  <a:pt x="198552" y="278154"/>
                                  <a:pt x="177000" y="305548"/>
                                  <a:pt x="149073" y="331075"/>
                                </a:cubicBezTo>
                                <a:cubicBezTo>
                                  <a:pt x="122517" y="355344"/>
                                  <a:pt x="90202" y="377899"/>
                                  <a:pt x="53156" y="398175"/>
                                </a:cubicBezTo>
                                <a:lnTo>
                                  <a:pt x="0" y="423977"/>
                                </a:lnTo>
                                <a:lnTo>
                                  <a:pt x="0" y="414406"/>
                                </a:lnTo>
                                <a:lnTo>
                                  <a:pt x="47495" y="391379"/>
                                </a:lnTo>
                                <a:cubicBezTo>
                                  <a:pt x="83741" y="371594"/>
                                  <a:pt x="115430" y="349604"/>
                                  <a:pt x="141554" y="325956"/>
                                </a:cubicBezTo>
                                <a:cubicBezTo>
                                  <a:pt x="169050" y="301077"/>
                                  <a:pt x="190310" y="274445"/>
                                  <a:pt x="204750" y="246810"/>
                                </a:cubicBezTo>
                                <a:cubicBezTo>
                                  <a:pt x="219939" y="217740"/>
                                  <a:pt x="227635" y="187400"/>
                                  <a:pt x="227635" y="156653"/>
                                </a:cubicBezTo>
                                <a:cubicBezTo>
                                  <a:pt x="227635" y="95388"/>
                                  <a:pt x="189637" y="51903"/>
                                  <a:pt x="114681" y="27379"/>
                                </a:cubicBezTo>
                                <a:cubicBezTo>
                                  <a:pt x="77724" y="15454"/>
                                  <a:pt x="39281" y="9117"/>
                                  <a:pt x="407" y="8558"/>
                                </a:cubicBezTo>
                                <a:lnTo>
                                  <a:pt x="0" y="860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4" name="Shape 24"/>
                        <wps:cNvSpPr/>
                        <wps:spPr>
                          <a:xfrm>
                            <a:off x="0" y="0"/>
                            <a:ext cx="339762" cy="8498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9762" h="849825">
                                <a:moveTo>
                                  <a:pt x="330957" y="0"/>
                                </a:moveTo>
                                <a:lnTo>
                                  <a:pt x="339762" y="0"/>
                                </a:lnTo>
                                <a:lnTo>
                                  <a:pt x="335779" y="15208"/>
                                </a:lnTo>
                                <a:cubicBezTo>
                                  <a:pt x="317605" y="91064"/>
                                  <a:pt x="308132" y="153003"/>
                                  <a:pt x="308132" y="196903"/>
                                </a:cubicBezTo>
                                <a:cubicBezTo>
                                  <a:pt x="308132" y="251221"/>
                                  <a:pt x="295318" y="316385"/>
                                  <a:pt x="270020" y="390566"/>
                                </a:cubicBezTo>
                                <a:cubicBezTo>
                                  <a:pt x="246512" y="459527"/>
                                  <a:pt x="212489" y="534495"/>
                                  <a:pt x="171607" y="607368"/>
                                </a:cubicBezTo>
                                <a:cubicBezTo>
                                  <a:pt x="129443" y="682552"/>
                                  <a:pt x="82142" y="752030"/>
                                  <a:pt x="33966" y="810618"/>
                                </a:cubicBezTo>
                                <a:lnTo>
                                  <a:pt x="0" y="849825"/>
                                </a:lnTo>
                                <a:lnTo>
                                  <a:pt x="0" y="836708"/>
                                </a:lnTo>
                                <a:lnTo>
                                  <a:pt x="30891" y="800712"/>
                                </a:lnTo>
                                <a:cubicBezTo>
                                  <a:pt x="77894" y="742889"/>
                                  <a:pt x="123919" y="674589"/>
                                  <a:pt x="163987" y="603189"/>
                                </a:cubicBezTo>
                                <a:cubicBezTo>
                                  <a:pt x="204500" y="531015"/>
                                  <a:pt x="238244" y="456822"/>
                                  <a:pt x="261587" y="388648"/>
                                </a:cubicBezTo>
                                <a:cubicBezTo>
                                  <a:pt x="286784" y="315052"/>
                                  <a:pt x="299560" y="250485"/>
                                  <a:pt x="299560" y="196764"/>
                                </a:cubicBezTo>
                                <a:cubicBezTo>
                                  <a:pt x="299560" y="153382"/>
                                  <a:pt x="308805" y="92709"/>
                                  <a:pt x="325729" y="20438"/>
                                </a:cubicBezTo>
                                <a:lnTo>
                                  <a:pt x="330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5" name="Shape 25"/>
                        <wps:cNvSpPr/>
                        <wps:spPr>
                          <a:xfrm>
                            <a:off x="2010248" y="0"/>
                            <a:ext cx="332105" cy="1662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105" h="166298">
                                <a:moveTo>
                                  <a:pt x="20252" y="0"/>
                                </a:moveTo>
                                <a:lnTo>
                                  <a:pt x="29799" y="0"/>
                                </a:lnTo>
                                <a:lnTo>
                                  <a:pt x="17629" y="21815"/>
                                </a:lnTo>
                                <a:cubicBezTo>
                                  <a:pt x="10633" y="37148"/>
                                  <a:pt x="8636" y="49166"/>
                                  <a:pt x="10769" y="59770"/>
                                </a:cubicBezTo>
                                <a:cubicBezTo>
                                  <a:pt x="13703" y="74325"/>
                                  <a:pt x="24359" y="86059"/>
                                  <a:pt x="46431" y="99026"/>
                                </a:cubicBezTo>
                                <a:cubicBezTo>
                                  <a:pt x="52197" y="102303"/>
                                  <a:pt x="58598" y="105732"/>
                                  <a:pt x="68567" y="110862"/>
                                </a:cubicBezTo>
                                <a:lnTo>
                                  <a:pt x="94437" y="123753"/>
                                </a:lnTo>
                                <a:cubicBezTo>
                                  <a:pt x="130658" y="141876"/>
                                  <a:pt x="170790" y="151693"/>
                                  <a:pt x="205930" y="151693"/>
                                </a:cubicBezTo>
                                <a:cubicBezTo>
                                  <a:pt x="218148" y="151693"/>
                                  <a:pt x="229768" y="150499"/>
                                  <a:pt x="240398" y="148061"/>
                                </a:cubicBezTo>
                                <a:cubicBezTo>
                                  <a:pt x="267284" y="141863"/>
                                  <a:pt x="287972" y="128211"/>
                                  <a:pt x="301892" y="107484"/>
                                </a:cubicBezTo>
                                <a:cubicBezTo>
                                  <a:pt x="316230" y="86136"/>
                                  <a:pt x="323520" y="57027"/>
                                  <a:pt x="323532" y="20959"/>
                                </a:cubicBezTo>
                                <a:lnTo>
                                  <a:pt x="323532" y="20807"/>
                                </a:lnTo>
                                <a:lnTo>
                                  <a:pt x="320528" y="0"/>
                                </a:lnTo>
                                <a:lnTo>
                                  <a:pt x="329300" y="0"/>
                                </a:lnTo>
                                <a:lnTo>
                                  <a:pt x="332105" y="20959"/>
                                </a:lnTo>
                                <a:cubicBezTo>
                                  <a:pt x="332105" y="96092"/>
                                  <a:pt x="301041" y="142917"/>
                                  <a:pt x="242265" y="156379"/>
                                </a:cubicBezTo>
                                <a:cubicBezTo>
                                  <a:pt x="199237" y="166298"/>
                                  <a:pt x="141160" y="156773"/>
                                  <a:pt x="90703" y="131500"/>
                                </a:cubicBezTo>
                                <a:lnTo>
                                  <a:pt x="64567" y="118495"/>
                                </a:lnTo>
                                <a:cubicBezTo>
                                  <a:pt x="56312" y="114304"/>
                                  <a:pt x="49187" y="110456"/>
                                  <a:pt x="42151" y="106379"/>
                                </a:cubicBezTo>
                                <a:cubicBezTo>
                                  <a:pt x="17970" y="92232"/>
                                  <a:pt x="5715" y="78566"/>
                                  <a:pt x="2387" y="62069"/>
                                </a:cubicBezTo>
                                <a:cubicBezTo>
                                  <a:pt x="0" y="50233"/>
                                  <a:pt x="2187" y="36593"/>
                                  <a:pt x="9533" y="19824"/>
                                </a:cubicBezTo>
                                <a:lnTo>
                                  <a:pt x="2025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6" name="Shape 26"/>
                        <wps:cNvSpPr/>
                        <wps:spPr>
                          <a:xfrm>
                            <a:off x="1881083" y="0"/>
                            <a:ext cx="530124" cy="32055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24" h="320554">
                                <a:moveTo>
                                  <a:pt x="7680" y="0"/>
                                </a:moveTo>
                                <a:lnTo>
                                  <a:pt x="17179" y="0"/>
                                </a:lnTo>
                                <a:lnTo>
                                  <a:pt x="12603" y="11340"/>
                                </a:lnTo>
                                <a:cubicBezTo>
                                  <a:pt x="10062" y="21320"/>
                                  <a:pt x="8782" y="31845"/>
                                  <a:pt x="8782" y="42844"/>
                                </a:cubicBezTo>
                                <a:cubicBezTo>
                                  <a:pt x="8769" y="76943"/>
                                  <a:pt x="20923" y="113011"/>
                                  <a:pt x="43910" y="147161"/>
                                </a:cubicBezTo>
                                <a:cubicBezTo>
                                  <a:pt x="67621" y="182391"/>
                                  <a:pt x="101111" y="212655"/>
                                  <a:pt x="140748" y="234664"/>
                                </a:cubicBezTo>
                                <a:cubicBezTo>
                                  <a:pt x="213112" y="274961"/>
                                  <a:pt x="284766" y="296043"/>
                                  <a:pt x="344837" y="296043"/>
                                </a:cubicBezTo>
                                <a:cubicBezTo>
                                  <a:pt x="372358" y="296031"/>
                                  <a:pt x="397453" y="291611"/>
                                  <a:pt x="419056" y="282581"/>
                                </a:cubicBezTo>
                                <a:cubicBezTo>
                                  <a:pt x="437648" y="274796"/>
                                  <a:pt x="453422" y="263684"/>
                                  <a:pt x="465944" y="249549"/>
                                </a:cubicBezTo>
                                <a:cubicBezTo>
                                  <a:pt x="479000" y="234791"/>
                                  <a:pt x="488563" y="216668"/>
                                  <a:pt x="494392" y="195663"/>
                                </a:cubicBezTo>
                                <a:cubicBezTo>
                                  <a:pt x="513394" y="127311"/>
                                  <a:pt x="521274" y="67432"/>
                                  <a:pt x="517977" y="16915"/>
                                </a:cubicBezTo>
                                <a:lnTo>
                                  <a:pt x="515468" y="0"/>
                                </a:lnTo>
                                <a:lnTo>
                                  <a:pt x="524278" y="0"/>
                                </a:lnTo>
                                <a:lnTo>
                                  <a:pt x="526365" y="13343"/>
                                </a:lnTo>
                                <a:cubicBezTo>
                                  <a:pt x="530124" y="64510"/>
                                  <a:pt x="522630" y="124946"/>
                                  <a:pt x="503942" y="193783"/>
                                </a:cubicBezTo>
                                <a:lnTo>
                                  <a:pt x="503815" y="193656"/>
                                </a:lnTo>
                                <a:lnTo>
                                  <a:pt x="502609" y="197999"/>
                                </a:lnTo>
                                <a:cubicBezTo>
                                  <a:pt x="496335" y="220631"/>
                                  <a:pt x="486124" y="240087"/>
                                  <a:pt x="472281" y="255835"/>
                                </a:cubicBezTo>
                                <a:cubicBezTo>
                                  <a:pt x="459061" y="270872"/>
                                  <a:pt x="442424" y="282645"/>
                                  <a:pt x="422815" y="290849"/>
                                </a:cubicBezTo>
                                <a:cubicBezTo>
                                  <a:pt x="351758" y="320554"/>
                                  <a:pt x="244786" y="302343"/>
                                  <a:pt x="136658" y="242119"/>
                                </a:cubicBezTo>
                                <a:cubicBezTo>
                                  <a:pt x="54946" y="196755"/>
                                  <a:pt x="32" y="116478"/>
                                  <a:pt x="6" y="42374"/>
                                </a:cubicBezTo>
                                <a:cubicBezTo>
                                  <a:pt x="0" y="30696"/>
                                  <a:pt x="1362" y="19514"/>
                                  <a:pt x="4074" y="8904"/>
                                </a:cubicBezTo>
                                <a:lnTo>
                                  <a:pt x="768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7" name="Shape 27"/>
                        <wps:cNvSpPr/>
                        <wps:spPr>
                          <a:xfrm>
                            <a:off x="0" y="0"/>
                            <a:ext cx="211489" cy="457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1489" h="457667">
                                <a:moveTo>
                                  <a:pt x="202312" y="0"/>
                                </a:moveTo>
                                <a:lnTo>
                                  <a:pt x="211489" y="0"/>
                                </a:lnTo>
                                <a:lnTo>
                                  <a:pt x="184337" y="75806"/>
                                </a:lnTo>
                                <a:cubicBezTo>
                                  <a:pt x="169372" y="115692"/>
                                  <a:pt x="154537" y="153319"/>
                                  <a:pt x="139859" y="188609"/>
                                </a:cubicBezTo>
                                <a:cubicBezTo>
                                  <a:pt x="91310" y="305338"/>
                                  <a:pt x="45297" y="394335"/>
                                  <a:pt x="2533" y="454356"/>
                                </a:cubicBezTo>
                                <a:lnTo>
                                  <a:pt x="0" y="457667"/>
                                </a:lnTo>
                                <a:lnTo>
                                  <a:pt x="0" y="442945"/>
                                </a:lnTo>
                                <a:lnTo>
                                  <a:pt x="17585" y="416505"/>
                                </a:lnTo>
                                <a:cubicBezTo>
                                  <a:pt x="53802" y="358712"/>
                                  <a:pt x="92277" y="280840"/>
                                  <a:pt x="132607" y="183605"/>
                                </a:cubicBezTo>
                                <a:cubicBezTo>
                                  <a:pt x="147241" y="148328"/>
                                  <a:pt x="162021" y="110760"/>
                                  <a:pt x="176922" y="70980"/>
                                </a:cubicBezTo>
                                <a:lnTo>
                                  <a:pt x="20231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8" name="Shape 28"/>
                        <wps:cNvSpPr/>
                        <wps:spPr>
                          <a:xfrm>
                            <a:off x="858109" y="397229"/>
                            <a:ext cx="409250" cy="82981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09250" h="829811">
                                <a:moveTo>
                                  <a:pt x="409250" y="0"/>
                                </a:moveTo>
                                <a:lnTo>
                                  <a:pt x="409250" y="8614"/>
                                </a:lnTo>
                                <a:lnTo>
                                  <a:pt x="380735" y="9621"/>
                                </a:lnTo>
                                <a:cubicBezTo>
                                  <a:pt x="335610" y="12253"/>
                                  <a:pt x="300471" y="17679"/>
                                  <a:pt x="268567" y="26409"/>
                                </a:cubicBezTo>
                                <a:cubicBezTo>
                                  <a:pt x="230607" y="36632"/>
                                  <a:pt x="200851" y="51174"/>
                                  <a:pt x="177597" y="70884"/>
                                </a:cubicBezTo>
                                <a:cubicBezTo>
                                  <a:pt x="153733" y="91115"/>
                                  <a:pt x="137490" y="116122"/>
                                  <a:pt x="127940" y="147326"/>
                                </a:cubicBezTo>
                                <a:cubicBezTo>
                                  <a:pt x="120637" y="171291"/>
                                  <a:pt x="113195" y="195573"/>
                                  <a:pt x="105804" y="219500"/>
                                </a:cubicBezTo>
                                <a:cubicBezTo>
                                  <a:pt x="95910" y="251516"/>
                                  <a:pt x="87909" y="278390"/>
                                  <a:pt x="80607" y="304056"/>
                                </a:cubicBezTo>
                                <a:cubicBezTo>
                                  <a:pt x="68186" y="346868"/>
                                  <a:pt x="57493" y="386467"/>
                                  <a:pt x="47917" y="425100"/>
                                </a:cubicBezTo>
                                <a:cubicBezTo>
                                  <a:pt x="23685" y="523246"/>
                                  <a:pt x="10681" y="602570"/>
                                  <a:pt x="9258" y="660888"/>
                                </a:cubicBezTo>
                                <a:cubicBezTo>
                                  <a:pt x="8522" y="691165"/>
                                  <a:pt x="10909" y="716425"/>
                                  <a:pt x="16332" y="735945"/>
                                </a:cubicBezTo>
                                <a:cubicBezTo>
                                  <a:pt x="21971" y="756240"/>
                                  <a:pt x="31077" y="770985"/>
                                  <a:pt x="43396" y="779760"/>
                                </a:cubicBezTo>
                                <a:cubicBezTo>
                                  <a:pt x="64300" y="794746"/>
                                  <a:pt x="90856" y="805770"/>
                                  <a:pt x="122352" y="812526"/>
                                </a:cubicBezTo>
                                <a:cubicBezTo>
                                  <a:pt x="145224" y="817441"/>
                                  <a:pt x="170624" y="819956"/>
                                  <a:pt x="196812" y="819956"/>
                                </a:cubicBezTo>
                                <a:cubicBezTo>
                                  <a:pt x="203911" y="819956"/>
                                  <a:pt x="211074" y="819778"/>
                                  <a:pt x="218262" y="819397"/>
                                </a:cubicBezTo>
                                <a:cubicBezTo>
                                  <a:pt x="251181" y="817695"/>
                                  <a:pt x="284785" y="812044"/>
                                  <a:pt x="315430" y="803078"/>
                                </a:cubicBezTo>
                                <a:cubicBezTo>
                                  <a:pt x="347396" y="793718"/>
                                  <a:pt x="375221" y="781234"/>
                                  <a:pt x="398170" y="765955"/>
                                </a:cubicBezTo>
                                <a:lnTo>
                                  <a:pt x="409250" y="757682"/>
                                </a:lnTo>
                                <a:lnTo>
                                  <a:pt x="409250" y="768400"/>
                                </a:lnTo>
                                <a:lnTo>
                                  <a:pt x="402996" y="773067"/>
                                </a:lnTo>
                                <a:cubicBezTo>
                                  <a:pt x="379387" y="788815"/>
                                  <a:pt x="350825" y="801668"/>
                                  <a:pt x="318084" y="811294"/>
                                </a:cubicBezTo>
                                <a:cubicBezTo>
                                  <a:pt x="286537" y="820565"/>
                                  <a:pt x="251955" y="826369"/>
                                  <a:pt x="218097" y="828071"/>
                                </a:cubicBezTo>
                                <a:cubicBezTo>
                                  <a:pt x="183490" y="829811"/>
                                  <a:pt x="149352" y="827271"/>
                                  <a:pt x="119380" y="820718"/>
                                </a:cubicBezTo>
                                <a:cubicBezTo>
                                  <a:pt x="87160" y="813669"/>
                                  <a:pt x="59880" y="802277"/>
                                  <a:pt x="38303" y="786834"/>
                                </a:cubicBezTo>
                                <a:cubicBezTo>
                                  <a:pt x="25197" y="777474"/>
                                  <a:pt x="15392" y="762476"/>
                                  <a:pt x="9131" y="742283"/>
                                </a:cubicBezTo>
                                <a:cubicBezTo>
                                  <a:pt x="2934" y="722280"/>
                                  <a:pt x="0" y="696499"/>
                                  <a:pt x="419" y="665625"/>
                                </a:cubicBezTo>
                                <a:cubicBezTo>
                                  <a:pt x="1219" y="606088"/>
                                  <a:pt x="14033" y="526726"/>
                                  <a:pt x="39599" y="423030"/>
                                </a:cubicBezTo>
                                <a:cubicBezTo>
                                  <a:pt x="48616" y="386543"/>
                                  <a:pt x="59334" y="346868"/>
                                  <a:pt x="72377" y="301770"/>
                                </a:cubicBezTo>
                                <a:cubicBezTo>
                                  <a:pt x="85776" y="255009"/>
                                  <a:pt x="99974" y="207765"/>
                                  <a:pt x="114567" y="161334"/>
                                </a:cubicBezTo>
                                <a:lnTo>
                                  <a:pt x="119685" y="144709"/>
                                </a:lnTo>
                                <a:cubicBezTo>
                                  <a:pt x="139357" y="80841"/>
                                  <a:pt x="187325" y="39414"/>
                                  <a:pt x="266344" y="18052"/>
                                </a:cubicBezTo>
                                <a:cubicBezTo>
                                  <a:pt x="302606" y="8156"/>
                                  <a:pt x="342911" y="2460"/>
                                  <a:pt x="396914" y="231"/>
                                </a:cubicBezTo>
                                <a:lnTo>
                                  <a:pt x="4092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9" name="Shape 29"/>
                        <wps:cNvSpPr/>
                        <wps:spPr>
                          <a:xfrm>
                            <a:off x="1267358" y="396358"/>
                            <a:ext cx="410205" cy="76927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10205" h="769270">
                                <a:moveTo>
                                  <a:pt x="46591" y="0"/>
                                </a:moveTo>
                                <a:cubicBezTo>
                                  <a:pt x="62682" y="0"/>
                                  <a:pt x="79853" y="203"/>
                                  <a:pt x="98230" y="597"/>
                                </a:cubicBezTo>
                                <a:lnTo>
                                  <a:pt x="152052" y="1981"/>
                                </a:lnTo>
                                <a:cubicBezTo>
                                  <a:pt x="206180" y="3518"/>
                                  <a:pt x="227516" y="4051"/>
                                  <a:pt x="254249" y="4051"/>
                                </a:cubicBezTo>
                                <a:cubicBezTo>
                                  <a:pt x="301925" y="4051"/>
                                  <a:pt x="338971" y="14313"/>
                                  <a:pt x="364333" y="34544"/>
                                </a:cubicBezTo>
                                <a:cubicBezTo>
                                  <a:pt x="388806" y="54051"/>
                                  <a:pt x="403258" y="83553"/>
                                  <a:pt x="407310" y="122225"/>
                                </a:cubicBezTo>
                                <a:cubicBezTo>
                                  <a:pt x="410205" y="149962"/>
                                  <a:pt x="408719" y="177724"/>
                                  <a:pt x="402496" y="212268"/>
                                </a:cubicBezTo>
                                <a:cubicBezTo>
                                  <a:pt x="396718" y="244348"/>
                                  <a:pt x="386723" y="283159"/>
                                  <a:pt x="369083" y="342024"/>
                                </a:cubicBezTo>
                                <a:cubicBezTo>
                                  <a:pt x="353131" y="395186"/>
                                  <a:pt x="296616" y="478752"/>
                                  <a:pt x="214028" y="571322"/>
                                </a:cubicBezTo>
                                <a:cubicBezTo>
                                  <a:pt x="157364" y="634825"/>
                                  <a:pt x="95721" y="694371"/>
                                  <a:pt x="42991" y="737180"/>
                                </a:cubicBezTo>
                                <a:lnTo>
                                  <a:pt x="0" y="769270"/>
                                </a:lnTo>
                                <a:lnTo>
                                  <a:pt x="0" y="758553"/>
                                </a:lnTo>
                                <a:lnTo>
                                  <a:pt x="37474" y="730571"/>
                                </a:lnTo>
                                <a:cubicBezTo>
                                  <a:pt x="89543" y="688285"/>
                                  <a:pt x="150627" y="629314"/>
                                  <a:pt x="206967" y="566306"/>
                                </a:cubicBezTo>
                                <a:cubicBezTo>
                                  <a:pt x="245207" y="523545"/>
                                  <a:pt x="279090" y="481190"/>
                                  <a:pt x="304973" y="443827"/>
                                </a:cubicBezTo>
                                <a:cubicBezTo>
                                  <a:pt x="333827" y="402146"/>
                                  <a:pt x="352623" y="367094"/>
                                  <a:pt x="360840" y="339662"/>
                                </a:cubicBezTo>
                                <a:cubicBezTo>
                                  <a:pt x="378239" y="281559"/>
                                  <a:pt x="388120" y="243294"/>
                                  <a:pt x="393860" y="211747"/>
                                </a:cubicBezTo>
                                <a:cubicBezTo>
                                  <a:pt x="400096" y="177470"/>
                                  <a:pt x="401594" y="150127"/>
                                  <a:pt x="398712" y="123063"/>
                                </a:cubicBezTo>
                                <a:cubicBezTo>
                                  <a:pt x="394864" y="86017"/>
                                  <a:pt x="381668" y="59080"/>
                                  <a:pt x="358351" y="40742"/>
                                </a:cubicBezTo>
                                <a:cubicBezTo>
                                  <a:pt x="334323" y="21831"/>
                                  <a:pt x="300274" y="12649"/>
                                  <a:pt x="254249" y="12649"/>
                                </a:cubicBezTo>
                                <a:cubicBezTo>
                                  <a:pt x="227376" y="12649"/>
                                  <a:pt x="206002" y="12103"/>
                                  <a:pt x="151786" y="10566"/>
                                </a:cubicBezTo>
                                <a:lnTo>
                                  <a:pt x="98077" y="9182"/>
                                </a:lnTo>
                                <a:cubicBezTo>
                                  <a:pt x="69302" y="8557"/>
                                  <a:pt x="43537" y="8405"/>
                                  <a:pt x="20189" y="8772"/>
                                </a:cubicBezTo>
                                <a:lnTo>
                                  <a:pt x="0" y="9485"/>
                                </a:lnTo>
                                <a:lnTo>
                                  <a:pt x="0" y="871"/>
                                </a:lnTo>
                                <a:lnTo>
                                  <a:pt x="4659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0" name="Shape 30"/>
                        <wps:cNvSpPr/>
                        <wps:spPr>
                          <a:xfrm>
                            <a:off x="755505" y="322070"/>
                            <a:ext cx="514058" cy="10419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4058" h="1041975">
                                <a:moveTo>
                                  <a:pt x="514058" y="0"/>
                                </a:moveTo>
                                <a:lnTo>
                                  <a:pt x="514058" y="8726"/>
                                </a:lnTo>
                                <a:lnTo>
                                  <a:pt x="512748" y="8935"/>
                                </a:lnTo>
                                <a:cubicBezTo>
                                  <a:pt x="480911" y="13314"/>
                                  <a:pt x="449183" y="15472"/>
                                  <a:pt x="394424" y="18215"/>
                                </a:cubicBezTo>
                                <a:cubicBezTo>
                                  <a:pt x="305143" y="22673"/>
                                  <a:pt x="266776" y="28553"/>
                                  <a:pt x="229273" y="52721"/>
                                </a:cubicBezTo>
                                <a:cubicBezTo>
                                  <a:pt x="205943" y="67821"/>
                                  <a:pt x="187071" y="89475"/>
                                  <a:pt x="171590" y="118939"/>
                                </a:cubicBezTo>
                                <a:cubicBezTo>
                                  <a:pt x="155854" y="148885"/>
                                  <a:pt x="143472" y="187150"/>
                                  <a:pt x="133744" y="235906"/>
                                </a:cubicBezTo>
                                <a:cubicBezTo>
                                  <a:pt x="122644" y="291328"/>
                                  <a:pt x="110858" y="343348"/>
                                  <a:pt x="90183" y="432108"/>
                                </a:cubicBezTo>
                                <a:lnTo>
                                  <a:pt x="88519" y="439055"/>
                                </a:lnTo>
                                <a:cubicBezTo>
                                  <a:pt x="49187" y="607546"/>
                                  <a:pt x="34277" y="677040"/>
                                  <a:pt x="23432" y="756542"/>
                                </a:cubicBezTo>
                                <a:cubicBezTo>
                                  <a:pt x="16142" y="808701"/>
                                  <a:pt x="13551" y="850916"/>
                                  <a:pt x="15519" y="885600"/>
                                </a:cubicBezTo>
                                <a:cubicBezTo>
                                  <a:pt x="17551" y="921274"/>
                                  <a:pt x="24333" y="947931"/>
                                  <a:pt x="36258" y="967083"/>
                                </a:cubicBezTo>
                                <a:cubicBezTo>
                                  <a:pt x="54635" y="996471"/>
                                  <a:pt x="90424" y="1017172"/>
                                  <a:pt x="139738" y="1026951"/>
                                </a:cubicBezTo>
                                <a:cubicBezTo>
                                  <a:pt x="161557" y="1031269"/>
                                  <a:pt x="185623" y="1033415"/>
                                  <a:pt x="211277" y="1033415"/>
                                </a:cubicBezTo>
                                <a:cubicBezTo>
                                  <a:pt x="255740" y="1033415"/>
                                  <a:pt x="304927" y="1026976"/>
                                  <a:pt x="355219" y="1014301"/>
                                </a:cubicBezTo>
                                <a:cubicBezTo>
                                  <a:pt x="395580" y="1004141"/>
                                  <a:pt x="435305" y="990336"/>
                                  <a:pt x="473304" y="973280"/>
                                </a:cubicBezTo>
                                <a:lnTo>
                                  <a:pt x="514058" y="952606"/>
                                </a:lnTo>
                                <a:lnTo>
                                  <a:pt x="514058" y="961857"/>
                                </a:lnTo>
                                <a:lnTo>
                                  <a:pt x="501223" y="969499"/>
                                </a:lnTo>
                                <a:cubicBezTo>
                                  <a:pt x="408465" y="1015407"/>
                                  <a:pt x="302920" y="1041975"/>
                                  <a:pt x="212242" y="1041975"/>
                                </a:cubicBezTo>
                                <a:cubicBezTo>
                                  <a:pt x="186144" y="1041975"/>
                                  <a:pt x="161277" y="1039765"/>
                                  <a:pt x="138316" y="1035193"/>
                                </a:cubicBezTo>
                                <a:cubicBezTo>
                                  <a:pt x="86398" y="1024868"/>
                                  <a:pt x="48641" y="1002833"/>
                                  <a:pt x="29108" y="971490"/>
                                </a:cubicBezTo>
                                <a:cubicBezTo>
                                  <a:pt x="4547" y="932234"/>
                                  <a:pt x="0" y="863540"/>
                                  <a:pt x="14808" y="755323"/>
                                </a:cubicBezTo>
                                <a:cubicBezTo>
                                  <a:pt x="25654" y="676265"/>
                                  <a:pt x="40653" y="606555"/>
                                  <a:pt x="80226" y="437213"/>
                                </a:cubicBezTo>
                                <a:lnTo>
                                  <a:pt x="81877" y="430139"/>
                                </a:lnTo>
                                <a:cubicBezTo>
                                  <a:pt x="104102" y="335004"/>
                                  <a:pt x="114668" y="287391"/>
                                  <a:pt x="125349" y="234166"/>
                                </a:cubicBezTo>
                                <a:cubicBezTo>
                                  <a:pt x="135357" y="184052"/>
                                  <a:pt x="148196" y="144694"/>
                                  <a:pt x="164579" y="113833"/>
                                </a:cubicBezTo>
                                <a:cubicBezTo>
                                  <a:pt x="180658" y="83582"/>
                                  <a:pt x="200304" y="61230"/>
                                  <a:pt x="224650" y="45507"/>
                                </a:cubicBezTo>
                                <a:cubicBezTo>
                                  <a:pt x="264008" y="20272"/>
                                  <a:pt x="303238" y="14164"/>
                                  <a:pt x="393992" y="9630"/>
                                </a:cubicBezTo>
                                <a:cubicBezTo>
                                  <a:pt x="448142" y="6877"/>
                                  <a:pt x="479560" y="4739"/>
                                  <a:pt x="511259" y="439"/>
                                </a:cubicBezTo>
                                <a:lnTo>
                                  <a:pt x="5140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1" name="Shape 31"/>
                        <wps:cNvSpPr/>
                        <wps:spPr>
                          <a:xfrm>
                            <a:off x="1269563" y="298518"/>
                            <a:ext cx="516306" cy="9854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306" h="985409">
                                <a:moveTo>
                                  <a:pt x="182648" y="1540"/>
                                </a:moveTo>
                                <a:cubicBezTo>
                                  <a:pt x="228400" y="0"/>
                                  <a:pt x="269189" y="2689"/>
                                  <a:pt x="305664" y="9585"/>
                                </a:cubicBezTo>
                                <a:cubicBezTo>
                                  <a:pt x="378574" y="23365"/>
                                  <a:pt x="434518" y="54035"/>
                                  <a:pt x="476720" y="103337"/>
                                </a:cubicBezTo>
                                <a:cubicBezTo>
                                  <a:pt x="508914" y="140954"/>
                                  <a:pt x="516306" y="210614"/>
                                  <a:pt x="498107" y="304771"/>
                                </a:cubicBezTo>
                                <a:cubicBezTo>
                                  <a:pt x="481774" y="389188"/>
                                  <a:pt x="444919" y="491538"/>
                                  <a:pt x="394309" y="592947"/>
                                </a:cubicBezTo>
                                <a:cubicBezTo>
                                  <a:pt x="325895" y="729929"/>
                                  <a:pt x="242240" y="820988"/>
                                  <a:pt x="74638" y="940965"/>
                                </a:cubicBezTo>
                                <a:lnTo>
                                  <a:pt x="0" y="985409"/>
                                </a:lnTo>
                                <a:lnTo>
                                  <a:pt x="0" y="976158"/>
                                </a:lnTo>
                                <a:lnTo>
                                  <a:pt x="16954" y="967558"/>
                                </a:lnTo>
                                <a:cubicBezTo>
                                  <a:pt x="35401" y="957043"/>
                                  <a:pt x="53016" y="945798"/>
                                  <a:pt x="69672" y="933891"/>
                                </a:cubicBezTo>
                                <a:cubicBezTo>
                                  <a:pt x="156273" y="871953"/>
                                  <a:pt x="219354" y="818118"/>
                                  <a:pt x="268186" y="764461"/>
                                </a:cubicBezTo>
                                <a:cubicBezTo>
                                  <a:pt x="315455" y="712530"/>
                                  <a:pt x="351968" y="658479"/>
                                  <a:pt x="386562" y="589201"/>
                                </a:cubicBezTo>
                                <a:cubicBezTo>
                                  <a:pt x="435661" y="490890"/>
                                  <a:pt x="471932" y="390649"/>
                                  <a:pt x="488671" y="306943"/>
                                </a:cubicBezTo>
                                <a:cubicBezTo>
                                  <a:pt x="507390" y="213395"/>
                                  <a:pt x="501002" y="144955"/>
                                  <a:pt x="470205" y="109052"/>
                                </a:cubicBezTo>
                                <a:cubicBezTo>
                                  <a:pt x="428980" y="60931"/>
                                  <a:pt x="374091" y="31061"/>
                                  <a:pt x="302362" y="17739"/>
                                </a:cubicBezTo>
                                <a:cubicBezTo>
                                  <a:pt x="266605" y="11097"/>
                                  <a:pt x="226571" y="8553"/>
                                  <a:pt x="181626" y="10133"/>
                                </a:cubicBezTo>
                                <a:cubicBezTo>
                                  <a:pt x="136680" y="11713"/>
                                  <a:pt x="86823" y="17415"/>
                                  <a:pt x="31420" y="27264"/>
                                </a:cubicBezTo>
                                <a:lnTo>
                                  <a:pt x="0" y="32278"/>
                                </a:lnTo>
                                <a:lnTo>
                                  <a:pt x="0" y="23552"/>
                                </a:lnTo>
                                <a:lnTo>
                                  <a:pt x="29845" y="18869"/>
                                </a:lnTo>
                                <a:lnTo>
                                  <a:pt x="29858" y="18869"/>
                                </a:lnTo>
                                <a:cubicBezTo>
                                  <a:pt x="86182" y="8849"/>
                                  <a:pt x="136896" y="3080"/>
                                  <a:pt x="182648" y="154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2" name="Shape 32"/>
                        <wps:cNvSpPr/>
                        <wps:spPr>
                          <a:xfrm>
                            <a:off x="4505450" y="1317237"/>
                            <a:ext cx="3086954" cy="28515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86954" h="2851564">
                                <a:moveTo>
                                  <a:pt x="3086954" y="0"/>
                                </a:moveTo>
                                <a:lnTo>
                                  <a:pt x="3086954" y="11112"/>
                                </a:lnTo>
                                <a:lnTo>
                                  <a:pt x="3023179" y="63808"/>
                                </a:lnTo>
                                <a:cubicBezTo>
                                  <a:pt x="2998883" y="85536"/>
                                  <a:pt x="2976543" y="107307"/>
                                  <a:pt x="2955817" y="129431"/>
                                </a:cubicBezTo>
                                <a:cubicBezTo>
                                  <a:pt x="2917196" y="170731"/>
                                  <a:pt x="2873343" y="206507"/>
                                  <a:pt x="2821743" y="238765"/>
                                </a:cubicBezTo>
                                <a:cubicBezTo>
                                  <a:pt x="2772365" y="269651"/>
                                  <a:pt x="2715178" y="298087"/>
                                  <a:pt x="2641784" y="328287"/>
                                </a:cubicBezTo>
                                <a:cubicBezTo>
                                  <a:pt x="2620791" y="336923"/>
                                  <a:pt x="2598985" y="345369"/>
                                  <a:pt x="2574728" y="354729"/>
                                </a:cubicBezTo>
                                <a:lnTo>
                                  <a:pt x="2508993" y="379938"/>
                                </a:lnTo>
                                <a:cubicBezTo>
                                  <a:pt x="2437593" y="407320"/>
                                  <a:pt x="2388711" y="428465"/>
                                  <a:pt x="2350484" y="448544"/>
                                </a:cubicBezTo>
                                <a:cubicBezTo>
                                  <a:pt x="2309489" y="470058"/>
                                  <a:pt x="2278475" y="491368"/>
                                  <a:pt x="2249938" y="517606"/>
                                </a:cubicBezTo>
                                <a:cubicBezTo>
                                  <a:pt x="2192585" y="570146"/>
                                  <a:pt x="2117490" y="609808"/>
                                  <a:pt x="2013591" y="642422"/>
                                </a:cubicBezTo>
                                <a:cubicBezTo>
                                  <a:pt x="1986642" y="650905"/>
                                  <a:pt x="1958867" y="658678"/>
                                  <a:pt x="1923523" y="667593"/>
                                </a:cubicBezTo>
                                <a:lnTo>
                                  <a:pt x="1838547" y="688790"/>
                                </a:lnTo>
                                <a:cubicBezTo>
                                  <a:pt x="1763173" y="707979"/>
                                  <a:pt x="1724463" y="721771"/>
                                  <a:pt x="1695672" y="739679"/>
                                </a:cubicBezTo>
                                <a:cubicBezTo>
                                  <a:pt x="1653762" y="766018"/>
                                  <a:pt x="1606937" y="784611"/>
                                  <a:pt x="1516742" y="810722"/>
                                </a:cubicBezTo>
                                <a:lnTo>
                                  <a:pt x="1483836" y="819993"/>
                                </a:lnTo>
                                <a:cubicBezTo>
                                  <a:pt x="1448733" y="829531"/>
                                  <a:pt x="1413313" y="839793"/>
                                  <a:pt x="1378579" y="850499"/>
                                </a:cubicBezTo>
                                <a:cubicBezTo>
                                  <a:pt x="1320082" y="868622"/>
                                  <a:pt x="1271187" y="886338"/>
                                  <a:pt x="1224705" y="906290"/>
                                </a:cubicBezTo>
                                <a:cubicBezTo>
                                  <a:pt x="1190999" y="920768"/>
                                  <a:pt x="1153852" y="956569"/>
                                  <a:pt x="1107789" y="1018977"/>
                                </a:cubicBezTo>
                                <a:cubicBezTo>
                                  <a:pt x="1078262" y="1060100"/>
                                  <a:pt x="1049826" y="1102797"/>
                                  <a:pt x="1023283" y="1145862"/>
                                </a:cubicBezTo>
                                <a:cubicBezTo>
                                  <a:pt x="943261" y="1271974"/>
                                  <a:pt x="918077" y="1309007"/>
                                  <a:pt x="880256" y="1348682"/>
                                </a:cubicBezTo>
                                <a:cubicBezTo>
                                  <a:pt x="860837" y="1368786"/>
                                  <a:pt x="839641" y="1388204"/>
                                  <a:pt x="815448" y="1408029"/>
                                </a:cubicBezTo>
                                <a:cubicBezTo>
                                  <a:pt x="797858" y="1422291"/>
                                  <a:pt x="757041" y="1451869"/>
                                  <a:pt x="721023" y="1477968"/>
                                </a:cubicBezTo>
                                <a:cubicBezTo>
                                  <a:pt x="688829" y="1501297"/>
                                  <a:pt x="661029" y="1521440"/>
                                  <a:pt x="652113" y="1528869"/>
                                </a:cubicBezTo>
                                <a:cubicBezTo>
                                  <a:pt x="628694" y="1548605"/>
                                  <a:pt x="613416" y="1565839"/>
                                  <a:pt x="604031" y="1583124"/>
                                </a:cubicBezTo>
                                <a:cubicBezTo>
                                  <a:pt x="588270" y="1612537"/>
                                  <a:pt x="579202" y="1641658"/>
                                  <a:pt x="566680" y="1702986"/>
                                </a:cubicBezTo>
                                <a:cubicBezTo>
                                  <a:pt x="536403" y="1851475"/>
                                  <a:pt x="517633" y="1910187"/>
                                  <a:pt x="451631" y="2012968"/>
                                </a:cubicBezTo>
                                <a:cubicBezTo>
                                  <a:pt x="396653" y="2098756"/>
                                  <a:pt x="358108" y="2149721"/>
                                  <a:pt x="314141" y="2194718"/>
                                </a:cubicBezTo>
                                <a:cubicBezTo>
                                  <a:pt x="307283" y="2201703"/>
                                  <a:pt x="300222" y="2208675"/>
                                  <a:pt x="293148" y="2215469"/>
                                </a:cubicBezTo>
                                <a:cubicBezTo>
                                  <a:pt x="286912" y="2221603"/>
                                  <a:pt x="266566" y="2240907"/>
                                  <a:pt x="253104" y="2253684"/>
                                </a:cubicBezTo>
                                <a:cubicBezTo>
                                  <a:pt x="247936" y="2258573"/>
                                  <a:pt x="243656" y="2262637"/>
                                  <a:pt x="241281" y="2264911"/>
                                </a:cubicBezTo>
                                <a:cubicBezTo>
                                  <a:pt x="217367" y="2287821"/>
                                  <a:pt x="196729" y="2308573"/>
                                  <a:pt x="174352" y="2332182"/>
                                </a:cubicBezTo>
                                <a:cubicBezTo>
                                  <a:pt x="143452" y="2364644"/>
                                  <a:pt x="116351" y="2400750"/>
                                  <a:pt x="93796" y="2439485"/>
                                </a:cubicBezTo>
                                <a:cubicBezTo>
                                  <a:pt x="71241" y="2478220"/>
                                  <a:pt x="53206" y="2519609"/>
                                  <a:pt x="40202" y="2562509"/>
                                </a:cubicBezTo>
                                <a:cubicBezTo>
                                  <a:pt x="23349" y="2617450"/>
                                  <a:pt x="13926" y="2670714"/>
                                  <a:pt x="10535" y="2730150"/>
                                </a:cubicBezTo>
                                <a:cubicBezTo>
                                  <a:pt x="8960" y="2757613"/>
                                  <a:pt x="8607" y="2787176"/>
                                  <a:pt x="9528" y="2820756"/>
                                </a:cubicBezTo>
                                <a:lnTo>
                                  <a:pt x="10874" y="2851564"/>
                                </a:lnTo>
                                <a:lnTo>
                                  <a:pt x="2316" y="2851564"/>
                                </a:lnTo>
                                <a:lnTo>
                                  <a:pt x="943" y="2820513"/>
                                </a:lnTo>
                                <a:cubicBezTo>
                                  <a:pt x="0" y="2786658"/>
                                  <a:pt x="349" y="2756851"/>
                                  <a:pt x="1937" y="2729159"/>
                                </a:cubicBezTo>
                                <a:cubicBezTo>
                                  <a:pt x="5353" y="2669304"/>
                                  <a:pt x="14891" y="2615570"/>
                                  <a:pt x="31959" y="2560033"/>
                                </a:cubicBezTo>
                                <a:cubicBezTo>
                                  <a:pt x="45180" y="2516497"/>
                                  <a:pt x="63493" y="2474511"/>
                                  <a:pt x="86404" y="2435218"/>
                                </a:cubicBezTo>
                                <a:cubicBezTo>
                                  <a:pt x="109328" y="2395936"/>
                                  <a:pt x="136836" y="2359322"/>
                                  <a:pt x="168205" y="2326378"/>
                                </a:cubicBezTo>
                                <a:cubicBezTo>
                                  <a:pt x="191167" y="2302033"/>
                                  <a:pt x="211880" y="2281116"/>
                                  <a:pt x="235362" y="2258599"/>
                                </a:cubicBezTo>
                                <a:lnTo>
                                  <a:pt x="287255" y="2209284"/>
                                </a:lnTo>
                                <a:cubicBezTo>
                                  <a:pt x="295687" y="2201309"/>
                                  <a:pt x="302812" y="2194095"/>
                                  <a:pt x="308083" y="2188711"/>
                                </a:cubicBezTo>
                                <a:cubicBezTo>
                                  <a:pt x="351491" y="2144095"/>
                                  <a:pt x="389731" y="2093524"/>
                                  <a:pt x="444443" y="2008332"/>
                                </a:cubicBezTo>
                                <a:cubicBezTo>
                                  <a:pt x="509607" y="1906720"/>
                                  <a:pt x="528186" y="1848554"/>
                                  <a:pt x="558285" y="1701259"/>
                                </a:cubicBezTo>
                                <a:cubicBezTo>
                                  <a:pt x="571049" y="1638800"/>
                                  <a:pt x="580333" y="1609121"/>
                                  <a:pt x="596474" y="1579136"/>
                                </a:cubicBezTo>
                                <a:cubicBezTo>
                                  <a:pt x="609479" y="1557127"/>
                                  <a:pt x="626345" y="1538064"/>
                                  <a:pt x="646563" y="1522443"/>
                                </a:cubicBezTo>
                                <a:lnTo>
                                  <a:pt x="646665" y="1522367"/>
                                </a:lnTo>
                                <a:cubicBezTo>
                                  <a:pt x="655885" y="1514569"/>
                                  <a:pt x="686035" y="1492725"/>
                                  <a:pt x="717962" y="1469598"/>
                                </a:cubicBezTo>
                                <a:cubicBezTo>
                                  <a:pt x="754856" y="1442865"/>
                                  <a:pt x="793007" y="1415230"/>
                                  <a:pt x="810050" y="1401323"/>
                                </a:cubicBezTo>
                                <a:cubicBezTo>
                                  <a:pt x="832440" y="1383150"/>
                                  <a:pt x="853942" y="1363401"/>
                                  <a:pt x="873944" y="1342637"/>
                                </a:cubicBezTo>
                                <a:cubicBezTo>
                                  <a:pt x="911231" y="1303762"/>
                                  <a:pt x="937723" y="1264773"/>
                                  <a:pt x="1015993" y="1141176"/>
                                </a:cubicBezTo>
                                <a:cubicBezTo>
                                  <a:pt x="1042702" y="1097946"/>
                                  <a:pt x="1071302" y="1055121"/>
                                  <a:pt x="1100982" y="1013897"/>
                                </a:cubicBezTo>
                                <a:cubicBezTo>
                                  <a:pt x="1147642" y="950219"/>
                                  <a:pt x="1185907" y="913516"/>
                                  <a:pt x="1221378" y="898390"/>
                                </a:cubicBezTo>
                                <a:cubicBezTo>
                                  <a:pt x="1271695" y="877016"/>
                                  <a:pt x="1323753" y="858170"/>
                                  <a:pt x="1376115" y="842371"/>
                                </a:cubicBezTo>
                                <a:cubicBezTo>
                                  <a:pt x="1398517" y="835513"/>
                                  <a:pt x="1420565" y="829023"/>
                                  <a:pt x="1447578" y="821340"/>
                                </a:cubicBezTo>
                                <a:cubicBezTo>
                                  <a:pt x="1469752" y="815231"/>
                                  <a:pt x="1492205" y="808893"/>
                                  <a:pt x="1514316" y="802480"/>
                                </a:cubicBezTo>
                                <a:cubicBezTo>
                                  <a:pt x="1603737" y="776547"/>
                                  <a:pt x="1650041" y="758233"/>
                                  <a:pt x="1691291" y="732490"/>
                                </a:cubicBezTo>
                                <a:cubicBezTo>
                                  <a:pt x="1720412" y="714139"/>
                                  <a:pt x="1759744" y="700029"/>
                                  <a:pt x="1836376" y="680458"/>
                                </a:cubicBezTo>
                                <a:lnTo>
                                  <a:pt x="1921351" y="659262"/>
                                </a:lnTo>
                                <a:cubicBezTo>
                                  <a:pt x="1954968" y="650715"/>
                                  <a:pt x="1983454" y="642777"/>
                                  <a:pt x="2011025" y="634281"/>
                                </a:cubicBezTo>
                                <a:cubicBezTo>
                                  <a:pt x="2062067" y="618203"/>
                                  <a:pt x="2105069" y="600906"/>
                                  <a:pt x="2142483" y="581386"/>
                                </a:cubicBezTo>
                                <a:cubicBezTo>
                                  <a:pt x="2181752" y="560913"/>
                                  <a:pt x="2214975" y="537964"/>
                                  <a:pt x="2244083" y="511244"/>
                                </a:cubicBezTo>
                                <a:cubicBezTo>
                                  <a:pt x="2273179" y="484548"/>
                                  <a:pt x="2304549" y="462971"/>
                                  <a:pt x="2345798" y="441254"/>
                                </a:cubicBezTo>
                                <a:cubicBezTo>
                                  <a:pt x="2384406" y="420921"/>
                                  <a:pt x="2433783" y="399509"/>
                                  <a:pt x="2505894" y="371836"/>
                                </a:cubicBezTo>
                                <a:lnTo>
                                  <a:pt x="2571604" y="346626"/>
                                </a:lnTo>
                                <a:cubicBezTo>
                                  <a:pt x="2595225" y="337774"/>
                                  <a:pt x="2616486" y="329405"/>
                                  <a:pt x="2638520" y="320274"/>
                                </a:cubicBezTo>
                                <a:cubicBezTo>
                                  <a:pt x="2711190" y="290467"/>
                                  <a:pt x="2767857" y="262324"/>
                                  <a:pt x="2816879" y="231716"/>
                                </a:cubicBezTo>
                                <a:cubicBezTo>
                                  <a:pt x="2868009" y="199801"/>
                                  <a:pt x="2911456" y="164432"/>
                                  <a:pt x="2949695" y="123601"/>
                                </a:cubicBezTo>
                                <a:cubicBezTo>
                                  <a:pt x="2970498" y="101345"/>
                                  <a:pt x="2992933" y="79440"/>
                                  <a:pt x="3017344" y="57579"/>
                                </a:cubicBezTo>
                                <a:lnTo>
                                  <a:pt x="308695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3" name="Shape 33"/>
                        <wps:cNvSpPr/>
                        <wps:spPr>
                          <a:xfrm>
                            <a:off x="5318389" y="51452"/>
                            <a:ext cx="767297" cy="10344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7297" h="1034482">
                                <a:moveTo>
                                  <a:pt x="616626" y="1367"/>
                                </a:moveTo>
                                <a:cubicBezTo>
                                  <a:pt x="641576" y="0"/>
                                  <a:pt x="667125" y="5963"/>
                                  <a:pt x="694081" y="19383"/>
                                </a:cubicBezTo>
                                <a:cubicBezTo>
                                  <a:pt x="716264" y="30290"/>
                                  <a:pt x="739005" y="45810"/>
                                  <a:pt x="766729" y="69241"/>
                                </a:cubicBezTo>
                                <a:lnTo>
                                  <a:pt x="767297" y="69745"/>
                                </a:lnTo>
                                <a:lnTo>
                                  <a:pt x="767297" y="81289"/>
                                </a:lnTo>
                                <a:lnTo>
                                  <a:pt x="761853" y="76461"/>
                                </a:lnTo>
                                <a:cubicBezTo>
                                  <a:pt x="734795" y="53592"/>
                                  <a:pt x="711959" y="37887"/>
                                  <a:pt x="690194" y="26991"/>
                                </a:cubicBezTo>
                                <a:cubicBezTo>
                                  <a:pt x="664501" y="14213"/>
                                  <a:pt x="640025" y="8479"/>
                                  <a:pt x="616003" y="9995"/>
                                </a:cubicBezTo>
                                <a:cubicBezTo>
                                  <a:pt x="575967" y="12521"/>
                                  <a:pt x="537191" y="35187"/>
                                  <a:pt x="496138" y="78946"/>
                                </a:cubicBezTo>
                                <a:cubicBezTo>
                                  <a:pt x="475069" y="101311"/>
                                  <a:pt x="452958" y="123219"/>
                                  <a:pt x="430390" y="144072"/>
                                </a:cubicBezTo>
                                <a:cubicBezTo>
                                  <a:pt x="397840" y="174285"/>
                                  <a:pt x="362115" y="205451"/>
                                  <a:pt x="307048" y="251628"/>
                                </a:cubicBezTo>
                                <a:cubicBezTo>
                                  <a:pt x="113487" y="413807"/>
                                  <a:pt x="101854" y="424323"/>
                                  <a:pt x="57925" y="476520"/>
                                </a:cubicBezTo>
                                <a:cubicBezTo>
                                  <a:pt x="39764" y="498097"/>
                                  <a:pt x="27178" y="516804"/>
                                  <a:pt x="19444" y="533746"/>
                                </a:cubicBezTo>
                                <a:cubicBezTo>
                                  <a:pt x="11405" y="551348"/>
                                  <a:pt x="8776" y="566601"/>
                                  <a:pt x="11418" y="580406"/>
                                </a:cubicBezTo>
                                <a:cubicBezTo>
                                  <a:pt x="15024" y="599278"/>
                                  <a:pt x="28410" y="614683"/>
                                  <a:pt x="52324" y="627523"/>
                                </a:cubicBezTo>
                                <a:cubicBezTo>
                                  <a:pt x="81686" y="643347"/>
                                  <a:pt x="116649" y="666448"/>
                                  <a:pt x="172961" y="707279"/>
                                </a:cubicBezTo>
                                <a:cubicBezTo>
                                  <a:pt x="179489" y="712016"/>
                                  <a:pt x="199289" y="726596"/>
                                  <a:pt x="222199" y="743474"/>
                                </a:cubicBezTo>
                                <a:cubicBezTo>
                                  <a:pt x="257899" y="769776"/>
                                  <a:pt x="302311" y="802491"/>
                                  <a:pt x="321018" y="816016"/>
                                </a:cubicBezTo>
                                <a:cubicBezTo>
                                  <a:pt x="378142" y="858041"/>
                                  <a:pt x="438048" y="897652"/>
                                  <a:pt x="499085" y="933796"/>
                                </a:cubicBezTo>
                                <a:cubicBezTo>
                                  <a:pt x="570903" y="975389"/>
                                  <a:pt x="632625" y="1002211"/>
                                  <a:pt x="687781" y="1015775"/>
                                </a:cubicBezTo>
                                <a:cubicBezTo>
                                  <a:pt x="715150" y="1022506"/>
                                  <a:pt x="741159" y="1025922"/>
                                  <a:pt x="765124" y="1025922"/>
                                </a:cubicBezTo>
                                <a:lnTo>
                                  <a:pt x="767297" y="1025910"/>
                                </a:lnTo>
                                <a:lnTo>
                                  <a:pt x="767297" y="1034482"/>
                                </a:lnTo>
                                <a:lnTo>
                                  <a:pt x="729596" y="1032369"/>
                                </a:lnTo>
                                <a:cubicBezTo>
                                  <a:pt x="715973" y="1030695"/>
                                  <a:pt x="701872" y="1028084"/>
                                  <a:pt x="687248" y="1024538"/>
                                </a:cubicBezTo>
                                <a:cubicBezTo>
                                  <a:pt x="630974" y="1010885"/>
                                  <a:pt x="568033" y="983618"/>
                                  <a:pt x="494805" y="941149"/>
                                </a:cubicBezTo>
                                <a:cubicBezTo>
                                  <a:pt x="444424" y="912028"/>
                                  <a:pt x="389268" y="875579"/>
                                  <a:pt x="315963" y="822989"/>
                                </a:cubicBezTo>
                                <a:cubicBezTo>
                                  <a:pt x="299364" y="811000"/>
                                  <a:pt x="262281" y="783657"/>
                                  <a:pt x="229553" y="759527"/>
                                </a:cubicBezTo>
                                <a:cubicBezTo>
                                  <a:pt x="200609" y="738191"/>
                                  <a:pt x="175603" y="719763"/>
                                  <a:pt x="167894" y="714239"/>
                                </a:cubicBezTo>
                                <a:cubicBezTo>
                                  <a:pt x="129870" y="685460"/>
                                  <a:pt x="89611" y="658828"/>
                                  <a:pt x="48235" y="635118"/>
                                </a:cubicBezTo>
                                <a:lnTo>
                                  <a:pt x="48171" y="635079"/>
                                </a:lnTo>
                                <a:cubicBezTo>
                                  <a:pt x="21641" y="620754"/>
                                  <a:pt x="6795" y="603571"/>
                                  <a:pt x="2794" y="582527"/>
                                </a:cubicBezTo>
                                <a:cubicBezTo>
                                  <a:pt x="0" y="567846"/>
                                  <a:pt x="2692" y="551005"/>
                                  <a:pt x="10795" y="532476"/>
                                </a:cubicBezTo>
                                <a:cubicBezTo>
                                  <a:pt x="18834" y="514125"/>
                                  <a:pt x="32448" y="493462"/>
                                  <a:pt x="51295" y="471046"/>
                                </a:cubicBezTo>
                                <a:cubicBezTo>
                                  <a:pt x="95669" y="418329"/>
                                  <a:pt x="107366" y="407775"/>
                                  <a:pt x="301435" y="245151"/>
                                </a:cubicBezTo>
                                <a:cubicBezTo>
                                  <a:pt x="343179" y="210595"/>
                                  <a:pt x="384607" y="174489"/>
                                  <a:pt x="424561" y="137824"/>
                                </a:cubicBezTo>
                                <a:cubicBezTo>
                                  <a:pt x="447015" y="117123"/>
                                  <a:pt x="469037" y="95355"/>
                                  <a:pt x="490017" y="73130"/>
                                </a:cubicBezTo>
                                <a:cubicBezTo>
                                  <a:pt x="524751" y="35957"/>
                                  <a:pt x="558064" y="13719"/>
                                  <a:pt x="591845" y="5172"/>
                                </a:cubicBezTo>
                                <a:cubicBezTo>
                                  <a:pt x="600059" y="3092"/>
                                  <a:pt x="608309" y="1822"/>
                                  <a:pt x="616626" y="1367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4" name="Shape 34"/>
                        <wps:cNvSpPr/>
                        <wps:spPr>
                          <a:xfrm>
                            <a:off x="6085687" y="121198"/>
                            <a:ext cx="765974" cy="96483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5974" h="964836">
                                <a:moveTo>
                                  <a:pt x="0" y="0"/>
                                </a:moveTo>
                                <a:lnTo>
                                  <a:pt x="28980" y="25686"/>
                                </a:lnTo>
                                <a:cubicBezTo>
                                  <a:pt x="41223" y="37027"/>
                                  <a:pt x="73837" y="68751"/>
                                  <a:pt x="100049" y="94240"/>
                                </a:cubicBezTo>
                                <a:cubicBezTo>
                                  <a:pt x="118058" y="111754"/>
                                  <a:pt x="133603" y="126879"/>
                                  <a:pt x="139381" y="132340"/>
                                </a:cubicBezTo>
                                <a:cubicBezTo>
                                  <a:pt x="215124" y="203930"/>
                                  <a:pt x="274065" y="247974"/>
                                  <a:pt x="336510" y="279622"/>
                                </a:cubicBezTo>
                                <a:lnTo>
                                  <a:pt x="338225" y="280498"/>
                                </a:lnTo>
                                <a:lnTo>
                                  <a:pt x="338365" y="280359"/>
                                </a:lnTo>
                                <a:cubicBezTo>
                                  <a:pt x="368413" y="295535"/>
                                  <a:pt x="420800" y="320618"/>
                                  <a:pt x="471499" y="344900"/>
                                </a:cubicBezTo>
                                <a:cubicBezTo>
                                  <a:pt x="532014" y="373882"/>
                                  <a:pt x="589190" y="401263"/>
                                  <a:pt x="604874" y="410077"/>
                                </a:cubicBezTo>
                                <a:lnTo>
                                  <a:pt x="604925" y="410102"/>
                                </a:lnTo>
                                <a:cubicBezTo>
                                  <a:pt x="641933" y="429711"/>
                                  <a:pt x="674496" y="455784"/>
                                  <a:pt x="701699" y="487597"/>
                                </a:cubicBezTo>
                                <a:cubicBezTo>
                                  <a:pt x="720533" y="510178"/>
                                  <a:pt x="737920" y="534308"/>
                                  <a:pt x="753388" y="559365"/>
                                </a:cubicBezTo>
                                <a:cubicBezTo>
                                  <a:pt x="761325" y="571887"/>
                                  <a:pt x="765479" y="584727"/>
                                  <a:pt x="765733" y="597541"/>
                                </a:cubicBezTo>
                                <a:cubicBezTo>
                                  <a:pt x="765974" y="610165"/>
                                  <a:pt x="762443" y="623195"/>
                                  <a:pt x="755242" y="636264"/>
                                </a:cubicBezTo>
                                <a:cubicBezTo>
                                  <a:pt x="740993" y="662121"/>
                                  <a:pt x="711770" y="689235"/>
                                  <a:pt x="668400" y="716858"/>
                                </a:cubicBezTo>
                                <a:cubicBezTo>
                                  <a:pt x="603071" y="758450"/>
                                  <a:pt x="506716" y="801592"/>
                                  <a:pt x="365174" y="852646"/>
                                </a:cubicBezTo>
                                <a:cubicBezTo>
                                  <a:pt x="319759" y="868991"/>
                                  <a:pt x="211162" y="905681"/>
                                  <a:pt x="139305" y="929951"/>
                                </a:cubicBezTo>
                                <a:cubicBezTo>
                                  <a:pt x="104735" y="941635"/>
                                  <a:pt x="79754" y="950068"/>
                                  <a:pt x="73201" y="952392"/>
                                </a:cubicBezTo>
                                <a:cubicBezTo>
                                  <a:pt x="50887" y="960292"/>
                                  <a:pt x="27199" y="964438"/>
                                  <a:pt x="1777" y="964836"/>
                                </a:cubicBezTo>
                                <a:lnTo>
                                  <a:pt x="0" y="964737"/>
                                </a:lnTo>
                                <a:lnTo>
                                  <a:pt x="0" y="956164"/>
                                </a:lnTo>
                                <a:lnTo>
                                  <a:pt x="62" y="956164"/>
                                </a:lnTo>
                                <a:cubicBezTo>
                                  <a:pt x="25056" y="955948"/>
                                  <a:pt x="48665" y="951960"/>
                                  <a:pt x="70255" y="944328"/>
                                </a:cubicBezTo>
                                <a:cubicBezTo>
                                  <a:pt x="76605" y="942092"/>
                                  <a:pt x="100329" y="934079"/>
                                  <a:pt x="133171" y="922966"/>
                                </a:cubicBezTo>
                                <a:cubicBezTo>
                                  <a:pt x="206056" y="898328"/>
                                  <a:pt x="316190" y="861092"/>
                                  <a:pt x="362253" y="844582"/>
                                </a:cubicBezTo>
                                <a:cubicBezTo>
                                  <a:pt x="503553" y="793540"/>
                                  <a:pt x="599362" y="750665"/>
                                  <a:pt x="663751" y="709657"/>
                                </a:cubicBezTo>
                                <a:cubicBezTo>
                                  <a:pt x="704633" y="683660"/>
                                  <a:pt x="732344" y="658489"/>
                                  <a:pt x="746124" y="634841"/>
                                </a:cubicBezTo>
                                <a:cubicBezTo>
                                  <a:pt x="760424" y="610292"/>
                                  <a:pt x="760449" y="586416"/>
                                  <a:pt x="746225" y="563912"/>
                                </a:cubicBezTo>
                                <a:cubicBezTo>
                                  <a:pt x="730973" y="539248"/>
                                  <a:pt x="713815" y="515474"/>
                                  <a:pt x="695197" y="493211"/>
                                </a:cubicBezTo>
                                <a:cubicBezTo>
                                  <a:pt x="668615" y="462108"/>
                                  <a:pt x="636802" y="436645"/>
                                  <a:pt x="600645" y="417519"/>
                                </a:cubicBezTo>
                                <a:cubicBezTo>
                                  <a:pt x="584745" y="408654"/>
                                  <a:pt x="525995" y="380524"/>
                                  <a:pt x="463802" y="350742"/>
                                </a:cubicBezTo>
                                <a:cubicBezTo>
                                  <a:pt x="413688" y="326752"/>
                                  <a:pt x="361860" y="301936"/>
                                  <a:pt x="332650" y="287255"/>
                                </a:cubicBezTo>
                                <a:lnTo>
                                  <a:pt x="332358" y="287103"/>
                                </a:lnTo>
                                <a:cubicBezTo>
                                  <a:pt x="269086" y="255060"/>
                                  <a:pt x="209587" y="210636"/>
                                  <a:pt x="133463" y="138627"/>
                                </a:cubicBezTo>
                                <a:cubicBezTo>
                                  <a:pt x="128535" y="133941"/>
                                  <a:pt x="116318" y="122041"/>
                                  <a:pt x="102170" y="108274"/>
                                </a:cubicBezTo>
                                <a:cubicBezTo>
                                  <a:pt x="74497" y="81337"/>
                                  <a:pt x="36600" y="44444"/>
                                  <a:pt x="23138" y="32061"/>
                                </a:cubicBezTo>
                                <a:lnTo>
                                  <a:pt x="0" y="115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5" name="Shape 35"/>
                        <wps:cNvSpPr/>
                        <wps:spPr>
                          <a:xfrm>
                            <a:off x="5672437" y="521987"/>
                            <a:ext cx="383242" cy="42435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83242" h="424355">
                                <a:moveTo>
                                  <a:pt x="267852" y="1618"/>
                                </a:moveTo>
                                <a:cubicBezTo>
                                  <a:pt x="286318" y="3235"/>
                                  <a:pt x="304311" y="6855"/>
                                  <a:pt x="322847" y="12557"/>
                                </a:cubicBezTo>
                                <a:cubicBezTo>
                                  <a:pt x="337757" y="17135"/>
                                  <a:pt x="347301" y="20396"/>
                                  <a:pt x="363244" y="27392"/>
                                </a:cubicBezTo>
                                <a:lnTo>
                                  <a:pt x="383242" y="36620"/>
                                </a:lnTo>
                                <a:lnTo>
                                  <a:pt x="383242" y="46074"/>
                                </a:lnTo>
                                <a:lnTo>
                                  <a:pt x="359404" y="35116"/>
                                </a:lnTo>
                                <a:cubicBezTo>
                                  <a:pt x="343691" y="28251"/>
                                  <a:pt x="334639" y="25213"/>
                                  <a:pt x="320396" y="20825"/>
                                </a:cubicBezTo>
                                <a:cubicBezTo>
                                  <a:pt x="302438" y="15224"/>
                                  <a:pt x="283791" y="11627"/>
                                  <a:pt x="264976" y="10074"/>
                                </a:cubicBezTo>
                                <a:cubicBezTo>
                                  <a:pt x="246161" y="8522"/>
                                  <a:pt x="227178" y="9014"/>
                                  <a:pt x="208547" y="11592"/>
                                </a:cubicBezTo>
                                <a:lnTo>
                                  <a:pt x="208547" y="11605"/>
                                </a:lnTo>
                                <a:cubicBezTo>
                                  <a:pt x="135763" y="20152"/>
                                  <a:pt x="78181" y="42148"/>
                                  <a:pt x="46393" y="73555"/>
                                </a:cubicBezTo>
                                <a:cubicBezTo>
                                  <a:pt x="28207" y="91551"/>
                                  <a:pt x="18834" y="112328"/>
                                  <a:pt x="18542" y="135328"/>
                                </a:cubicBezTo>
                                <a:cubicBezTo>
                                  <a:pt x="18237" y="158772"/>
                                  <a:pt x="27394" y="184782"/>
                                  <a:pt x="45771" y="212646"/>
                                </a:cubicBezTo>
                                <a:cubicBezTo>
                                  <a:pt x="72657" y="253641"/>
                                  <a:pt x="98158" y="286369"/>
                                  <a:pt x="123723" y="312671"/>
                                </a:cubicBezTo>
                                <a:cubicBezTo>
                                  <a:pt x="150889" y="340624"/>
                                  <a:pt x="179108" y="362429"/>
                                  <a:pt x="209995" y="379333"/>
                                </a:cubicBezTo>
                                <a:cubicBezTo>
                                  <a:pt x="250253" y="401330"/>
                                  <a:pt x="294284" y="413598"/>
                                  <a:pt x="340881" y="415820"/>
                                </a:cubicBezTo>
                                <a:cubicBezTo>
                                  <a:pt x="346075" y="416062"/>
                                  <a:pt x="351320" y="416189"/>
                                  <a:pt x="356616" y="416189"/>
                                </a:cubicBezTo>
                                <a:lnTo>
                                  <a:pt x="383242" y="413735"/>
                                </a:lnTo>
                                <a:lnTo>
                                  <a:pt x="383242" y="421809"/>
                                </a:lnTo>
                                <a:lnTo>
                                  <a:pt x="339903" y="424355"/>
                                </a:lnTo>
                                <a:cubicBezTo>
                                  <a:pt x="292113" y="422056"/>
                                  <a:pt x="246964" y="409458"/>
                                  <a:pt x="205740" y="386915"/>
                                </a:cubicBezTo>
                                <a:cubicBezTo>
                                  <a:pt x="174346" y="369668"/>
                                  <a:pt x="145631" y="347482"/>
                                  <a:pt x="117996" y="319072"/>
                                </a:cubicBezTo>
                                <a:cubicBezTo>
                                  <a:pt x="91935" y="292287"/>
                                  <a:pt x="65938" y="259026"/>
                                  <a:pt x="38545" y="217370"/>
                                </a:cubicBezTo>
                                <a:cubicBezTo>
                                  <a:pt x="0" y="158696"/>
                                  <a:pt x="648" y="106855"/>
                                  <a:pt x="40411" y="67459"/>
                                </a:cubicBezTo>
                                <a:cubicBezTo>
                                  <a:pt x="73419" y="34808"/>
                                  <a:pt x="132829" y="11948"/>
                                  <a:pt x="207696" y="3096"/>
                                </a:cubicBezTo>
                                <a:lnTo>
                                  <a:pt x="210033" y="2816"/>
                                </a:lnTo>
                                <a:lnTo>
                                  <a:pt x="210020" y="2689"/>
                                </a:lnTo>
                                <a:cubicBezTo>
                                  <a:pt x="230448" y="384"/>
                                  <a:pt x="249387" y="0"/>
                                  <a:pt x="267852" y="16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6" name="Shape 36"/>
                        <wps:cNvSpPr/>
                        <wps:spPr>
                          <a:xfrm>
                            <a:off x="6055679" y="558607"/>
                            <a:ext cx="376383" cy="3851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6383" h="385189">
                                <a:moveTo>
                                  <a:pt x="0" y="0"/>
                                </a:moveTo>
                                <a:lnTo>
                                  <a:pt x="10187" y="4700"/>
                                </a:lnTo>
                                <a:cubicBezTo>
                                  <a:pt x="22828" y="10697"/>
                                  <a:pt x="38541" y="18260"/>
                                  <a:pt x="58794" y="28020"/>
                                </a:cubicBezTo>
                                <a:cubicBezTo>
                                  <a:pt x="128949" y="61878"/>
                                  <a:pt x="178491" y="82783"/>
                                  <a:pt x="241585" y="105160"/>
                                </a:cubicBezTo>
                                <a:cubicBezTo>
                                  <a:pt x="318369" y="132402"/>
                                  <a:pt x="362184" y="161573"/>
                                  <a:pt x="371824" y="191863"/>
                                </a:cubicBezTo>
                                <a:cubicBezTo>
                                  <a:pt x="376383" y="206163"/>
                                  <a:pt x="373246" y="221136"/>
                                  <a:pt x="362515" y="236377"/>
                                </a:cubicBezTo>
                                <a:cubicBezTo>
                                  <a:pt x="348405" y="256328"/>
                                  <a:pt x="321443" y="276318"/>
                                  <a:pt x="280091" y="297476"/>
                                </a:cubicBezTo>
                                <a:cubicBezTo>
                                  <a:pt x="239477" y="318241"/>
                                  <a:pt x="186124" y="339539"/>
                                  <a:pt x="116948" y="362576"/>
                                </a:cubicBezTo>
                                <a:cubicBezTo>
                                  <a:pt x="88404" y="372114"/>
                                  <a:pt x="60651" y="378997"/>
                                  <a:pt x="33875" y="383200"/>
                                </a:cubicBezTo>
                                <a:lnTo>
                                  <a:pt x="0" y="385189"/>
                                </a:lnTo>
                                <a:lnTo>
                                  <a:pt x="0" y="377116"/>
                                </a:lnTo>
                                <a:lnTo>
                                  <a:pt x="41487" y="373294"/>
                                </a:lnTo>
                                <a:cubicBezTo>
                                  <a:pt x="65001" y="369117"/>
                                  <a:pt x="89281" y="362862"/>
                                  <a:pt x="114191" y="354550"/>
                                </a:cubicBezTo>
                                <a:cubicBezTo>
                                  <a:pt x="250234" y="309097"/>
                                  <a:pt x="329152" y="268812"/>
                                  <a:pt x="355466" y="231373"/>
                                </a:cubicBezTo>
                                <a:cubicBezTo>
                                  <a:pt x="364330" y="218800"/>
                                  <a:pt x="366833" y="206176"/>
                                  <a:pt x="362908" y="193831"/>
                                </a:cubicBezTo>
                                <a:cubicBezTo>
                                  <a:pt x="354145" y="166222"/>
                                  <a:pt x="313493" y="139844"/>
                                  <a:pt x="238651" y="113212"/>
                                </a:cubicBezTo>
                                <a:cubicBezTo>
                                  <a:pt x="175393" y="90720"/>
                                  <a:pt x="125659" y="69714"/>
                                  <a:pt x="55137" y="35742"/>
                                </a:cubicBezTo>
                                <a:cubicBezTo>
                                  <a:pt x="34693" y="25896"/>
                                  <a:pt x="18877" y="18301"/>
                                  <a:pt x="6209" y="12309"/>
                                </a:cubicBezTo>
                                <a:lnTo>
                                  <a:pt x="0" y="945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7" name="Shape 37"/>
                        <wps:cNvSpPr/>
                        <wps:spPr>
                          <a:xfrm>
                            <a:off x="5148429" y="0"/>
                            <a:ext cx="1904505" cy="12435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04505" h="1243500">
                                <a:moveTo>
                                  <a:pt x="530994" y="0"/>
                                </a:moveTo>
                                <a:lnTo>
                                  <a:pt x="563042" y="0"/>
                                </a:lnTo>
                                <a:lnTo>
                                  <a:pt x="525760" y="36746"/>
                                </a:lnTo>
                                <a:cubicBezTo>
                                  <a:pt x="460398" y="103395"/>
                                  <a:pt x="395068" y="176583"/>
                                  <a:pt x="339661" y="245534"/>
                                </a:cubicBezTo>
                                <a:cubicBezTo>
                                  <a:pt x="310096" y="282301"/>
                                  <a:pt x="272707" y="316311"/>
                                  <a:pt x="206299" y="366870"/>
                                </a:cubicBezTo>
                                <a:lnTo>
                                  <a:pt x="151778" y="408158"/>
                                </a:lnTo>
                                <a:cubicBezTo>
                                  <a:pt x="134887" y="420934"/>
                                  <a:pt x="118123" y="434396"/>
                                  <a:pt x="101968" y="448150"/>
                                </a:cubicBezTo>
                                <a:cubicBezTo>
                                  <a:pt x="74409" y="471899"/>
                                  <a:pt x="54902" y="492867"/>
                                  <a:pt x="42329" y="512234"/>
                                </a:cubicBezTo>
                                <a:cubicBezTo>
                                  <a:pt x="29248" y="532389"/>
                                  <a:pt x="23203" y="551490"/>
                                  <a:pt x="23838" y="570629"/>
                                </a:cubicBezTo>
                                <a:cubicBezTo>
                                  <a:pt x="24562" y="593286"/>
                                  <a:pt x="39472" y="623296"/>
                                  <a:pt x="68174" y="659821"/>
                                </a:cubicBezTo>
                                <a:cubicBezTo>
                                  <a:pt x="94615" y="693476"/>
                                  <a:pt x="131534" y="731246"/>
                                  <a:pt x="177876" y="772064"/>
                                </a:cubicBezTo>
                                <a:cubicBezTo>
                                  <a:pt x="267970" y="851426"/>
                                  <a:pt x="384099" y="933100"/>
                                  <a:pt x="488505" y="990542"/>
                                </a:cubicBezTo>
                                <a:cubicBezTo>
                                  <a:pt x="512420" y="1003737"/>
                                  <a:pt x="536346" y="1017885"/>
                                  <a:pt x="561683" y="1033811"/>
                                </a:cubicBezTo>
                                <a:cubicBezTo>
                                  <a:pt x="561797" y="1033887"/>
                                  <a:pt x="562153" y="1034128"/>
                                  <a:pt x="562737" y="1034522"/>
                                </a:cubicBezTo>
                                <a:cubicBezTo>
                                  <a:pt x="594360" y="1055909"/>
                                  <a:pt x="754253" y="1163668"/>
                                  <a:pt x="797611" y="1185245"/>
                                </a:cubicBezTo>
                                <a:cubicBezTo>
                                  <a:pt x="846353" y="1209579"/>
                                  <a:pt x="891235" y="1221313"/>
                                  <a:pt x="936561" y="1221313"/>
                                </a:cubicBezTo>
                                <a:cubicBezTo>
                                  <a:pt x="946645" y="1221313"/>
                                  <a:pt x="956754" y="1220729"/>
                                  <a:pt x="966940" y="1219586"/>
                                </a:cubicBezTo>
                                <a:cubicBezTo>
                                  <a:pt x="1024750" y="1213033"/>
                                  <a:pt x="1086092" y="1188078"/>
                                  <a:pt x="1159992" y="1141049"/>
                                </a:cubicBezTo>
                                <a:cubicBezTo>
                                  <a:pt x="1195476" y="1118570"/>
                                  <a:pt x="1232929" y="1098543"/>
                                  <a:pt x="1271334" y="1081525"/>
                                </a:cubicBezTo>
                                <a:cubicBezTo>
                                  <a:pt x="1343533" y="1049165"/>
                                  <a:pt x="1368946" y="1041151"/>
                                  <a:pt x="1535011" y="993259"/>
                                </a:cubicBezTo>
                                <a:cubicBezTo>
                                  <a:pt x="1648079" y="960760"/>
                                  <a:pt x="1702397" y="938637"/>
                                  <a:pt x="1750263" y="905617"/>
                                </a:cubicBezTo>
                                <a:cubicBezTo>
                                  <a:pt x="1813649" y="862170"/>
                                  <a:pt x="1851635" y="803471"/>
                                  <a:pt x="1869808" y="720870"/>
                                </a:cubicBezTo>
                                <a:cubicBezTo>
                                  <a:pt x="1887157" y="642397"/>
                                  <a:pt x="1883562" y="585208"/>
                                  <a:pt x="1858124" y="535437"/>
                                </a:cubicBezTo>
                                <a:cubicBezTo>
                                  <a:pt x="1845475" y="510685"/>
                                  <a:pt x="1827149" y="487406"/>
                                  <a:pt x="1802079" y="464279"/>
                                </a:cubicBezTo>
                                <a:cubicBezTo>
                                  <a:pt x="1778660" y="442689"/>
                                  <a:pt x="1748600" y="420566"/>
                                  <a:pt x="1710182" y="396652"/>
                                </a:cubicBezTo>
                                <a:cubicBezTo>
                                  <a:pt x="1693468" y="386263"/>
                                  <a:pt x="1647533" y="359415"/>
                                  <a:pt x="1610614" y="337825"/>
                                </a:cubicBezTo>
                                <a:cubicBezTo>
                                  <a:pt x="1590344" y="325976"/>
                                  <a:pt x="1572844" y="315740"/>
                                  <a:pt x="1567333" y="312400"/>
                                </a:cubicBezTo>
                                <a:cubicBezTo>
                                  <a:pt x="1502435" y="273563"/>
                                  <a:pt x="1452842" y="239870"/>
                                  <a:pt x="1406512" y="203142"/>
                                </a:cubicBezTo>
                                <a:cubicBezTo>
                                  <a:pt x="1395946" y="194887"/>
                                  <a:pt x="1385976" y="186771"/>
                                  <a:pt x="1376045" y="178326"/>
                                </a:cubicBezTo>
                                <a:lnTo>
                                  <a:pt x="1375334" y="177716"/>
                                </a:lnTo>
                                <a:cubicBezTo>
                                  <a:pt x="1354023" y="159530"/>
                                  <a:pt x="1335100" y="129088"/>
                                  <a:pt x="1310018" y="72662"/>
                                </a:cubicBezTo>
                                <a:cubicBezTo>
                                  <a:pt x="1304874" y="61130"/>
                                  <a:pt x="1291425" y="29253"/>
                                  <a:pt x="1281595" y="5974"/>
                                </a:cubicBezTo>
                                <a:lnTo>
                                  <a:pt x="1279072" y="0"/>
                                </a:lnTo>
                                <a:lnTo>
                                  <a:pt x="1303354" y="0"/>
                                </a:lnTo>
                                <a:lnTo>
                                  <a:pt x="1304023" y="1580"/>
                                </a:lnTo>
                                <a:cubicBezTo>
                                  <a:pt x="1313675" y="24402"/>
                                  <a:pt x="1325689" y="52812"/>
                                  <a:pt x="1330528" y="63581"/>
                                </a:cubicBezTo>
                                <a:cubicBezTo>
                                  <a:pt x="1353757" y="115969"/>
                                  <a:pt x="1371511" y="145001"/>
                                  <a:pt x="1389926" y="160686"/>
                                </a:cubicBezTo>
                                <a:cubicBezTo>
                                  <a:pt x="1398854" y="168128"/>
                                  <a:pt x="1406995" y="174833"/>
                                  <a:pt x="1414666" y="181031"/>
                                </a:cubicBezTo>
                                <a:lnTo>
                                  <a:pt x="1414412" y="181031"/>
                                </a:lnTo>
                                <a:lnTo>
                                  <a:pt x="1420292" y="185666"/>
                                </a:lnTo>
                                <a:cubicBezTo>
                                  <a:pt x="1466596" y="222192"/>
                                  <a:pt x="1515504" y="255364"/>
                                  <a:pt x="1578864" y="293223"/>
                                </a:cubicBezTo>
                                <a:cubicBezTo>
                                  <a:pt x="1583994" y="296322"/>
                                  <a:pt x="1599527" y="305402"/>
                                  <a:pt x="1619186" y="316908"/>
                                </a:cubicBezTo>
                                <a:cubicBezTo>
                                  <a:pt x="1655280" y="338003"/>
                                  <a:pt x="1704708" y="366908"/>
                                  <a:pt x="1722069" y="377716"/>
                                </a:cubicBezTo>
                                <a:cubicBezTo>
                                  <a:pt x="1804302" y="428846"/>
                                  <a:pt x="1852638" y="474655"/>
                                  <a:pt x="1878787" y="526255"/>
                                </a:cubicBezTo>
                                <a:cubicBezTo>
                                  <a:pt x="1892605" y="553497"/>
                                  <a:pt x="1900326" y="582643"/>
                                  <a:pt x="1902422" y="615358"/>
                                </a:cubicBezTo>
                                <a:cubicBezTo>
                                  <a:pt x="1904505" y="647858"/>
                                  <a:pt x="1901025" y="684002"/>
                                  <a:pt x="1891780" y="725823"/>
                                </a:cubicBezTo>
                                <a:cubicBezTo>
                                  <a:pt x="1872145" y="814240"/>
                                  <a:pt x="1831200" y="877308"/>
                                  <a:pt x="1762925" y="924273"/>
                                </a:cubicBezTo>
                                <a:cubicBezTo>
                                  <a:pt x="1712874" y="958677"/>
                                  <a:pt x="1656918" y="981525"/>
                                  <a:pt x="1541171" y="1014799"/>
                                </a:cubicBezTo>
                                <a:cubicBezTo>
                                  <a:pt x="1376769" y="1062233"/>
                                  <a:pt x="1351636" y="1070145"/>
                                  <a:pt x="1280389" y="1101921"/>
                                </a:cubicBezTo>
                                <a:cubicBezTo>
                                  <a:pt x="1243000" y="1118545"/>
                                  <a:pt x="1206525" y="1138090"/>
                                  <a:pt x="1171969" y="1160023"/>
                                </a:cubicBezTo>
                                <a:cubicBezTo>
                                  <a:pt x="1083958" y="1216094"/>
                                  <a:pt x="1008977" y="1243500"/>
                                  <a:pt x="936473" y="1243500"/>
                                </a:cubicBezTo>
                                <a:cubicBezTo>
                                  <a:pt x="886816" y="1243500"/>
                                  <a:pt x="838327" y="1230635"/>
                                  <a:pt x="787641" y="1205324"/>
                                </a:cubicBezTo>
                                <a:cubicBezTo>
                                  <a:pt x="740346" y="1181778"/>
                                  <a:pt x="566293" y="1064126"/>
                                  <a:pt x="551078" y="1053762"/>
                                </a:cubicBezTo>
                                <a:lnTo>
                                  <a:pt x="551078" y="1053699"/>
                                </a:lnTo>
                                <a:lnTo>
                                  <a:pt x="549859" y="1052924"/>
                                </a:lnTo>
                                <a:cubicBezTo>
                                  <a:pt x="526364" y="1038078"/>
                                  <a:pt x="502107" y="1023739"/>
                                  <a:pt x="477761" y="1010316"/>
                                </a:cubicBezTo>
                                <a:cubicBezTo>
                                  <a:pt x="423354" y="980331"/>
                                  <a:pt x="365417" y="943869"/>
                                  <a:pt x="310210" y="904893"/>
                                </a:cubicBezTo>
                                <a:cubicBezTo>
                                  <a:pt x="254940" y="865866"/>
                                  <a:pt x="202121" y="824108"/>
                                  <a:pt x="157455" y="784116"/>
                                </a:cubicBezTo>
                                <a:cubicBezTo>
                                  <a:pt x="58420" y="695432"/>
                                  <a:pt x="3010" y="619841"/>
                                  <a:pt x="1422" y="571289"/>
                                </a:cubicBezTo>
                                <a:cubicBezTo>
                                  <a:pt x="0" y="526242"/>
                                  <a:pt x="25717" y="484358"/>
                                  <a:pt x="87427" y="431208"/>
                                </a:cubicBezTo>
                                <a:cubicBezTo>
                                  <a:pt x="100444" y="419829"/>
                                  <a:pt x="115634" y="407637"/>
                                  <a:pt x="138227" y="390454"/>
                                </a:cubicBezTo>
                                <a:cubicBezTo>
                                  <a:pt x="141554" y="387901"/>
                                  <a:pt x="147904" y="383088"/>
                                  <a:pt x="155156" y="377576"/>
                                </a:cubicBezTo>
                                <a:cubicBezTo>
                                  <a:pt x="169609" y="366603"/>
                                  <a:pt x="187604" y="352938"/>
                                  <a:pt x="192748" y="348900"/>
                                </a:cubicBezTo>
                                <a:cubicBezTo>
                                  <a:pt x="257645" y="299471"/>
                                  <a:pt x="293929" y="266527"/>
                                  <a:pt x="322174" y="231386"/>
                                </a:cubicBezTo>
                                <a:cubicBezTo>
                                  <a:pt x="379352" y="160235"/>
                                  <a:pt x="444525" y="87226"/>
                                  <a:pt x="510656" y="19983"/>
                                </a:cubicBezTo>
                                <a:lnTo>
                                  <a:pt x="53099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8" name="Shape 38"/>
                        <wps:cNvSpPr/>
                        <wps:spPr>
                          <a:xfrm>
                            <a:off x="4919436" y="4126975"/>
                            <a:ext cx="530173" cy="4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73" h="41826">
                                <a:moveTo>
                                  <a:pt x="103249" y="0"/>
                                </a:moveTo>
                                <a:lnTo>
                                  <a:pt x="463040" y="0"/>
                                </a:lnTo>
                                <a:cubicBezTo>
                                  <a:pt x="490993" y="0"/>
                                  <a:pt x="507821" y="6261"/>
                                  <a:pt x="519326" y="20917"/>
                                </a:cubicBezTo>
                                <a:cubicBezTo>
                                  <a:pt x="522048" y="24384"/>
                                  <a:pt x="524508" y="28348"/>
                                  <a:pt x="526755" y="32962"/>
                                </a:cubicBezTo>
                                <a:lnTo>
                                  <a:pt x="530173" y="41826"/>
                                </a:lnTo>
                                <a:lnTo>
                                  <a:pt x="519605" y="41826"/>
                                </a:lnTo>
                                <a:lnTo>
                                  <a:pt x="513421" y="27965"/>
                                </a:lnTo>
                                <a:cubicBezTo>
                                  <a:pt x="503236" y="14491"/>
                                  <a:pt x="488173" y="8737"/>
                                  <a:pt x="463040" y="8737"/>
                                </a:cubicBezTo>
                                <a:lnTo>
                                  <a:pt x="103249" y="8737"/>
                                </a:lnTo>
                                <a:cubicBezTo>
                                  <a:pt x="68095" y="8737"/>
                                  <a:pt x="41261" y="15964"/>
                                  <a:pt x="21245" y="30835"/>
                                </a:cubicBezTo>
                                <a:lnTo>
                                  <a:pt x="11378" y="41826"/>
                                </a:lnTo>
                                <a:lnTo>
                                  <a:pt x="0" y="41826"/>
                                </a:lnTo>
                                <a:lnTo>
                                  <a:pt x="16603" y="23535"/>
                                </a:lnTo>
                                <a:cubicBezTo>
                                  <a:pt x="38225" y="7658"/>
                                  <a:pt x="66851" y="0"/>
                                  <a:pt x="10324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9" name="Shape 39"/>
                        <wps:cNvSpPr/>
                        <wps:spPr>
                          <a:xfrm>
                            <a:off x="6665581" y="3676366"/>
                            <a:ext cx="926823" cy="49243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26823" h="492435">
                                <a:moveTo>
                                  <a:pt x="743917" y="2464"/>
                                </a:moveTo>
                                <a:cubicBezTo>
                                  <a:pt x="783477" y="0"/>
                                  <a:pt x="824472" y="8893"/>
                                  <a:pt x="865759" y="28594"/>
                                </a:cubicBezTo>
                                <a:lnTo>
                                  <a:pt x="926823" y="65613"/>
                                </a:lnTo>
                                <a:lnTo>
                                  <a:pt x="926823" y="76462"/>
                                </a:lnTo>
                                <a:lnTo>
                                  <a:pt x="922504" y="72716"/>
                                </a:lnTo>
                                <a:cubicBezTo>
                                  <a:pt x="902118" y="57709"/>
                                  <a:pt x="881687" y="45339"/>
                                  <a:pt x="861354" y="35713"/>
                                </a:cubicBezTo>
                                <a:cubicBezTo>
                                  <a:pt x="821692" y="16929"/>
                                  <a:pt x="782474" y="8598"/>
                                  <a:pt x="744780" y="10947"/>
                                </a:cubicBezTo>
                                <a:cubicBezTo>
                                  <a:pt x="713018" y="12916"/>
                                  <a:pt x="682398" y="22504"/>
                                  <a:pt x="653759" y="39408"/>
                                </a:cubicBezTo>
                                <a:cubicBezTo>
                                  <a:pt x="625184" y="56286"/>
                                  <a:pt x="598527" y="80493"/>
                                  <a:pt x="574537" y="111379"/>
                                </a:cubicBezTo>
                                <a:cubicBezTo>
                                  <a:pt x="563425" y="125718"/>
                                  <a:pt x="551308" y="142253"/>
                                  <a:pt x="536399" y="163437"/>
                                </a:cubicBezTo>
                                <a:lnTo>
                                  <a:pt x="497512" y="219139"/>
                                </a:lnTo>
                                <a:cubicBezTo>
                                  <a:pt x="385256" y="379997"/>
                                  <a:pt x="322467" y="431635"/>
                                  <a:pt x="239092" y="431635"/>
                                </a:cubicBezTo>
                                <a:cubicBezTo>
                                  <a:pt x="185244" y="431635"/>
                                  <a:pt x="148693" y="432422"/>
                                  <a:pt x="121223" y="436474"/>
                                </a:cubicBezTo>
                                <a:cubicBezTo>
                                  <a:pt x="96026" y="440195"/>
                                  <a:pt x="77598" y="446710"/>
                                  <a:pt x="55526" y="459702"/>
                                </a:cubicBezTo>
                                <a:cubicBezTo>
                                  <a:pt x="42019" y="467589"/>
                                  <a:pt x="28332" y="477803"/>
                                  <a:pt x="13626" y="491101"/>
                                </a:cubicBezTo>
                                <a:lnTo>
                                  <a:pt x="12257" y="492435"/>
                                </a:lnTo>
                                <a:lnTo>
                                  <a:pt x="0" y="492435"/>
                                </a:lnTo>
                                <a:lnTo>
                                  <a:pt x="8407" y="484262"/>
                                </a:lnTo>
                                <a:cubicBezTo>
                                  <a:pt x="23465" y="470665"/>
                                  <a:pt x="37416" y="460235"/>
                                  <a:pt x="51119" y="452196"/>
                                </a:cubicBezTo>
                                <a:cubicBezTo>
                                  <a:pt x="74182" y="438760"/>
                                  <a:pt x="93131" y="432029"/>
                                  <a:pt x="118683" y="428155"/>
                                </a:cubicBezTo>
                                <a:cubicBezTo>
                                  <a:pt x="146979" y="423888"/>
                                  <a:pt x="184266" y="423050"/>
                                  <a:pt x="239105" y="423050"/>
                                </a:cubicBezTo>
                                <a:cubicBezTo>
                                  <a:pt x="260377" y="423050"/>
                                  <a:pt x="280126" y="419164"/>
                                  <a:pt x="299455" y="411188"/>
                                </a:cubicBezTo>
                                <a:cubicBezTo>
                                  <a:pt x="318822" y="403187"/>
                                  <a:pt x="337898" y="391033"/>
                                  <a:pt x="357774" y="374015"/>
                                </a:cubicBezTo>
                                <a:cubicBezTo>
                                  <a:pt x="394756" y="342354"/>
                                  <a:pt x="434405" y="294577"/>
                                  <a:pt x="490348" y="214249"/>
                                </a:cubicBezTo>
                                <a:lnTo>
                                  <a:pt x="529363" y="158433"/>
                                </a:lnTo>
                                <a:cubicBezTo>
                                  <a:pt x="544641" y="136779"/>
                                  <a:pt x="556528" y="120625"/>
                                  <a:pt x="567895" y="106020"/>
                                </a:cubicBezTo>
                                <a:cubicBezTo>
                                  <a:pt x="592685" y="74105"/>
                                  <a:pt x="620308" y="49098"/>
                                  <a:pt x="650000" y="31674"/>
                                </a:cubicBezTo>
                                <a:cubicBezTo>
                                  <a:pt x="679541" y="14338"/>
                                  <a:pt x="711138" y="4509"/>
                                  <a:pt x="743917" y="246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0" name="Shape 40"/>
                        <wps:cNvSpPr/>
                        <wps:spPr>
                          <a:xfrm>
                            <a:off x="7153407" y="1912413"/>
                            <a:ext cx="438996" cy="4541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8996" h="454118">
                                <a:moveTo>
                                  <a:pt x="438996" y="0"/>
                                </a:moveTo>
                                <a:lnTo>
                                  <a:pt x="438996" y="9889"/>
                                </a:lnTo>
                                <a:lnTo>
                                  <a:pt x="434182" y="12854"/>
                                </a:lnTo>
                                <a:cubicBezTo>
                                  <a:pt x="418829" y="22210"/>
                                  <a:pt x="393078" y="37707"/>
                                  <a:pt x="375971" y="48003"/>
                                </a:cubicBezTo>
                                <a:cubicBezTo>
                                  <a:pt x="368021" y="52791"/>
                                  <a:pt x="361862" y="56500"/>
                                  <a:pt x="359347" y="58024"/>
                                </a:cubicBezTo>
                                <a:cubicBezTo>
                                  <a:pt x="315024" y="84846"/>
                                  <a:pt x="275984" y="109509"/>
                                  <a:pt x="236513" y="135671"/>
                                </a:cubicBezTo>
                                <a:cubicBezTo>
                                  <a:pt x="197765" y="161236"/>
                                  <a:pt x="159716" y="188884"/>
                                  <a:pt x="123393" y="217828"/>
                                </a:cubicBezTo>
                                <a:cubicBezTo>
                                  <a:pt x="57417" y="271130"/>
                                  <a:pt x="20003" y="315199"/>
                                  <a:pt x="12192" y="348816"/>
                                </a:cubicBezTo>
                                <a:cubicBezTo>
                                  <a:pt x="8916" y="362684"/>
                                  <a:pt x="10833" y="375092"/>
                                  <a:pt x="17882" y="385684"/>
                                </a:cubicBezTo>
                                <a:cubicBezTo>
                                  <a:pt x="31103" y="405559"/>
                                  <a:pt x="61849" y="419288"/>
                                  <a:pt x="111875" y="427657"/>
                                </a:cubicBezTo>
                                <a:cubicBezTo>
                                  <a:pt x="218897" y="445478"/>
                                  <a:pt x="325699" y="437696"/>
                                  <a:pt x="430612" y="404569"/>
                                </a:cubicBezTo>
                                <a:lnTo>
                                  <a:pt x="438996" y="401225"/>
                                </a:lnTo>
                                <a:lnTo>
                                  <a:pt x="438996" y="410396"/>
                                </a:lnTo>
                                <a:lnTo>
                                  <a:pt x="433019" y="412779"/>
                                </a:lnTo>
                                <a:cubicBezTo>
                                  <a:pt x="326840" y="446279"/>
                                  <a:pt x="218735" y="454118"/>
                                  <a:pt x="110389" y="436039"/>
                                </a:cubicBezTo>
                                <a:cubicBezTo>
                                  <a:pt x="58611" y="427479"/>
                                  <a:pt x="24956" y="412036"/>
                                  <a:pt x="10364" y="390116"/>
                                </a:cubicBezTo>
                                <a:cubicBezTo>
                                  <a:pt x="2184" y="377835"/>
                                  <a:pt x="0" y="363268"/>
                                  <a:pt x="3887" y="346822"/>
                                </a:cubicBezTo>
                                <a:cubicBezTo>
                                  <a:pt x="8128" y="328661"/>
                                  <a:pt x="20066" y="307896"/>
                                  <a:pt x="39357" y="285125"/>
                                </a:cubicBezTo>
                                <a:cubicBezTo>
                                  <a:pt x="58128" y="262951"/>
                                  <a:pt x="84582" y="238046"/>
                                  <a:pt x="117984" y="211122"/>
                                </a:cubicBezTo>
                                <a:cubicBezTo>
                                  <a:pt x="149555" y="185570"/>
                                  <a:pt x="186792" y="158557"/>
                                  <a:pt x="231814" y="128559"/>
                                </a:cubicBezTo>
                                <a:cubicBezTo>
                                  <a:pt x="267488" y="104734"/>
                                  <a:pt x="306604" y="80020"/>
                                  <a:pt x="354889" y="50759"/>
                                </a:cubicBezTo>
                                <a:cubicBezTo>
                                  <a:pt x="358826" y="48346"/>
                                  <a:pt x="371298" y="40841"/>
                                  <a:pt x="385750" y="32154"/>
                                </a:cubicBezTo>
                                <a:cubicBezTo>
                                  <a:pt x="401904" y="22438"/>
                                  <a:pt x="421024" y="10937"/>
                                  <a:pt x="432483" y="3982"/>
                                </a:cubicBezTo>
                                <a:lnTo>
                                  <a:pt x="43899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1" name="Shape 41"/>
                        <wps:cNvSpPr/>
                        <wps:spPr>
                          <a:xfrm>
                            <a:off x="6947642" y="1806100"/>
                            <a:ext cx="644761" cy="7021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44761" h="702192">
                                <a:moveTo>
                                  <a:pt x="644761" y="0"/>
                                </a:moveTo>
                                <a:lnTo>
                                  <a:pt x="644761" y="10567"/>
                                </a:lnTo>
                                <a:lnTo>
                                  <a:pt x="636104" y="16787"/>
                                </a:lnTo>
                                <a:cubicBezTo>
                                  <a:pt x="599464" y="42293"/>
                                  <a:pt x="539861" y="79946"/>
                                  <a:pt x="383921" y="178355"/>
                                </a:cubicBezTo>
                                <a:cubicBezTo>
                                  <a:pt x="363385" y="191322"/>
                                  <a:pt x="342659" y="204517"/>
                                  <a:pt x="322326" y="217573"/>
                                </a:cubicBezTo>
                                <a:cubicBezTo>
                                  <a:pt x="190322" y="302523"/>
                                  <a:pt x="113347" y="359216"/>
                                  <a:pt x="64922" y="407171"/>
                                </a:cubicBezTo>
                                <a:cubicBezTo>
                                  <a:pt x="26353" y="445500"/>
                                  <a:pt x="9258" y="475459"/>
                                  <a:pt x="12623" y="498725"/>
                                </a:cubicBezTo>
                                <a:cubicBezTo>
                                  <a:pt x="14694" y="512987"/>
                                  <a:pt x="24574" y="524989"/>
                                  <a:pt x="41999" y="534387"/>
                                </a:cubicBezTo>
                                <a:cubicBezTo>
                                  <a:pt x="66980" y="547760"/>
                                  <a:pt x="90411" y="562289"/>
                                  <a:pt x="117919" y="579980"/>
                                </a:cubicBezTo>
                                <a:lnTo>
                                  <a:pt x="162230" y="608809"/>
                                </a:lnTo>
                                <a:cubicBezTo>
                                  <a:pt x="244475" y="661222"/>
                                  <a:pt x="296697" y="682215"/>
                                  <a:pt x="361810" y="689009"/>
                                </a:cubicBezTo>
                                <a:cubicBezTo>
                                  <a:pt x="405460" y="693569"/>
                                  <a:pt x="451497" y="690203"/>
                                  <a:pt x="502552" y="678697"/>
                                </a:cubicBezTo>
                                <a:cubicBezTo>
                                  <a:pt x="528688" y="672804"/>
                                  <a:pt x="555844" y="664848"/>
                                  <a:pt x="584422" y="654684"/>
                                </a:cubicBezTo>
                                <a:lnTo>
                                  <a:pt x="644761" y="629821"/>
                                </a:lnTo>
                                <a:lnTo>
                                  <a:pt x="644761" y="638936"/>
                                </a:lnTo>
                                <a:lnTo>
                                  <a:pt x="586757" y="662830"/>
                                </a:lnTo>
                                <a:cubicBezTo>
                                  <a:pt x="557812" y="673115"/>
                                  <a:pt x="530295" y="681167"/>
                                  <a:pt x="503796" y="687130"/>
                                </a:cubicBezTo>
                                <a:cubicBezTo>
                                  <a:pt x="452120" y="698763"/>
                                  <a:pt x="405396" y="702192"/>
                                  <a:pt x="360972" y="697633"/>
                                </a:cubicBezTo>
                                <a:cubicBezTo>
                                  <a:pt x="294322" y="690673"/>
                                  <a:pt x="241135" y="669312"/>
                                  <a:pt x="157734" y="616023"/>
                                </a:cubicBezTo>
                                <a:lnTo>
                                  <a:pt x="113474" y="587359"/>
                                </a:lnTo>
                                <a:cubicBezTo>
                                  <a:pt x="89053" y="571255"/>
                                  <a:pt x="63665" y="555977"/>
                                  <a:pt x="37998" y="541931"/>
                                </a:cubicBezTo>
                                <a:cubicBezTo>
                                  <a:pt x="17640" y="530971"/>
                                  <a:pt x="6121" y="517064"/>
                                  <a:pt x="3759" y="500618"/>
                                </a:cubicBezTo>
                                <a:cubicBezTo>
                                  <a:pt x="0" y="474557"/>
                                  <a:pt x="18567" y="441067"/>
                                  <a:pt x="58941" y="401075"/>
                                </a:cubicBezTo>
                                <a:cubicBezTo>
                                  <a:pt x="107658" y="352688"/>
                                  <a:pt x="185052" y="295614"/>
                                  <a:pt x="317678" y="210245"/>
                                </a:cubicBezTo>
                                <a:lnTo>
                                  <a:pt x="379399" y="171179"/>
                                </a:lnTo>
                                <a:lnTo>
                                  <a:pt x="379819" y="170913"/>
                                </a:lnTo>
                                <a:cubicBezTo>
                                  <a:pt x="534283" y="73305"/>
                                  <a:pt x="594052" y="35537"/>
                                  <a:pt x="630862" y="9960"/>
                                </a:cubicBezTo>
                                <a:lnTo>
                                  <a:pt x="64476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2" name="Shape 42"/>
                        <wps:cNvSpPr/>
                        <wps:spPr>
                          <a:xfrm>
                            <a:off x="4267271" y="1129382"/>
                            <a:ext cx="3325132" cy="30394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5132" h="3039418">
                                <a:moveTo>
                                  <a:pt x="3325132" y="0"/>
                                </a:moveTo>
                                <a:lnTo>
                                  <a:pt x="3325132" y="11375"/>
                                </a:lnTo>
                                <a:lnTo>
                                  <a:pt x="3286303" y="46019"/>
                                </a:lnTo>
                                <a:lnTo>
                                  <a:pt x="3243123" y="85504"/>
                                </a:lnTo>
                                <a:cubicBezTo>
                                  <a:pt x="3013037" y="295968"/>
                                  <a:pt x="2979979" y="324835"/>
                                  <a:pt x="2916238" y="359709"/>
                                </a:cubicBezTo>
                                <a:cubicBezTo>
                                  <a:pt x="2890305" y="373819"/>
                                  <a:pt x="2867076" y="383064"/>
                                  <a:pt x="2838526" y="390621"/>
                                </a:cubicBezTo>
                                <a:cubicBezTo>
                                  <a:pt x="2811641" y="397733"/>
                                  <a:pt x="2779001" y="403664"/>
                                  <a:pt x="2725878" y="411093"/>
                                </a:cubicBezTo>
                                <a:cubicBezTo>
                                  <a:pt x="2698217" y="415030"/>
                                  <a:pt x="2687282" y="416656"/>
                                  <a:pt x="2672677" y="419005"/>
                                </a:cubicBezTo>
                                <a:cubicBezTo>
                                  <a:pt x="2617419" y="428226"/>
                                  <a:pt x="2574608" y="440849"/>
                                  <a:pt x="2537981" y="458756"/>
                                </a:cubicBezTo>
                                <a:cubicBezTo>
                                  <a:pt x="2499017" y="477794"/>
                                  <a:pt x="2465667" y="503270"/>
                                  <a:pt x="2432978" y="538995"/>
                                </a:cubicBezTo>
                                <a:cubicBezTo>
                                  <a:pt x="2396249" y="580511"/>
                                  <a:pt x="2348942" y="611385"/>
                                  <a:pt x="2296198" y="628276"/>
                                </a:cubicBezTo>
                                <a:cubicBezTo>
                                  <a:pt x="2254416" y="641357"/>
                                  <a:pt x="2221103" y="645650"/>
                                  <a:pt x="2141220" y="648253"/>
                                </a:cubicBezTo>
                                <a:cubicBezTo>
                                  <a:pt x="2060017" y="650971"/>
                                  <a:pt x="2024850" y="655899"/>
                                  <a:pt x="1989188" y="678174"/>
                                </a:cubicBezTo>
                                <a:cubicBezTo>
                                  <a:pt x="1969910" y="690493"/>
                                  <a:pt x="1950149" y="702647"/>
                                  <a:pt x="1930464" y="714280"/>
                                </a:cubicBezTo>
                                <a:cubicBezTo>
                                  <a:pt x="1906562" y="728352"/>
                                  <a:pt x="1881556" y="741128"/>
                                  <a:pt x="1856156" y="752228"/>
                                </a:cubicBezTo>
                                <a:cubicBezTo>
                                  <a:pt x="1784998" y="783330"/>
                                  <a:pt x="1686179" y="813201"/>
                                  <a:pt x="1503693" y="858768"/>
                                </a:cubicBezTo>
                                <a:cubicBezTo>
                                  <a:pt x="1435151" y="875964"/>
                                  <a:pt x="1381785" y="903282"/>
                                  <a:pt x="1330668" y="947351"/>
                                </a:cubicBezTo>
                                <a:cubicBezTo>
                                  <a:pt x="1282840" y="988588"/>
                                  <a:pt x="1233157" y="1047592"/>
                                  <a:pt x="1164527" y="1144633"/>
                                </a:cubicBezTo>
                                <a:lnTo>
                                  <a:pt x="1140041" y="1179265"/>
                                </a:lnTo>
                                <a:cubicBezTo>
                                  <a:pt x="1073239" y="1273500"/>
                                  <a:pt x="1023722" y="1332707"/>
                                  <a:pt x="974471" y="1377246"/>
                                </a:cubicBezTo>
                                <a:cubicBezTo>
                                  <a:pt x="921842" y="1424833"/>
                                  <a:pt x="867537" y="1457180"/>
                                  <a:pt x="798386" y="1482135"/>
                                </a:cubicBezTo>
                                <a:cubicBezTo>
                                  <a:pt x="709003" y="1514279"/>
                                  <a:pt x="648069" y="1545343"/>
                                  <a:pt x="612102" y="1577119"/>
                                </a:cubicBezTo>
                                <a:cubicBezTo>
                                  <a:pt x="583133" y="1602798"/>
                                  <a:pt x="569125" y="1629150"/>
                                  <a:pt x="566662" y="1662577"/>
                                </a:cubicBezTo>
                                <a:cubicBezTo>
                                  <a:pt x="564807" y="1687659"/>
                                  <a:pt x="566953" y="1700969"/>
                                  <a:pt x="579857" y="1764431"/>
                                </a:cubicBezTo>
                                <a:cubicBezTo>
                                  <a:pt x="590030" y="1814215"/>
                                  <a:pt x="593636" y="1844415"/>
                                  <a:pt x="593636" y="1879861"/>
                                </a:cubicBezTo>
                                <a:cubicBezTo>
                                  <a:pt x="593636" y="2085436"/>
                                  <a:pt x="480708" y="2255324"/>
                                  <a:pt x="176949" y="2506657"/>
                                </a:cubicBezTo>
                                <a:cubicBezTo>
                                  <a:pt x="128194" y="2546929"/>
                                  <a:pt x="91402" y="2591607"/>
                                  <a:pt x="64465" y="2643246"/>
                                </a:cubicBezTo>
                                <a:cubicBezTo>
                                  <a:pt x="38253" y="2693487"/>
                                  <a:pt x="22047" y="2749075"/>
                                  <a:pt x="14935" y="2813184"/>
                                </a:cubicBezTo>
                                <a:cubicBezTo>
                                  <a:pt x="8522" y="2870794"/>
                                  <a:pt x="8696" y="2926922"/>
                                  <a:pt x="17251" y="3005632"/>
                                </a:cubicBezTo>
                                <a:lnTo>
                                  <a:pt x="21398" y="3039418"/>
                                </a:lnTo>
                                <a:lnTo>
                                  <a:pt x="12805" y="3039418"/>
                                </a:lnTo>
                                <a:lnTo>
                                  <a:pt x="8749" y="3006389"/>
                                </a:lnTo>
                                <a:cubicBezTo>
                                  <a:pt x="156" y="2927298"/>
                                  <a:pt x="0" y="2870656"/>
                                  <a:pt x="6477" y="2812245"/>
                                </a:cubicBezTo>
                                <a:cubicBezTo>
                                  <a:pt x="13729" y="2746992"/>
                                  <a:pt x="30239" y="2690388"/>
                                  <a:pt x="56947" y="2639207"/>
                                </a:cubicBezTo>
                                <a:cubicBezTo>
                                  <a:pt x="84392" y="2586578"/>
                                  <a:pt x="121895" y="2541023"/>
                                  <a:pt x="171590" y="2499913"/>
                                </a:cubicBezTo>
                                <a:cubicBezTo>
                                  <a:pt x="326885" y="2371529"/>
                                  <a:pt x="428930" y="2266932"/>
                                  <a:pt x="492735" y="2170742"/>
                                </a:cubicBezTo>
                                <a:cubicBezTo>
                                  <a:pt x="525171" y="2121860"/>
                                  <a:pt x="548272" y="2074539"/>
                                  <a:pt x="563385" y="2026089"/>
                                </a:cubicBezTo>
                                <a:cubicBezTo>
                                  <a:pt x="577977" y="1979289"/>
                                  <a:pt x="585064" y="1931461"/>
                                  <a:pt x="585064" y="1879861"/>
                                </a:cubicBezTo>
                                <a:cubicBezTo>
                                  <a:pt x="585064" y="1845635"/>
                                  <a:pt x="581508" y="1815879"/>
                                  <a:pt x="571449" y="1766158"/>
                                </a:cubicBezTo>
                                <a:cubicBezTo>
                                  <a:pt x="557848" y="1698873"/>
                                  <a:pt x="556336" y="1687189"/>
                                  <a:pt x="558076" y="1662005"/>
                                </a:cubicBezTo>
                                <a:cubicBezTo>
                                  <a:pt x="560858" y="1626394"/>
                                  <a:pt x="576225" y="1597375"/>
                                  <a:pt x="606451" y="1570680"/>
                                </a:cubicBezTo>
                                <a:cubicBezTo>
                                  <a:pt x="643547" y="1537990"/>
                                  <a:pt x="703606" y="1507294"/>
                                  <a:pt x="795465" y="1474058"/>
                                </a:cubicBezTo>
                                <a:cubicBezTo>
                                  <a:pt x="863689" y="1449471"/>
                                  <a:pt x="917321" y="1417467"/>
                                  <a:pt x="969353" y="1370312"/>
                                </a:cubicBezTo>
                                <a:cubicBezTo>
                                  <a:pt x="1018007" y="1326217"/>
                                  <a:pt x="1066940" y="1267581"/>
                                  <a:pt x="1132993" y="1174287"/>
                                </a:cubicBezTo>
                                <a:lnTo>
                                  <a:pt x="1157618" y="1139642"/>
                                </a:lnTo>
                                <a:cubicBezTo>
                                  <a:pt x="1222870" y="1047351"/>
                                  <a:pt x="1257859" y="1004425"/>
                                  <a:pt x="1301611" y="962984"/>
                                </a:cubicBezTo>
                                <a:cubicBezTo>
                                  <a:pt x="1331913" y="934346"/>
                                  <a:pt x="1362532" y="911410"/>
                                  <a:pt x="1395222" y="892893"/>
                                </a:cubicBezTo>
                                <a:cubicBezTo>
                                  <a:pt x="1428674" y="873945"/>
                                  <a:pt x="1463485" y="860064"/>
                                  <a:pt x="1501648" y="850437"/>
                                </a:cubicBezTo>
                                <a:cubicBezTo>
                                  <a:pt x="1684147" y="804831"/>
                                  <a:pt x="1782585" y="775113"/>
                                  <a:pt x="1852727" y="744456"/>
                                </a:cubicBezTo>
                                <a:cubicBezTo>
                                  <a:pt x="1877809" y="733457"/>
                                  <a:pt x="1902485" y="720821"/>
                                  <a:pt x="1926082" y="706902"/>
                                </a:cubicBezTo>
                                <a:cubicBezTo>
                                  <a:pt x="1940891" y="698139"/>
                                  <a:pt x="1949577" y="692944"/>
                                  <a:pt x="1984807" y="670846"/>
                                </a:cubicBezTo>
                                <a:cubicBezTo>
                                  <a:pt x="2022348" y="647453"/>
                                  <a:pt x="2058366" y="642348"/>
                                  <a:pt x="2140979" y="639655"/>
                                </a:cubicBezTo>
                                <a:cubicBezTo>
                                  <a:pt x="2215909" y="637179"/>
                                  <a:pt x="2250212" y="633826"/>
                                  <a:pt x="2293506" y="619996"/>
                                </a:cubicBezTo>
                                <a:cubicBezTo>
                                  <a:pt x="2344878" y="603562"/>
                                  <a:pt x="2390941" y="573501"/>
                                  <a:pt x="2426652" y="533102"/>
                                </a:cubicBezTo>
                                <a:cubicBezTo>
                                  <a:pt x="2490394" y="463659"/>
                                  <a:pt x="2558999" y="429318"/>
                                  <a:pt x="2671331" y="410611"/>
                                </a:cubicBezTo>
                                <a:cubicBezTo>
                                  <a:pt x="2686368" y="408083"/>
                                  <a:pt x="2697848" y="406394"/>
                                  <a:pt x="2724684" y="402597"/>
                                </a:cubicBezTo>
                                <a:cubicBezTo>
                                  <a:pt x="2777236" y="395193"/>
                                  <a:pt x="2809393" y="389364"/>
                                  <a:pt x="2835682" y="382442"/>
                                </a:cubicBezTo>
                                <a:cubicBezTo>
                                  <a:pt x="2863978" y="375000"/>
                                  <a:pt x="2886837" y="365945"/>
                                  <a:pt x="2912110" y="352153"/>
                                </a:cubicBezTo>
                                <a:cubicBezTo>
                                  <a:pt x="2974836" y="317952"/>
                                  <a:pt x="3007767" y="289186"/>
                                  <a:pt x="3237268" y="79141"/>
                                </a:cubicBezTo>
                                <a:lnTo>
                                  <a:pt x="3280715" y="39656"/>
                                </a:lnTo>
                                <a:lnTo>
                                  <a:pt x="332513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3" name="Shape 43"/>
                        <wps:cNvSpPr/>
                        <wps:spPr>
                          <a:xfrm>
                            <a:off x="6416698" y="3450436"/>
                            <a:ext cx="1175705" cy="71836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5705" h="718365">
                                <a:moveTo>
                                  <a:pt x="1175705" y="0"/>
                                </a:moveTo>
                                <a:lnTo>
                                  <a:pt x="1175705" y="30102"/>
                                </a:lnTo>
                                <a:lnTo>
                                  <a:pt x="1160634" y="40437"/>
                                </a:lnTo>
                                <a:cubicBezTo>
                                  <a:pt x="1122600" y="61664"/>
                                  <a:pt x="1063796" y="72925"/>
                                  <a:pt x="987723" y="72925"/>
                                </a:cubicBezTo>
                                <a:cubicBezTo>
                                  <a:pt x="985958" y="72900"/>
                                  <a:pt x="984192" y="72887"/>
                                  <a:pt x="982427" y="72887"/>
                                </a:cubicBezTo>
                                <a:cubicBezTo>
                                  <a:pt x="909669" y="72887"/>
                                  <a:pt x="839375" y="98796"/>
                                  <a:pt x="783964" y="146128"/>
                                </a:cubicBezTo>
                                <a:cubicBezTo>
                                  <a:pt x="740861" y="181777"/>
                                  <a:pt x="706342" y="223243"/>
                                  <a:pt x="647160" y="310441"/>
                                </a:cubicBezTo>
                                <a:lnTo>
                                  <a:pt x="626129" y="341607"/>
                                </a:lnTo>
                                <a:cubicBezTo>
                                  <a:pt x="580574" y="408828"/>
                                  <a:pt x="555098" y="441594"/>
                                  <a:pt x="525138" y="471451"/>
                                </a:cubicBezTo>
                                <a:cubicBezTo>
                                  <a:pt x="442982" y="553696"/>
                                  <a:pt x="399675" y="576722"/>
                                  <a:pt x="346970" y="566181"/>
                                </a:cubicBezTo>
                                <a:lnTo>
                                  <a:pt x="333216" y="563018"/>
                                </a:lnTo>
                                <a:cubicBezTo>
                                  <a:pt x="321024" y="559742"/>
                                  <a:pt x="308438" y="557989"/>
                                  <a:pt x="295764" y="557811"/>
                                </a:cubicBezTo>
                                <a:cubicBezTo>
                                  <a:pt x="272371" y="557811"/>
                                  <a:pt x="260801" y="567629"/>
                                  <a:pt x="180740" y="644730"/>
                                </a:cubicBezTo>
                                <a:cubicBezTo>
                                  <a:pt x="145053" y="679128"/>
                                  <a:pt x="116630" y="702427"/>
                                  <a:pt x="91124" y="717125"/>
                                </a:cubicBezTo>
                                <a:lnTo>
                                  <a:pt x="88271" y="718365"/>
                                </a:lnTo>
                                <a:lnTo>
                                  <a:pt x="0" y="718365"/>
                                </a:lnTo>
                                <a:lnTo>
                                  <a:pt x="19005" y="715469"/>
                                </a:lnTo>
                                <a:cubicBezTo>
                                  <a:pt x="59925" y="715469"/>
                                  <a:pt x="99536" y="691924"/>
                                  <a:pt x="165169" y="628563"/>
                                </a:cubicBezTo>
                                <a:lnTo>
                                  <a:pt x="199193" y="595467"/>
                                </a:lnTo>
                                <a:cubicBezTo>
                                  <a:pt x="211690" y="583618"/>
                                  <a:pt x="222027" y="574093"/>
                                  <a:pt x="231844" y="566079"/>
                                </a:cubicBezTo>
                                <a:cubicBezTo>
                                  <a:pt x="257626" y="544845"/>
                                  <a:pt x="277336" y="535370"/>
                                  <a:pt x="295764" y="535370"/>
                                </a:cubicBezTo>
                                <a:cubicBezTo>
                                  <a:pt x="310013" y="535370"/>
                                  <a:pt x="320770" y="537225"/>
                                  <a:pt x="338080" y="541124"/>
                                </a:cubicBezTo>
                                <a:cubicBezTo>
                                  <a:pt x="340950" y="541784"/>
                                  <a:pt x="342983" y="542254"/>
                                  <a:pt x="344507" y="542610"/>
                                </a:cubicBezTo>
                                <a:cubicBezTo>
                                  <a:pt x="348113" y="543461"/>
                                  <a:pt x="349002" y="543664"/>
                                  <a:pt x="351478" y="544058"/>
                                </a:cubicBezTo>
                                <a:cubicBezTo>
                                  <a:pt x="374326" y="548680"/>
                                  <a:pt x="393706" y="545404"/>
                                  <a:pt x="416274" y="533072"/>
                                </a:cubicBezTo>
                                <a:cubicBezTo>
                                  <a:pt x="439972" y="520143"/>
                                  <a:pt x="468636" y="496267"/>
                                  <a:pt x="509213" y="455640"/>
                                </a:cubicBezTo>
                                <a:cubicBezTo>
                                  <a:pt x="538423" y="426405"/>
                                  <a:pt x="563251" y="394451"/>
                                  <a:pt x="607650" y="329033"/>
                                </a:cubicBezTo>
                                <a:lnTo>
                                  <a:pt x="628681" y="297868"/>
                                </a:lnTo>
                                <a:cubicBezTo>
                                  <a:pt x="689082" y="208828"/>
                                  <a:pt x="724655" y="166181"/>
                                  <a:pt x="769639" y="128831"/>
                                </a:cubicBezTo>
                                <a:cubicBezTo>
                                  <a:pt x="830409" y="77015"/>
                                  <a:pt x="907840" y="49189"/>
                                  <a:pt x="987685" y="50485"/>
                                </a:cubicBezTo>
                                <a:cubicBezTo>
                                  <a:pt x="1044606" y="50485"/>
                                  <a:pt x="1090339" y="44706"/>
                                  <a:pt x="1123613" y="33314"/>
                                </a:cubicBezTo>
                                <a:cubicBezTo>
                                  <a:pt x="1140022" y="27688"/>
                                  <a:pt x="1153379" y="20713"/>
                                  <a:pt x="1163612" y="12441"/>
                                </a:cubicBezTo>
                                <a:lnTo>
                                  <a:pt x="117570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4" name="Shape 44"/>
                        <wps:cNvSpPr/>
                        <wps:spPr>
                          <a:xfrm>
                            <a:off x="7393855" y="3012114"/>
                            <a:ext cx="198548" cy="35664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8548" h="356643">
                                <a:moveTo>
                                  <a:pt x="198548" y="0"/>
                                </a:moveTo>
                                <a:lnTo>
                                  <a:pt x="198548" y="22420"/>
                                </a:lnTo>
                                <a:lnTo>
                                  <a:pt x="162751" y="26361"/>
                                </a:lnTo>
                                <a:cubicBezTo>
                                  <a:pt x="130022" y="26361"/>
                                  <a:pt x="100558" y="31187"/>
                                  <a:pt x="77533" y="40331"/>
                                </a:cubicBezTo>
                                <a:cubicBezTo>
                                  <a:pt x="54407" y="49513"/>
                                  <a:pt x="38353" y="62797"/>
                                  <a:pt x="31090" y="78761"/>
                                </a:cubicBezTo>
                                <a:cubicBezTo>
                                  <a:pt x="22809" y="97125"/>
                                  <a:pt x="25552" y="119147"/>
                                  <a:pt x="39243" y="144243"/>
                                </a:cubicBezTo>
                                <a:cubicBezTo>
                                  <a:pt x="53327" y="170049"/>
                                  <a:pt x="78677" y="198332"/>
                                  <a:pt x="114567" y="228291"/>
                                </a:cubicBezTo>
                                <a:cubicBezTo>
                                  <a:pt x="149580" y="257495"/>
                                  <a:pt x="177208" y="285948"/>
                                  <a:pt x="197062" y="313202"/>
                                </a:cubicBezTo>
                                <a:lnTo>
                                  <a:pt x="198548" y="315513"/>
                                </a:lnTo>
                                <a:lnTo>
                                  <a:pt x="198548" y="356643"/>
                                </a:lnTo>
                                <a:lnTo>
                                  <a:pt x="192209" y="344371"/>
                                </a:lnTo>
                                <a:cubicBezTo>
                                  <a:pt x="174127" y="314651"/>
                                  <a:pt x="143294" y="281403"/>
                                  <a:pt x="100216" y="245449"/>
                                </a:cubicBezTo>
                                <a:cubicBezTo>
                                  <a:pt x="59995" y="211870"/>
                                  <a:pt x="31953" y="179574"/>
                                  <a:pt x="16852" y="149449"/>
                                </a:cubicBezTo>
                                <a:cubicBezTo>
                                  <a:pt x="2070" y="119935"/>
                                  <a:pt x="0" y="93023"/>
                                  <a:pt x="10706" y="69427"/>
                                </a:cubicBezTo>
                                <a:cubicBezTo>
                                  <a:pt x="19951" y="49082"/>
                                  <a:pt x="38874" y="32343"/>
                                  <a:pt x="65430" y="21027"/>
                                </a:cubicBezTo>
                                <a:cubicBezTo>
                                  <a:pt x="91694" y="9838"/>
                                  <a:pt x="125349" y="3920"/>
                                  <a:pt x="162737" y="3920"/>
                                </a:cubicBezTo>
                                <a:lnTo>
                                  <a:pt x="19854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5" name="Shape 45"/>
                        <wps:cNvSpPr/>
                        <wps:spPr>
                          <a:xfrm>
                            <a:off x="5052991" y="2442083"/>
                            <a:ext cx="2539413" cy="172812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9413" h="1728127">
                                <a:moveTo>
                                  <a:pt x="1652842" y="1918"/>
                                </a:moveTo>
                                <a:cubicBezTo>
                                  <a:pt x="1670253" y="2819"/>
                                  <a:pt x="1686509" y="7125"/>
                                  <a:pt x="1702511" y="15088"/>
                                </a:cubicBezTo>
                                <a:cubicBezTo>
                                  <a:pt x="1718818" y="23190"/>
                                  <a:pt x="1734503" y="34900"/>
                                  <a:pt x="1750466" y="50889"/>
                                </a:cubicBezTo>
                                <a:cubicBezTo>
                                  <a:pt x="1759318" y="59754"/>
                                  <a:pt x="1778241" y="79629"/>
                                  <a:pt x="1796529" y="98870"/>
                                </a:cubicBezTo>
                                <a:cubicBezTo>
                                  <a:pt x="1815732" y="119063"/>
                                  <a:pt x="1833880" y="138138"/>
                                  <a:pt x="1840700" y="144831"/>
                                </a:cubicBezTo>
                                <a:cubicBezTo>
                                  <a:pt x="1913738" y="217068"/>
                                  <a:pt x="1976259" y="241453"/>
                                  <a:pt x="2088438" y="241453"/>
                                </a:cubicBezTo>
                                <a:cubicBezTo>
                                  <a:pt x="2143913" y="241821"/>
                                  <a:pt x="2200097" y="243916"/>
                                  <a:pt x="2255482" y="247688"/>
                                </a:cubicBezTo>
                                <a:cubicBezTo>
                                  <a:pt x="2376361" y="254292"/>
                                  <a:pt x="2446071" y="255359"/>
                                  <a:pt x="2496083" y="251333"/>
                                </a:cubicBezTo>
                                <a:cubicBezTo>
                                  <a:pt x="2509504" y="250257"/>
                                  <a:pt x="2521645" y="248798"/>
                                  <a:pt x="2532686" y="246900"/>
                                </a:cubicBezTo>
                                <a:lnTo>
                                  <a:pt x="2539413" y="245316"/>
                                </a:lnTo>
                                <a:lnTo>
                                  <a:pt x="2539413" y="268604"/>
                                </a:lnTo>
                                <a:lnTo>
                                  <a:pt x="2504554" y="273355"/>
                                </a:lnTo>
                                <a:cubicBezTo>
                                  <a:pt x="2445182" y="278778"/>
                                  <a:pt x="2361552" y="275996"/>
                                  <a:pt x="2254263" y="270142"/>
                                </a:cubicBezTo>
                                <a:lnTo>
                                  <a:pt x="2240128" y="269304"/>
                                </a:lnTo>
                                <a:cubicBezTo>
                                  <a:pt x="2172602" y="265722"/>
                                  <a:pt x="2130603" y="263893"/>
                                  <a:pt x="2088464" y="263893"/>
                                </a:cubicBezTo>
                                <a:cubicBezTo>
                                  <a:pt x="2027021" y="263893"/>
                                  <a:pt x="1979460" y="256299"/>
                                  <a:pt x="1938769" y="239979"/>
                                </a:cubicBezTo>
                                <a:cubicBezTo>
                                  <a:pt x="1899412" y="224193"/>
                                  <a:pt x="1864284" y="199758"/>
                                  <a:pt x="1824889" y="160744"/>
                                </a:cubicBezTo>
                                <a:cubicBezTo>
                                  <a:pt x="1818094" y="154076"/>
                                  <a:pt x="1800517" y="135585"/>
                                  <a:pt x="1781899" y="116002"/>
                                </a:cubicBezTo>
                                <a:cubicBezTo>
                                  <a:pt x="1763001" y="96114"/>
                                  <a:pt x="1743469" y="75565"/>
                                  <a:pt x="1734541" y="66700"/>
                                </a:cubicBezTo>
                                <a:cubicBezTo>
                                  <a:pt x="1707146" y="39268"/>
                                  <a:pt x="1680781" y="25819"/>
                                  <a:pt x="1651597" y="24371"/>
                                </a:cubicBezTo>
                                <a:cubicBezTo>
                                  <a:pt x="1622628" y="22657"/>
                                  <a:pt x="1607832" y="27153"/>
                                  <a:pt x="1537741" y="53213"/>
                                </a:cubicBezTo>
                                <a:cubicBezTo>
                                  <a:pt x="1477340" y="75794"/>
                                  <a:pt x="1440396" y="83795"/>
                                  <a:pt x="1396543" y="83795"/>
                                </a:cubicBezTo>
                                <a:cubicBezTo>
                                  <a:pt x="1365974" y="83795"/>
                                  <a:pt x="1341679" y="89167"/>
                                  <a:pt x="1320076" y="100698"/>
                                </a:cubicBezTo>
                                <a:cubicBezTo>
                                  <a:pt x="1299261" y="111811"/>
                                  <a:pt x="1279627" y="129108"/>
                                  <a:pt x="1256436" y="156769"/>
                                </a:cubicBezTo>
                                <a:cubicBezTo>
                                  <a:pt x="1250683" y="163538"/>
                                  <a:pt x="1235329" y="182817"/>
                                  <a:pt x="1224115" y="196888"/>
                                </a:cubicBezTo>
                                <a:cubicBezTo>
                                  <a:pt x="1218336" y="204140"/>
                                  <a:pt x="1213764" y="209868"/>
                                  <a:pt x="1212380" y="211557"/>
                                </a:cubicBezTo>
                                <a:cubicBezTo>
                                  <a:pt x="1195171" y="233121"/>
                                  <a:pt x="1176439" y="253835"/>
                                  <a:pt x="1156703" y="273088"/>
                                </a:cubicBezTo>
                                <a:cubicBezTo>
                                  <a:pt x="1134516" y="294615"/>
                                  <a:pt x="1110247" y="314223"/>
                                  <a:pt x="1084554" y="331394"/>
                                </a:cubicBezTo>
                                <a:cubicBezTo>
                                  <a:pt x="1040257" y="360934"/>
                                  <a:pt x="1009421" y="388798"/>
                                  <a:pt x="984580" y="421742"/>
                                </a:cubicBezTo>
                                <a:cubicBezTo>
                                  <a:pt x="960831" y="453212"/>
                                  <a:pt x="940981" y="491109"/>
                                  <a:pt x="918210" y="548450"/>
                                </a:cubicBezTo>
                                <a:lnTo>
                                  <a:pt x="910298" y="568312"/>
                                </a:lnTo>
                                <a:lnTo>
                                  <a:pt x="906437" y="578523"/>
                                </a:lnTo>
                                <a:cubicBezTo>
                                  <a:pt x="899337" y="596418"/>
                                  <a:pt x="892073" y="614502"/>
                                  <a:pt x="884872" y="632244"/>
                                </a:cubicBezTo>
                                <a:cubicBezTo>
                                  <a:pt x="871271" y="665099"/>
                                  <a:pt x="855853" y="697637"/>
                                  <a:pt x="839038" y="728980"/>
                                </a:cubicBezTo>
                                <a:cubicBezTo>
                                  <a:pt x="797661" y="806044"/>
                                  <a:pt x="738708" y="849389"/>
                                  <a:pt x="596405" y="907326"/>
                                </a:cubicBezTo>
                                <a:lnTo>
                                  <a:pt x="542163" y="929208"/>
                                </a:lnTo>
                                <a:cubicBezTo>
                                  <a:pt x="519150" y="938429"/>
                                  <a:pt x="502374" y="945363"/>
                                  <a:pt x="486080" y="952373"/>
                                </a:cubicBezTo>
                                <a:cubicBezTo>
                                  <a:pt x="446786" y="968934"/>
                                  <a:pt x="408038" y="987997"/>
                                  <a:pt x="370942" y="1009028"/>
                                </a:cubicBezTo>
                                <a:cubicBezTo>
                                  <a:pt x="335191" y="1029424"/>
                                  <a:pt x="300850" y="1052906"/>
                                  <a:pt x="268872" y="1078827"/>
                                </a:cubicBezTo>
                                <a:cubicBezTo>
                                  <a:pt x="163652" y="1164463"/>
                                  <a:pt x="99923" y="1221588"/>
                                  <a:pt x="64503" y="1278128"/>
                                </a:cubicBezTo>
                                <a:cubicBezTo>
                                  <a:pt x="29134" y="1334567"/>
                                  <a:pt x="22415" y="1389761"/>
                                  <a:pt x="22415" y="1471828"/>
                                </a:cubicBezTo>
                                <a:lnTo>
                                  <a:pt x="22415" y="1471955"/>
                                </a:lnTo>
                                <a:cubicBezTo>
                                  <a:pt x="22428" y="1506525"/>
                                  <a:pt x="29985" y="1529893"/>
                                  <a:pt x="45504" y="1543393"/>
                                </a:cubicBezTo>
                                <a:cubicBezTo>
                                  <a:pt x="61582" y="1557401"/>
                                  <a:pt x="86144" y="1561541"/>
                                  <a:pt x="122834" y="1556449"/>
                                </a:cubicBezTo>
                                <a:cubicBezTo>
                                  <a:pt x="176250" y="1548917"/>
                                  <a:pt x="195897" y="1542123"/>
                                  <a:pt x="385673" y="1465542"/>
                                </a:cubicBezTo>
                                <a:lnTo>
                                  <a:pt x="396049" y="1461389"/>
                                </a:lnTo>
                                <a:cubicBezTo>
                                  <a:pt x="453339" y="1438554"/>
                                  <a:pt x="486397" y="1440701"/>
                                  <a:pt x="500100" y="1468146"/>
                                </a:cubicBezTo>
                                <a:cubicBezTo>
                                  <a:pt x="509575" y="1487246"/>
                                  <a:pt x="508470" y="1504620"/>
                                  <a:pt x="499034" y="1563548"/>
                                </a:cubicBezTo>
                                <a:lnTo>
                                  <a:pt x="495706" y="1584782"/>
                                </a:lnTo>
                                <a:cubicBezTo>
                                  <a:pt x="490360" y="1622247"/>
                                  <a:pt x="490804" y="1646555"/>
                                  <a:pt x="497141" y="1663599"/>
                                </a:cubicBezTo>
                                <a:cubicBezTo>
                                  <a:pt x="503910" y="1681798"/>
                                  <a:pt x="517728" y="1692212"/>
                                  <a:pt x="540601" y="1696352"/>
                                </a:cubicBezTo>
                                <a:cubicBezTo>
                                  <a:pt x="564617" y="1700695"/>
                                  <a:pt x="583488" y="1700213"/>
                                  <a:pt x="599973" y="1694828"/>
                                </a:cubicBezTo>
                                <a:cubicBezTo>
                                  <a:pt x="615340" y="1689811"/>
                                  <a:pt x="628688" y="1680426"/>
                                  <a:pt x="641997" y="1665288"/>
                                </a:cubicBezTo>
                                <a:cubicBezTo>
                                  <a:pt x="642874" y="1664284"/>
                                  <a:pt x="644957" y="1661731"/>
                                  <a:pt x="647585" y="1658506"/>
                                </a:cubicBezTo>
                                <a:cubicBezTo>
                                  <a:pt x="653313" y="1651496"/>
                                  <a:pt x="661962" y="1640891"/>
                                  <a:pt x="665150" y="1637691"/>
                                </a:cubicBezTo>
                                <a:cubicBezTo>
                                  <a:pt x="674675" y="1627861"/>
                                  <a:pt x="684009" y="1623314"/>
                                  <a:pt x="693712" y="1623860"/>
                                </a:cubicBezTo>
                                <a:cubicBezTo>
                                  <a:pt x="710247" y="1624749"/>
                                  <a:pt x="729729" y="1640307"/>
                                  <a:pt x="755002" y="1672793"/>
                                </a:cubicBezTo>
                                <a:cubicBezTo>
                                  <a:pt x="765299" y="1686087"/>
                                  <a:pt x="773111" y="1698768"/>
                                  <a:pt x="778845" y="1711612"/>
                                </a:cubicBezTo>
                                <a:lnTo>
                                  <a:pt x="783158" y="1726717"/>
                                </a:lnTo>
                                <a:lnTo>
                                  <a:pt x="759935" y="1726717"/>
                                </a:lnTo>
                                <a:lnTo>
                                  <a:pt x="757971" y="1719893"/>
                                </a:lnTo>
                                <a:cubicBezTo>
                                  <a:pt x="753005" y="1708896"/>
                                  <a:pt x="746246" y="1698092"/>
                                  <a:pt x="737298" y="1686611"/>
                                </a:cubicBezTo>
                                <a:cubicBezTo>
                                  <a:pt x="714832" y="1657706"/>
                                  <a:pt x="703593" y="1647279"/>
                                  <a:pt x="694360" y="1646771"/>
                                </a:cubicBezTo>
                                <a:cubicBezTo>
                                  <a:pt x="694118" y="1646758"/>
                                  <a:pt x="693877" y="1646745"/>
                                  <a:pt x="693648" y="1646745"/>
                                </a:cubicBezTo>
                                <a:cubicBezTo>
                                  <a:pt x="688238" y="1646745"/>
                                  <a:pt x="684149" y="1650213"/>
                                  <a:pt x="681151" y="1653286"/>
                                </a:cubicBezTo>
                                <a:cubicBezTo>
                                  <a:pt x="678675" y="1655877"/>
                                  <a:pt x="670534" y="1665872"/>
                                  <a:pt x="664591" y="1673174"/>
                                </a:cubicBezTo>
                                <a:cubicBezTo>
                                  <a:pt x="662063" y="1676273"/>
                                  <a:pt x="659879" y="1678966"/>
                                  <a:pt x="658774" y="1680274"/>
                                </a:cubicBezTo>
                                <a:cubicBezTo>
                                  <a:pt x="626592" y="1716697"/>
                                  <a:pt x="590093" y="1728127"/>
                                  <a:pt x="536702" y="1718462"/>
                                </a:cubicBezTo>
                                <a:cubicBezTo>
                                  <a:pt x="478752" y="1707871"/>
                                  <a:pt x="461048" y="1669517"/>
                                  <a:pt x="473519" y="1581671"/>
                                </a:cubicBezTo>
                                <a:lnTo>
                                  <a:pt x="476834" y="1560081"/>
                                </a:lnTo>
                                <a:cubicBezTo>
                                  <a:pt x="485470" y="1507312"/>
                                  <a:pt x="486143" y="1490459"/>
                                  <a:pt x="480034" y="1478102"/>
                                </a:cubicBezTo>
                                <a:cubicBezTo>
                                  <a:pt x="472465" y="1463281"/>
                                  <a:pt x="448411" y="1464653"/>
                                  <a:pt x="404355" y="1482395"/>
                                </a:cubicBezTo>
                                <a:lnTo>
                                  <a:pt x="394094" y="1486421"/>
                                </a:lnTo>
                                <a:cubicBezTo>
                                  <a:pt x="206222" y="1562037"/>
                                  <a:pt x="183655" y="1570609"/>
                                  <a:pt x="125844" y="1578661"/>
                                </a:cubicBezTo>
                                <a:cubicBezTo>
                                  <a:pt x="83451" y="1584579"/>
                                  <a:pt x="51422" y="1578407"/>
                                  <a:pt x="30645" y="1560322"/>
                                </a:cubicBezTo>
                                <a:cubicBezTo>
                                  <a:pt x="10312" y="1542631"/>
                                  <a:pt x="0" y="1512849"/>
                                  <a:pt x="0" y="1471828"/>
                                </a:cubicBezTo>
                                <a:lnTo>
                                  <a:pt x="0" y="1470736"/>
                                </a:lnTo>
                                <a:cubicBezTo>
                                  <a:pt x="140" y="1294994"/>
                                  <a:pt x="33794" y="1241133"/>
                                  <a:pt x="254749" y="1061441"/>
                                </a:cubicBezTo>
                                <a:cubicBezTo>
                                  <a:pt x="287642" y="1034771"/>
                                  <a:pt x="322961" y="1010615"/>
                                  <a:pt x="359727" y="989635"/>
                                </a:cubicBezTo>
                                <a:cubicBezTo>
                                  <a:pt x="393674" y="970026"/>
                                  <a:pt x="430962" y="951662"/>
                                  <a:pt x="477062" y="931863"/>
                                </a:cubicBezTo>
                                <a:cubicBezTo>
                                  <a:pt x="491413" y="925729"/>
                                  <a:pt x="509371" y="918121"/>
                                  <a:pt x="533743" y="908329"/>
                                </a:cubicBezTo>
                                <a:lnTo>
                                  <a:pt x="588010" y="886574"/>
                                </a:lnTo>
                                <a:cubicBezTo>
                                  <a:pt x="658342" y="857885"/>
                                  <a:pt x="703008" y="835203"/>
                                  <a:pt x="737374" y="810705"/>
                                </a:cubicBezTo>
                                <a:cubicBezTo>
                                  <a:pt x="773633" y="784873"/>
                                  <a:pt x="798906" y="756412"/>
                                  <a:pt x="819328" y="718452"/>
                                </a:cubicBezTo>
                                <a:cubicBezTo>
                                  <a:pt x="834910" y="689572"/>
                                  <a:pt x="848728" y="660324"/>
                                  <a:pt x="864133" y="623595"/>
                                </a:cubicBezTo>
                                <a:cubicBezTo>
                                  <a:pt x="871461" y="606019"/>
                                  <a:pt x="878637" y="588099"/>
                                  <a:pt x="885457" y="570370"/>
                                </a:cubicBezTo>
                                <a:lnTo>
                                  <a:pt x="889622" y="560083"/>
                                </a:lnTo>
                                <a:lnTo>
                                  <a:pt x="897356" y="540156"/>
                                </a:lnTo>
                                <a:cubicBezTo>
                                  <a:pt x="943534" y="424294"/>
                                  <a:pt x="984364" y="371170"/>
                                  <a:pt x="1072121" y="312776"/>
                                </a:cubicBezTo>
                                <a:cubicBezTo>
                                  <a:pt x="1096696" y="296367"/>
                                  <a:pt x="1119911" y="277622"/>
                                  <a:pt x="1141133" y="257061"/>
                                </a:cubicBezTo>
                                <a:cubicBezTo>
                                  <a:pt x="1160259" y="238379"/>
                                  <a:pt x="1178395" y="218300"/>
                                  <a:pt x="1195057" y="197371"/>
                                </a:cubicBezTo>
                                <a:cubicBezTo>
                                  <a:pt x="1198385" y="193167"/>
                                  <a:pt x="1230287" y="153111"/>
                                  <a:pt x="1239291" y="142291"/>
                                </a:cubicBezTo>
                                <a:cubicBezTo>
                                  <a:pt x="1264602" y="112077"/>
                                  <a:pt x="1286484" y="93015"/>
                                  <a:pt x="1310246" y="80505"/>
                                </a:cubicBezTo>
                                <a:cubicBezTo>
                                  <a:pt x="1334871" y="67539"/>
                                  <a:pt x="1362291" y="61493"/>
                                  <a:pt x="1396556" y="61493"/>
                                </a:cubicBezTo>
                                <a:cubicBezTo>
                                  <a:pt x="1437018" y="61493"/>
                                  <a:pt x="1471917" y="53835"/>
                                  <a:pt x="1529905" y="32233"/>
                                </a:cubicBezTo>
                                <a:cubicBezTo>
                                  <a:pt x="1603616" y="4737"/>
                                  <a:pt x="1619415" y="0"/>
                                  <a:pt x="1652842" y="19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6" name="Shape 46"/>
                        <wps:cNvSpPr/>
                        <wps:spPr>
                          <a:xfrm>
                            <a:off x="7491979" y="0"/>
                            <a:ext cx="100425" cy="17687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425" h="176874">
                                <a:moveTo>
                                  <a:pt x="0" y="0"/>
                                </a:moveTo>
                                <a:lnTo>
                                  <a:pt x="23995" y="0"/>
                                </a:lnTo>
                                <a:lnTo>
                                  <a:pt x="33230" y="23642"/>
                                </a:lnTo>
                                <a:cubicBezTo>
                                  <a:pt x="56659" y="82537"/>
                                  <a:pt x="72068" y="115191"/>
                                  <a:pt x="86237" y="135060"/>
                                </a:cubicBezTo>
                                <a:lnTo>
                                  <a:pt x="100425" y="150701"/>
                                </a:lnTo>
                                <a:lnTo>
                                  <a:pt x="100425" y="176874"/>
                                </a:lnTo>
                                <a:lnTo>
                                  <a:pt x="88857" y="170900"/>
                                </a:lnTo>
                                <a:cubicBezTo>
                                  <a:pt x="74442" y="159000"/>
                                  <a:pt x="62568" y="142694"/>
                                  <a:pt x="49131" y="116392"/>
                                </a:cubicBezTo>
                                <a:cubicBezTo>
                                  <a:pt x="39415" y="97371"/>
                                  <a:pt x="28542" y="72527"/>
                                  <a:pt x="13657" y="3506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7" name="Shape 47"/>
                        <wps:cNvSpPr/>
                        <wps:spPr>
                          <a:xfrm>
                            <a:off x="4138948" y="956454"/>
                            <a:ext cx="3453456" cy="321234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53456" h="3212347">
                                <a:moveTo>
                                  <a:pt x="3453456" y="0"/>
                                </a:moveTo>
                                <a:lnTo>
                                  <a:pt x="3453456" y="26494"/>
                                </a:lnTo>
                                <a:lnTo>
                                  <a:pt x="3425667" y="44194"/>
                                </a:lnTo>
                                <a:cubicBezTo>
                                  <a:pt x="3339965" y="99570"/>
                                  <a:pt x="3297964" y="132346"/>
                                  <a:pt x="3215945" y="204783"/>
                                </a:cubicBezTo>
                                <a:cubicBezTo>
                                  <a:pt x="3082773" y="322474"/>
                                  <a:pt x="3049067" y="347811"/>
                                  <a:pt x="3003816" y="364295"/>
                                </a:cubicBezTo>
                                <a:cubicBezTo>
                                  <a:pt x="2965768" y="378202"/>
                                  <a:pt x="2943974" y="378735"/>
                                  <a:pt x="2838602" y="375497"/>
                                </a:cubicBezTo>
                                <a:cubicBezTo>
                                  <a:pt x="2804185" y="374506"/>
                                  <a:pt x="2773909" y="373833"/>
                                  <a:pt x="2738057" y="373833"/>
                                </a:cubicBezTo>
                                <a:cubicBezTo>
                                  <a:pt x="2681504" y="373833"/>
                                  <a:pt x="2632786" y="383155"/>
                                  <a:pt x="2589124" y="402319"/>
                                </a:cubicBezTo>
                                <a:cubicBezTo>
                                  <a:pt x="2547811" y="420455"/>
                                  <a:pt x="2509113" y="447823"/>
                                  <a:pt x="2467344" y="488463"/>
                                </a:cubicBezTo>
                                <a:cubicBezTo>
                                  <a:pt x="2465794" y="489974"/>
                                  <a:pt x="2461095" y="494762"/>
                                  <a:pt x="2454605" y="501379"/>
                                </a:cubicBezTo>
                                <a:cubicBezTo>
                                  <a:pt x="2435797" y="520569"/>
                                  <a:pt x="2400783" y="556268"/>
                                  <a:pt x="2388832" y="566784"/>
                                </a:cubicBezTo>
                                <a:cubicBezTo>
                                  <a:pt x="2355037" y="596616"/>
                                  <a:pt x="2327046" y="609355"/>
                                  <a:pt x="2295233" y="609355"/>
                                </a:cubicBezTo>
                                <a:cubicBezTo>
                                  <a:pt x="2222983" y="609355"/>
                                  <a:pt x="2202942" y="610904"/>
                                  <a:pt x="2176044" y="618600"/>
                                </a:cubicBezTo>
                                <a:cubicBezTo>
                                  <a:pt x="2138744" y="629509"/>
                                  <a:pt x="2103323" y="650883"/>
                                  <a:pt x="2011248" y="718054"/>
                                </a:cubicBezTo>
                                <a:cubicBezTo>
                                  <a:pt x="1943646" y="767292"/>
                                  <a:pt x="1881493" y="799169"/>
                                  <a:pt x="1815656" y="818359"/>
                                </a:cubicBezTo>
                                <a:cubicBezTo>
                                  <a:pt x="1752752" y="836697"/>
                                  <a:pt x="1683004" y="844863"/>
                                  <a:pt x="1589481" y="844863"/>
                                </a:cubicBezTo>
                                <a:cubicBezTo>
                                  <a:pt x="1557947" y="844863"/>
                                  <a:pt x="1520596" y="856509"/>
                                  <a:pt x="1478445" y="879458"/>
                                </a:cubicBezTo>
                                <a:cubicBezTo>
                                  <a:pt x="1438186" y="901378"/>
                                  <a:pt x="1395413" y="932544"/>
                                  <a:pt x="1351318" y="972117"/>
                                </a:cubicBezTo>
                                <a:cubicBezTo>
                                  <a:pt x="1307414" y="1011500"/>
                                  <a:pt x="1264755" y="1056890"/>
                                  <a:pt x="1224521" y="1107055"/>
                                </a:cubicBezTo>
                                <a:cubicBezTo>
                                  <a:pt x="1182853" y="1158985"/>
                                  <a:pt x="1145972" y="1213341"/>
                                  <a:pt x="1114895" y="1268612"/>
                                </a:cubicBezTo>
                                <a:cubicBezTo>
                                  <a:pt x="1087755" y="1316922"/>
                                  <a:pt x="1058825" y="1358693"/>
                                  <a:pt x="1026452" y="1396348"/>
                                </a:cubicBezTo>
                                <a:cubicBezTo>
                                  <a:pt x="994486" y="1433521"/>
                                  <a:pt x="959828" y="1465868"/>
                                  <a:pt x="920509" y="1495243"/>
                                </a:cubicBezTo>
                                <a:cubicBezTo>
                                  <a:pt x="847039" y="1550132"/>
                                  <a:pt x="757339" y="1594214"/>
                                  <a:pt x="638239" y="1633978"/>
                                </a:cubicBezTo>
                                <a:cubicBezTo>
                                  <a:pt x="566572" y="1657905"/>
                                  <a:pt x="536321" y="1745801"/>
                                  <a:pt x="543039" y="1910609"/>
                                </a:cubicBezTo>
                                <a:cubicBezTo>
                                  <a:pt x="544360" y="1944912"/>
                                  <a:pt x="546989" y="1979304"/>
                                  <a:pt x="552450" y="2033240"/>
                                </a:cubicBezTo>
                                <a:lnTo>
                                  <a:pt x="553098" y="2039807"/>
                                </a:lnTo>
                                <a:cubicBezTo>
                                  <a:pt x="562826" y="2138663"/>
                                  <a:pt x="562826" y="2138663"/>
                                  <a:pt x="562826" y="2163619"/>
                                </a:cubicBezTo>
                                <a:cubicBezTo>
                                  <a:pt x="562826" y="2182084"/>
                                  <a:pt x="557340" y="2200169"/>
                                  <a:pt x="546036" y="2218927"/>
                                </a:cubicBezTo>
                                <a:cubicBezTo>
                                  <a:pt x="528650" y="2247718"/>
                                  <a:pt x="504139" y="2272432"/>
                                  <a:pt x="436728" y="2329100"/>
                                </a:cubicBezTo>
                                <a:cubicBezTo>
                                  <a:pt x="351041" y="2401020"/>
                                  <a:pt x="321272" y="2427474"/>
                                  <a:pt x="275019" y="2476572"/>
                                </a:cubicBezTo>
                                <a:cubicBezTo>
                                  <a:pt x="205702" y="2549241"/>
                                  <a:pt x="148514" y="2632020"/>
                                  <a:pt x="105016" y="2722635"/>
                                </a:cubicBezTo>
                                <a:cubicBezTo>
                                  <a:pt x="69558" y="2799101"/>
                                  <a:pt x="46203" y="2880280"/>
                                  <a:pt x="35611" y="2963871"/>
                                </a:cubicBezTo>
                                <a:cubicBezTo>
                                  <a:pt x="25667" y="3035144"/>
                                  <a:pt x="22225" y="3111864"/>
                                  <a:pt x="25400" y="3191900"/>
                                </a:cubicBezTo>
                                <a:lnTo>
                                  <a:pt x="26961" y="3212347"/>
                                </a:lnTo>
                                <a:lnTo>
                                  <a:pt x="4678" y="3212347"/>
                                </a:lnTo>
                                <a:lnTo>
                                  <a:pt x="2632" y="3183940"/>
                                </a:lnTo>
                                <a:cubicBezTo>
                                  <a:pt x="0" y="3105895"/>
                                  <a:pt x="3594" y="3031346"/>
                                  <a:pt x="13437" y="2960836"/>
                                </a:cubicBezTo>
                                <a:cubicBezTo>
                                  <a:pt x="24359" y="2874895"/>
                                  <a:pt x="48400" y="2791481"/>
                                  <a:pt x="84874" y="2712957"/>
                                </a:cubicBezTo>
                                <a:cubicBezTo>
                                  <a:pt x="129349" y="2620286"/>
                                  <a:pt x="187858" y="2535589"/>
                                  <a:pt x="258788" y="2461205"/>
                                </a:cubicBezTo>
                                <a:cubicBezTo>
                                  <a:pt x="305092" y="2411828"/>
                                  <a:pt x="333578" y="2386491"/>
                                  <a:pt x="422262" y="2311930"/>
                                </a:cubicBezTo>
                                <a:cubicBezTo>
                                  <a:pt x="487718" y="2256888"/>
                                  <a:pt x="511188" y="2233430"/>
                                  <a:pt x="526898" y="2207370"/>
                                </a:cubicBezTo>
                                <a:cubicBezTo>
                                  <a:pt x="535991" y="2192143"/>
                                  <a:pt x="540410" y="2177830"/>
                                  <a:pt x="540410" y="2163619"/>
                                </a:cubicBezTo>
                                <a:cubicBezTo>
                                  <a:pt x="540410" y="2139387"/>
                                  <a:pt x="540410" y="2139387"/>
                                  <a:pt x="530199" y="2037254"/>
                                </a:cubicBezTo>
                                <a:lnTo>
                                  <a:pt x="530022" y="2035501"/>
                                </a:lnTo>
                                <a:cubicBezTo>
                                  <a:pt x="524663" y="1980383"/>
                                  <a:pt x="522034" y="1945623"/>
                                  <a:pt x="520624" y="1911511"/>
                                </a:cubicBezTo>
                                <a:cubicBezTo>
                                  <a:pt x="517017" y="1824249"/>
                                  <a:pt x="523456" y="1758375"/>
                                  <a:pt x="540309" y="1710114"/>
                                </a:cubicBezTo>
                                <a:cubicBezTo>
                                  <a:pt x="558190" y="1658921"/>
                                  <a:pt x="587870" y="1627044"/>
                                  <a:pt x="631050" y="1612655"/>
                                </a:cubicBezTo>
                                <a:cubicBezTo>
                                  <a:pt x="747573" y="1573767"/>
                                  <a:pt x="835101" y="1530867"/>
                                  <a:pt x="906513" y="1477641"/>
                                </a:cubicBezTo>
                                <a:cubicBezTo>
                                  <a:pt x="944778" y="1449117"/>
                                  <a:pt x="978497" y="1417684"/>
                                  <a:pt x="1009586" y="1381553"/>
                                </a:cubicBezTo>
                                <a:cubicBezTo>
                                  <a:pt x="1040968" y="1345066"/>
                                  <a:pt x="1069048" y="1304527"/>
                                  <a:pt x="1095400" y="1257613"/>
                                </a:cubicBezTo>
                                <a:cubicBezTo>
                                  <a:pt x="1127468" y="1200476"/>
                                  <a:pt x="1165428" y="1144494"/>
                                  <a:pt x="1208253" y="1091231"/>
                                </a:cubicBezTo>
                                <a:cubicBezTo>
                                  <a:pt x="1249871" y="1039453"/>
                                  <a:pt x="1294041" y="992755"/>
                                  <a:pt x="1339507" y="952445"/>
                                </a:cubicBezTo>
                                <a:cubicBezTo>
                                  <a:pt x="1434071" y="868600"/>
                                  <a:pt x="1522844" y="822422"/>
                                  <a:pt x="1589481" y="822422"/>
                                </a:cubicBezTo>
                                <a:cubicBezTo>
                                  <a:pt x="1680591" y="822422"/>
                                  <a:pt x="1748295" y="814548"/>
                                  <a:pt x="1809013" y="796895"/>
                                </a:cubicBezTo>
                                <a:cubicBezTo>
                                  <a:pt x="1841386" y="787485"/>
                                  <a:pt x="1872196" y="775166"/>
                                  <a:pt x="1903197" y="759253"/>
                                </a:cubicBezTo>
                                <a:cubicBezTo>
                                  <a:pt x="1933892" y="743479"/>
                                  <a:pt x="1964906" y="724099"/>
                                  <a:pt x="1998015" y="700007"/>
                                </a:cubicBezTo>
                                <a:cubicBezTo>
                                  <a:pt x="2093138" y="630703"/>
                                  <a:pt x="2130057" y="608567"/>
                                  <a:pt x="2169757" y="597061"/>
                                </a:cubicBezTo>
                                <a:cubicBezTo>
                                  <a:pt x="2200783" y="588107"/>
                                  <a:pt x="2223072" y="586914"/>
                                  <a:pt x="2295233" y="586914"/>
                                </a:cubicBezTo>
                                <a:cubicBezTo>
                                  <a:pt x="2320989" y="586914"/>
                                  <a:pt x="2344560" y="575865"/>
                                  <a:pt x="2374062" y="549944"/>
                                </a:cubicBezTo>
                                <a:cubicBezTo>
                                  <a:pt x="2385022" y="540190"/>
                                  <a:pt x="2417661" y="506891"/>
                                  <a:pt x="2437156" y="486990"/>
                                </a:cubicBezTo>
                                <a:cubicBezTo>
                                  <a:pt x="2444242" y="479764"/>
                                  <a:pt x="2449830" y="474061"/>
                                  <a:pt x="2451634" y="472283"/>
                                </a:cubicBezTo>
                                <a:cubicBezTo>
                                  <a:pt x="2540190" y="386419"/>
                                  <a:pt x="2623172" y="351392"/>
                                  <a:pt x="2738057" y="351392"/>
                                </a:cubicBezTo>
                                <a:cubicBezTo>
                                  <a:pt x="2774189" y="351392"/>
                                  <a:pt x="2804656" y="352052"/>
                                  <a:pt x="2839276" y="353056"/>
                                </a:cubicBezTo>
                                <a:cubicBezTo>
                                  <a:pt x="2945524" y="356307"/>
                                  <a:pt x="2963126" y="355202"/>
                                  <a:pt x="2996209" y="343201"/>
                                </a:cubicBezTo>
                                <a:cubicBezTo>
                                  <a:pt x="3018917" y="334946"/>
                                  <a:pt x="3038717" y="323401"/>
                                  <a:pt x="3066834" y="302014"/>
                                </a:cubicBezTo>
                                <a:cubicBezTo>
                                  <a:pt x="3098216" y="278164"/>
                                  <a:pt x="3141498" y="240686"/>
                                  <a:pt x="3201162" y="187943"/>
                                </a:cubicBezTo>
                                <a:cubicBezTo>
                                  <a:pt x="3284182" y="114601"/>
                                  <a:pt x="3326625" y="81470"/>
                                  <a:pt x="3413065" y="25689"/>
                                </a:cubicBezTo>
                                <a:lnTo>
                                  <a:pt x="345345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7234792" y="4073514"/>
                            <a:ext cx="272982" cy="952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2982" h="95287">
                                <a:moveTo>
                                  <a:pt x="160458" y="0"/>
                                </a:moveTo>
                                <a:cubicBezTo>
                                  <a:pt x="160838" y="0"/>
                                  <a:pt x="161220" y="0"/>
                                  <a:pt x="161600" y="0"/>
                                </a:cubicBezTo>
                                <a:cubicBezTo>
                                  <a:pt x="189439" y="330"/>
                                  <a:pt x="214712" y="12713"/>
                                  <a:pt x="236696" y="36818"/>
                                </a:cubicBezTo>
                                <a:cubicBezTo>
                                  <a:pt x="247528" y="48673"/>
                                  <a:pt x="257569" y="63268"/>
                                  <a:pt x="266844" y="80685"/>
                                </a:cubicBezTo>
                                <a:lnTo>
                                  <a:pt x="272982" y="95287"/>
                                </a:lnTo>
                                <a:lnTo>
                                  <a:pt x="263837" y="95287"/>
                                </a:lnTo>
                                <a:lnTo>
                                  <a:pt x="260399" y="86906"/>
                                </a:lnTo>
                                <a:cubicBezTo>
                                  <a:pt x="251164" y="69190"/>
                                  <a:pt x="241172" y="54407"/>
                                  <a:pt x="230485" y="42685"/>
                                </a:cubicBezTo>
                                <a:cubicBezTo>
                                  <a:pt x="210127" y="20422"/>
                                  <a:pt x="186721" y="8979"/>
                                  <a:pt x="160915" y="8699"/>
                                </a:cubicBezTo>
                                <a:cubicBezTo>
                                  <a:pt x="160585" y="8699"/>
                                  <a:pt x="160267" y="8699"/>
                                  <a:pt x="159937" y="8699"/>
                                </a:cubicBezTo>
                                <a:cubicBezTo>
                                  <a:pt x="138512" y="8699"/>
                                  <a:pt x="114877" y="16358"/>
                                  <a:pt x="89681" y="31471"/>
                                </a:cubicBezTo>
                                <a:cubicBezTo>
                                  <a:pt x="76746" y="39224"/>
                                  <a:pt x="63176" y="49073"/>
                                  <a:pt x="49068" y="60936"/>
                                </a:cubicBezTo>
                                <a:lnTo>
                                  <a:pt x="12824" y="95287"/>
                                </a:lnTo>
                                <a:lnTo>
                                  <a:pt x="0" y="95287"/>
                                </a:lnTo>
                                <a:lnTo>
                                  <a:pt x="43388" y="54366"/>
                                </a:lnTo>
                                <a:cubicBezTo>
                                  <a:pt x="86665" y="18245"/>
                                  <a:pt x="125901" y="0"/>
                                  <a:pt x="1604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4718958" y="1601555"/>
                            <a:ext cx="2873445" cy="256724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3445" h="2567246">
                                <a:moveTo>
                                  <a:pt x="2873445" y="0"/>
                                </a:moveTo>
                                <a:lnTo>
                                  <a:pt x="2873445" y="10784"/>
                                </a:lnTo>
                                <a:lnTo>
                                  <a:pt x="2852369" y="25924"/>
                                </a:lnTo>
                                <a:cubicBezTo>
                                  <a:pt x="2776271" y="76622"/>
                                  <a:pt x="2684971" y="132680"/>
                                  <a:pt x="2537256" y="219383"/>
                                </a:cubicBezTo>
                                <a:lnTo>
                                  <a:pt x="2501290" y="240579"/>
                                </a:lnTo>
                                <a:cubicBezTo>
                                  <a:pt x="2200237" y="416855"/>
                                  <a:pt x="2200237" y="416855"/>
                                  <a:pt x="2119376" y="468887"/>
                                </a:cubicBezTo>
                                <a:lnTo>
                                  <a:pt x="2118842" y="469230"/>
                                </a:lnTo>
                                <a:cubicBezTo>
                                  <a:pt x="2009534" y="539626"/>
                                  <a:pt x="1887411" y="585689"/>
                                  <a:pt x="1652169" y="645252"/>
                                </a:cubicBezTo>
                                <a:cubicBezTo>
                                  <a:pt x="1649666" y="645887"/>
                                  <a:pt x="1637525" y="648884"/>
                                  <a:pt x="1619149" y="653443"/>
                                </a:cubicBezTo>
                                <a:cubicBezTo>
                                  <a:pt x="1551369" y="670220"/>
                                  <a:pt x="1410335" y="705120"/>
                                  <a:pt x="1356563" y="719102"/>
                                </a:cubicBezTo>
                                <a:cubicBezTo>
                                  <a:pt x="1247458" y="747665"/>
                                  <a:pt x="1174763" y="780875"/>
                                  <a:pt x="1127811" y="823598"/>
                                </a:cubicBezTo>
                                <a:cubicBezTo>
                                  <a:pt x="1108977" y="840768"/>
                                  <a:pt x="1095083" y="857799"/>
                                  <a:pt x="1082777" y="878843"/>
                                </a:cubicBezTo>
                                <a:cubicBezTo>
                                  <a:pt x="1071182" y="898655"/>
                                  <a:pt x="1060564" y="922645"/>
                                  <a:pt x="1047268" y="959018"/>
                                </a:cubicBezTo>
                                <a:lnTo>
                                  <a:pt x="1026528" y="1015381"/>
                                </a:lnTo>
                                <a:cubicBezTo>
                                  <a:pt x="1018540" y="1036272"/>
                                  <a:pt x="1009447" y="1057037"/>
                                  <a:pt x="999503" y="1077064"/>
                                </a:cubicBezTo>
                                <a:cubicBezTo>
                                  <a:pt x="961568" y="1153176"/>
                                  <a:pt x="900049" y="1213615"/>
                                  <a:pt x="745808" y="1345708"/>
                                </a:cubicBezTo>
                                <a:cubicBezTo>
                                  <a:pt x="612877" y="1459487"/>
                                  <a:pt x="558012" y="1511417"/>
                                  <a:pt x="514909" y="1576225"/>
                                </a:cubicBezTo>
                                <a:cubicBezTo>
                                  <a:pt x="501599" y="1596304"/>
                                  <a:pt x="488810" y="1617094"/>
                                  <a:pt x="476910" y="1638011"/>
                                </a:cubicBezTo>
                                <a:cubicBezTo>
                                  <a:pt x="461950" y="1663843"/>
                                  <a:pt x="448056" y="1690335"/>
                                  <a:pt x="430492" y="1724713"/>
                                </a:cubicBezTo>
                                <a:cubicBezTo>
                                  <a:pt x="379159" y="1825107"/>
                                  <a:pt x="341452" y="1895516"/>
                                  <a:pt x="300622" y="1958317"/>
                                </a:cubicBezTo>
                                <a:cubicBezTo>
                                  <a:pt x="261963" y="2017741"/>
                                  <a:pt x="221043" y="2070014"/>
                                  <a:pt x="154648" y="2144779"/>
                                </a:cubicBezTo>
                                <a:cubicBezTo>
                                  <a:pt x="61049" y="2250417"/>
                                  <a:pt x="24143" y="2308241"/>
                                  <a:pt x="13576" y="2365772"/>
                                </a:cubicBezTo>
                                <a:cubicBezTo>
                                  <a:pt x="8776" y="2391908"/>
                                  <a:pt x="8839" y="2408647"/>
                                  <a:pt x="11176" y="2468858"/>
                                </a:cubicBezTo>
                                <a:cubicBezTo>
                                  <a:pt x="11881" y="2487057"/>
                                  <a:pt x="12386" y="2504184"/>
                                  <a:pt x="12591" y="2520974"/>
                                </a:cubicBezTo>
                                <a:lnTo>
                                  <a:pt x="12233" y="2567246"/>
                                </a:lnTo>
                                <a:lnTo>
                                  <a:pt x="3549" y="2567246"/>
                                </a:lnTo>
                                <a:lnTo>
                                  <a:pt x="3900" y="2521542"/>
                                </a:lnTo>
                                <a:cubicBezTo>
                                  <a:pt x="3691" y="2504763"/>
                                  <a:pt x="3178" y="2487606"/>
                                  <a:pt x="2464" y="2469353"/>
                                </a:cubicBezTo>
                                <a:cubicBezTo>
                                  <a:pt x="64" y="2409751"/>
                                  <a:pt x="0" y="2391641"/>
                                  <a:pt x="5055" y="2364222"/>
                                </a:cubicBezTo>
                                <a:cubicBezTo>
                                  <a:pt x="15811" y="2304824"/>
                                  <a:pt x="53277" y="2245922"/>
                                  <a:pt x="148209" y="2139127"/>
                                </a:cubicBezTo>
                                <a:cubicBezTo>
                                  <a:pt x="214224" y="2064807"/>
                                  <a:pt x="254927" y="2012775"/>
                                  <a:pt x="293395" y="1953542"/>
                                </a:cubicBezTo>
                                <a:cubicBezTo>
                                  <a:pt x="333832" y="1891274"/>
                                  <a:pt x="371386" y="1821081"/>
                                  <a:pt x="422580" y="1720878"/>
                                </a:cubicBezTo>
                                <a:cubicBezTo>
                                  <a:pt x="441477" y="1683896"/>
                                  <a:pt x="455003" y="1658648"/>
                                  <a:pt x="469303" y="1633705"/>
                                </a:cubicBezTo>
                                <a:cubicBezTo>
                                  <a:pt x="480974" y="1613195"/>
                                  <a:pt x="493484" y="1592850"/>
                                  <a:pt x="507530" y="1571514"/>
                                </a:cubicBezTo>
                                <a:cubicBezTo>
                                  <a:pt x="551447" y="1505715"/>
                                  <a:pt x="606641" y="1453442"/>
                                  <a:pt x="740092" y="1339167"/>
                                </a:cubicBezTo>
                                <a:cubicBezTo>
                                  <a:pt x="893369" y="1207887"/>
                                  <a:pt x="954405" y="1147981"/>
                                  <a:pt x="991629" y="1073318"/>
                                </a:cubicBezTo>
                                <a:cubicBezTo>
                                  <a:pt x="1000557" y="1055449"/>
                                  <a:pt x="1008825" y="1036577"/>
                                  <a:pt x="1018438" y="1012129"/>
                                </a:cubicBezTo>
                                <a:cubicBezTo>
                                  <a:pt x="1025474" y="993562"/>
                                  <a:pt x="1032421" y="974677"/>
                                  <a:pt x="1039063" y="955983"/>
                                </a:cubicBezTo>
                                <a:cubicBezTo>
                                  <a:pt x="1066266" y="881421"/>
                                  <a:pt x="1095006" y="836882"/>
                                  <a:pt x="1138250" y="802287"/>
                                </a:cubicBezTo>
                                <a:cubicBezTo>
                                  <a:pt x="1183856" y="765813"/>
                                  <a:pt x="1248423" y="738470"/>
                                  <a:pt x="1354150" y="710885"/>
                                </a:cubicBezTo>
                                <a:cubicBezTo>
                                  <a:pt x="1408621" y="696687"/>
                                  <a:pt x="1555890" y="660225"/>
                                  <a:pt x="1618780" y="644655"/>
                                </a:cubicBezTo>
                                <a:cubicBezTo>
                                  <a:pt x="1636116" y="640362"/>
                                  <a:pt x="1647571" y="637530"/>
                                  <a:pt x="1649997" y="636921"/>
                                </a:cubicBezTo>
                                <a:cubicBezTo>
                                  <a:pt x="1884312" y="577510"/>
                                  <a:pt x="2005762" y="531739"/>
                                  <a:pt x="2114080" y="462016"/>
                                </a:cubicBezTo>
                                <a:lnTo>
                                  <a:pt x="2114626" y="461673"/>
                                </a:lnTo>
                                <a:cubicBezTo>
                                  <a:pt x="2195525" y="409565"/>
                                  <a:pt x="2195525" y="409565"/>
                                  <a:pt x="2496744" y="233073"/>
                                </a:cubicBezTo>
                                <a:lnTo>
                                  <a:pt x="2532736" y="212017"/>
                                </a:lnTo>
                                <a:cubicBezTo>
                                  <a:pt x="2677833" y="126812"/>
                                  <a:pt x="2771940" y="68989"/>
                                  <a:pt x="2847391" y="18672"/>
                                </a:cubicBezTo>
                                <a:lnTo>
                                  <a:pt x="28734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5675" y="0"/>
                            <a:ext cx="186728" cy="3618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728" h="361898">
                                <a:moveTo>
                                  <a:pt x="0" y="0"/>
                                </a:moveTo>
                                <a:lnTo>
                                  <a:pt x="8913" y="0"/>
                                </a:lnTo>
                                <a:lnTo>
                                  <a:pt x="39037" y="102494"/>
                                </a:lnTo>
                                <a:lnTo>
                                  <a:pt x="62850" y="198938"/>
                                </a:lnTo>
                                <a:cubicBezTo>
                                  <a:pt x="84020" y="281691"/>
                                  <a:pt x="100315" y="319461"/>
                                  <a:pt x="122946" y="338295"/>
                                </a:cubicBezTo>
                                <a:cubicBezTo>
                                  <a:pt x="132344" y="346144"/>
                                  <a:pt x="142949" y="350093"/>
                                  <a:pt x="155001" y="350093"/>
                                </a:cubicBezTo>
                                <a:cubicBezTo>
                                  <a:pt x="160878" y="350093"/>
                                  <a:pt x="167096" y="349153"/>
                                  <a:pt x="173681" y="347264"/>
                                </a:cubicBezTo>
                                <a:lnTo>
                                  <a:pt x="186728" y="341943"/>
                                </a:lnTo>
                                <a:lnTo>
                                  <a:pt x="186728" y="350356"/>
                                </a:lnTo>
                                <a:lnTo>
                                  <a:pt x="173149" y="356332"/>
                                </a:lnTo>
                                <a:cubicBezTo>
                                  <a:pt x="151483" y="361898"/>
                                  <a:pt x="133176" y="358024"/>
                                  <a:pt x="117460" y="344912"/>
                                </a:cubicBezTo>
                                <a:cubicBezTo>
                                  <a:pt x="93152" y="324592"/>
                                  <a:pt x="76095" y="285615"/>
                                  <a:pt x="54531" y="201084"/>
                                </a:cubicBezTo>
                                <a:cubicBezTo>
                                  <a:pt x="52283" y="192486"/>
                                  <a:pt x="46734" y="169791"/>
                                  <a:pt x="41374" y="147846"/>
                                </a:cubicBezTo>
                                <a:cubicBezTo>
                                  <a:pt x="36853" y="129342"/>
                                  <a:pt x="32572" y="111867"/>
                                  <a:pt x="30731" y="10469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325369" y="0"/>
                            <a:ext cx="267035" cy="4870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7035" h="487025">
                                <a:moveTo>
                                  <a:pt x="0" y="0"/>
                                </a:moveTo>
                                <a:lnTo>
                                  <a:pt x="9110" y="0"/>
                                </a:lnTo>
                                <a:lnTo>
                                  <a:pt x="18131" y="25464"/>
                                </a:lnTo>
                                <a:cubicBezTo>
                                  <a:pt x="32052" y="63489"/>
                                  <a:pt x="48485" y="106076"/>
                                  <a:pt x="67561" y="153644"/>
                                </a:cubicBezTo>
                                <a:cubicBezTo>
                                  <a:pt x="80629" y="187730"/>
                                  <a:pt x="91449" y="223036"/>
                                  <a:pt x="99705" y="258634"/>
                                </a:cubicBezTo>
                                <a:cubicBezTo>
                                  <a:pt x="103667" y="274484"/>
                                  <a:pt x="107566" y="290600"/>
                                  <a:pt x="111325" y="306552"/>
                                </a:cubicBezTo>
                                <a:cubicBezTo>
                                  <a:pt x="125244" y="363638"/>
                                  <a:pt x="135975" y="398309"/>
                                  <a:pt x="147215" y="422477"/>
                                </a:cubicBezTo>
                                <a:cubicBezTo>
                                  <a:pt x="159242" y="448360"/>
                                  <a:pt x="172400" y="463028"/>
                                  <a:pt x="189849" y="470051"/>
                                </a:cubicBezTo>
                                <a:cubicBezTo>
                                  <a:pt x="205330" y="476224"/>
                                  <a:pt x="222158" y="478446"/>
                                  <a:pt x="239861" y="476668"/>
                                </a:cubicBezTo>
                                <a:cubicBezTo>
                                  <a:pt x="248498" y="475798"/>
                                  <a:pt x="257480" y="473963"/>
                                  <a:pt x="266748" y="471180"/>
                                </a:cubicBezTo>
                                <a:lnTo>
                                  <a:pt x="267035" y="471068"/>
                                </a:lnTo>
                                <a:lnTo>
                                  <a:pt x="267035" y="479939"/>
                                </a:lnTo>
                                <a:lnTo>
                                  <a:pt x="239554" y="485325"/>
                                </a:lnTo>
                                <a:cubicBezTo>
                                  <a:pt x="220767" y="487025"/>
                                  <a:pt x="203051" y="484555"/>
                                  <a:pt x="186534" y="477900"/>
                                </a:cubicBezTo>
                                <a:cubicBezTo>
                                  <a:pt x="167370" y="470267"/>
                                  <a:pt x="153248" y="455307"/>
                                  <a:pt x="140764" y="429399"/>
                                </a:cubicBezTo>
                                <a:cubicBezTo>
                                  <a:pt x="128915" y="404824"/>
                                  <a:pt x="117624" y="368705"/>
                                  <a:pt x="103019" y="308634"/>
                                </a:cubicBezTo>
                                <a:cubicBezTo>
                                  <a:pt x="99311" y="293394"/>
                                  <a:pt x="95500" y="277710"/>
                                  <a:pt x="91386" y="260679"/>
                                </a:cubicBezTo>
                                <a:cubicBezTo>
                                  <a:pt x="79689" y="213842"/>
                                  <a:pt x="70520" y="183793"/>
                                  <a:pt x="59725" y="156996"/>
                                </a:cubicBezTo>
                                <a:cubicBezTo>
                                  <a:pt x="40942" y="110165"/>
                                  <a:pt x="24826" y="68465"/>
                                  <a:pt x="11184" y="31370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1417554" y="3782257"/>
                            <a:ext cx="907371" cy="3865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7371" h="386544">
                                <a:moveTo>
                                  <a:pt x="195332" y="950"/>
                                </a:moveTo>
                                <a:cubicBezTo>
                                  <a:pt x="213263" y="1899"/>
                                  <a:pt x="233408" y="5880"/>
                                  <a:pt x="255640" y="12884"/>
                                </a:cubicBezTo>
                                <a:cubicBezTo>
                                  <a:pt x="301550" y="27349"/>
                                  <a:pt x="358332" y="55340"/>
                                  <a:pt x="424423" y="96069"/>
                                </a:cubicBezTo>
                                <a:cubicBezTo>
                                  <a:pt x="558319" y="178518"/>
                                  <a:pt x="668910" y="245434"/>
                                  <a:pt x="782994" y="313036"/>
                                </a:cubicBezTo>
                                <a:cubicBezTo>
                                  <a:pt x="788709" y="316440"/>
                                  <a:pt x="810833" y="329508"/>
                                  <a:pt x="838849" y="346056"/>
                                </a:cubicBezTo>
                                <a:cubicBezTo>
                                  <a:pt x="854419" y="355254"/>
                                  <a:pt x="871981" y="365627"/>
                                  <a:pt x="890069" y="376315"/>
                                </a:cubicBezTo>
                                <a:lnTo>
                                  <a:pt x="907371" y="386544"/>
                                </a:lnTo>
                                <a:lnTo>
                                  <a:pt x="890783" y="386544"/>
                                </a:lnTo>
                                <a:lnTo>
                                  <a:pt x="886053" y="383747"/>
                                </a:lnTo>
                                <a:cubicBezTo>
                                  <a:pt x="867972" y="373063"/>
                                  <a:pt x="850415" y="362693"/>
                                  <a:pt x="834848" y="353498"/>
                                </a:cubicBezTo>
                                <a:cubicBezTo>
                                  <a:pt x="806794" y="336925"/>
                                  <a:pt x="784620" y="323831"/>
                                  <a:pt x="778918" y="320427"/>
                                </a:cubicBezTo>
                                <a:cubicBezTo>
                                  <a:pt x="656007" y="247453"/>
                                  <a:pt x="545403" y="180550"/>
                                  <a:pt x="420257" y="103499"/>
                                </a:cubicBezTo>
                                <a:cubicBezTo>
                                  <a:pt x="355843" y="63786"/>
                                  <a:pt x="300458" y="36303"/>
                                  <a:pt x="255640" y="21825"/>
                                </a:cubicBezTo>
                                <a:cubicBezTo>
                                  <a:pt x="212117" y="7766"/>
                                  <a:pt x="177154" y="5531"/>
                                  <a:pt x="151690" y="15170"/>
                                </a:cubicBezTo>
                                <a:cubicBezTo>
                                  <a:pt x="115190" y="29077"/>
                                  <a:pt x="97601" y="66161"/>
                                  <a:pt x="94654" y="135439"/>
                                </a:cubicBezTo>
                                <a:cubicBezTo>
                                  <a:pt x="94032" y="152584"/>
                                  <a:pt x="93943" y="169971"/>
                                  <a:pt x="94375" y="187090"/>
                                </a:cubicBezTo>
                                <a:lnTo>
                                  <a:pt x="94654" y="210623"/>
                                </a:lnTo>
                                <a:cubicBezTo>
                                  <a:pt x="94654" y="249652"/>
                                  <a:pt x="79161" y="287981"/>
                                  <a:pt x="38443" y="347991"/>
                                </a:cubicBezTo>
                                <a:lnTo>
                                  <a:pt x="11072" y="386544"/>
                                </a:lnTo>
                                <a:lnTo>
                                  <a:pt x="0" y="386544"/>
                                </a:lnTo>
                                <a:lnTo>
                                  <a:pt x="9098" y="374412"/>
                                </a:lnTo>
                                <a:cubicBezTo>
                                  <a:pt x="28135" y="348279"/>
                                  <a:pt x="42045" y="327476"/>
                                  <a:pt x="52757" y="309353"/>
                                </a:cubicBezTo>
                                <a:cubicBezTo>
                                  <a:pt x="75909" y="270161"/>
                                  <a:pt x="85802" y="240633"/>
                                  <a:pt x="85802" y="210585"/>
                                </a:cubicBezTo>
                                <a:lnTo>
                                  <a:pt x="85523" y="187179"/>
                                </a:lnTo>
                                <a:cubicBezTo>
                                  <a:pt x="85256" y="163392"/>
                                  <a:pt x="85231" y="150222"/>
                                  <a:pt x="85790" y="135084"/>
                                </a:cubicBezTo>
                                <a:cubicBezTo>
                                  <a:pt x="88838" y="61881"/>
                                  <a:pt x="108116" y="22435"/>
                                  <a:pt x="148312" y="7207"/>
                                </a:cubicBezTo>
                                <a:cubicBezTo>
                                  <a:pt x="161685" y="2083"/>
                                  <a:pt x="177401" y="0"/>
                                  <a:pt x="195332" y="95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1838344" y="0"/>
                            <a:ext cx="323987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39875" h="4168801">
                                <a:moveTo>
                                  <a:pt x="3223872" y="0"/>
                                </a:moveTo>
                                <a:lnTo>
                                  <a:pt x="3239875" y="0"/>
                                </a:lnTo>
                                <a:lnTo>
                                  <a:pt x="3215160" y="15751"/>
                                </a:lnTo>
                                <a:cubicBezTo>
                                  <a:pt x="3204433" y="22519"/>
                                  <a:pt x="3192723" y="29851"/>
                                  <a:pt x="3179902" y="37846"/>
                                </a:cubicBezTo>
                                <a:cubicBezTo>
                                  <a:pt x="3077617" y="101727"/>
                                  <a:pt x="3012161" y="145339"/>
                                  <a:pt x="2938285" y="206375"/>
                                </a:cubicBezTo>
                                <a:cubicBezTo>
                                  <a:pt x="2812123" y="310617"/>
                                  <a:pt x="2717343" y="425983"/>
                                  <a:pt x="2648534" y="559079"/>
                                </a:cubicBezTo>
                                <a:cubicBezTo>
                                  <a:pt x="2540381" y="768579"/>
                                  <a:pt x="2442032" y="939635"/>
                                  <a:pt x="2356231" y="1067524"/>
                                </a:cubicBezTo>
                                <a:cubicBezTo>
                                  <a:pt x="2269490" y="1196823"/>
                                  <a:pt x="2195119" y="1282675"/>
                                  <a:pt x="2135188" y="1322693"/>
                                </a:cubicBezTo>
                                <a:cubicBezTo>
                                  <a:pt x="2078457" y="1360564"/>
                                  <a:pt x="2001571" y="1392682"/>
                                  <a:pt x="1878114" y="1430084"/>
                                </a:cubicBezTo>
                                <a:cubicBezTo>
                                  <a:pt x="1759712" y="1465949"/>
                                  <a:pt x="1597216" y="1507262"/>
                                  <a:pt x="1317244" y="1572666"/>
                                </a:cubicBezTo>
                                <a:cubicBezTo>
                                  <a:pt x="1134008" y="1615402"/>
                                  <a:pt x="976097" y="1685417"/>
                                  <a:pt x="834466" y="1786712"/>
                                </a:cubicBezTo>
                                <a:cubicBezTo>
                                  <a:pt x="784784" y="1822260"/>
                                  <a:pt x="741617" y="1857515"/>
                                  <a:pt x="698602" y="1897659"/>
                                </a:cubicBezTo>
                                <a:cubicBezTo>
                                  <a:pt x="658063" y="1935493"/>
                                  <a:pt x="616128" y="1978787"/>
                                  <a:pt x="558406" y="2042401"/>
                                </a:cubicBezTo>
                                <a:cubicBezTo>
                                  <a:pt x="529869" y="2073364"/>
                                  <a:pt x="499351" y="2103120"/>
                                  <a:pt x="467678" y="2130882"/>
                                </a:cubicBezTo>
                                <a:cubicBezTo>
                                  <a:pt x="445351" y="2150682"/>
                                  <a:pt x="362788" y="2221573"/>
                                  <a:pt x="359283" y="2224583"/>
                                </a:cubicBezTo>
                                <a:cubicBezTo>
                                  <a:pt x="359258" y="2224608"/>
                                  <a:pt x="359232" y="2224621"/>
                                  <a:pt x="359207" y="2224647"/>
                                </a:cubicBezTo>
                                <a:cubicBezTo>
                                  <a:pt x="311938" y="2265744"/>
                                  <a:pt x="277711" y="2297354"/>
                                  <a:pt x="244780" y="2330336"/>
                                </a:cubicBezTo>
                                <a:cubicBezTo>
                                  <a:pt x="168592" y="2405533"/>
                                  <a:pt x="102019" y="2490216"/>
                                  <a:pt x="46901" y="2582024"/>
                                </a:cubicBezTo>
                                <a:cubicBezTo>
                                  <a:pt x="14923" y="2635314"/>
                                  <a:pt x="4001" y="2679281"/>
                                  <a:pt x="13475" y="2716416"/>
                                </a:cubicBezTo>
                                <a:cubicBezTo>
                                  <a:pt x="21539" y="2748026"/>
                                  <a:pt x="44234" y="2774417"/>
                                  <a:pt x="82829" y="2797061"/>
                                </a:cubicBezTo>
                                <a:cubicBezTo>
                                  <a:pt x="114770" y="2815870"/>
                                  <a:pt x="149263" y="2829547"/>
                                  <a:pt x="198145" y="2842793"/>
                                </a:cubicBezTo>
                                <a:cubicBezTo>
                                  <a:pt x="243916" y="2855189"/>
                                  <a:pt x="303937" y="2867673"/>
                                  <a:pt x="405333" y="2885910"/>
                                </a:cubicBezTo>
                                <a:cubicBezTo>
                                  <a:pt x="465023" y="2895740"/>
                                  <a:pt x="525107" y="2907856"/>
                                  <a:pt x="583921" y="2921889"/>
                                </a:cubicBezTo>
                                <a:cubicBezTo>
                                  <a:pt x="667563" y="2942844"/>
                                  <a:pt x="739546" y="2945956"/>
                                  <a:pt x="810476" y="2931693"/>
                                </a:cubicBezTo>
                                <a:cubicBezTo>
                                  <a:pt x="876859" y="2918359"/>
                                  <a:pt x="944423" y="2889771"/>
                                  <a:pt x="1029564" y="2839022"/>
                                </a:cubicBezTo>
                                <a:lnTo>
                                  <a:pt x="1090460" y="2802306"/>
                                </a:lnTo>
                                <a:cubicBezTo>
                                  <a:pt x="1113765" y="2788247"/>
                                  <a:pt x="1131634" y="2778239"/>
                                  <a:pt x="1148398" y="2769845"/>
                                </a:cubicBezTo>
                                <a:cubicBezTo>
                                  <a:pt x="1153655" y="2767191"/>
                                  <a:pt x="1168045" y="2759710"/>
                                  <a:pt x="1184707" y="2751061"/>
                                </a:cubicBezTo>
                                <a:cubicBezTo>
                                  <a:pt x="1209599" y="2738133"/>
                                  <a:pt x="1240600" y="2722029"/>
                                  <a:pt x="1253566" y="2715540"/>
                                </a:cubicBezTo>
                                <a:cubicBezTo>
                                  <a:pt x="1323658" y="2680424"/>
                                  <a:pt x="1380858" y="2657818"/>
                                  <a:pt x="1433589" y="2644394"/>
                                </a:cubicBezTo>
                                <a:cubicBezTo>
                                  <a:pt x="1489278" y="2630221"/>
                                  <a:pt x="1540751" y="2626474"/>
                                  <a:pt x="1590942" y="2632951"/>
                                </a:cubicBezTo>
                                <a:cubicBezTo>
                                  <a:pt x="1641831" y="2639543"/>
                                  <a:pt x="1691208" y="2658212"/>
                                  <a:pt x="1733741" y="2686977"/>
                                </a:cubicBezTo>
                                <a:cubicBezTo>
                                  <a:pt x="1786954" y="2722474"/>
                                  <a:pt x="1815999" y="2765006"/>
                                  <a:pt x="1825168" y="2820848"/>
                                </a:cubicBezTo>
                                <a:cubicBezTo>
                                  <a:pt x="1829651" y="2848140"/>
                                  <a:pt x="1829448" y="2878823"/>
                                  <a:pt x="1824584" y="2914638"/>
                                </a:cubicBezTo>
                                <a:cubicBezTo>
                                  <a:pt x="1819999" y="2948318"/>
                                  <a:pt x="1811210" y="2986761"/>
                                  <a:pt x="1797723" y="3032189"/>
                                </a:cubicBezTo>
                                <a:cubicBezTo>
                                  <a:pt x="1793393" y="3046667"/>
                                  <a:pt x="1789049" y="3060700"/>
                                  <a:pt x="1781683" y="3083954"/>
                                </a:cubicBezTo>
                                <a:cubicBezTo>
                                  <a:pt x="1746657" y="3194736"/>
                                  <a:pt x="1735747" y="3237103"/>
                                  <a:pt x="1735747" y="3286328"/>
                                </a:cubicBezTo>
                                <a:cubicBezTo>
                                  <a:pt x="1735747" y="3424187"/>
                                  <a:pt x="1669580" y="3587839"/>
                                  <a:pt x="1527518" y="3801326"/>
                                </a:cubicBezTo>
                                <a:cubicBezTo>
                                  <a:pt x="1505661" y="3833889"/>
                                  <a:pt x="1487094" y="3868827"/>
                                  <a:pt x="1472337" y="3905149"/>
                                </a:cubicBezTo>
                                <a:cubicBezTo>
                                  <a:pt x="1466850" y="3918496"/>
                                  <a:pt x="1461808" y="3931514"/>
                                  <a:pt x="1455966" y="3947363"/>
                                </a:cubicBezTo>
                                <a:cubicBezTo>
                                  <a:pt x="1416861" y="4053965"/>
                                  <a:pt x="1401900" y="4091453"/>
                                  <a:pt x="1364968" y="4158265"/>
                                </a:cubicBezTo>
                                <a:lnTo>
                                  <a:pt x="1359031" y="4168801"/>
                                </a:lnTo>
                                <a:lnTo>
                                  <a:pt x="1348868" y="4168801"/>
                                </a:lnTo>
                                <a:lnTo>
                                  <a:pt x="1357077" y="4154247"/>
                                </a:lnTo>
                                <a:cubicBezTo>
                                  <a:pt x="1393712" y="4088033"/>
                                  <a:pt x="1408646" y="4050671"/>
                                  <a:pt x="1447762" y="3944303"/>
                                </a:cubicBezTo>
                                <a:cubicBezTo>
                                  <a:pt x="1452893" y="3930130"/>
                                  <a:pt x="1458366" y="3915855"/>
                                  <a:pt x="1464056" y="3901872"/>
                                </a:cubicBezTo>
                                <a:cubicBezTo>
                                  <a:pt x="1479017" y="3865004"/>
                                  <a:pt x="1497838" y="3829545"/>
                                  <a:pt x="1519987" y="3796500"/>
                                </a:cubicBezTo>
                                <a:cubicBezTo>
                                  <a:pt x="1588389" y="3693897"/>
                                  <a:pt x="1638071" y="3604844"/>
                                  <a:pt x="1671879" y="3524237"/>
                                </a:cubicBezTo>
                                <a:cubicBezTo>
                                  <a:pt x="1708899" y="3435973"/>
                                  <a:pt x="1726895" y="3358147"/>
                                  <a:pt x="1726895" y="3286316"/>
                                </a:cubicBezTo>
                                <a:cubicBezTo>
                                  <a:pt x="1726895" y="3235465"/>
                                  <a:pt x="1737348" y="3194799"/>
                                  <a:pt x="1773276" y="3081388"/>
                                </a:cubicBezTo>
                                <a:cubicBezTo>
                                  <a:pt x="1780274" y="3059278"/>
                                  <a:pt x="1784566" y="3045206"/>
                                  <a:pt x="1789201" y="3029661"/>
                                </a:cubicBezTo>
                                <a:cubicBezTo>
                                  <a:pt x="1802359" y="2985427"/>
                                  <a:pt x="1810969" y="2948026"/>
                                  <a:pt x="1815529" y="2915349"/>
                                </a:cubicBezTo>
                                <a:cubicBezTo>
                                  <a:pt x="1820393" y="2880462"/>
                                  <a:pt x="1820723" y="2850604"/>
                                  <a:pt x="1816519" y="2824074"/>
                                </a:cubicBezTo>
                                <a:cubicBezTo>
                                  <a:pt x="1807921" y="2769654"/>
                                  <a:pt x="1780032" y="2728392"/>
                                  <a:pt x="1728788" y="2694242"/>
                                </a:cubicBezTo>
                                <a:cubicBezTo>
                                  <a:pt x="1687335" y="2666149"/>
                                  <a:pt x="1639189" y="2647887"/>
                                  <a:pt x="1589545" y="2641448"/>
                                </a:cubicBezTo>
                                <a:cubicBezTo>
                                  <a:pt x="1540345" y="2635085"/>
                                  <a:pt x="1489672" y="2638844"/>
                                  <a:pt x="1434643" y="2652929"/>
                                </a:cubicBezTo>
                                <a:cubicBezTo>
                                  <a:pt x="1382700" y="2666225"/>
                                  <a:pt x="1326299" y="2688552"/>
                                  <a:pt x="1257148" y="2723159"/>
                                </a:cubicBezTo>
                                <a:cubicBezTo>
                                  <a:pt x="1243648" y="2729967"/>
                                  <a:pt x="1211110" y="2746896"/>
                                  <a:pt x="1184973" y="2760498"/>
                                </a:cubicBezTo>
                                <a:cubicBezTo>
                                  <a:pt x="1169899" y="2768333"/>
                                  <a:pt x="1156894" y="2775103"/>
                                  <a:pt x="1151966" y="2777617"/>
                                </a:cubicBezTo>
                                <a:cubicBezTo>
                                  <a:pt x="1132497" y="2787498"/>
                                  <a:pt x="1113168" y="2798255"/>
                                  <a:pt x="1094512" y="2809570"/>
                                </a:cubicBezTo>
                                <a:lnTo>
                                  <a:pt x="1033640" y="2846413"/>
                                </a:lnTo>
                                <a:cubicBezTo>
                                  <a:pt x="947471" y="2897784"/>
                                  <a:pt x="878980" y="2926728"/>
                                  <a:pt x="811556" y="2940266"/>
                                </a:cubicBezTo>
                                <a:cubicBezTo>
                                  <a:pt x="739521" y="2954731"/>
                                  <a:pt x="666458" y="2951582"/>
                                  <a:pt x="581597" y="2930360"/>
                                </a:cubicBezTo>
                                <a:cubicBezTo>
                                  <a:pt x="536613" y="2918955"/>
                                  <a:pt x="498716" y="2911577"/>
                                  <a:pt x="400139" y="2893746"/>
                                </a:cubicBezTo>
                                <a:cubicBezTo>
                                  <a:pt x="299288" y="2875534"/>
                                  <a:pt x="239636" y="2863063"/>
                                  <a:pt x="194209" y="2850706"/>
                                </a:cubicBezTo>
                                <a:cubicBezTo>
                                  <a:pt x="145402" y="2837434"/>
                                  <a:pt x="110693" y="2823629"/>
                                  <a:pt x="78168" y="2804567"/>
                                </a:cubicBezTo>
                                <a:cubicBezTo>
                                  <a:pt x="58166" y="2792768"/>
                                  <a:pt x="41885" y="2779611"/>
                                  <a:pt x="29782" y="2765463"/>
                                </a:cubicBezTo>
                                <a:cubicBezTo>
                                  <a:pt x="17564" y="2751176"/>
                                  <a:pt x="9208" y="2735402"/>
                                  <a:pt x="4928" y="2718562"/>
                                </a:cubicBezTo>
                                <a:cubicBezTo>
                                  <a:pt x="0" y="2699156"/>
                                  <a:pt x="292" y="2677617"/>
                                  <a:pt x="5829" y="2654529"/>
                                </a:cubicBezTo>
                                <a:cubicBezTo>
                                  <a:pt x="11456" y="2631008"/>
                                  <a:pt x="22695" y="2605100"/>
                                  <a:pt x="39230" y="2577529"/>
                                </a:cubicBezTo>
                                <a:cubicBezTo>
                                  <a:pt x="94793" y="2485123"/>
                                  <a:pt x="161887" y="2399907"/>
                                  <a:pt x="238646" y="2324240"/>
                                </a:cubicBezTo>
                                <a:cubicBezTo>
                                  <a:pt x="275539" y="2287689"/>
                                  <a:pt x="314223" y="2252028"/>
                                  <a:pt x="353644" y="2218246"/>
                                </a:cubicBezTo>
                                <a:lnTo>
                                  <a:pt x="352577" y="2216887"/>
                                </a:lnTo>
                                <a:lnTo>
                                  <a:pt x="353746" y="2218144"/>
                                </a:lnTo>
                                <a:cubicBezTo>
                                  <a:pt x="354368" y="2217573"/>
                                  <a:pt x="364325" y="2208975"/>
                                  <a:pt x="376949" y="2198091"/>
                                </a:cubicBezTo>
                                <a:cubicBezTo>
                                  <a:pt x="404724" y="2174113"/>
                                  <a:pt x="446710" y="2137880"/>
                                  <a:pt x="461886" y="2124431"/>
                                </a:cubicBezTo>
                                <a:cubicBezTo>
                                  <a:pt x="493344" y="2096872"/>
                                  <a:pt x="523672" y="2067306"/>
                                  <a:pt x="552044" y="2036534"/>
                                </a:cubicBezTo>
                                <a:cubicBezTo>
                                  <a:pt x="610362" y="1972386"/>
                                  <a:pt x="652488" y="1928902"/>
                                  <a:pt x="692899" y="1891170"/>
                                </a:cubicBezTo>
                                <a:cubicBezTo>
                                  <a:pt x="736232" y="1850695"/>
                                  <a:pt x="779640" y="1815262"/>
                                  <a:pt x="829501" y="1779638"/>
                                </a:cubicBezTo>
                                <a:cubicBezTo>
                                  <a:pt x="971791" y="1677873"/>
                                  <a:pt x="1130732" y="1607414"/>
                                  <a:pt x="1315390" y="1564208"/>
                                </a:cubicBezTo>
                                <a:cubicBezTo>
                                  <a:pt x="1594142" y="1499095"/>
                                  <a:pt x="1756017" y="1457973"/>
                                  <a:pt x="1874139" y="1422248"/>
                                </a:cubicBezTo>
                                <a:cubicBezTo>
                                  <a:pt x="1997608" y="1384923"/>
                                  <a:pt x="2074228" y="1352969"/>
                                  <a:pt x="2130362" y="1315441"/>
                                </a:cubicBezTo>
                                <a:cubicBezTo>
                                  <a:pt x="2189569" y="1275943"/>
                                  <a:pt x="2263458" y="1190447"/>
                                  <a:pt x="2349970" y="1061339"/>
                                </a:cubicBezTo>
                                <a:cubicBezTo>
                                  <a:pt x="2435479" y="933729"/>
                                  <a:pt x="2533409" y="763410"/>
                                  <a:pt x="2641041" y="555117"/>
                                </a:cubicBezTo>
                                <a:cubicBezTo>
                                  <a:pt x="2710307" y="420929"/>
                                  <a:pt x="2805747" y="304686"/>
                                  <a:pt x="2932773" y="199758"/>
                                </a:cubicBezTo>
                                <a:cubicBezTo>
                                  <a:pt x="3007005" y="138341"/>
                                  <a:pt x="3072702" y="94590"/>
                                  <a:pt x="3175356" y="30531"/>
                                </a:cubicBezTo>
                                <a:cubicBezTo>
                                  <a:pt x="3188094" y="22590"/>
                                  <a:pt x="3199726" y="15309"/>
                                  <a:pt x="3210380" y="8592"/>
                                </a:cubicBezTo>
                                <a:lnTo>
                                  <a:pt x="322387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537023" y="2761689"/>
                            <a:ext cx="811058" cy="14071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11058" h="1407112">
                                <a:moveTo>
                                  <a:pt x="624419" y="2565"/>
                                </a:moveTo>
                                <a:cubicBezTo>
                                  <a:pt x="656512" y="0"/>
                                  <a:pt x="694840" y="20841"/>
                                  <a:pt x="738338" y="64465"/>
                                </a:cubicBezTo>
                                <a:cubicBezTo>
                                  <a:pt x="764436" y="90589"/>
                                  <a:pt x="782851" y="116281"/>
                                  <a:pt x="794637" y="142977"/>
                                </a:cubicBezTo>
                                <a:cubicBezTo>
                                  <a:pt x="806194" y="169164"/>
                                  <a:pt x="811058" y="195669"/>
                                  <a:pt x="809534" y="223990"/>
                                </a:cubicBezTo>
                                <a:cubicBezTo>
                                  <a:pt x="807540" y="259347"/>
                                  <a:pt x="795628" y="297231"/>
                                  <a:pt x="772056" y="343179"/>
                                </a:cubicBezTo>
                                <a:cubicBezTo>
                                  <a:pt x="761223" y="364033"/>
                                  <a:pt x="749514" y="384772"/>
                                  <a:pt x="737271" y="404813"/>
                                </a:cubicBezTo>
                                <a:lnTo>
                                  <a:pt x="697965" y="468960"/>
                                </a:lnTo>
                                <a:cubicBezTo>
                                  <a:pt x="656931" y="536677"/>
                                  <a:pt x="631036" y="588163"/>
                                  <a:pt x="614018" y="635902"/>
                                </a:cubicBezTo>
                                <a:cubicBezTo>
                                  <a:pt x="595882" y="686740"/>
                                  <a:pt x="587424" y="735025"/>
                                  <a:pt x="587424" y="787857"/>
                                </a:cubicBezTo>
                                <a:cubicBezTo>
                                  <a:pt x="587424" y="955027"/>
                                  <a:pt x="570584" y="1040968"/>
                                  <a:pt x="520660" y="1128471"/>
                                </a:cubicBezTo>
                                <a:cubicBezTo>
                                  <a:pt x="513142" y="1141628"/>
                                  <a:pt x="486154" y="1181862"/>
                                  <a:pt x="454899" y="1228446"/>
                                </a:cubicBezTo>
                                <a:cubicBezTo>
                                  <a:pt x="417129" y="1284745"/>
                                  <a:pt x="374318" y="1348550"/>
                                  <a:pt x="351597" y="1385811"/>
                                </a:cubicBezTo>
                                <a:lnTo>
                                  <a:pt x="338471" y="1407112"/>
                                </a:lnTo>
                                <a:lnTo>
                                  <a:pt x="328349" y="1407112"/>
                                </a:lnTo>
                                <a:lnTo>
                                  <a:pt x="329469" y="1405312"/>
                                </a:lnTo>
                                <a:cubicBezTo>
                                  <a:pt x="335042" y="1396310"/>
                                  <a:pt x="340069" y="1388135"/>
                                  <a:pt x="344193" y="1381341"/>
                                </a:cubicBezTo>
                                <a:cubicBezTo>
                                  <a:pt x="366952" y="1344092"/>
                                  <a:pt x="409471" y="1280732"/>
                                  <a:pt x="447000" y="1224826"/>
                                </a:cubicBezTo>
                                <a:cubicBezTo>
                                  <a:pt x="478509" y="1177862"/>
                                  <a:pt x="505725" y="1137310"/>
                                  <a:pt x="513192" y="1124153"/>
                                </a:cubicBezTo>
                                <a:cubicBezTo>
                                  <a:pt x="562291" y="1038276"/>
                                  <a:pt x="578851" y="953427"/>
                                  <a:pt x="578851" y="787857"/>
                                </a:cubicBezTo>
                                <a:cubicBezTo>
                                  <a:pt x="578851" y="734123"/>
                                  <a:pt x="587386" y="685102"/>
                                  <a:pt x="605686" y="633590"/>
                                </a:cubicBezTo>
                                <a:cubicBezTo>
                                  <a:pt x="622895" y="585178"/>
                                  <a:pt x="649070" y="533032"/>
                                  <a:pt x="690560" y="464502"/>
                                </a:cubicBezTo>
                                <a:lnTo>
                                  <a:pt x="729854" y="400355"/>
                                </a:lnTo>
                                <a:cubicBezTo>
                                  <a:pt x="742021" y="380479"/>
                                  <a:pt x="753654" y="359918"/>
                                  <a:pt x="764411" y="339230"/>
                                </a:cubicBezTo>
                                <a:cubicBezTo>
                                  <a:pt x="787436" y="294411"/>
                                  <a:pt x="799044" y="257632"/>
                                  <a:pt x="800962" y="223457"/>
                                </a:cubicBezTo>
                                <a:cubicBezTo>
                                  <a:pt x="802384" y="196317"/>
                                  <a:pt x="797672" y="170942"/>
                                  <a:pt x="786547" y="145859"/>
                                </a:cubicBezTo>
                                <a:cubicBezTo>
                                  <a:pt x="775231" y="120332"/>
                                  <a:pt x="757515" y="95669"/>
                                  <a:pt x="732382" y="70447"/>
                                </a:cubicBezTo>
                                <a:cubicBezTo>
                                  <a:pt x="690116" y="28207"/>
                                  <a:pt x="655242" y="8826"/>
                                  <a:pt x="625791" y="11150"/>
                                </a:cubicBezTo>
                                <a:cubicBezTo>
                                  <a:pt x="605991" y="12713"/>
                                  <a:pt x="588846" y="23838"/>
                                  <a:pt x="573403" y="45123"/>
                                </a:cubicBezTo>
                                <a:cubicBezTo>
                                  <a:pt x="545209" y="84010"/>
                                  <a:pt x="526095" y="146139"/>
                                  <a:pt x="502931" y="274345"/>
                                </a:cubicBezTo>
                                <a:cubicBezTo>
                                  <a:pt x="501127" y="283642"/>
                                  <a:pt x="496898" y="307619"/>
                                  <a:pt x="494104" y="323482"/>
                                </a:cubicBezTo>
                                <a:cubicBezTo>
                                  <a:pt x="492822" y="330746"/>
                                  <a:pt x="491717" y="337033"/>
                                  <a:pt x="491602" y="337566"/>
                                </a:cubicBezTo>
                                <a:lnTo>
                                  <a:pt x="492542" y="337782"/>
                                </a:lnTo>
                                <a:lnTo>
                                  <a:pt x="491577" y="337706"/>
                                </a:lnTo>
                                <a:cubicBezTo>
                                  <a:pt x="479779" y="404089"/>
                                  <a:pt x="471930" y="440055"/>
                                  <a:pt x="462583" y="470395"/>
                                </a:cubicBezTo>
                                <a:cubicBezTo>
                                  <a:pt x="453363" y="500609"/>
                                  <a:pt x="440561" y="526986"/>
                                  <a:pt x="422273" y="553390"/>
                                </a:cubicBezTo>
                                <a:cubicBezTo>
                                  <a:pt x="405001" y="578320"/>
                                  <a:pt x="381963" y="604774"/>
                                  <a:pt x="347572" y="639128"/>
                                </a:cubicBezTo>
                                <a:lnTo>
                                  <a:pt x="302436" y="683476"/>
                                </a:lnTo>
                                <a:cubicBezTo>
                                  <a:pt x="254989" y="731050"/>
                                  <a:pt x="223112" y="770306"/>
                                  <a:pt x="199045" y="810755"/>
                                </a:cubicBezTo>
                                <a:cubicBezTo>
                                  <a:pt x="173480" y="853745"/>
                                  <a:pt x="156157" y="899566"/>
                                  <a:pt x="144524" y="954951"/>
                                </a:cubicBezTo>
                                <a:lnTo>
                                  <a:pt x="128471" y="1031418"/>
                                </a:lnTo>
                                <a:cubicBezTo>
                                  <a:pt x="116546" y="1087691"/>
                                  <a:pt x="106907" y="1128840"/>
                                  <a:pt x="96264" y="1168997"/>
                                </a:cubicBezTo>
                                <a:cubicBezTo>
                                  <a:pt x="76490" y="1243082"/>
                                  <a:pt x="52244" y="1312231"/>
                                  <a:pt x="21389" y="1382022"/>
                                </a:cubicBezTo>
                                <a:lnTo>
                                  <a:pt x="9547" y="1407112"/>
                                </a:lnTo>
                                <a:lnTo>
                                  <a:pt x="0" y="1407112"/>
                                </a:lnTo>
                                <a:lnTo>
                                  <a:pt x="13368" y="1378790"/>
                                </a:lnTo>
                                <a:cubicBezTo>
                                  <a:pt x="44098" y="1309295"/>
                                  <a:pt x="68241" y="1240472"/>
                                  <a:pt x="87920" y="1166749"/>
                                </a:cubicBezTo>
                                <a:cubicBezTo>
                                  <a:pt x="98334" y="1127760"/>
                                  <a:pt x="107643" y="1088034"/>
                                  <a:pt x="120064" y="1029602"/>
                                </a:cubicBezTo>
                                <a:lnTo>
                                  <a:pt x="136117" y="953262"/>
                                </a:lnTo>
                                <a:cubicBezTo>
                                  <a:pt x="147966" y="896874"/>
                                  <a:pt x="165581" y="850265"/>
                                  <a:pt x="191539" y="806590"/>
                                </a:cubicBezTo>
                                <a:cubicBezTo>
                                  <a:pt x="216025" y="765391"/>
                                  <a:pt x="248385" y="725576"/>
                                  <a:pt x="296492" y="677482"/>
                                </a:cubicBezTo>
                                <a:cubicBezTo>
                                  <a:pt x="301991" y="671894"/>
                                  <a:pt x="316088" y="658025"/>
                                  <a:pt x="327417" y="646887"/>
                                </a:cubicBezTo>
                                <a:cubicBezTo>
                                  <a:pt x="333817" y="640575"/>
                                  <a:pt x="339355" y="635127"/>
                                  <a:pt x="341450" y="633032"/>
                                </a:cubicBezTo>
                                <a:cubicBezTo>
                                  <a:pt x="375207" y="599453"/>
                                  <a:pt x="397864" y="573532"/>
                                  <a:pt x="414907" y="548996"/>
                                </a:cubicBezTo>
                                <a:cubicBezTo>
                                  <a:pt x="432814" y="523189"/>
                                  <a:pt x="445387" y="497434"/>
                                  <a:pt x="454467" y="467919"/>
                                </a:cubicBezTo>
                                <a:lnTo>
                                  <a:pt x="454493" y="467855"/>
                                </a:lnTo>
                                <a:cubicBezTo>
                                  <a:pt x="466621" y="424751"/>
                                  <a:pt x="476273" y="380454"/>
                                  <a:pt x="483195" y="336258"/>
                                </a:cubicBezTo>
                                <a:lnTo>
                                  <a:pt x="494396" y="272961"/>
                                </a:lnTo>
                                <a:cubicBezTo>
                                  <a:pt x="506398" y="206972"/>
                                  <a:pt x="516570" y="161671"/>
                                  <a:pt x="527366" y="126073"/>
                                </a:cubicBezTo>
                                <a:cubicBezTo>
                                  <a:pt x="538795" y="88430"/>
                                  <a:pt x="551216" y="61100"/>
                                  <a:pt x="566456" y="40043"/>
                                </a:cubicBezTo>
                                <a:cubicBezTo>
                                  <a:pt x="583169" y="16904"/>
                                  <a:pt x="602664" y="4293"/>
                                  <a:pt x="624419" y="2565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4513302" y="1459131"/>
                            <a:ext cx="68877" cy="18468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877" h="184683">
                                <a:moveTo>
                                  <a:pt x="33147" y="0"/>
                                </a:moveTo>
                                <a:cubicBezTo>
                                  <a:pt x="42205" y="0"/>
                                  <a:pt x="50856" y="4786"/>
                                  <a:pt x="65498" y="16979"/>
                                </a:cubicBezTo>
                                <a:lnTo>
                                  <a:pt x="68877" y="19935"/>
                                </a:lnTo>
                                <a:lnTo>
                                  <a:pt x="68877" y="49734"/>
                                </a:lnTo>
                                <a:lnTo>
                                  <a:pt x="68225" y="49213"/>
                                </a:lnTo>
                                <a:lnTo>
                                  <a:pt x="68225" y="49111"/>
                                </a:lnTo>
                                <a:lnTo>
                                  <a:pt x="67348" y="48336"/>
                                </a:lnTo>
                                <a:cubicBezTo>
                                  <a:pt x="37719" y="21641"/>
                                  <a:pt x="33528" y="22250"/>
                                  <a:pt x="31407" y="22771"/>
                                </a:cubicBezTo>
                                <a:cubicBezTo>
                                  <a:pt x="30035" y="23025"/>
                                  <a:pt x="27331" y="23851"/>
                                  <a:pt x="25019" y="38519"/>
                                </a:cubicBezTo>
                                <a:cubicBezTo>
                                  <a:pt x="23825" y="46076"/>
                                  <a:pt x="22416" y="59677"/>
                                  <a:pt x="22416" y="81597"/>
                                </a:cubicBezTo>
                                <a:cubicBezTo>
                                  <a:pt x="22416" y="103848"/>
                                  <a:pt x="25083" y="122085"/>
                                  <a:pt x="30378" y="135814"/>
                                </a:cubicBezTo>
                                <a:cubicBezTo>
                                  <a:pt x="35484" y="149085"/>
                                  <a:pt x="42964" y="157543"/>
                                  <a:pt x="52007" y="160274"/>
                                </a:cubicBezTo>
                                <a:cubicBezTo>
                                  <a:pt x="54204" y="160934"/>
                                  <a:pt x="56439" y="161265"/>
                                  <a:pt x="58712" y="161265"/>
                                </a:cubicBezTo>
                                <a:lnTo>
                                  <a:pt x="68877" y="157308"/>
                                </a:lnTo>
                                <a:lnTo>
                                  <a:pt x="68877" y="182424"/>
                                </a:lnTo>
                                <a:lnTo>
                                  <a:pt x="64172" y="183956"/>
                                </a:lnTo>
                                <a:cubicBezTo>
                                  <a:pt x="58398" y="184683"/>
                                  <a:pt x="52712" y="184239"/>
                                  <a:pt x="47270" y="182601"/>
                                </a:cubicBezTo>
                                <a:cubicBezTo>
                                  <a:pt x="33795" y="178536"/>
                                  <a:pt x="22238" y="167564"/>
                                  <a:pt x="13869" y="150876"/>
                                </a:cubicBezTo>
                                <a:cubicBezTo>
                                  <a:pt x="4788" y="132817"/>
                                  <a:pt x="0" y="108852"/>
                                  <a:pt x="0" y="81597"/>
                                </a:cubicBezTo>
                                <a:cubicBezTo>
                                  <a:pt x="0" y="27724"/>
                                  <a:pt x="7455" y="5067"/>
                                  <a:pt x="26581" y="775"/>
                                </a:cubicBezTo>
                                <a:cubicBezTo>
                                  <a:pt x="28854" y="267"/>
                                  <a:pt x="31013" y="0"/>
                                  <a:pt x="3314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6" name="Shape 56"/>
                        <wps:cNvSpPr/>
                        <wps:spPr>
                          <a:xfrm>
                            <a:off x="4582179" y="1479066"/>
                            <a:ext cx="75446" cy="16249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446" h="162490">
                                <a:moveTo>
                                  <a:pt x="0" y="0"/>
                                </a:moveTo>
                                <a:lnTo>
                                  <a:pt x="13495" y="11803"/>
                                </a:lnTo>
                                <a:lnTo>
                                  <a:pt x="13495" y="11815"/>
                                </a:lnTo>
                                <a:cubicBezTo>
                                  <a:pt x="21255" y="18775"/>
                                  <a:pt x="46172" y="36784"/>
                                  <a:pt x="48954" y="38689"/>
                                </a:cubicBezTo>
                                <a:cubicBezTo>
                                  <a:pt x="75446" y="59974"/>
                                  <a:pt x="75306" y="82897"/>
                                  <a:pt x="48484" y="123245"/>
                                </a:cubicBezTo>
                                <a:cubicBezTo>
                                  <a:pt x="37498" y="139831"/>
                                  <a:pt x="25459" y="151655"/>
                                  <a:pt x="12721" y="158348"/>
                                </a:cubicBezTo>
                                <a:lnTo>
                                  <a:pt x="0" y="162490"/>
                                </a:lnTo>
                                <a:lnTo>
                                  <a:pt x="0" y="137373"/>
                                </a:lnTo>
                                <a:lnTo>
                                  <a:pt x="9746" y="133580"/>
                                </a:lnTo>
                                <a:cubicBezTo>
                                  <a:pt x="16502" y="128462"/>
                                  <a:pt x="23300" y="120858"/>
                                  <a:pt x="29904" y="110913"/>
                                </a:cubicBezTo>
                                <a:cubicBezTo>
                                  <a:pt x="50567" y="79748"/>
                                  <a:pt x="51494" y="69512"/>
                                  <a:pt x="34895" y="56151"/>
                                </a:cubicBezTo>
                                <a:lnTo>
                                  <a:pt x="33130" y="58107"/>
                                </a:lnTo>
                                <a:lnTo>
                                  <a:pt x="31199" y="56545"/>
                                </a:lnTo>
                                <a:cubicBezTo>
                                  <a:pt x="32139" y="55402"/>
                                  <a:pt x="33676" y="55351"/>
                                  <a:pt x="34628" y="55961"/>
                                </a:cubicBezTo>
                                <a:cubicBezTo>
                                  <a:pt x="33590" y="55284"/>
                                  <a:pt x="19764" y="45286"/>
                                  <a:pt x="8791" y="36824"/>
                                </a:cubicBezTo>
                                <a:lnTo>
                                  <a:pt x="0" y="2979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6652183" y="0"/>
                            <a:ext cx="364548" cy="1072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4548" h="107219">
                                <a:moveTo>
                                  <a:pt x="0" y="0"/>
                                </a:moveTo>
                                <a:lnTo>
                                  <a:pt x="12226" y="0"/>
                                </a:lnTo>
                                <a:lnTo>
                                  <a:pt x="46849" y="26866"/>
                                </a:lnTo>
                                <a:cubicBezTo>
                                  <a:pt x="145185" y="80460"/>
                                  <a:pt x="196227" y="98443"/>
                                  <a:pt x="241871" y="95624"/>
                                </a:cubicBezTo>
                                <a:cubicBezTo>
                                  <a:pt x="285218" y="92909"/>
                                  <a:pt x="319473" y="67970"/>
                                  <a:pt x="347211" y="18139"/>
                                </a:cubicBezTo>
                                <a:lnTo>
                                  <a:pt x="355204" y="0"/>
                                </a:lnTo>
                                <a:lnTo>
                                  <a:pt x="364548" y="0"/>
                                </a:lnTo>
                                <a:lnTo>
                                  <a:pt x="354117" y="23461"/>
                                </a:lnTo>
                                <a:cubicBezTo>
                                  <a:pt x="324900" y="75335"/>
                                  <a:pt x="288561" y="101326"/>
                                  <a:pt x="242366" y="104222"/>
                                </a:cubicBezTo>
                                <a:cubicBezTo>
                                  <a:pt x="195045" y="107219"/>
                                  <a:pt x="142835" y="88969"/>
                                  <a:pt x="42861" y="34435"/>
                                </a:cubicBezTo>
                                <a:cubicBezTo>
                                  <a:pt x="27704" y="26161"/>
                                  <a:pt x="14220" y="15801"/>
                                  <a:pt x="2239" y="3177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3477998" y="0"/>
                            <a:ext cx="2031512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512" h="4168801">
                                <a:moveTo>
                                  <a:pt x="2020545" y="0"/>
                                </a:moveTo>
                                <a:lnTo>
                                  <a:pt x="2031512" y="0"/>
                                </a:lnTo>
                                <a:lnTo>
                                  <a:pt x="2021164" y="13036"/>
                                </a:lnTo>
                                <a:cubicBezTo>
                                  <a:pt x="1984114" y="57627"/>
                                  <a:pt x="1951965" y="89635"/>
                                  <a:pt x="1916808" y="117544"/>
                                </a:cubicBezTo>
                                <a:cubicBezTo>
                                  <a:pt x="1907308" y="125151"/>
                                  <a:pt x="1897974" y="132250"/>
                                  <a:pt x="1887445" y="139896"/>
                                </a:cubicBezTo>
                                <a:lnTo>
                                  <a:pt x="1830562" y="180637"/>
                                </a:lnTo>
                                <a:cubicBezTo>
                                  <a:pt x="1806267" y="198290"/>
                                  <a:pt x="1782201" y="216921"/>
                                  <a:pt x="1759023" y="236009"/>
                                </a:cubicBezTo>
                                <a:cubicBezTo>
                                  <a:pt x="1693453" y="289972"/>
                                  <a:pt x="1619818" y="359745"/>
                                  <a:pt x="1533928" y="449293"/>
                                </a:cubicBezTo>
                                <a:cubicBezTo>
                                  <a:pt x="1421800" y="566044"/>
                                  <a:pt x="1370124" y="636860"/>
                                  <a:pt x="1371292" y="672204"/>
                                </a:cubicBezTo>
                                <a:cubicBezTo>
                                  <a:pt x="1371838" y="685119"/>
                                  <a:pt x="1378747" y="693158"/>
                                  <a:pt x="1393695" y="698239"/>
                                </a:cubicBezTo>
                                <a:cubicBezTo>
                                  <a:pt x="1407436" y="702912"/>
                                  <a:pt x="1428899" y="705655"/>
                                  <a:pt x="1467736" y="707687"/>
                                </a:cubicBezTo>
                                <a:lnTo>
                                  <a:pt x="1468129" y="707713"/>
                                </a:lnTo>
                                <a:cubicBezTo>
                                  <a:pt x="1490101" y="708945"/>
                                  <a:pt x="1497505" y="709351"/>
                                  <a:pt x="1508909" y="710456"/>
                                </a:cubicBezTo>
                                <a:cubicBezTo>
                                  <a:pt x="1550807" y="713872"/>
                                  <a:pt x="1579547" y="720946"/>
                                  <a:pt x="1602076" y="733405"/>
                                </a:cubicBezTo>
                                <a:cubicBezTo>
                                  <a:pt x="1658033" y="764494"/>
                                  <a:pt x="1695942" y="788879"/>
                                  <a:pt x="1725000" y="812488"/>
                                </a:cubicBezTo>
                                <a:cubicBezTo>
                                  <a:pt x="1756458" y="838040"/>
                                  <a:pt x="1778403" y="863555"/>
                                  <a:pt x="1794088" y="892777"/>
                                </a:cubicBezTo>
                                <a:cubicBezTo>
                                  <a:pt x="1805365" y="913834"/>
                                  <a:pt x="1811626" y="935475"/>
                                  <a:pt x="1812668" y="957090"/>
                                </a:cubicBezTo>
                                <a:cubicBezTo>
                                  <a:pt x="1813747" y="979112"/>
                                  <a:pt x="1809442" y="1001781"/>
                                  <a:pt x="1799879" y="1024463"/>
                                </a:cubicBezTo>
                                <a:cubicBezTo>
                                  <a:pt x="1780092" y="1071390"/>
                                  <a:pt x="1737001" y="1120400"/>
                                  <a:pt x="1671787" y="1170120"/>
                                </a:cubicBezTo>
                                <a:cubicBezTo>
                                  <a:pt x="1614053" y="1214100"/>
                                  <a:pt x="1575711" y="1250016"/>
                                  <a:pt x="1551137" y="1283162"/>
                                </a:cubicBezTo>
                                <a:cubicBezTo>
                                  <a:pt x="1527502" y="1315014"/>
                                  <a:pt x="1515780" y="1345583"/>
                                  <a:pt x="1514243" y="1379340"/>
                                </a:cubicBezTo>
                                <a:cubicBezTo>
                                  <a:pt x="1513405" y="1395672"/>
                                  <a:pt x="1514231" y="1406289"/>
                                  <a:pt x="1517850" y="1441125"/>
                                </a:cubicBezTo>
                                <a:cubicBezTo>
                                  <a:pt x="1523032" y="1489779"/>
                                  <a:pt x="1523044" y="1525199"/>
                                  <a:pt x="1517901" y="1559565"/>
                                </a:cubicBezTo>
                                <a:cubicBezTo>
                                  <a:pt x="1512338" y="1596687"/>
                                  <a:pt x="1500438" y="1634165"/>
                                  <a:pt x="1479306" y="1681142"/>
                                </a:cubicBezTo>
                                <a:cubicBezTo>
                                  <a:pt x="1463646" y="1717464"/>
                                  <a:pt x="1444368" y="1752402"/>
                                  <a:pt x="1422003" y="1784978"/>
                                </a:cubicBezTo>
                                <a:cubicBezTo>
                                  <a:pt x="1402369" y="1812664"/>
                                  <a:pt x="1383637" y="1832133"/>
                                  <a:pt x="1361272" y="1848122"/>
                                </a:cubicBezTo>
                                <a:cubicBezTo>
                                  <a:pt x="1339859" y="1863425"/>
                                  <a:pt x="1314510" y="1876125"/>
                                  <a:pt x="1276550" y="1890565"/>
                                </a:cubicBezTo>
                                <a:cubicBezTo>
                                  <a:pt x="1275267" y="1891048"/>
                                  <a:pt x="1272410" y="1892102"/>
                                  <a:pt x="1268562" y="1893525"/>
                                </a:cubicBezTo>
                                <a:cubicBezTo>
                                  <a:pt x="1254224" y="1898820"/>
                                  <a:pt x="1227553" y="1908688"/>
                                  <a:pt x="1217444" y="1912600"/>
                                </a:cubicBezTo>
                                <a:cubicBezTo>
                                  <a:pt x="1193250" y="1921757"/>
                                  <a:pt x="1171153" y="1931205"/>
                                  <a:pt x="1147912" y="1942331"/>
                                </a:cubicBezTo>
                                <a:cubicBezTo>
                                  <a:pt x="1086964" y="1971528"/>
                                  <a:pt x="1029205" y="2007901"/>
                                  <a:pt x="966162" y="2056783"/>
                                </a:cubicBezTo>
                                <a:cubicBezTo>
                                  <a:pt x="908136" y="2101589"/>
                                  <a:pt x="862111" y="2151817"/>
                                  <a:pt x="825446" y="2210326"/>
                                </a:cubicBezTo>
                                <a:cubicBezTo>
                                  <a:pt x="790406" y="2266244"/>
                                  <a:pt x="763800" y="2330049"/>
                                  <a:pt x="744089" y="2405373"/>
                                </a:cubicBezTo>
                                <a:cubicBezTo>
                                  <a:pt x="728888" y="2463501"/>
                                  <a:pt x="722525" y="2500420"/>
                                  <a:pt x="705278" y="2616383"/>
                                </a:cubicBezTo>
                                <a:cubicBezTo>
                                  <a:pt x="695868" y="2680683"/>
                                  <a:pt x="688451" y="2722187"/>
                                  <a:pt x="680476" y="2755156"/>
                                </a:cubicBezTo>
                                <a:cubicBezTo>
                                  <a:pt x="672043" y="2789967"/>
                                  <a:pt x="662353" y="2817640"/>
                                  <a:pt x="649068" y="2844882"/>
                                </a:cubicBezTo>
                                <a:cubicBezTo>
                                  <a:pt x="627440" y="2889027"/>
                                  <a:pt x="548129" y="3067944"/>
                                  <a:pt x="500745" y="3174853"/>
                                </a:cubicBezTo>
                                <a:cubicBezTo>
                                  <a:pt x="484781" y="3210896"/>
                                  <a:pt x="473237" y="3236931"/>
                                  <a:pt x="469541" y="3245059"/>
                                </a:cubicBezTo>
                                <a:cubicBezTo>
                                  <a:pt x="441512" y="3307238"/>
                                  <a:pt x="411870" y="3369709"/>
                                  <a:pt x="381441" y="3430745"/>
                                </a:cubicBezTo>
                                <a:cubicBezTo>
                                  <a:pt x="323504" y="3546328"/>
                                  <a:pt x="275041" y="3626871"/>
                                  <a:pt x="233296" y="3676986"/>
                                </a:cubicBezTo>
                                <a:cubicBezTo>
                                  <a:pt x="162468" y="3762114"/>
                                  <a:pt x="112481" y="3865365"/>
                                  <a:pt x="42275" y="4071549"/>
                                </a:cubicBezTo>
                                <a:cubicBezTo>
                                  <a:pt x="33474" y="4097305"/>
                                  <a:pt x="24673" y="4123416"/>
                                  <a:pt x="16113" y="4149134"/>
                                </a:cubicBezTo>
                                <a:lnTo>
                                  <a:pt x="9427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8099" y="4146238"/>
                                </a:lnTo>
                                <a:cubicBezTo>
                                  <a:pt x="16773" y="4120381"/>
                                  <a:pt x="25447" y="4094523"/>
                                  <a:pt x="34109" y="4068667"/>
                                </a:cubicBezTo>
                                <a:cubicBezTo>
                                  <a:pt x="104645" y="3861631"/>
                                  <a:pt x="155076" y="3757694"/>
                                  <a:pt x="226819" y="3671486"/>
                                </a:cubicBezTo>
                                <a:cubicBezTo>
                                  <a:pt x="268017" y="3621982"/>
                                  <a:pt x="316113" y="3542010"/>
                                  <a:pt x="373834" y="3427011"/>
                                </a:cubicBezTo>
                                <a:cubicBezTo>
                                  <a:pt x="400161" y="3374434"/>
                                  <a:pt x="428101" y="3315506"/>
                                  <a:pt x="461756" y="3241553"/>
                                </a:cubicBezTo>
                                <a:cubicBezTo>
                                  <a:pt x="465122" y="3234098"/>
                                  <a:pt x="475205" y="3211327"/>
                                  <a:pt x="489175" y="3179819"/>
                                </a:cubicBezTo>
                                <a:cubicBezTo>
                                  <a:pt x="534603" y="3077343"/>
                                  <a:pt x="619147" y="2886588"/>
                                  <a:pt x="641347" y="2841097"/>
                                </a:cubicBezTo>
                                <a:cubicBezTo>
                                  <a:pt x="665883" y="2790754"/>
                                  <a:pt x="678875" y="2737973"/>
                                  <a:pt x="696935" y="2615202"/>
                                </a:cubicBezTo>
                                <a:cubicBezTo>
                                  <a:pt x="713851" y="2499924"/>
                                  <a:pt x="720188" y="2462942"/>
                                  <a:pt x="735759" y="2403252"/>
                                </a:cubicBezTo>
                                <a:cubicBezTo>
                                  <a:pt x="755685" y="2327026"/>
                                  <a:pt x="782660" y="2262396"/>
                                  <a:pt x="818232" y="2205665"/>
                                </a:cubicBezTo>
                                <a:cubicBezTo>
                                  <a:pt x="855405" y="2146369"/>
                                  <a:pt x="902040" y="2095455"/>
                                  <a:pt x="960828" y="2049988"/>
                                </a:cubicBezTo>
                                <a:cubicBezTo>
                                  <a:pt x="1017559" y="2005132"/>
                                  <a:pt x="1079268" y="1966321"/>
                                  <a:pt x="1144241" y="1934609"/>
                                </a:cubicBezTo>
                                <a:cubicBezTo>
                                  <a:pt x="1165831" y="1924195"/>
                                  <a:pt x="1187459" y="1914899"/>
                                  <a:pt x="1214345" y="1904497"/>
                                </a:cubicBezTo>
                                <a:cubicBezTo>
                                  <a:pt x="1222372" y="1901411"/>
                                  <a:pt x="1240584" y="1894680"/>
                                  <a:pt x="1255214" y="1889283"/>
                                </a:cubicBezTo>
                                <a:cubicBezTo>
                                  <a:pt x="1264218" y="1885955"/>
                                  <a:pt x="1271330" y="1883326"/>
                                  <a:pt x="1273565" y="1882475"/>
                                </a:cubicBezTo>
                                <a:cubicBezTo>
                                  <a:pt x="1310561" y="1868404"/>
                                  <a:pt x="1335211" y="1856072"/>
                                  <a:pt x="1355989" y="1841251"/>
                                </a:cubicBezTo>
                                <a:cubicBezTo>
                                  <a:pt x="1377668" y="1825783"/>
                                  <a:pt x="1395892" y="1806898"/>
                                  <a:pt x="1415094" y="1779987"/>
                                </a:cubicBezTo>
                                <a:cubicBezTo>
                                  <a:pt x="1434132" y="1753164"/>
                                  <a:pt x="1452597" y="1719623"/>
                                  <a:pt x="1471533" y="1677447"/>
                                </a:cubicBezTo>
                                <a:cubicBezTo>
                                  <a:pt x="1492298" y="1631371"/>
                                  <a:pt x="1503994" y="1594630"/>
                                  <a:pt x="1509442" y="1558283"/>
                                </a:cubicBezTo>
                                <a:cubicBezTo>
                                  <a:pt x="1514484" y="1524653"/>
                                  <a:pt x="1514472" y="1489868"/>
                                  <a:pt x="1509392" y="1441951"/>
                                </a:cubicBezTo>
                                <a:lnTo>
                                  <a:pt x="1509379" y="1441849"/>
                                </a:lnTo>
                                <a:cubicBezTo>
                                  <a:pt x="1506369" y="1421059"/>
                                  <a:pt x="1505124" y="1399850"/>
                                  <a:pt x="1505658" y="1378895"/>
                                </a:cubicBezTo>
                                <a:cubicBezTo>
                                  <a:pt x="1507220" y="1343843"/>
                                  <a:pt x="1519145" y="1312246"/>
                                  <a:pt x="1543199" y="1279480"/>
                                </a:cubicBezTo>
                                <a:cubicBezTo>
                                  <a:pt x="1568333" y="1245215"/>
                                  <a:pt x="1607525" y="1208309"/>
                                  <a:pt x="1666542" y="1163364"/>
                                </a:cubicBezTo>
                                <a:cubicBezTo>
                                  <a:pt x="1698495" y="1138979"/>
                                  <a:pt x="1725216" y="1114748"/>
                                  <a:pt x="1745929" y="1091354"/>
                                </a:cubicBezTo>
                                <a:cubicBezTo>
                                  <a:pt x="1766338" y="1068329"/>
                                  <a:pt x="1781565" y="1045380"/>
                                  <a:pt x="1791192" y="1023168"/>
                                </a:cubicBezTo>
                                <a:cubicBezTo>
                                  <a:pt x="1800667" y="1001311"/>
                                  <a:pt x="1805022" y="979480"/>
                                  <a:pt x="1804121" y="958297"/>
                                </a:cubicBezTo>
                                <a:cubicBezTo>
                                  <a:pt x="1803244" y="937596"/>
                                  <a:pt x="1797326" y="916907"/>
                                  <a:pt x="1786544" y="896803"/>
                                </a:cubicBezTo>
                                <a:cubicBezTo>
                                  <a:pt x="1771329" y="868482"/>
                                  <a:pt x="1749739" y="843565"/>
                                  <a:pt x="1718586" y="818419"/>
                                </a:cubicBezTo>
                                <a:cubicBezTo>
                                  <a:pt x="1689986" y="795305"/>
                                  <a:pt x="1652788" y="771429"/>
                                  <a:pt x="1598000" y="740999"/>
                                </a:cubicBezTo>
                                <a:cubicBezTo>
                                  <a:pt x="1577057" y="729239"/>
                                  <a:pt x="1549333" y="722432"/>
                                  <a:pt x="1508109" y="718927"/>
                                </a:cubicBezTo>
                                <a:cubicBezTo>
                                  <a:pt x="1497073" y="717962"/>
                                  <a:pt x="1489656" y="717543"/>
                                  <a:pt x="1467672" y="716311"/>
                                </a:cubicBezTo>
                                <a:lnTo>
                                  <a:pt x="1467190" y="716285"/>
                                </a:lnTo>
                                <a:cubicBezTo>
                                  <a:pt x="1384449" y="711980"/>
                                  <a:pt x="1363964" y="703395"/>
                                  <a:pt x="1362859" y="672547"/>
                                </a:cubicBezTo>
                                <a:cubicBezTo>
                                  <a:pt x="1361488" y="634281"/>
                                  <a:pt x="1412351" y="563555"/>
                                  <a:pt x="1527769" y="443248"/>
                                </a:cubicBezTo>
                                <a:cubicBezTo>
                                  <a:pt x="1614040" y="353294"/>
                                  <a:pt x="1687890" y="283355"/>
                                  <a:pt x="1753511" y="229405"/>
                                </a:cubicBezTo>
                                <a:cubicBezTo>
                                  <a:pt x="1776270" y="210711"/>
                                  <a:pt x="1798431" y="193515"/>
                                  <a:pt x="1825330" y="173691"/>
                                </a:cubicBezTo>
                                <a:lnTo>
                                  <a:pt x="1882378" y="132936"/>
                                </a:lnTo>
                                <a:cubicBezTo>
                                  <a:pt x="1893453" y="124795"/>
                                  <a:pt x="1902647" y="117925"/>
                                  <a:pt x="1911524" y="110851"/>
                                </a:cubicBezTo>
                                <a:cubicBezTo>
                                  <a:pt x="1946386" y="83009"/>
                                  <a:pt x="1978197" y="51274"/>
                                  <a:pt x="2014786" y="7250"/>
                                </a:cubicBezTo>
                                <a:lnTo>
                                  <a:pt x="20205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4381841" y="913440"/>
                            <a:ext cx="315276" cy="8158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5276" h="815887">
                                <a:moveTo>
                                  <a:pt x="315276" y="0"/>
                                </a:moveTo>
                                <a:lnTo>
                                  <a:pt x="315276" y="8836"/>
                                </a:lnTo>
                                <a:lnTo>
                                  <a:pt x="299896" y="12431"/>
                                </a:lnTo>
                                <a:cubicBezTo>
                                  <a:pt x="290388" y="16820"/>
                                  <a:pt x="280988" y="23355"/>
                                  <a:pt x="271500" y="32094"/>
                                </a:cubicBezTo>
                                <a:cubicBezTo>
                                  <a:pt x="248133" y="53621"/>
                                  <a:pt x="223888" y="88546"/>
                                  <a:pt x="192977" y="145213"/>
                                </a:cubicBezTo>
                                <a:lnTo>
                                  <a:pt x="192240" y="146559"/>
                                </a:lnTo>
                                <a:cubicBezTo>
                                  <a:pt x="191364" y="148185"/>
                                  <a:pt x="162408" y="202084"/>
                                  <a:pt x="154496" y="216054"/>
                                </a:cubicBezTo>
                                <a:lnTo>
                                  <a:pt x="154457" y="216117"/>
                                </a:lnTo>
                                <a:cubicBezTo>
                                  <a:pt x="144272" y="235231"/>
                                  <a:pt x="132042" y="253341"/>
                                  <a:pt x="118123" y="269940"/>
                                </a:cubicBezTo>
                                <a:cubicBezTo>
                                  <a:pt x="74485" y="318593"/>
                                  <a:pt x="49022" y="360859"/>
                                  <a:pt x="32994" y="411265"/>
                                </a:cubicBezTo>
                                <a:cubicBezTo>
                                  <a:pt x="16104" y="464415"/>
                                  <a:pt x="8572" y="531039"/>
                                  <a:pt x="8572" y="627292"/>
                                </a:cubicBezTo>
                                <a:cubicBezTo>
                                  <a:pt x="8572" y="654077"/>
                                  <a:pt x="11582" y="678067"/>
                                  <a:pt x="17513" y="698590"/>
                                </a:cubicBezTo>
                                <a:cubicBezTo>
                                  <a:pt x="23342" y="718733"/>
                                  <a:pt x="32169" y="736208"/>
                                  <a:pt x="43764" y="750571"/>
                                </a:cubicBezTo>
                                <a:cubicBezTo>
                                  <a:pt x="55054" y="764529"/>
                                  <a:pt x="69329" y="775984"/>
                                  <a:pt x="86195" y="784607"/>
                                </a:cubicBezTo>
                                <a:cubicBezTo>
                                  <a:pt x="102400" y="792913"/>
                                  <a:pt x="121590" y="798882"/>
                                  <a:pt x="143205" y="802375"/>
                                </a:cubicBezTo>
                                <a:cubicBezTo>
                                  <a:pt x="159080" y="804978"/>
                                  <a:pt x="174587" y="806235"/>
                                  <a:pt x="193523" y="806235"/>
                                </a:cubicBezTo>
                                <a:cubicBezTo>
                                  <a:pt x="206032" y="806235"/>
                                  <a:pt x="220027" y="805689"/>
                                  <a:pt x="236639" y="804623"/>
                                </a:cubicBezTo>
                                <a:cubicBezTo>
                                  <a:pt x="242316" y="804305"/>
                                  <a:pt x="247993" y="803975"/>
                                  <a:pt x="253695" y="803645"/>
                                </a:cubicBezTo>
                                <a:cubicBezTo>
                                  <a:pt x="258928" y="803276"/>
                                  <a:pt x="263220" y="803098"/>
                                  <a:pt x="267208" y="803098"/>
                                </a:cubicBezTo>
                                <a:cubicBezTo>
                                  <a:pt x="276987" y="803098"/>
                                  <a:pt x="286448" y="797777"/>
                                  <a:pt x="295326" y="787287"/>
                                </a:cubicBezTo>
                                <a:cubicBezTo>
                                  <a:pt x="299021" y="782912"/>
                                  <a:pt x="302578" y="777646"/>
                                  <a:pt x="305943" y="771616"/>
                                </a:cubicBezTo>
                                <a:lnTo>
                                  <a:pt x="315276" y="751670"/>
                                </a:lnTo>
                                <a:lnTo>
                                  <a:pt x="315276" y="771476"/>
                                </a:lnTo>
                                <a:lnTo>
                                  <a:pt x="313177" y="775846"/>
                                </a:lnTo>
                                <a:cubicBezTo>
                                  <a:pt x="309545" y="782194"/>
                                  <a:pt x="305673" y="787821"/>
                                  <a:pt x="301599" y="792634"/>
                                </a:cubicBezTo>
                                <a:cubicBezTo>
                                  <a:pt x="290881" y="805270"/>
                                  <a:pt x="279324" y="811684"/>
                                  <a:pt x="267208" y="811684"/>
                                </a:cubicBezTo>
                                <a:cubicBezTo>
                                  <a:pt x="260198" y="811696"/>
                                  <a:pt x="253111" y="812027"/>
                                  <a:pt x="246138" y="812662"/>
                                </a:cubicBezTo>
                                <a:lnTo>
                                  <a:pt x="237287" y="813208"/>
                                </a:lnTo>
                                <a:cubicBezTo>
                                  <a:pt x="194818" y="815887"/>
                                  <a:pt x="168948" y="815265"/>
                                  <a:pt x="141846" y="810883"/>
                                </a:cubicBezTo>
                                <a:cubicBezTo>
                                  <a:pt x="119202" y="807213"/>
                                  <a:pt x="99022" y="800876"/>
                                  <a:pt x="81877" y="792024"/>
                                </a:cubicBezTo>
                                <a:cubicBezTo>
                                  <a:pt x="64262" y="782944"/>
                                  <a:pt x="49314" y="770929"/>
                                  <a:pt x="37440" y="756337"/>
                                </a:cubicBezTo>
                                <a:cubicBezTo>
                                  <a:pt x="25209" y="741300"/>
                                  <a:pt x="15862" y="723050"/>
                                  <a:pt x="9652" y="702083"/>
                                </a:cubicBezTo>
                                <a:cubicBezTo>
                                  <a:pt x="3251" y="680442"/>
                                  <a:pt x="0" y="655283"/>
                                  <a:pt x="0" y="627292"/>
                                </a:cubicBezTo>
                                <a:cubicBezTo>
                                  <a:pt x="0" y="529858"/>
                                  <a:pt x="7722" y="462218"/>
                                  <a:pt x="25044" y="407989"/>
                                </a:cubicBezTo>
                                <a:cubicBezTo>
                                  <a:pt x="41478" y="356528"/>
                                  <a:pt x="67437" y="313552"/>
                                  <a:pt x="111823" y="264276"/>
                                </a:cubicBezTo>
                                <a:lnTo>
                                  <a:pt x="111887" y="264199"/>
                                </a:lnTo>
                                <a:cubicBezTo>
                                  <a:pt x="125349" y="248032"/>
                                  <a:pt x="137185" y="230417"/>
                                  <a:pt x="147041" y="211837"/>
                                </a:cubicBezTo>
                                <a:cubicBezTo>
                                  <a:pt x="153136" y="201195"/>
                                  <a:pt x="171285" y="167375"/>
                                  <a:pt x="180010" y="151106"/>
                                </a:cubicBezTo>
                                <a:cubicBezTo>
                                  <a:pt x="182512" y="146445"/>
                                  <a:pt x="184480" y="142775"/>
                                  <a:pt x="184671" y="142457"/>
                                </a:cubicBezTo>
                                <a:lnTo>
                                  <a:pt x="183871" y="141987"/>
                                </a:lnTo>
                                <a:lnTo>
                                  <a:pt x="184696" y="142419"/>
                                </a:lnTo>
                                <a:cubicBezTo>
                                  <a:pt x="227526" y="63801"/>
                                  <a:pt x="261026" y="20685"/>
                                  <a:pt x="295299" y="4392"/>
                                </a:cubicBezTo>
                                <a:lnTo>
                                  <a:pt x="31527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4697117" y="910159"/>
                            <a:ext cx="316930" cy="77475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6930" h="774757">
                                <a:moveTo>
                                  <a:pt x="14927" y="0"/>
                                </a:moveTo>
                                <a:cubicBezTo>
                                  <a:pt x="21767" y="119"/>
                                  <a:pt x="28757" y="1106"/>
                                  <a:pt x="35968" y="2902"/>
                                </a:cubicBezTo>
                                <a:cubicBezTo>
                                  <a:pt x="51551" y="6902"/>
                                  <a:pt x="65241" y="12998"/>
                                  <a:pt x="84799" y="24631"/>
                                </a:cubicBezTo>
                                <a:lnTo>
                                  <a:pt x="103989" y="36252"/>
                                </a:lnTo>
                                <a:cubicBezTo>
                                  <a:pt x="117705" y="44926"/>
                                  <a:pt x="132285" y="52457"/>
                                  <a:pt x="147347" y="58642"/>
                                </a:cubicBezTo>
                                <a:cubicBezTo>
                                  <a:pt x="157266" y="62477"/>
                                  <a:pt x="171616" y="63290"/>
                                  <a:pt x="214060" y="62427"/>
                                </a:cubicBezTo>
                                <a:lnTo>
                                  <a:pt x="224029" y="62287"/>
                                </a:lnTo>
                                <a:cubicBezTo>
                                  <a:pt x="270130" y="61550"/>
                                  <a:pt x="290158" y="63773"/>
                                  <a:pt x="303392" y="71101"/>
                                </a:cubicBezTo>
                                <a:cubicBezTo>
                                  <a:pt x="310504" y="75038"/>
                                  <a:pt x="314377" y="79940"/>
                                  <a:pt x="315254" y="86099"/>
                                </a:cubicBezTo>
                                <a:cubicBezTo>
                                  <a:pt x="316930" y="97999"/>
                                  <a:pt x="307430" y="114395"/>
                                  <a:pt x="287034" y="134817"/>
                                </a:cubicBezTo>
                                <a:cubicBezTo>
                                  <a:pt x="269546" y="152292"/>
                                  <a:pt x="251601" y="169805"/>
                                  <a:pt x="233656" y="186861"/>
                                </a:cubicBezTo>
                                <a:cubicBezTo>
                                  <a:pt x="158878" y="258197"/>
                                  <a:pt x="115825" y="300196"/>
                                  <a:pt x="88076" y="331717"/>
                                </a:cubicBezTo>
                                <a:cubicBezTo>
                                  <a:pt x="61812" y="361550"/>
                                  <a:pt x="48515" y="382848"/>
                                  <a:pt x="38977" y="410267"/>
                                </a:cubicBezTo>
                                <a:cubicBezTo>
                                  <a:pt x="12765" y="486213"/>
                                  <a:pt x="11355" y="504526"/>
                                  <a:pt x="25312" y="588334"/>
                                </a:cubicBezTo>
                                <a:cubicBezTo>
                                  <a:pt x="31294" y="624186"/>
                                  <a:pt x="30507" y="665639"/>
                                  <a:pt x="23090" y="705047"/>
                                </a:cubicBezTo>
                                <a:cubicBezTo>
                                  <a:pt x="19388" y="724719"/>
                                  <a:pt x="14270" y="742623"/>
                                  <a:pt x="8041" y="758015"/>
                                </a:cubicBezTo>
                                <a:lnTo>
                                  <a:pt x="0" y="774757"/>
                                </a:lnTo>
                                <a:lnTo>
                                  <a:pt x="0" y="754952"/>
                                </a:lnTo>
                                <a:lnTo>
                                  <a:pt x="144" y="754643"/>
                                </a:lnTo>
                                <a:cubicBezTo>
                                  <a:pt x="6015" y="739781"/>
                                  <a:pt x="10923" y="722369"/>
                                  <a:pt x="14467" y="703421"/>
                                </a:cubicBezTo>
                                <a:cubicBezTo>
                                  <a:pt x="21756" y="664432"/>
                                  <a:pt x="22595" y="624033"/>
                                  <a:pt x="16803" y="589693"/>
                                </a:cubicBezTo>
                                <a:cubicBezTo>
                                  <a:pt x="2770" y="504831"/>
                                  <a:pt x="4357" y="484397"/>
                                  <a:pt x="30951" y="407549"/>
                                </a:cubicBezTo>
                                <a:cubicBezTo>
                                  <a:pt x="49455" y="353625"/>
                                  <a:pt x="80011" y="321342"/>
                                  <a:pt x="227738" y="180562"/>
                                </a:cubicBezTo>
                                <a:cubicBezTo>
                                  <a:pt x="246991" y="162287"/>
                                  <a:pt x="263425" y="146348"/>
                                  <a:pt x="281078" y="128835"/>
                                </a:cubicBezTo>
                                <a:cubicBezTo>
                                  <a:pt x="300001" y="109785"/>
                                  <a:pt x="307862" y="97288"/>
                                  <a:pt x="306567" y="88297"/>
                                </a:cubicBezTo>
                                <a:cubicBezTo>
                                  <a:pt x="305983" y="84194"/>
                                  <a:pt x="303481" y="80918"/>
                                  <a:pt x="299162" y="78543"/>
                                </a:cubicBezTo>
                                <a:cubicBezTo>
                                  <a:pt x="287656" y="72218"/>
                                  <a:pt x="267336" y="70136"/>
                                  <a:pt x="224232" y="70872"/>
                                </a:cubicBezTo>
                                <a:lnTo>
                                  <a:pt x="214250" y="71012"/>
                                </a:lnTo>
                                <a:cubicBezTo>
                                  <a:pt x="171235" y="71837"/>
                                  <a:pt x="155945" y="71317"/>
                                  <a:pt x="144133" y="66478"/>
                                </a:cubicBezTo>
                                <a:cubicBezTo>
                                  <a:pt x="128944" y="60598"/>
                                  <a:pt x="116282" y="53613"/>
                                  <a:pt x="99557" y="43542"/>
                                </a:cubicBezTo>
                                <a:lnTo>
                                  <a:pt x="80481" y="32061"/>
                                </a:lnTo>
                                <a:cubicBezTo>
                                  <a:pt x="66092" y="22866"/>
                                  <a:pt x="50459" y="15919"/>
                                  <a:pt x="33999" y="11398"/>
                                </a:cubicBezTo>
                                <a:lnTo>
                                  <a:pt x="33936" y="11385"/>
                                </a:lnTo>
                                <a:cubicBezTo>
                                  <a:pt x="27005" y="9649"/>
                                  <a:pt x="20263" y="8823"/>
                                  <a:pt x="13655" y="8926"/>
                                </a:cubicBezTo>
                                <a:lnTo>
                                  <a:pt x="0" y="12117"/>
                                </a:lnTo>
                                <a:lnTo>
                                  <a:pt x="0" y="3281"/>
                                </a:lnTo>
                                <a:lnTo>
                                  <a:pt x="1492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2409171" y="1647145"/>
                            <a:ext cx="1357065" cy="8941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7065" h="894197">
                                <a:moveTo>
                                  <a:pt x="1357065" y="0"/>
                                </a:moveTo>
                                <a:lnTo>
                                  <a:pt x="1357065" y="9074"/>
                                </a:lnTo>
                                <a:lnTo>
                                  <a:pt x="1317467" y="22171"/>
                                </a:lnTo>
                                <a:cubicBezTo>
                                  <a:pt x="1243286" y="45473"/>
                                  <a:pt x="1153827" y="70137"/>
                                  <a:pt x="1045413" y="97450"/>
                                </a:cubicBezTo>
                                <a:cubicBezTo>
                                  <a:pt x="1013485" y="105540"/>
                                  <a:pt x="937184" y="124196"/>
                                  <a:pt x="869861" y="140656"/>
                                </a:cubicBezTo>
                                <a:cubicBezTo>
                                  <a:pt x="819582" y="152949"/>
                                  <a:pt x="776160" y="163566"/>
                                  <a:pt x="760908" y="167414"/>
                                </a:cubicBezTo>
                                <a:cubicBezTo>
                                  <a:pt x="657073" y="193360"/>
                                  <a:pt x="588721" y="212703"/>
                                  <a:pt x="539255" y="230102"/>
                                </a:cubicBezTo>
                                <a:cubicBezTo>
                                  <a:pt x="484480" y="249431"/>
                                  <a:pt x="442544" y="269103"/>
                                  <a:pt x="411074" y="290249"/>
                                </a:cubicBezTo>
                                <a:cubicBezTo>
                                  <a:pt x="374460" y="314912"/>
                                  <a:pt x="355003" y="336896"/>
                                  <a:pt x="327774" y="384369"/>
                                </a:cubicBezTo>
                                <a:cubicBezTo>
                                  <a:pt x="295529" y="440884"/>
                                  <a:pt x="283693" y="458867"/>
                                  <a:pt x="250152" y="492293"/>
                                </a:cubicBezTo>
                                <a:cubicBezTo>
                                  <a:pt x="230746" y="511864"/>
                                  <a:pt x="222758" y="519192"/>
                                  <a:pt x="170790" y="566855"/>
                                </a:cubicBezTo>
                                <a:lnTo>
                                  <a:pt x="143535" y="591976"/>
                                </a:lnTo>
                                <a:cubicBezTo>
                                  <a:pt x="82766" y="648643"/>
                                  <a:pt x="51994" y="682806"/>
                                  <a:pt x="33731" y="713781"/>
                                </a:cubicBezTo>
                                <a:cubicBezTo>
                                  <a:pt x="21831" y="733949"/>
                                  <a:pt x="16612" y="750916"/>
                                  <a:pt x="17780" y="765673"/>
                                </a:cubicBezTo>
                                <a:cubicBezTo>
                                  <a:pt x="18986" y="780951"/>
                                  <a:pt x="26937" y="793664"/>
                                  <a:pt x="42088" y="804548"/>
                                </a:cubicBezTo>
                                <a:cubicBezTo>
                                  <a:pt x="106350" y="850471"/>
                                  <a:pt x="156210" y="873649"/>
                                  <a:pt x="208826" y="882031"/>
                                </a:cubicBezTo>
                                <a:cubicBezTo>
                                  <a:pt x="224053" y="884457"/>
                                  <a:pt x="239776" y="885663"/>
                                  <a:pt x="256235" y="885663"/>
                                </a:cubicBezTo>
                                <a:cubicBezTo>
                                  <a:pt x="270281" y="885663"/>
                                  <a:pt x="284874" y="884787"/>
                                  <a:pt x="300190" y="883021"/>
                                </a:cubicBezTo>
                                <a:cubicBezTo>
                                  <a:pt x="332486" y="879300"/>
                                  <a:pt x="369062" y="871528"/>
                                  <a:pt x="412026" y="859234"/>
                                </a:cubicBezTo>
                                <a:cubicBezTo>
                                  <a:pt x="484759" y="838457"/>
                                  <a:pt x="557581" y="809234"/>
                                  <a:pt x="671716" y="755056"/>
                                </a:cubicBezTo>
                                <a:cubicBezTo>
                                  <a:pt x="671728" y="755056"/>
                                  <a:pt x="671728" y="755056"/>
                                  <a:pt x="671741" y="755056"/>
                                </a:cubicBezTo>
                                <a:cubicBezTo>
                                  <a:pt x="671741" y="755043"/>
                                  <a:pt x="671741" y="755043"/>
                                  <a:pt x="671754" y="755043"/>
                                </a:cubicBezTo>
                                <a:cubicBezTo>
                                  <a:pt x="673341" y="754256"/>
                                  <a:pt x="782510" y="701653"/>
                                  <a:pt x="813460" y="687429"/>
                                </a:cubicBezTo>
                                <a:cubicBezTo>
                                  <a:pt x="853643" y="668226"/>
                                  <a:pt x="895490" y="651488"/>
                                  <a:pt x="937793" y="637695"/>
                                </a:cubicBezTo>
                                <a:cubicBezTo>
                                  <a:pt x="986892" y="622430"/>
                                  <a:pt x="1019442" y="619382"/>
                                  <a:pt x="1086460" y="618417"/>
                                </a:cubicBezTo>
                                <a:lnTo>
                                  <a:pt x="1099109" y="618417"/>
                                </a:lnTo>
                                <a:cubicBezTo>
                                  <a:pt x="1142124" y="617668"/>
                                  <a:pt x="1172769" y="614353"/>
                                  <a:pt x="1201560" y="607330"/>
                                </a:cubicBezTo>
                                <a:cubicBezTo>
                                  <a:pt x="1232091" y="599888"/>
                                  <a:pt x="1261466" y="587962"/>
                                  <a:pt x="1296822" y="568646"/>
                                </a:cubicBezTo>
                                <a:cubicBezTo>
                                  <a:pt x="1315158" y="558644"/>
                                  <a:pt x="1332114" y="549521"/>
                                  <a:pt x="1347937" y="541238"/>
                                </a:cubicBezTo>
                                <a:lnTo>
                                  <a:pt x="1357065" y="536631"/>
                                </a:lnTo>
                                <a:lnTo>
                                  <a:pt x="1357065" y="546256"/>
                                </a:lnTo>
                                <a:lnTo>
                                  <a:pt x="1351532" y="549053"/>
                                </a:lnTo>
                                <a:cubicBezTo>
                                  <a:pt x="1335876" y="557261"/>
                                  <a:pt x="1319092" y="566302"/>
                                  <a:pt x="1300937" y="576215"/>
                                </a:cubicBezTo>
                                <a:cubicBezTo>
                                  <a:pt x="1233234" y="613108"/>
                                  <a:pt x="1184237" y="625415"/>
                                  <a:pt x="1099337" y="626875"/>
                                </a:cubicBezTo>
                                <a:cubicBezTo>
                                  <a:pt x="1095680" y="626875"/>
                                  <a:pt x="1092784" y="626875"/>
                                  <a:pt x="1086523" y="627154"/>
                                </a:cubicBezTo>
                                <a:cubicBezTo>
                                  <a:pt x="1016711" y="628018"/>
                                  <a:pt x="985291" y="632031"/>
                                  <a:pt x="940346" y="645849"/>
                                </a:cubicBezTo>
                                <a:cubicBezTo>
                                  <a:pt x="898347" y="659565"/>
                                  <a:pt x="856856" y="676215"/>
                                  <a:pt x="817042" y="695277"/>
                                </a:cubicBezTo>
                                <a:cubicBezTo>
                                  <a:pt x="801472" y="702453"/>
                                  <a:pt x="763892" y="720373"/>
                                  <a:pt x="735101" y="734139"/>
                                </a:cubicBezTo>
                                <a:cubicBezTo>
                                  <a:pt x="719239" y="741721"/>
                                  <a:pt x="704291" y="748884"/>
                                  <a:pt x="693318" y="754154"/>
                                </a:cubicBezTo>
                                <a:cubicBezTo>
                                  <a:pt x="687832" y="756783"/>
                                  <a:pt x="683323" y="758942"/>
                                  <a:pt x="680199" y="760454"/>
                                </a:cubicBezTo>
                                <a:cubicBezTo>
                                  <a:pt x="678637" y="761203"/>
                                  <a:pt x="677418" y="761800"/>
                                  <a:pt x="676592" y="762194"/>
                                </a:cubicBezTo>
                                <a:cubicBezTo>
                                  <a:pt x="676161" y="762397"/>
                                  <a:pt x="675792" y="762587"/>
                                  <a:pt x="675462" y="762752"/>
                                </a:cubicBezTo>
                                <a:lnTo>
                                  <a:pt x="675399" y="762778"/>
                                </a:lnTo>
                                <a:lnTo>
                                  <a:pt x="675411" y="762778"/>
                                </a:lnTo>
                                <a:cubicBezTo>
                                  <a:pt x="561086" y="817134"/>
                                  <a:pt x="487883" y="846483"/>
                                  <a:pt x="414312" y="867477"/>
                                </a:cubicBezTo>
                                <a:cubicBezTo>
                                  <a:pt x="351345" y="885511"/>
                                  <a:pt x="300507" y="894197"/>
                                  <a:pt x="255867" y="894197"/>
                                </a:cubicBezTo>
                                <a:cubicBezTo>
                                  <a:pt x="238849" y="894197"/>
                                  <a:pt x="222733" y="892927"/>
                                  <a:pt x="207201" y="890438"/>
                                </a:cubicBezTo>
                                <a:cubicBezTo>
                                  <a:pt x="153352" y="881802"/>
                                  <a:pt x="102489" y="858193"/>
                                  <a:pt x="37122" y="811482"/>
                                </a:cubicBezTo>
                                <a:cubicBezTo>
                                  <a:pt x="3518" y="787352"/>
                                  <a:pt x="0" y="753964"/>
                                  <a:pt x="26365" y="709400"/>
                                </a:cubicBezTo>
                                <a:cubicBezTo>
                                  <a:pt x="45453" y="677116"/>
                                  <a:pt x="76670" y="642433"/>
                                  <a:pt x="137706" y="585727"/>
                                </a:cubicBezTo>
                                <a:lnTo>
                                  <a:pt x="162331" y="563007"/>
                                </a:lnTo>
                                <a:lnTo>
                                  <a:pt x="167932" y="557850"/>
                                </a:lnTo>
                                <a:cubicBezTo>
                                  <a:pt x="217449" y="512321"/>
                                  <a:pt x="225069" y="505323"/>
                                  <a:pt x="244056" y="486311"/>
                                </a:cubicBezTo>
                                <a:cubicBezTo>
                                  <a:pt x="276898" y="453444"/>
                                  <a:pt x="288531" y="435727"/>
                                  <a:pt x="320307" y="380063"/>
                                </a:cubicBezTo>
                                <a:cubicBezTo>
                                  <a:pt x="348298" y="331270"/>
                                  <a:pt x="368389" y="308626"/>
                                  <a:pt x="406260" y="283124"/>
                                </a:cubicBezTo>
                                <a:cubicBezTo>
                                  <a:pt x="438252" y="261687"/>
                                  <a:pt x="480784" y="241709"/>
                                  <a:pt x="536308" y="222050"/>
                                </a:cubicBezTo>
                                <a:cubicBezTo>
                                  <a:pt x="585610" y="204613"/>
                                  <a:pt x="652170" y="185791"/>
                                  <a:pt x="758863" y="159083"/>
                                </a:cubicBezTo>
                                <a:cubicBezTo>
                                  <a:pt x="775589" y="154867"/>
                                  <a:pt x="827481" y="142167"/>
                                  <a:pt x="882409" y="128718"/>
                                </a:cubicBezTo>
                                <a:cubicBezTo>
                                  <a:pt x="943965" y="113643"/>
                                  <a:pt x="1013740" y="96561"/>
                                  <a:pt x="1043381" y="89119"/>
                                </a:cubicBezTo>
                                <a:cubicBezTo>
                                  <a:pt x="1150452" y="62144"/>
                                  <a:pt x="1236512" y="38413"/>
                                  <a:pt x="1308100" y="16054"/>
                                </a:cubicBezTo>
                                <a:lnTo>
                                  <a:pt x="13570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3766236" y="800808"/>
                            <a:ext cx="1351528" cy="139259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1528" h="1392594">
                                <a:moveTo>
                                  <a:pt x="927386" y="1778"/>
                                </a:moveTo>
                                <a:cubicBezTo>
                                  <a:pt x="944048" y="2578"/>
                                  <a:pt x="962209" y="7633"/>
                                  <a:pt x="986250" y="18199"/>
                                </a:cubicBezTo>
                                <a:cubicBezTo>
                                  <a:pt x="1002735" y="25349"/>
                                  <a:pt x="1019156" y="33249"/>
                                  <a:pt x="1035044" y="41656"/>
                                </a:cubicBezTo>
                                <a:lnTo>
                                  <a:pt x="1052557" y="50419"/>
                                </a:lnTo>
                                <a:cubicBezTo>
                                  <a:pt x="1122928" y="84912"/>
                                  <a:pt x="1172331" y="98349"/>
                                  <a:pt x="1228770" y="98349"/>
                                </a:cubicBezTo>
                                <a:cubicBezTo>
                                  <a:pt x="1282655" y="98349"/>
                                  <a:pt x="1320197" y="111036"/>
                                  <a:pt x="1337354" y="135039"/>
                                </a:cubicBezTo>
                                <a:cubicBezTo>
                                  <a:pt x="1350029" y="152768"/>
                                  <a:pt x="1351528" y="176124"/>
                                  <a:pt x="1341825" y="204445"/>
                                </a:cubicBezTo>
                                <a:cubicBezTo>
                                  <a:pt x="1322737" y="259867"/>
                                  <a:pt x="1261472" y="326225"/>
                                  <a:pt x="1189362" y="369570"/>
                                </a:cubicBezTo>
                                <a:cubicBezTo>
                                  <a:pt x="1133456" y="403149"/>
                                  <a:pt x="1091216" y="462140"/>
                                  <a:pt x="1063848" y="544881"/>
                                </a:cubicBezTo>
                                <a:cubicBezTo>
                                  <a:pt x="1038397" y="621818"/>
                                  <a:pt x="1025480" y="720065"/>
                                  <a:pt x="1025480" y="836905"/>
                                </a:cubicBezTo>
                                <a:cubicBezTo>
                                  <a:pt x="1025480" y="884415"/>
                                  <a:pt x="1007790" y="921626"/>
                                  <a:pt x="971392" y="950658"/>
                                </a:cubicBezTo>
                                <a:cubicBezTo>
                                  <a:pt x="945852" y="971068"/>
                                  <a:pt x="917544" y="984974"/>
                                  <a:pt x="854932" y="1007872"/>
                                </a:cubicBezTo>
                                <a:lnTo>
                                  <a:pt x="840823" y="1013003"/>
                                </a:lnTo>
                                <a:cubicBezTo>
                                  <a:pt x="769728" y="1038682"/>
                                  <a:pt x="742576" y="1052678"/>
                                  <a:pt x="719741" y="1075411"/>
                                </a:cubicBezTo>
                                <a:cubicBezTo>
                                  <a:pt x="638753" y="1156640"/>
                                  <a:pt x="522917" y="1173683"/>
                                  <a:pt x="439998" y="1173683"/>
                                </a:cubicBezTo>
                                <a:cubicBezTo>
                                  <a:pt x="420541" y="1173683"/>
                                  <a:pt x="404997" y="1185634"/>
                                  <a:pt x="382632" y="1217752"/>
                                </a:cubicBezTo>
                                <a:cubicBezTo>
                                  <a:pt x="378568" y="1223493"/>
                                  <a:pt x="364179" y="1245032"/>
                                  <a:pt x="362261" y="1247978"/>
                                </a:cubicBezTo>
                                <a:cubicBezTo>
                                  <a:pt x="342487" y="1276934"/>
                                  <a:pt x="325965" y="1295235"/>
                                  <a:pt x="308667" y="1307300"/>
                                </a:cubicBezTo>
                                <a:cubicBezTo>
                                  <a:pt x="290303" y="1320114"/>
                                  <a:pt x="270466" y="1326083"/>
                                  <a:pt x="246259" y="1326083"/>
                                </a:cubicBezTo>
                                <a:cubicBezTo>
                                  <a:pt x="194494" y="1326083"/>
                                  <a:pt x="155835" y="1328864"/>
                                  <a:pt x="111398" y="1343050"/>
                                </a:cubicBezTo>
                                <a:cubicBezTo>
                                  <a:pt x="89294" y="1350118"/>
                                  <a:pt x="65567" y="1360081"/>
                                  <a:pt x="38289" y="1373234"/>
                                </a:cubicBezTo>
                                <a:lnTo>
                                  <a:pt x="0" y="1392594"/>
                                </a:lnTo>
                                <a:lnTo>
                                  <a:pt x="0" y="1382969"/>
                                </a:lnTo>
                                <a:lnTo>
                                  <a:pt x="35192" y="1365207"/>
                                </a:lnTo>
                                <a:cubicBezTo>
                                  <a:pt x="62802" y="1351925"/>
                                  <a:pt x="86868" y="1341850"/>
                                  <a:pt x="109366" y="1334681"/>
                                </a:cubicBezTo>
                                <a:cubicBezTo>
                                  <a:pt x="154527" y="1320305"/>
                                  <a:pt x="193758" y="1317498"/>
                                  <a:pt x="246259" y="1317498"/>
                                </a:cubicBezTo>
                                <a:cubicBezTo>
                                  <a:pt x="268827" y="1317498"/>
                                  <a:pt x="287382" y="1311796"/>
                                  <a:pt x="304654" y="1299553"/>
                                </a:cubicBezTo>
                                <a:cubicBezTo>
                                  <a:pt x="320796" y="1288110"/>
                                  <a:pt x="336366" y="1270724"/>
                                  <a:pt x="355137" y="1243178"/>
                                </a:cubicBezTo>
                                <a:lnTo>
                                  <a:pt x="375584" y="1212736"/>
                                </a:lnTo>
                                <a:cubicBezTo>
                                  <a:pt x="399854" y="1178014"/>
                                  <a:pt x="417316" y="1165098"/>
                                  <a:pt x="439985" y="1165098"/>
                                </a:cubicBezTo>
                                <a:cubicBezTo>
                                  <a:pt x="495027" y="1165098"/>
                                  <a:pt x="545751" y="1157567"/>
                                  <a:pt x="590785" y="1142708"/>
                                </a:cubicBezTo>
                                <a:cubicBezTo>
                                  <a:pt x="639858" y="1126528"/>
                                  <a:pt x="681234" y="1101878"/>
                                  <a:pt x="713785" y="1069416"/>
                                </a:cubicBezTo>
                                <a:cubicBezTo>
                                  <a:pt x="737496" y="1045553"/>
                                  <a:pt x="765334" y="1031088"/>
                                  <a:pt x="837914" y="1004926"/>
                                </a:cubicBezTo>
                                <a:lnTo>
                                  <a:pt x="852024" y="999795"/>
                                </a:lnTo>
                                <a:cubicBezTo>
                                  <a:pt x="916908" y="976160"/>
                                  <a:pt x="954920" y="956323"/>
                                  <a:pt x="979138" y="933475"/>
                                </a:cubicBezTo>
                                <a:cubicBezTo>
                                  <a:pt x="1005262" y="908825"/>
                                  <a:pt x="1016908" y="879031"/>
                                  <a:pt x="1016908" y="836905"/>
                                </a:cubicBezTo>
                                <a:cubicBezTo>
                                  <a:pt x="1016908" y="588937"/>
                                  <a:pt x="1073474" y="429222"/>
                                  <a:pt x="1185018" y="362166"/>
                                </a:cubicBezTo>
                                <a:cubicBezTo>
                                  <a:pt x="1219219" y="341617"/>
                                  <a:pt x="1251541" y="315417"/>
                                  <a:pt x="1278490" y="286385"/>
                                </a:cubicBezTo>
                                <a:cubicBezTo>
                                  <a:pt x="1305579" y="257200"/>
                                  <a:pt x="1324668" y="227927"/>
                                  <a:pt x="1333659" y="201727"/>
                                </a:cubicBezTo>
                                <a:cubicBezTo>
                                  <a:pt x="1342447" y="176162"/>
                                  <a:pt x="1341215" y="155258"/>
                                  <a:pt x="1330027" y="139586"/>
                                </a:cubicBezTo>
                                <a:cubicBezTo>
                                  <a:pt x="1314571" y="117920"/>
                                  <a:pt x="1280497" y="106934"/>
                                  <a:pt x="1228770" y="106934"/>
                                </a:cubicBezTo>
                                <a:cubicBezTo>
                                  <a:pt x="1170832" y="106934"/>
                                  <a:pt x="1120362" y="93256"/>
                                  <a:pt x="1048785" y="58166"/>
                                </a:cubicBezTo>
                                <a:lnTo>
                                  <a:pt x="1038219" y="52997"/>
                                </a:lnTo>
                                <a:cubicBezTo>
                                  <a:pt x="952773" y="11240"/>
                                  <a:pt x="952773" y="11240"/>
                                  <a:pt x="932987" y="10604"/>
                                </a:cubicBezTo>
                                <a:cubicBezTo>
                                  <a:pt x="931234" y="10541"/>
                                  <a:pt x="929265" y="10478"/>
                                  <a:pt x="927056" y="10376"/>
                                </a:cubicBezTo>
                                <a:cubicBezTo>
                                  <a:pt x="908095" y="9639"/>
                                  <a:pt x="891420" y="15481"/>
                                  <a:pt x="876091" y="28232"/>
                                </a:cubicBezTo>
                                <a:cubicBezTo>
                                  <a:pt x="860533" y="41173"/>
                                  <a:pt x="845890" y="61633"/>
                                  <a:pt x="831336" y="90792"/>
                                </a:cubicBezTo>
                                <a:cubicBezTo>
                                  <a:pt x="785006" y="183502"/>
                                  <a:pt x="688944" y="312560"/>
                                  <a:pt x="567798" y="444894"/>
                                </a:cubicBezTo>
                                <a:cubicBezTo>
                                  <a:pt x="446627" y="577253"/>
                                  <a:pt x="320212" y="691159"/>
                                  <a:pt x="220999" y="757403"/>
                                </a:cubicBezTo>
                                <a:cubicBezTo>
                                  <a:pt x="176384" y="787178"/>
                                  <a:pt x="115497" y="815565"/>
                                  <a:pt x="29626" y="845614"/>
                                </a:cubicBezTo>
                                <a:lnTo>
                                  <a:pt x="0" y="855412"/>
                                </a:lnTo>
                                <a:lnTo>
                                  <a:pt x="0" y="846338"/>
                                </a:lnTo>
                                <a:lnTo>
                                  <a:pt x="18040" y="840423"/>
                                </a:lnTo>
                                <a:cubicBezTo>
                                  <a:pt x="105658" y="810159"/>
                                  <a:pt x="170466" y="780631"/>
                                  <a:pt x="216160" y="750151"/>
                                </a:cubicBezTo>
                                <a:cubicBezTo>
                                  <a:pt x="314801" y="684340"/>
                                  <a:pt x="440582" y="571018"/>
                                  <a:pt x="561270" y="439255"/>
                                </a:cubicBezTo>
                                <a:cubicBezTo>
                                  <a:pt x="681958" y="307480"/>
                                  <a:pt x="777577" y="179057"/>
                                  <a:pt x="823589" y="86919"/>
                                </a:cubicBezTo>
                                <a:cubicBezTo>
                                  <a:pt x="853891" y="26251"/>
                                  <a:pt x="885920" y="0"/>
                                  <a:pt x="927386" y="177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137233" y="0"/>
                            <a:ext cx="362588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25885" h="4168801">
                                <a:moveTo>
                                  <a:pt x="3583957" y="0"/>
                                </a:moveTo>
                                <a:lnTo>
                                  <a:pt x="3625885" y="0"/>
                                </a:lnTo>
                                <a:lnTo>
                                  <a:pt x="3606688" y="10946"/>
                                </a:lnTo>
                                <a:cubicBezTo>
                                  <a:pt x="3580351" y="27216"/>
                                  <a:pt x="3552887" y="46635"/>
                                  <a:pt x="3524477" y="69088"/>
                                </a:cubicBezTo>
                                <a:cubicBezTo>
                                  <a:pt x="3471391" y="111036"/>
                                  <a:pt x="3416591" y="162281"/>
                                  <a:pt x="3361562" y="221399"/>
                                </a:cubicBezTo>
                                <a:cubicBezTo>
                                  <a:pt x="3255364" y="335483"/>
                                  <a:pt x="3157371" y="469862"/>
                                  <a:pt x="3092690" y="590080"/>
                                </a:cubicBezTo>
                                <a:cubicBezTo>
                                  <a:pt x="3067379" y="637413"/>
                                  <a:pt x="3052672" y="674434"/>
                                  <a:pt x="3024288" y="762293"/>
                                </a:cubicBezTo>
                                <a:cubicBezTo>
                                  <a:pt x="2993503" y="857174"/>
                                  <a:pt x="2968459" y="916953"/>
                                  <a:pt x="2937839" y="968604"/>
                                </a:cubicBezTo>
                                <a:cubicBezTo>
                                  <a:pt x="2904870" y="1024243"/>
                                  <a:pt x="2863595" y="1073506"/>
                                  <a:pt x="2799841" y="1133310"/>
                                </a:cubicBezTo>
                                <a:cubicBezTo>
                                  <a:pt x="2751809" y="1178395"/>
                                  <a:pt x="2681083" y="1221588"/>
                                  <a:pt x="2583610" y="1265339"/>
                                </a:cubicBezTo>
                                <a:cubicBezTo>
                                  <a:pt x="2491282" y="1306780"/>
                                  <a:pt x="2374188" y="1348994"/>
                                  <a:pt x="2225623" y="1394410"/>
                                </a:cubicBezTo>
                                <a:cubicBezTo>
                                  <a:pt x="2167508" y="1412088"/>
                                  <a:pt x="2108402" y="1429385"/>
                                  <a:pt x="2049918" y="1445794"/>
                                </a:cubicBezTo>
                                <a:cubicBezTo>
                                  <a:pt x="1995816" y="1461085"/>
                                  <a:pt x="1940876" y="1476375"/>
                                  <a:pt x="1886634" y="1491234"/>
                                </a:cubicBezTo>
                                <a:cubicBezTo>
                                  <a:pt x="1751316" y="1529055"/>
                                  <a:pt x="1691054" y="1547673"/>
                                  <a:pt x="1647798" y="1565021"/>
                                </a:cubicBezTo>
                                <a:cubicBezTo>
                                  <a:pt x="1601139" y="1583690"/>
                                  <a:pt x="1559508" y="1607122"/>
                                  <a:pt x="1516798" y="1638758"/>
                                </a:cubicBezTo>
                                <a:cubicBezTo>
                                  <a:pt x="1476856" y="1668349"/>
                                  <a:pt x="1434425" y="1706385"/>
                                  <a:pt x="1383295" y="1758455"/>
                                </a:cubicBezTo>
                                <a:cubicBezTo>
                                  <a:pt x="1382864" y="1758887"/>
                                  <a:pt x="1379663" y="1762202"/>
                                  <a:pt x="1374355" y="1767688"/>
                                </a:cubicBezTo>
                                <a:cubicBezTo>
                                  <a:pt x="1352561" y="1790218"/>
                                  <a:pt x="1301533" y="1842986"/>
                                  <a:pt x="1284337" y="1859877"/>
                                </a:cubicBezTo>
                                <a:cubicBezTo>
                                  <a:pt x="1256295" y="1888262"/>
                                  <a:pt x="1225688" y="1914500"/>
                                  <a:pt x="1193367" y="1937843"/>
                                </a:cubicBezTo>
                                <a:cubicBezTo>
                                  <a:pt x="1171942" y="1952879"/>
                                  <a:pt x="1108353" y="1994307"/>
                                  <a:pt x="1052245" y="2030857"/>
                                </a:cubicBezTo>
                                <a:cubicBezTo>
                                  <a:pt x="1008798" y="2059153"/>
                                  <a:pt x="967764" y="2085887"/>
                                  <a:pt x="951229" y="2097139"/>
                                </a:cubicBezTo>
                                <a:cubicBezTo>
                                  <a:pt x="843355" y="2170710"/>
                                  <a:pt x="769250" y="2232140"/>
                                  <a:pt x="710945" y="2296351"/>
                                </a:cubicBezTo>
                                <a:cubicBezTo>
                                  <a:pt x="702423" y="2305787"/>
                                  <a:pt x="680541" y="2328495"/>
                                  <a:pt x="655217" y="2354796"/>
                                </a:cubicBezTo>
                                <a:cubicBezTo>
                                  <a:pt x="609218" y="2402561"/>
                                  <a:pt x="551979" y="2461997"/>
                                  <a:pt x="534973" y="2482939"/>
                                </a:cubicBezTo>
                                <a:cubicBezTo>
                                  <a:pt x="509916" y="2513724"/>
                                  <a:pt x="493013" y="2541321"/>
                                  <a:pt x="481760" y="2569769"/>
                                </a:cubicBezTo>
                                <a:cubicBezTo>
                                  <a:pt x="470330" y="2598649"/>
                                  <a:pt x="464781" y="2629116"/>
                                  <a:pt x="464781" y="2662898"/>
                                </a:cubicBezTo>
                                <a:cubicBezTo>
                                  <a:pt x="464781" y="2694915"/>
                                  <a:pt x="480440" y="2735961"/>
                                  <a:pt x="511313" y="2784894"/>
                                </a:cubicBezTo>
                                <a:cubicBezTo>
                                  <a:pt x="539393" y="2829357"/>
                                  <a:pt x="579398" y="2878875"/>
                                  <a:pt x="627048" y="2928087"/>
                                </a:cubicBezTo>
                                <a:cubicBezTo>
                                  <a:pt x="724699" y="3028976"/>
                                  <a:pt x="840142" y="3114510"/>
                                  <a:pt x="928318" y="3151328"/>
                                </a:cubicBezTo>
                                <a:cubicBezTo>
                                  <a:pt x="976756" y="3171546"/>
                                  <a:pt x="1048574" y="3183446"/>
                                  <a:pt x="1184439" y="3193771"/>
                                </a:cubicBezTo>
                                <a:cubicBezTo>
                                  <a:pt x="1204416" y="3195321"/>
                                  <a:pt x="1224622" y="3196819"/>
                                  <a:pt x="1244510" y="3198203"/>
                                </a:cubicBezTo>
                                <a:cubicBezTo>
                                  <a:pt x="1287436" y="3201264"/>
                                  <a:pt x="1314042" y="3203271"/>
                                  <a:pt x="1340344" y="3205823"/>
                                </a:cubicBezTo>
                                <a:cubicBezTo>
                                  <a:pt x="1442896" y="3215806"/>
                                  <a:pt x="1523783" y="3227959"/>
                                  <a:pt x="1587613" y="3242958"/>
                                </a:cubicBezTo>
                                <a:cubicBezTo>
                                  <a:pt x="1656968" y="3259265"/>
                                  <a:pt x="1708987" y="3279458"/>
                                  <a:pt x="1746680" y="3304731"/>
                                </a:cubicBezTo>
                                <a:cubicBezTo>
                                  <a:pt x="1770125" y="3320200"/>
                                  <a:pt x="1786051" y="3341142"/>
                                  <a:pt x="1812225" y="3390888"/>
                                </a:cubicBezTo>
                                <a:lnTo>
                                  <a:pt x="1827579" y="3420377"/>
                                </a:lnTo>
                                <a:cubicBezTo>
                                  <a:pt x="1837003" y="3438856"/>
                                  <a:pt x="1847976" y="3456737"/>
                                  <a:pt x="1860193" y="3473539"/>
                                </a:cubicBezTo>
                                <a:cubicBezTo>
                                  <a:pt x="1868220" y="3484309"/>
                                  <a:pt x="1877338" y="3494850"/>
                                  <a:pt x="1891676" y="3509950"/>
                                </a:cubicBezTo>
                                <a:cubicBezTo>
                                  <a:pt x="1892362" y="3510674"/>
                                  <a:pt x="1893480" y="3511842"/>
                                  <a:pt x="1894826" y="3513252"/>
                                </a:cubicBezTo>
                                <a:cubicBezTo>
                                  <a:pt x="1899880" y="3518574"/>
                                  <a:pt x="1907513" y="3526600"/>
                                  <a:pt x="1909977" y="3528962"/>
                                </a:cubicBezTo>
                                <a:cubicBezTo>
                                  <a:pt x="1931516" y="3551708"/>
                                  <a:pt x="1945321" y="3569399"/>
                                  <a:pt x="1954719" y="3586328"/>
                                </a:cubicBezTo>
                                <a:cubicBezTo>
                                  <a:pt x="1964828" y="3604527"/>
                                  <a:pt x="1970480" y="3622663"/>
                                  <a:pt x="1973020" y="3645154"/>
                                </a:cubicBezTo>
                                <a:cubicBezTo>
                                  <a:pt x="1976258" y="3673755"/>
                                  <a:pt x="1976208" y="3704514"/>
                                  <a:pt x="1972880" y="3736569"/>
                                </a:cubicBezTo>
                                <a:cubicBezTo>
                                  <a:pt x="1965146" y="3809454"/>
                                  <a:pt x="1942121" y="3886544"/>
                                  <a:pt x="1898229" y="3986543"/>
                                </a:cubicBezTo>
                                <a:cubicBezTo>
                                  <a:pt x="1887968" y="4009720"/>
                                  <a:pt x="1884869" y="4016477"/>
                                  <a:pt x="1861438" y="4066845"/>
                                </a:cubicBezTo>
                                <a:cubicBezTo>
                                  <a:pt x="1838374" y="4116248"/>
                                  <a:pt x="1793886" y="4144049"/>
                                  <a:pt x="1729180" y="4149459"/>
                                </a:cubicBezTo>
                                <a:cubicBezTo>
                                  <a:pt x="1666950" y="4154678"/>
                                  <a:pt x="1585670" y="4139324"/>
                                  <a:pt x="1487626" y="4103866"/>
                                </a:cubicBezTo>
                                <a:cubicBezTo>
                                  <a:pt x="1416950" y="4078262"/>
                                  <a:pt x="1336585" y="4041357"/>
                                  <a:pt x="1255241" y="3997135"/>
                                </a:cubicBezTo>
                                <a:cubicBezTo>
                                  <a:pt x="1177111" y="3954666"/>
                                  <a:pt x="1103362" y="3908426"/>
                                  <a:pt x="1042008" y="3863429"/>
                                </a:cubicBezTo>
                                <a:cubicBezTo>
                                  <a:pt x="991945" y="3826663"/>
                                  <a:pt x="933703" y="3790836"/>
                                  <a:pt x="868894" y="3756927"/>
                                </a:cubicBezTo>
                                <a:cubicBezTo>
                                  <a:pt x="806499" y="3724276"/>
                                  <a:pt x="740828" y="3694862"/>
                                  <a:pt x="673721" y="3669500"/>
                                </a:cubicBezTo>
                                <a:cubicBezTo>
                                  <a:pt x="606690" y="3644164"/>
                                  <a:pt x="541844" y="3624250"/>
                                  <a:pt x="480998" y="3610293"/>
                                </a:cubicBezTo>
                                <a:cubicBezTo>
                                  <a:pt x="417905" y="3595815"/>
                                  <a:pt x="362126" y="3588474"/>
                                  <a:pt x="315187" y="3588474"/>
                                </a:cubicBezTo>
                                <a:cubicBezTo>
                                  <a:pt x="278395" y="3588474"/>
                                  <a:pt x="256056" y="3600463"/>
                                  <a:pt x="240511" y="3628543"/>
                                </a:cubicBezTo>
                                <a:cubicBezTo>
                                  <a:pt x="225779" y="3655137"/>
                                  <a:pt x="216343" y="3696183"/>
                                  <a:pt x="206856" y="3774910"/>
                                </a:cubicBezTo>
                                <a:lnTo>
                                  <a:pt x="206843" y="3774974"/>
                                </a:lnTo>
                                <a:cubicBezTo>
                                  <a:pt x="202652" y="3818065"/>
                                  <a:pt x="196328" y="3861474"/>
                                  <a:pt x="188060" y="3903955"/>
                                </a:cubicBezTo>
                                <a:cubicBezTo>
                                  <a:pt x="165861" y="4012959"/>
                                  <a:pt x="126148" y="4085807"/>
                                  <a:pt x="59320" y="4140175"/>
                                </a:cubicBezTo>
                                <a:lnTo>
                                  <a:pt x="29290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9733" y="4156153"/>
                                </a:lnTo>
                                <a:cubicBezTo>
                                  <a:pt x="20581" y="4144133"/>
                                  <a:pt x="32333" y="4133006"/>
                                  <a:pt x="45071" y="4122649"/>
                                </a:cubicBezTo>
                                <a:cubicBezTo>
                                  <a:pt x="77138" y="4096614"/>
                                  <a:pt x="102411" y="4065728"/>
                                  <a:pt x="122325" y="4028199"/>
                                </a:cubicBezTo>
                                <a:cubicBezTo>
                                  <a:pt x="141273" y="3992525"/>
                                  <a:pt x="155535" y="3950412"/>
                                  <a:pt x="165962" y="3899472"/>
                                </a:cubicBezTo>
                                <a:cubicBezTo>
                                  <a:pt x="172896" y="3865144"/>
                                  <a:pt x="175487" y="3847313"/>
                                  <a:pt x="184403" y="3772218"/>
                                </a:cubicBezTo>
                                <a:cubicBezTo>
                                  <a:pt x="193915" y="3692817"/>
                                  <a:pt x="201103" y="3659480"/>
                                  <a:pt x="215175" y="3629495"/>
                                </a:cubicBezTo>
                                <a:cubicBezTo>
                                  <a:pt x="235190" y="3586798"/>
                                  <a:pt x="267854" y="3566034"/>
                                  <a:pt x="315047" y="3566034"/>
                                </a:cubicBezTo>
                                <a:cubicBezTo>
                                  <a:pt x="513231" y="3566034"/>
                                  <a:pt x="845272" y="3691345"/>
                                  <a:pt x="1055216" y="3845370"/>
                                </a:cubicBezTo>
                                <a:cubicBezTo>
                                  <a:pt x="1115630" y="3889719"/>
                                  <a:pt x="1188401" y="3935362"/>
                                  <a:pt x="1265693" y="3977386"/>
                                </a:cubicBezTo>
                                <a:cubicBezTo>
                                  <a:pt x="1346084" y="4021100"/>
                                  <a:pt x="1425421" y="4057536"/>
                                  <a:pt x="1495106" y="4082771"/>
                                </a:cubicBezTo>
                                <a:cubicBezTo>
                                  <a:pt x="1578139" y="4112819"/>
                                  <a:pt x="1647849" y="4127792"/>
                                  <a:pt x="1703158" y="4127792"/>
                                </a:cubicBezTo>
                                <a:cubicBezTo>
                                  <a:pt x="1772423" y="4127792"/>
                                  <a:pt x="1819096" y="4104285"/>
                                  <a:pt x="1840889" y="4057435"/>
                                </a:cubicBezTo>
                                <a:lnTo>
                                  <a:pt x="1841689" y="4055720"/>
                                </a:lnTo>
                                <a:cubicBezTo>
                                  <a:pt x="1864638" y="4006533"/>
                                  <a:pt x="1867584" y="4000208"/>
                                  <a:pt x="1877579" y="3977450"/>
                                </a:cubicBezTo>
                                <a:cubicBezTo>
                                  <a:pt x="1920556" y="3879508"/>
                                  <a:pt x="1943022" y="3804501"/>
                                  <a:pt x="1950439" y="3734219"/>
                                </a:cubicBezTo>
                                <a:cubicBezTo>
                                  <a:pt x="1953640" y="3703943"/>
                                  <a:pt x="1953741" y="3674860"/>
                                  <a:pt x="1950719" y="3647745"/>
                                </a:cubicBezTo>
                                <a:cubicBezTo>
                                  <a:pt x="1946388" y="3610572"/>
                                  <a:pt x="1932507" y="3585464"/>
                                  <a:pt x="1893530" y="3544393"/>
                                </a:cubicBezTo>
                                <a:lnTo>
                                  <a:pt x="1875255" y="3525406"/>
                                </a:lnTo>
                                <a:cubicBezTo>
                                  <a:pt x="1863495" y="3513328"/>
                                  <a:pt x="1852345" y="3500412"/>
                                  <a:pt x="1842121" y="3487001"/>
                                </a:cubicBezTo>
                                <a:cubicBezTo>
                                  <a:pt x="1829256" y="3469323"/>
                                  <a:pt x="1817699" y="3450489"/>
                                  <a:pt x="1807755" y="3430982"/>
                                </a:cubicBezTo>
                                <a:lnTo>
                                  <a:pt x="1792121" y="3401340"/>
                                </a:lnTo>
                                <a:cubicBezTo>
                                  <a:pt x="1768550" y="3356166"/>
                                  <a:pt x="1753945" y="3336494"/>
                                  <a:pt x="1734234" y="3323336"/>
                                </a:cubicBezTo>
                                <a:cubicBezTo>
                                  <a:pt x="1698369" y="3299448"/>
                                  <a:pt x="1647874" y="3280156"/>
                                  <a:pt x="1579891" y="3264383"/>
                                </a:cubicBezTo>
                                <a:cubicBezTo>
                                  <a:pt x="1516874" y="3249753"/>
                                  <a:pt x="1437740" y="3237954"/>
                                  <a:pt x="1337944" y="3228290"/>
                                </a:cubicBezTo>
                                <a:cubicBezTo>
                                  <a:pt x="1296478" y="3224327"/>
                                  <a:pt x="1254365" y="3221012"/>
                                  <a:pt x="1212798" y="3218447"/>
                                </a:cubicBezTo>
                                <a:lnTo>
                                  <a:pt x="1182635" y="3216085"/>
                                </a:lnTo>
                                <a:cubicBezTo>
                                  <a:pt x="1042478" y="3205392"/>
                                  <a:pt x="971218" y="3193428"/>
                                  <a:pt x="919682" y="3171952"/>
                                </a:cubicBezTo>
                                <a:cubicBezTo>
                                  <a:pt x="827175" y="3133370"/>
                                  <a:pt x="707846" y="3044863"/>
                                  <a:pt x="608240" y="2940978"/>
                                </a:cubicBezTo>
                                <a:cubicBezTo>
                                  <a:pt x="559205" y="2889822"/>
                                  <a:pt x="518146" y="2838108"/>
                                  <a:pt x="489495" y="2791410"/>
                                </a:cubicBezTo>
                                <a:cubicBezTo>
                                  <a:pt x="458215" y="2740444"/>
                                  <a:pt x="442365" y="2697214"/>
                                  <a:pt x="442365" y="2662898"/>
                                </a:cubicBezTo>
                                <a:cubicBezTo>
                                  <a:pt x="442365" y="2591842"/>
                                  <a:pt x="464831" y="2533803"/>
                                  <a:pt x="517473" y="2468804"/>
                                </a:cubicBezTo>
                                <a:cubicBezTo>
                                  <a:pt x="535583" y="2446465"/>
                                  <a:pt x="597991" y="2381746"/>
                                  <a:pt x="643558" y="2334489"/>
                                </a:cubicBezTo>
                                <a:cubicBezTo>
                                  <a:pt x="666634" y="2310562"/>
                                  <a:pt x="686561" y="2289899"/>
                                  <a:pt x="694371" y="2281327"/>
                                </a:cubicBezTo>
                                <a:cubicBezTo>
                                  <a:pt x="754163" y="2215503"/>
                                  <a:pt x="829474" y="2152993"/>
                                  <a:pt x="938554" y="2078635"/>
                                </a:cubicBezTo>
                                <a:cubicBezTo>
                                  <a:pt x="955559" y="2067091"/>
                                  <a:pt x="997304" y="2039887"/>
                                  <a:pt x="1041487" y="2011084"/>
                                </a:cubicBezTo>
                                <a:cubicBezTo>
                                  <a:pt x="1099539" y="1973263"/>
                                  <a:pt x="1159559" y="1934147"/>
                                  <a:pt x="1180654" y="1919415"/>
                                </a:cubicBezTo>
                                <a:cubicBezTo>
                                  <a:pt x="1211947" y="1896784"/>
                                  <a:pt x="1241576" y="1871384"/>
                                  <a:pt x="1268691" y="1843926"/>
                                </a:cubicBezTo>
                                <a:cubicBezTo>
                                  <a:pt x="1289430" y="1823581"/>
                                  <a:pt x="1364588" y="1745590"/>
                                  <a:pt x="1367243" y="1742758"/>
                                </a:cubicBezTo>
                                <a:cubicBezTo>
                                  <a:pt x="1419567" y="1689507"/>
                                  <a:pt x="1463102" y="1650543"/>
                                  <a:pt x="1504250" y="1620152"/>
                                </a:cubicBezTo>
                                <a:cubicBezTo>
                                  <a:pt x="1548205" y="1587678"/>
                                  <a:pt x="1591182" y="1563523"/>
                                  <a:pt x="1639518" y="1544143"/>
                                </a:cubicBezTo>
                                <a:cubicBezTo>
                                  <a:pt x="1684260" y="1526274"/>
                                  <a:pt x="1747379" y="1506805"/>
                                  <a:pt x="1880729" y="1469695"/>
                                </a:cubicBezTo>
                                <a:cubicBezTo>
                                  <a:pt x="1936075" y="1454239"/>
                                  <a:pt x="1990914" y="1438948"/>
                                  <a:pt x="2043733" y="1424255"/>
                                </a:cubicBezTo>
                                <a:cubicBezTo>
                                  <a:pt x="2102115" y="1407884"/>
                                  <a:pt x="2161132" y="1390638"/>
                                  <a:pt x="2219133" y="1372985"/>
                                </a:cubicBezTo>
                                <a:cubicBezTo>
                                  <a:pt x="2365526" y="1328154"/>
                                  <a:pt x="2481045" y="1286536"/>
                                  <a:pt x="2572295" y="1245756"/>
                                </a:cubicBezTo>
                                <a:cubicBezTo>
                                  <a:pt x="2668624" y="1202703"/>
                                  <a:pt x="2738080" y="1160564"/>
                                  <a:pt x="2784626" y="1116914"/>
                                </a:cubicBezTo>
                                <a:cubicBezTo>
                                  <a:pt x="2846729" y="1058571"/>
                                  <a:pt x="2886861" y="1010679"/>
                                  <a:pt x="2918776" y="956780"/>
                                </a:cubicBezTo>
                                <a:cubicBezTo>
                                  <a:pt x="2948520" y="906564"/>
                                  <a:pt x="2972916" y="848195"/>
                                  <a:pt x="3003003" y="755333"/>
                                </a:cubicBezTo>
                                <a:cubicBezTo>
                                  <a:pt x="3030523" y="670472"/>
                                  <a:pt x="3045243" y="631152"/>
                                  <a:pt x="3072967" y="579539"/>
                                </a:cubicBezTo>
                                <a:cubicBezTo>
                                  <a:pt x="3138956" y="456908"/>
                                  <a:pt x="3238588" y="320332"/>
                                  <a:pt x="3346321" y="204839"/>
                                </a:cubicBezTo>
                                <a:cubicBezTo>
                                  <a:pt x="3404443" y="142526"/>
                                  <a:pt x="3462565" y="88840"/>
                                  <a:pt x="3518008" y="45854"/>
                                </a:cubicBezTo>
                                <a:lnTo>
                                  <a:pt x="3583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2586468" y="1941473"/>
                            <a:ext cx="432678" cy="49019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2678" h="490195">
                                <a:moveTo>
                                  <a:pt x="432678" y="0"/>
                                </a:moveTo>
                                <a:lnTo>
                                  <a:pt x="432678" y="8450"/>
                                </a:lnTo>
                                <a:lnTo>
                                  <a:pt x="422948" y="9817"/>
                                </a:lnTo>
                                <a:cubicBezTo>
                                  <a:pt x="396977" y="14847"/>
                                  <a:pt x="377723" y="24118"/>
                                  <a:pt x="354279" y="42875"/>
                                </a:cubicBezTo>
                                <a:cubicBezTo>
                                  <a:pt x="347904" y="47943"/>
                                  <a:pt x="341694" y="53518"/>
                                  <a:pt x="335788" y="59424"/>
                                </a:cubicBezTo>
                                <a:lnTo>
                                  <a:pt x="335737" y="59474"/>
                                </a:lnTo>
                                <a:cubicBezTo>
                                  <a:pt x="335064" y="60173"/>
                                  <a:pt x="326606" y="68072"/>
                                  <a:pt x="314897" y="78994"/>
                                </a:cubicBezTo>
                                <a:cubicBezTo>
                                  <a:pt x="280759" y="110846"/>
                                  <a:pt x="209703" y="177127"/>
                                  <a:pt x="177343" y="209309"/>
                                </a:cubicBezTo>
                                <a:cubicBezTo>
                                  <a:pt x="157975" y="228499"/>
                                  <a:pt x="138773" y="248387"/>
                                  <a:pt x="120244" y="268415"/>
                                </a:cubicBezTo>
                                <a:cubicBezTo>
                                  <a:pt x="61316" y="332436"/>
                                  <a:pt x="25819" y="382880"/>
                                  <a:pt x="14783" y="418351"/>
                                </a:cubicBezTo>
                                <a:cubicBezTo>
                                  <a:pt x="8966" y="436982"/>
                                  <a:pt x="9830" y="451079"/>
                                  <a:pt x="17437" y="461417"/>
                                </a:cubicBezTo>
                                <a:cubicBezTo>
                                  <a:pt x="27432" y="475006"/>
                                  <a:pt x="49111" y="481610"/>
                                  <a:pt x="83719" y="481610"/>
                                </a:cubicBezTo>
                                <a:cubicBezTo>
                                  <a:pt x="150139" y="481610"/>
                                  <a:pt x="200647" y="474066"/>
                                  <a:pt x="247485" y="457124"/>
                                </a:cubicBezTo>
                                <a:cubicBezTo>
                                  <a:pt x="291821" y="441097"/>
                                  <a:pt x="334861" y="416573"/>
                                  <a:pt x="396050" y="372504"/>
                                </a:cubicBezTo>
                                <a:lnTo>
                                  <a:pt x="407124" y="364605"/>
                                </a:lnTo>
                                <a:lnTo>
                                  <a:pt x="432678" y="346726"/>
                                </a:lnTo>
                                <a:lnTo>
                                  <a:pt x="432678" y="357239"/>
                                </a:lnTo>
                                <a:lnTo>
                                  <a:pt x="412230" y="371551"/>
                                </a:lnTo>
                                <a:lnTo>
                                  <a:pt x="401155" y="379451"/>
                                </a:lnTo>
                                <a:cubicBezTo>
                                  <a:pt x="294602" y="456032"/>
                                  <a:pt x="223482" y="490195"/>
                                  <a:pt x="83719" y="490195"/>
                                </a:cubicBezTo>
                                <a:cubicBezTo>
                                  <a:pt x="46635" y="490195"/>
                                  <a:pt x="21882" y="482105"/>
                                  <a:pt x="10160" y="466128"/>
                                </a:cubicBezTo>
                                <a:cubicBezTo>
                                  <a:pt x="1181" y="453885"/>
                                  <a:pt x="0" y="436944"/>
                                  <a:pt x="6668" y="415748"/>
                                </a:cubicBezTo>
                                <a:cubicBezTo>
                                  <a:pt x="18186" y="378511"/>
                                  <a:pt x="53302" y="328397"/>
                                  <a:pt x="114021" y="262560"/>
                                </a:cubicBezTo>
                                <a:cubicBezTo>
                                  <a:pt x="131344" y="243713"/>
                                  <a:pt x="150635" y="223698"/>
                                  <a:pt x="171361" y="203073"/>
                                </a:cubicBezTo>
                                <a:cubicBezTo>
                                  <a:pt x="196685" y="177978"/>
                                  <a:pt x="247891" y="129591"/>
                                  <a:pt x="323558" y="59271"/>
                                </a:cubicBezTo>
                                <a:cubicBezTo>
                                  <a:pt x="327330" y="55779"/>
                                  <a:pt x="329400" y="53848"/>
                                  <a:pt x="329781" y="53493"/>
                                </a:cubicBezTo>
                                <a:lnTo>
                                  <a:pt x="329845" y="53429"/>
                                </a:lnTo>
                                <a:cubicBezTo>
                                  <a:pt x="335953" y="47181"/>
                                  <a:pt x="342380" y="41390"/>
                                  <a:pt x="348983" y="36182"/>
                                </a:cubicBezTo>
                                <a:cubicBezTo>
                                  <a:pt x="373431" y="16561"/>
                                  <a:pt x="393306" y="6858"/>
                                  <a:pt x="419862" y="1562"/>
                                </a:cubicBezTo>
                                <a:lnTo>
                                  <a:pt x="4326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3019146" y="1918596"/>
                            <a:ext cx="430261" cy="3801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261" h="380117">
                                <a:moveTo>
                                  <a:pt x="345056" y="236"/>
                                </a:moveTo>
                                <a:cubicBezTo>
                                  <a:pt x="350971" y="0"/>
                                  <a:pt x="356205" y="42"/>
                                  <a:pt x="361116" y="356"/>
                                </a:cubicBezTo>
                                <a:cubicBezTo>
                                  <a:pt x="367663" y="775"/>
                                  <a:pt x="373635" y="1678"/>
                                  <a:pt x="379881" y="3053"/>
                                </a:cubicBezTo>
                                <a:cubicBezTo>
                                  <a:pt x="414259" y="10698"/>
                                  <a:pt x="430261" y="34930"/>
                                  <a:pt x="430261" y="79316"/>
                                </a:cubicBezTo>
                                <a:cubicBezTo>
                                  <a:pt x="430261" y="106698"/>
                                  <a:pt x="422807" y="131221"/>
                                  <a:pt x="407478" y="154272"/>
                                </a:cubicBezTo>
                                <a:cubicBezTo>
                                  <a:pt x="392504" y="176776"/>
                                  <a:pt x="370393" y="197350"/>
                                  <a:pt x="339850" y="217162"/>
                                </a:cubicBezTo>
                                <a:cubicBezTo>
                                  <a:pt x="297203" y="244835"/>
                                  <a:pt x="255230" y="263847"/>
                                  <a:pt x="144562" y="305567"/>
                                </a:cubicBezTo>
                                <a:lnTo>
                                  <a:pt x="140816" y="306964"/>
                                </a:lnTo>
                                <a:lnTo>
                                  <a:pt x="109256" y="318876"/>
                                </a:lnTo>
                                <a:cubicBezTo>
                                  <a:pt x="75938" y="331602"/>
                                  <a:pt x="49163" y="346549"/>
                                  <a:pt x="15714" y="369118"/>
                                </a:cubicBezTo>
                                <a:lnTo>
                                  <a:pt x="0" y="380117"/>
                                </a:lnTo>
                                <a:lnTo>
                                  <a:pt x="0" y="369603"/>
                                </a:lnTo>
                                <a:lnTo>
                                  <a:pt x="11138" y="361811"/>
                                </a:lnTo>
                                <a:cubicBezTo>
                                  <a:pt x="45082" y="338916"/>
                                  <a:pt x="72271" y="323741"/>
                                  <a:pt x="106132" y="310786"/>
                                </a:cubicBezTo>
                                <a:lnTo>
                                  <a:pt x="137958" y="298874"/>
                                </a:lnTo>
                                <a:lnTo>
                                  <a:pt x="141425" y="297477"/>
                                </a:lnTo>
                                <a:cubicBezTo>
                                  <a:pt x="251433" y="256049"/>
                                  <a:pt x="293089" y="237241"/>
                                  <a:pt x="335253" y="209949"/>
                                </a:cubicBezTo>
                                <a:cubicBezTo>
                                  <a:pt x="364424" y="190975"/>
                                  <a:pt x="385532" y="171468"/>
                                  <a:pt x="399794" y="150297"/>
                                </a:cubicBezTo>
                                <a:cubicBezTo>
                                  <a:pt x="414526" y="128414"/>
                                  <a:pt x="421689" y="105199"/>
                                  <a:pt x="421689" y="79316"/>
                                </a:cubicBezTo>
                                <a:cubicBezTo>
                                  <a:pt x="421689" y="39045"/>
                                  <a:pt x="408252" y="18166"/>
                                  <a:pt x="378128" y="11625"/>
                                </a:cubicBezTo>
                                <a:cubicBezTo>
                                  <a:pt x="372264" y="10311"/>
                                  <a:pt x="366584" y="9442"/>
                                  <a:pt x="360282" y="9040"/>
                                </a:cubicBezTo>
                                <a:cubicBezTo>
                                  <a:pt x="341379" y="7832"/>
                                  <a:pt x="316885" y="10816"/>
                                  <a:pt x="265060" y="18521"/>
                                </a:cubicBezTo>
                                <a:cubicBezTo>
                                  <a:pt x="218006" y="25659"/>
                                  <a:pt x="191311" y="28186"/>
                                  <a:pt x="163053" y="28186"/>
                                </a:cubicBezTo>
                                <a:cubicBezTo>
                                  <a:pt x="146975" y="28186"/>
                                  <a:pt x="133259" y="28046"/>
                                  <a:pt x="110653" y="27640"/>
                                </a:cubicBezTo>
                                <a:cubicBezTo>
                                  <a:pt x="69496" y="26935"/>
                                  <a:pt x="38232" y="27052"/>
                                  <a:pt x="13268" y="29464"/>
                                </a:cubicBezTo>
                                <a:lnTo>
                                  <a:pt x="0" y="31328"/>
                                </a:lnTo>
                                <a:lnTo>
                                  <a:pt x="0" y="22877"/>
                                </a:lnTo>
                                <a:lnTo>
                                  <a:pt x="24453" y="19896"/>
                                </a:lnTo>
                                <a:cubicBezTo>
                                  <a:pt x="38466" y="18998"/>
                                  <a:pt x="54227" y="18648"/>
                                  <a:pt x="72210" y="18648"/>
                                </a:cubicBezTo>
                                <a:cubicBezTo>
                                  <a:pt x="84072" y="18648"/>
                                  <a:pt x="96899" y="18801"/>
                                  <a:pt x="110831" y="19055"/>
                                </a:cubicBezTo>
                                <a:cubicBezTo>
                                  <a:pt x="133348" y="19461"/>
                                  <a:pt x="147013" y="19601"/>
                                  <a:pt x="163053" y="19601"/>
                                </a:cubicBezTo>
                                <a:cubicBezTo>
                                  <a:pt x="190854" y="19601"/>
                                  <a:pt x="216279" y="17188"/>
                                  <a:pt x="263764" y="10012"/>
                                </a:cubicBezTo>
                                <a:cubicBezTo>
                                  <a:pt x="303434" y="4155"/>
                                  <a:pt x="327311" y="945"/>
                                  <a:pt x="345056" y="23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993922" y="0"/>
                            <a:ext cx="348793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87935" h="4168801">
                                <a:moveTo>
                                  <a:pt x="3474165" y="0"/>
                                </a:moveTo>
                                <a:lnTo>
                                  <a:pt x="3487935" y="0"/>
                                </a:lnTo>
                                <a:lnTo>
                                  <a:pt x="3470803" y="13425"/>
                                </a:lnTo>
                                <a:cubicBezTo>
                                  <a:pt x="3414247" y="60408"/>
                                  <a:pt x="3372618" y="105035"/>
                                  <a:pt x="3327688" y="173758"/>
                                </a:cubicBezTo>
                                <a:cubicBezTo>
                                  <a:pt x="3267110" y="266430"/>
                                  <a:pt x="3200600" y="404073"/>
                                  <a:pt x="3091456" y="641766"/>
                                </a:cubicBezTo>
                                <a:cubicBezTo>
                                  <a:pt x="3007369" y="825331"/>
                                  <a:pt x="2918888" y="953043"/>
                                  <a:pt x="2820959" y="1032176"/>
                                </a:cubicBezTo>
                                <a:cubicBezTo>
                                  <a:pt x="2784776" y="1061424"/>
                                  <a:pt x="2755807" y="1080030"/>
                                  <a:pt x="2720946" y="1096400"/>
                                </a:cubicBezTo>
                                <a:cubicBezTo>
                                  <a:pt x="2683938" y="1113799"/>
                                  <a:pt x="2640530" y="1128379"/>
                                  <a:pt x="2582491" y="1146273"/>
                                </a:cubicBezTo>
                                <a:cubicBezTo>
                                  <a:pt x="2547591" y="1155900"/>
                                  <a:pt x="2513326" y="1168676"/>
                                  <a:pt x="2480611" y="1184272"/>
                                </a:cubicBezTo>
                                <a:cubicBezTo>
                                  <a:pt x="2397858" y="1225686"/>
                                  <a:pt x="2273563" y="1269920"/>
                                  <a:pt x="2089438" y="1323464"/>
                                </a:cubicBezTo>
                                <a:cubicBezTo>
                                  <a:pt x="1989705" y="1352204"/>
                                  <a:pt x="1888232" y="1380029"/>
                                  <a:pt x="1787801" y="1406153"/>
                                </a:cubicBezTo>
                                <a:cubicBezTo>
                                  <a:pt x="1736417" y="1419946"/>
                                  <a:pt x="1679317" y="1448101"/>
                                  <a:pt x="1613188" y="1492285"/>
                                </a:cubicBezTo>
                                <a:cubicBezTo>
                                  <a:pt x="1550882" y="1535071"/>
                                  <a:pt x="1490506" y="1582074"/>
                                  <a:pt x="1433763" y="1631972"/>
                                </a:cubicBezTo>
                                <a:cubicBezTo>
                                  <a:pt x="1403105" y="1658274"/>
                                  <a:pt x="1303549" y="1746094"/>
                                  <a:pt x="1302521" y="1746996"/>
                                </a:cubicBezTo>
                                <a:cubicBezTo>
                                  <a:pt x="1268104" y="1778073"/>
                                  <a:pt x="1231668" y="1807702"/>
                                  <a:pt x="1194291" y="1835045"/>
                                </a:cubicBezTo>
                                <a:cubicBezTo>
                                  <a:pt x="1177324" y="1846919"/>
                                  <a:pt x="1124657" y="1880752"/>
                                  <a:pt x="1068904" y="1916566"/>
                                </a:cubicBezTo>
                                <a:cubicBezTo>
                                  <a:pt x="1012961" y="1952507"/>
                                  <a:pt x="955100" y="1989668"/>
                                  <a:pt x="927807" y="2008197"/>
                                </a:cubicBezTo>
                                <a:cubicBezTo>
                                  <a:pt x="796807" y="2096487"/>
                                  <a:pt x="672423" y="2196563"/>
                                  <a:pt x="558123" y="2305631"/>
                                </a:cubicBezTo>
                                <a:cubicBezTo>
                                  <a:pt x="480653" y="2379367"/>
                                  <a:pt x="437460" y="2443197"/>
                                  <a:pt x="422195" y="2506545"/>
                                </a:cubicBezTo>
                                <a:cubicBezTo>
                                  <a:pt x="414638" y="2537876"/>
                                  <a:pt x="413762" y="2569385"/>
                                  <a:pt x="419503" y="2602887"/>
                                </a:cubicBezTo>
                                <a:cubicBezTo>
                                  <a:pt x="424900" y="2634409"/>
                                  <a:pt x="436254" y="2667924"/>
                                  <a:pt x="454186" y="2705325"/>
                                </a:cubicBezTo>
                                <a:cubicBezTo>
                                  <a:pt x="465388" y="2728592"/>
                                  <a:pt x="477618" y="2751718"/>
                                  <a:pt x="490508" y="2774032"/>
                                </a:cubicBezTo>
                                <a:lnTo>
                                  <a:pt x="503538" y="2797629"/>
                                </a:lnTo>
                                <a:cubicBezTo>
                                  <a:pt x="524443" y="2833875"/>
                                  <a:pt x="543150" y="2871848"/>
                                  <a:pt x="559152" y="2910468"/>
                                </a:cubicBezTo>
                                <a:cubicBezTo>
                                  <a:pt x="598014" y="3007750"/>
                                  <a:pt x="606307" y="3080813"/>
                                  <a:pt x="585263" y="3140389"/>
                                </a:cubicBezTo>
                                <a:cubicBezTo>
                                  <a:pt x="569401" y="3185030"/>
                                  <a:pt x="543658" y="3216627"/>
                                  <a:pt x="475052" y="3275593"/>
                                </a:cubicBezTo>
                                <a:cubicBezTo>
                                  <a:pt x="458822" y="3289411"/>
                                  <a:pt x="441766" y="3301247"/>
                                  <a:pt x="402027" y="3326203"/>
                                </a:cubicBezTo>
                                <a:cubicBezTo>
                                  <a:pt x="350643" y="3358359"/>
                                  <a:pt x="323719" y="3378946"/>
                                  <a:pt x="300046" y="3415954"/>
                                </a:cubicBezTo>
                                <a:cubicBezTo>
                                  <a:pt x="284806" y="3439601"/>
                                  <a:pt x="273783" y="3467122"/>
                                  <a:pt x="266366" y="3500104"/>
                                </a:cubicBezTo>
                                <a:cubicBezTo>
                                  <a:pt x="258771" y="3533848"/>
                                  <a:pt x="255076" y="3572634"/>
                                  <a:pt x="255076" y="3618684"/>
                                </a:cubicBezTo>
                                <a:cubicBezTo>
                                  <a:pt x="255076" y="3741569"/>
                                  <a:pt x="237346" y="3835143"/>
                                  <a:pt x="199297" y="3913171"/>
                                </a:cubicBezTo>
                                <a:cubicBezTo>
                                  <a:pt x="184019" y="3944528"/>
                                  <a:pt x="167446" y="3970969"/>
                                  <a:pt x="145589" y="3998922"/>
                                </a:cubicBezTo>
                                <a:cubicBezTo>
                                  <a:pt x="125015" y="4025211"/>
                                  <a:pt x="98637" y="4054129"/>
                                  <a:pt x="60029" y="4092699"/>
                                </a:cubicBezTo>
                                <a:cubicBezTo>
                                  <a:pt x="48040" y="4104707"/>
                                  <a:pt x="36372" y="4119877"/>
                                  <a:pt x="25104" y="4138082"/>
                                </a:cubicBezTo>
                                <a:lnTo>
                                  <a:pt x="9394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9487" y="4131515"/>
                                </a:lnTo>
                                <a:cubicBezTo>
                                  <a:pt x="30586" y="4113797"/>
                                  <a:pt x="42146" y="4098782"/>
                                  <a:pt x="54073" y="4086857"/>
                                </a:cubicBezTo>
                                <a:cubicBezTo>
                                  <a:pt x="92274" y="4048541"/>
                                  <a:pt x="118322" y="4019940"/>
                                  <a:pt x="138553" y="3994121"/>
                                </a:cubicBezTo>
                                <a:cubicBezTo>
                                  <a:pt x="160207" y="3966474"/>
                                  <a:pt x="176564" y="3940425"/>
                                  <a:pt x="191576" y="3909654"/>
                                </a:cubicBezTo>
                                <a:cubicBezTo>
                                  <a:pt x="229053" y="3832781"/>
                                  <a:pt x="246503" y="3740363"/>
                                  <a:pt x="246503" y="3618811"/>
                                </a:cubicBezTo>
                                <a:cubicBezTo>
                                  <a:pt x="246503" y="3571897"/>
                                  <a:pt x="250326" y="3532273"/>
                                  <a:pt x="258187" y="3497653"/>
                                </a:cubicBezTo>
                                <a:cubicBezTo>
                                  <a:pt x="265820" y="3464036"/>
                                  <a:pt x="277110" y="3435842"/>
                                  <a:pt x="292718" y="3411458"/>
                                </a:cubicBezTo>
                                <a:cubicBezTo>
                                  <a:pt x="316010" y="3375275"/>
                                  <a:pt x="340051" y="3354981"/>
                                  <a:pt x="415172" y="3308105"/>
                                </a:cubicBezTo>
                                <a:cubicBezTo>
                                  <a:pt x="434158" y="3296574"/>
                                  <a:pt x="452434" y="3283493"/>
                                  <a:pt x="469490" y="3269205"/>
                                </a:cubicBezTo>
                                <a:cubicBezTo>
                                  <a:pt x="536711" y="3211395"/>
                                  <a:pt x="561844" y="3180674"/>
                                  <a:pt x="577084" y="3137722"/>
                                </a:cubicBezTo>
                                <a:cubicBezTo>
                                  <a:pt x="597506" y="3080242"/>
                                  <a:pt x="589314" y="3009122"/>
                                  <a:pt x="551291" y="2913897"/>
                                </a:cubicBezTo>
                                <a:cubicBezTo>
                                  <a:pt x="535365" y="2875505"/>
                                  <a:pt x="516746" y="2837799"/>
                                  <a:pt x="495957" y="2801820"/>
                                </a:cubicBezTo>
                                <a:lnTo>
                                  <a:pt x="483091" y="2778287"/>
                                </a:lnTo>
                                <a:lnTo>
                                  <a:pt x="483066" y="2778236"/>
                                </a:lnTo>
                                <a:cubicBezTo>
                                  <a:pt x="470112" y="2755757"/>
                                  <a:pt x="457857" y="2732516"/>
                                  <a:pt x="446617" y="2709135"/>
                                </a:cubicBezTo>
                                <a:cubicBezTo>
                                  <a:pt x="372271" y="2554653"/>
                                  <a:pt x="400922" y="2443654"/>
                                  <a:pt x="552345" y="2299611"/>
                                </a:cubicBezTo>
                                <a:cubicBezTo>
                                  <a:pt x="666949" y="2190239"/>
                                  <a:pt x="791663" y="2089883"/>
                                  <a:pt x="923007" y="2001339"/>
                                </a:cubicBezTo>
                                <a:cubicBezTo>
                                  <a:pt x="951036" y="1982263"/>
                                  <a:pt x="1010497" y="1944036"/>
                                  <a:pt x="1067990" y="1907054"/>
                                </a:cubicBezTo>
                                <a:cubicBezTo>
                                  <a:pt x="1121876" y="1872396"/>
                                  <a:pt x="1172765" y="1839655"/>
                                  <a:pt x="1189288" y="1828136"/>
                                </a:cubicBezTo>
                                <a:cubicBezTo>
                                  <a:pt x="1216770" y="1808781"/>
                                  <a:pt x="1248990" y="1782632"/>
                                  <a:pt x="1297022" y="1740684"/>
                                </a:cubicBezTo>
                                <a:lnTo>
                                  <a:pt x="1298444" y="1739452"/>
                                </a:lnTo>
                                <a:lnTo>
                                  <a:pt x="1298419" y="1739401"/>
                                </a:lnTo>
                                <a:cubicBezTo>
                                  <a:pt x="1310255" y="1728759"/>
                                  <a:pt x="1399562" y="1650044"/>
                                  <a:pt x="1428060" y="1625711"/>
                                </a:cubicBezTo>
                                <a:cubicBezTo>
                                  <a:pt x="1500133" y="1563862"/>
                                  <a:pt x="1555746" y="1520555"/>
                                  <a:pt x="1608400" y="1485287"/>
                                </a:cubicBezTo>
                                <a:cubicBezTo>
                                  <a:pt x="1675266" y="1440608"/>
                                  <a:pt x="1733267" y="1412084"/>
                                  <a:pt x="1785705" y="1398089"/>
                                </a:cubicBezTo>
                                <a:cubicBezTo>
                                  <a:pt x="1966223" y="1349867"/>
                                  <a:pt x="2002837" y="1339809"/>
                                  <a:pt x="2087025" y="1315361"/>
                                </a:cubicBezTo>
                                <a:cubicBezTo>
                                  <a:pt x="2270820" y="1261996"/>
                                  <a:pt x="2394708" y="1217914"/>
                                  <a:pt x="2476826" y="1176664"/>
                                </a:cubicBezTo>
                                <a:cubicBezTo>
                                  <a:pt x="2509859" y="1160891"/>
                                  <a:pt x="2544492" y="1147937"/>
                                  <a:pt x="2579773" y="1138183"/>
                                </a:cubicBezTo>
                                <a:lnTo>
                                  <a:pt x="2579836" y="1138158"/>
                                </a:lnTo>
                                <a:cubicBezTo>
                                  <a:pt x="2698454" y="1101684"/>
                                  <a:pt x="2746448" y="1081376"/>
                                  <a:pt x="2815561" y="1025471"/>
                                </a:cubicBezTo>
                                <a:cubicBezTo>
                                  <a:pt x="2863885" y="986507"/>
                                  <a:pt x="2908677" y="937053"/>
                                  <a:pt x="2952505" y="874277"/>
                                </a:cubicBezTo>
                                <a:cubicBezTo>
                                  <a:pt x="2997717" y="809507"/>
                                  <a:pt x="3040656" y="732355"/>
                                  <a:pt x="3083785" y="638413"/>
                                </a:cubicBezTo>
                                <a:cubicBezTo>
                                  <a:pt x="3193221" y="399894"/>
                                  <a:pt x="3259972" y="261693"/>
                                  <a:pt x="3321097" y="168297"/>
                                </a:cubicBezTo>
                                <a:cubicBezTo>
                                  <a:pt x="3366341" y="99174"/>
                                  <a:pt x="3408263" y="54275"/>
                                  <a:pt x="3465224" y="7000"/>
                                </a:cubicBezTo>
                                <a:lnTo>
                                  <a:pt x="34741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385938" y="0"/>
                            <a:ext cx="3713917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13917" h="4168801">
                                <a:moveTo>
                                  <a:pt x="3704050" y="0"/>
                                </a:moveTo>
                                <a:lnTo>
                                  <a:pt x="3713917" y="0"/>
                                </a:lnTo>
                                <a:lnTo>
                                  <a:pt x="3704480" y="15933"/>
                                </a:lnTo>
                                <a:cubicBezTo>
                                  <a:pt x="3668812" y="79165"/>
                                  <a:pt x="3629584" y="157627"/>
                                  <a:pt x="3579882" y="264650"/>
                                </a:cubicBezTo>
                                <a:lnTo>
                                  <a:pt x="3551104" y="326855"/>
                                </a:lnTo>
                                <a:cubicBezTo>
                                  <a:pt x="3444056" y="557335"/>
                                  <a:pt x="3388062" y="653867"/>
                                  <a:pt x="3311429" y="740024"/>
                                </a:cubicBezTo>
                                <a:cubicBezTo>
                                  <a:pt x="3210223" y="853981"/>
                                  <a:pt x="3048971" y="934347"/>
                                  <a:pt x="2754865" y="1017430"/>
                                </a:cubicBezTo>
                                <a:cubicBezTo>
                                  <a:pt x="2693371" y="1034753"/>
                                  <a:pt x="2489943" y="1088169"/>
                                  <a:pt x="2488647" y="1088487"/>
                                </a:cubicBezTo>
                                <a:cubicBezTo>
                                  <a:pt x="2388978" y="1115449"/>
                                  <a:pt x="2324207" y="1135870"/>
                                  <a:pt x="2272061" y="1156749"/>
                                </a:cubicBezTo>
                                <a:cubicBezTo>
                                  <a:pt x="2197157" y="1186747"/>
                                  <a:pt x="2132755" y="1223475"/>
                                  <a:pt x="2056707" y="1279584"/>
                                </a:cubicBezTo>
                                <a:cubicBezTo>
                                  <a:pt x="1986045" y="1331704"/>
                                  <a:pt x="1902352" y="1402710"/>
                                  <a:pt x="1767833" y="1524643"/>
                                </a:cubicBezTo>
                                <a:lnTo>
                                  <a:pt x="1744313" y="1545979"/>
                                </a:lnTo>
                                <a:cubicBezTo>
                                  <a:pt x="1618202" y="1660164"/>
                                  <a:pt x="1554994" y="1713593"/>
                                  <a:pt x="1484217" y="1765816"/>
                                </a:cubicBezTo>
                                <a:cubicBezTo>
                                  <a:pt x="1431359" y="1804665"/>
                                  <a:pt x="1376038" y="1842714"/>
                                  <a:pt x="1304868" y="1889171"/>
                                </a:cubicBezTo>
                                <a:cubicBezTo>
                                  <a:pt x="1293133" y="1896803"/>
                                  <a:pt x="1266425" y="1913961"/>
                                  <a:pt x="1238154" y="1932122"/>
                                </a:cubicBezTo>
                                <a:cubicBezTo>
                                  <a:pt x="1197197" y="1958424"/>
                                  <a:pt x="1150766" y="1988244"/>
                                  <a:pt x="1134230" y="1999166"/>
                                </a:cubicBezTo>
                                <a:cubicBezTo>
                                  <a:pt x="1050537" y="2053725"/>
                                  <a:pt x="987380" y="2098734"/>
                                  <a:pt x="935488" y="2140809"/>
                                </a:cubicBezTo>
                                <a:cubicBezTo>
                                  <a:pt x="880548" y="2185360"/>
                                  <a:pt x="835272" y="2228896"/>
                                  <a:pt x="792994" y="2277829"/>
                                </a:cubicBezTo>
                                <a:cubicBezTo>
                                  <a:pt x="759720" y="2316005"/>
                                  <a:pt x="729646" y="2357382"/>
                                  <a:pt x="703599" y="2400816"/>
                                </a:cubicBezTo>
                                <a:cubicBezTo>
                                  <a:pt x="674579" y="2449431"/>
                                  <a:pt x="652951" y="2495126"/>
                                  <a:pt x="633495" y="2548974"/>
                                </a:cubicBezTo>
                                <a:cubicBezTo>
                                  <a:pt x="615118" y="2599825"/>
                                  <a:pt x="597922" y="2659782"/>
                                  <a:pt x="575989" y="2749405"/>
                                </a:cubicBezTo>
                                <a:lnTo>
                                  <a:pt x="554678" y="2836134"/>
                                </a:lnTo>
                                <a:cubicBezTo>
                                  <a:pt x="546741" y="2868570"/>
                                  <a:pt x="539184" y="2897500"/>
                                  <a:pt x="530891" y="2927218"/>
                                </a:cubicBezTo>
                                <a:cubicBezTo>
                                  <a:pt x="510152" y="3002034"/>
                                  <a:pt x="486543" y="3061190"/>
                                  <a:pt x="454348" y="3119026"/>
                                </a:cubicBezTo>
                                <a:cubicBezTo>
                                  <a:pt x="424250" y="3173077"/>
                                  <a:pt x="384943" y="3228602"/>
                                  <a:pt x="326879" y="3299049"/>
                                </a:cubicBezTo>
                                <a:lnTo>
                                  <a:pt x="270135" y="3367768"/>
                                </a:lnTo>
                                <a:cubicBezTo>
                                  <a:pt x="250323" y="3391721"/>
                                  <a:pt x="230790" y="3416447"/>
                                  <a:pt x="212096" y="3441276"/>
                                </a:cubicBezTo>
                                <a:cubicBezTo>
                                  <a:pt x="191776" y="3467959"/>
                                  <a:pt x="175622" y="3497461"/>
                                  <a:pt x="164103" y="3528982"/>
                                </a:cubicBezTo>
                                <a:cubicBezTo>
                                  <a:pt x="147262" y="3575959"/>
                                  <a:pt x="142640" y="3616434"/>
                                  <a:pt x="138080" y="3695136"/>
                                </a:cubicBezTo>
                                <a:cubicBezTo>
                                  <a:pt x="133661" y="3771756"/>
                                  <a:pt x="128352" y="3820790"/>
                                  <a:pt x="119742" y="3864389"/>
                                </a:cubicBezTo>
                                <a:cubicBezTo>
                                  <a:pt x="110432" y="3911494"/>
                                  <a:pt x="96818" y="3954546"/>
                                  <a:pt x="74212" y="4008331"/>
                                </a:cubicBezTo>
                                <a:cubicBezTo>
                                  <a:pt x="61271" y="4039040"/>
                                  <a:pt x="35845" y="4102349"/>
                                  <a:pt x="15424" y="4153213"/>
                                </a:cubicBezTo>
                                <a:lnTo>
                                  <a:pt x="9155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748" y="4164459"/>
                                </a:lnTo>
                                <a:cubicBezTo>
                                  <a:pt x="5553" y="4154989"/>
                                  <a:pt x="9617" y="4144862"/>
                                  <a:pt x="13824" y="4134378"/>
                                </a:cubicBezTo>
                                <a:cubicBezTo>
                                  <a:pt x="32950" y="4086728"/>
                                  <a:pt x="54629" y="4032728"/>
                                  <a:pt x="66186" y="4004978"/>
                                </a:cubicBezTo>
                                <a:cubicBezTo>
                                  <a:pt x="88652" y="3951778"/>
                                  <a:pt x="102165" y="3909144"/>
                                  <a:pt x="111398" y="3862408"/>
                                </a:cubicBezTo>
                                <a:cubicBezTo>
                                  <a:pt x="119894" y="3819342"/>
                                  <a:pt x="125139" y="3770765"/>
                                  <a:pt x="129495" y="3694743"/>
                                </a:cubicBezTo>
                                <a:cubicBezTo>
                                  <a:pt x="134550" y="3606109"/>
                                  <a:pt x="140252" y="3569851"/>
                                  <a:pt x="156051" y="3526061"/>
                                </a:cubicBezTo>
                                <a:cubicBezTo>
                                  <a:pt x="167849" y="3493765"/>
                                  <a:pt x="184385" y="3463514"/>
                                  <a:pt x="205225" y="3436133"/>
                                </a:cubicBezTo>
                                <a:cubicBezTo>
                                  <a:pt x="221469" y="3414377"/>
                                  <a:pt x="239452" y="3391581"/>
                                  <a:pt x="263544" y="3362257"/>
                                </a:cubicBezTo>
                                <a:lnTo>
                                  <a:pt x="320427" y="3293677"/>
                                </a:lnTo>
                                <a:cubicBezTo>
                                  <a:pt x="378085" y="3223661"/>
                                  <a:pt x="417099" y="3168569"/>
                                  <a:pt x="446906" y="3115051"/>
                                </a:cubicBezTo>
                                <a:cubicBezTo>
                                  <a:pt x="478834" y="3057761"/>
                                  <a:pt x="502240" y="2999151"/>
                                  <a:pt x="522827" y="2925021"/>
                                </a:cubicBezTo>
                                <a:cubicBezTo>
                                  <a:pt x="530231" y="2897995"/>
                                  <a:pt x="537762" y="2869103"/>
                                  <a:pt x="546512" y="2834064"/>
                                </a:cubicBezTo>
                                <a:lnTo>
                                  <a:pt x="567683" y="2747335"/>
                                </a:lnTo>
                                <a:cubicBezTo>
                                  <a:pt x="589807" y="2657242"/>
                                  <a:pt x="607155" y="2596942"/>
                                  <a:pt x="625710" y="2545710"/>
                                </a:cubicBezTo>
                                <a:cubicBezTo>
                                  <a:pt x="645318" y="2491519"/>
                                  <a:pt x="667112" y="2445444"/>
                                  <a:pt x="696360" y="2396307"/>
                                </a:cubicBezTo>
                                <a:cubicBezTo>
                                  <a:pt x="721887" y="2353534"/>
                                  <a:pt x="751401" y="2312919"/>
                                  <a:pt x="786593" y="2272139"/>
                                </a:cubicBezTo>
                                <a:cubicBezTo>
                                  <a:pt x="868127" y="2177944"/>
                                  <a:pt x="961104" y="2101998"/>
                                  <a:pt x="1129633" y="1991939"/>
                                </a:cubicBezTo>
                                <a:cubicBezTo>
                                  <a:pt x="1141812" y="1984040"/>
                                  <a:pt x="1170019" y="1965892"/>
                                  <a:pt x="1199889" y="1946676"/>
                                </a:cubicBezTo>
                                <a:cubicBezTo>
                                  <a:pt x="1239348" y="1921302"/>
                                  <a:pt x="1284065" y="1892536"/>
                                  <a:pt x="1300257" y="1881944"/>
                                </a:cubicBezTo>
                                <a:cubicBezTo>
                                  <a:pt x="1371517" y="1835628"/>
                                  <a:pt x="1426699" y="1797705"/>
                                  <a:pt x="1479175" y="1758970"/>
                                </a:cubicBezTo>
                                <a:cubicBezTo>
                                  <a:pt x="1549927" y="1706875"/>
                                  <a:pt x="1612982" y="1653573"/>
                                  <a:pt x="1738712" y="1539629"/>
                                </a:cubicBezTo>
                                <a:lnTo>
                                  <a:pt x="1762245" y="1518293"/>
                                </a:lnTo>
                                <a:cubicBezTo>
                                  <a:pt x="1897284" y="1395814"/>
                                  <a:pt x="1981358" y="1324491"/>
                                  <a:pt x="2052440" y="1272103"/>
                                </a:cubicBezTo>
                                <a:cubicBezTo>
                                  <a:pt x="2128704" y="1215918"/>
                                  <a:pt x="2193436" y="1179063"/>
                                  <a:pt x="2268899" y="1148888"/>
                                </a:cubicBezTo>
                                <a:cubicBezTo>
                                  <a:pt x="2322290" y="1127501"/>
                                  <a:pt x="2387390" y="1106991"/>
                                  <a:pt x="2486590" y="1080257"/>
                                </a:cubicBezTo>
                                <a:cubicBezTo>
                                  <a:pt x="2487123" y="1080105"/>
                                  <a:pt x="2495251" y="1077971"/>
                                  <a:pt x="2507558" y="1074720"/>
                                </a:cubicBezTo>
                                <a:cubicBezTo>
                                  <a:pt x="2561228" y="1060572"/>
                                  <a:pt x="2703785" y="1022993"/>
                                  <a:pt x="2752553" y="1009188"/>
                                </a:cubicBezTo>
                                <a:cubicBezTo>
                                  <a:pt x="2897689" y="968230"/>
                                  <a:pt x="3005842" y="929368"/>
                                  <a:pt x="3092913" y="886874"/>
                                </a:cubicBezTo>
                                <a:cubicBezTo>
                                  <a:pt x="3184277" y="842284"/>
                                  <a:pt x="3253733" y="792399"/>
                                  <a:pt x="3305257" y="734373"/>
                                </a:cubicBezTo>
                                <a:cubicBezTo>
                                  <a:pt x="3345656" y="688894"/>
                                  <a:pt x="3380022" y="640075"/>
                                  <a:pt x="3416713" y="576105"/>
                                </a:cubicBezTo>
                                <a:cubicBezTo>
                                  <a:pt x="3451117" y="516123"/>
                                  <a:pt x="3489014" y="440456"/>
                                  <a:pt x="3543421" y="323109"/>
                                </a:cubicBezTo>
                                <a:lnTo>
                                  <a:pt x="3572338" y="260764"/>
                                </a:lnTo>
                                <a:cubicBezTo>
                                  <a:pt x="3622316" y="153208"/>
                                  <a:pt x="3661757" y="74369"/>
                                  <a:pt x="3697615" y="10854"/>
                                </a:cubicBezTo>
                                <a:lnTo>
                                  <a:pt x="37040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5917875" y="3516917"/>
                            <a:ext cx="99128" cy="1514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9128" h="151459">
                                <a:moveTo>
                                  <a:pt x="85953" y="0"/>
                                </a:moveTo>
                                <a:cubicBezTo>
                                  <a:pt x="89611" y="0"/>
                                  <a:pt x="93370" y="165"/>
                                  <a:pt x="97206" y="483"/>
                                </a:cubicBezTo>
                                <a:lnTo>
                                  <a:pt x="99128" y="850"/>
                                </a:lnTo>
                                <a:lnTo>
                                  <a:pt x="99128" y="9573"/>
                                </a:lnTo>
                                <a:lnTo>
                                  <a:pt x="96532" y="9080"/>
                                </a:lnTo>
                                <a:lnTo>
                                  <a:pt x="96279" y="9080"/>
                                </a:lnTo>
                                <a:cubicBezTo>
                                  <a:pt x="69266" y="6820"/>
                                  <a:pt x="46825" y="13132"/>
                                  <a:pt x="31381" y="27343"/>
                                </a:cubicBezTo>
                                <a:cubicBezTo>
                                  <a:pt x="16459" y="41046"/>
                                  <a:pt x="8572" y="61989"/>
                                  <a:pt x="8572" y="87909"/>
                                </a:cubicBezTo>
                                <a:cubicBezTo>
                                  <a:pt x="8572" y="111176"/>
                                  <a:pt x="20142" y="128791"/>
                                  <a:pt x="41148" y="137503"/>
                                </a:cubicBezTo>
                                <a:cubicBezTo>
                                  <a:pt x="50038" y="141186"/>
                                  <a:pt x="60211" y="143040"/>
                                  <a:pt x="71095" y="143040"/>
                                </a:cubicBezTo>
                                <a:lnTo>
                                  <a:pt x="99128" y="138967"/>
                                </a:lnTo>
                                <a:lnTo>
                                  <a:pt x="99128" y="147446"/>
                                </a:lnTo>
                                <a:lnTo>
                                  <a:pt x="67721" y="151459"/>
                                </a:lnTo>
                                <a:cubicBezTo>
                                  <a:pt x="56632" y="151175"/>
                                  <a:pt x="46228" y="149130"/>
                                  <a:pt x="37046" y="145339"/>
                                </a:cubicBezTo>
                                <a:cubicBezTo>
                                  <a:pt x="13157" y="135458"/>
                                  <a:pt x="0" y="115062"/>
                                  <a:pt x="0" y="87909"/>
                                </a:cubicBezTo>
                                <a:cubicBezTo>
                                  <a:pt x="0" y="59487"/>
                                  <a:pt x="8788" y="36373"/>
                                  <a:pt x="25400" y="21082"/>
                                </a:cubicBezTo>
                                <a:cubicBezTo>
                                  <a:pt x="40487" y="7201"/>
                                  <a:pt x="61264" y="0"/>
                                  <a:pt x="85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6017004" y="3517767"/>
                            <a:ext cx="100198" cy="1465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198" h="146596">
                                <a:moveTo>
                                  <a:pt x="0" y="0"/>
                                </a:moveTo>
                                <a:lnTo>
                                  <a:pt x="43159" y="8249"/>
                                </a:lnTo>
                                <a:cubicBezTo>
                                  <a:pt x="57005" y="12482"/>
                                  <a:pt x="69172" y="17921"/>
                                  <a:pt x="78163" y="24106"/>
                                </a:cubicBezTo>
                                <a:cubicBezTo>
                                  <a:pt x="90876" y="32932"/>
                                  <a:pt x="97848" y="43295"/>
                                  <a:pt x="98877" y="54890"/>
                                </a:cubicBezTo>
                                <a:cubicBezTo>
                                  <a:pt x="100198" y="69775"/>
                                  <a:pt x="91892" y="86259"/>
                                  <a:pt x="74201" y="103900"/>
                                </a:cubicBezTo>
                                <a:cubicBezTo>
                                  <a:pt x="53653" y="124512"/>
                                  <a:pt x="29154" y="139130"/>
                                  <a:pt x="3373" y="146166"/>
                                </a:cubicBezTo>
                                <a:lnTo>
                                  <a:pt x="0" y="146596"/>
                                </a:lnTo>
                                <a:lnTo>
                                  <a:pt x="0" y="138117"/>
                                </a:lnTo>
                                <a:lnTo>
                                  <a:pt x="2294" y="137783"/>
                                </a:lnTo>
                                <a:cubicBezTo>
                                  <a:pt x="26055" y="131065"/>
                                  <a:pt x="48864" y="117285"/>
                                  <a:pt x="68245" y="97918"/>
                                </a:cubicBezTo>
                                <a:cubicBezTo>
                                  <a:pt x="84298" y="81764"/>
                                  <a:pt x="91562" y="68022"/>
                                  <a:pt x="90444" y="55894"/>
                                </a:cubicBezTo>
                                <a:cubicBezTo>
                                  <a:pt x="89593" y="46661"/>
                                  <a:pt x="84018" y="38609"/>
                                  <a:pt x="73414" y="31281"/>
                                </a:cubicBezTo>
                                <a:cubicBezTo>
                                  <a:pt x="65101" y="25515"/>
                                  <a:pt x="53487" y="20372"/>
                                  <a:pt x="40257" y="16360"/>
                                </a:cubicBezTo>
                                <a:lnTo>
                                  <a:pt x="0" y="872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3897504" y="589529"/>
                            <a:ext cx="3694899" cy="35792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4899" h="3579272">
                                <a:moveTo>
                                  <a:pt x="3694899" y="0"/>
                                </a:moveTo>
                                <a:lnTo>
                                  <a:pt x="3694899" y="11015"/>
                                </a:lnTo>
                                <a:lnTo>
                                  <a:pt x="3694113" y="11647"/>
                                </a:lnTo>
                                <a:cubicBezTo>
                                  <a:pt x="3671710" y="29668"/>
                                  <a:pt x="3649027" y="47842"/>
                                  <a:pt x="3626726" y="65673"/>
                                </a:cubicBezTo>
                                <a:cubicBezTo>
                                  <a:pt x="3515487" y="154192"/>
                                  <a:pt x="3444926" y="207087"/>
                                  <a:pt x="3383216" y="248273"/>
                                </a:cubicBezTo>
                                <a:cubicBezTo>
                                  <a:pt x="3340125" y="276950"/>
                                  <a:pt x="3330093" y="286411"/>
                                  <a:pt x="3271240" y="347422"/>
                                </a:cubicBezTo>
                                <a:cubicBezTo>
                                  <a:pt x="3227413" y="393028"/>
                                  <a:pt x="3186684" y="420447"/>
                                  <a:pt x="3130651" y="442075"/>
                                </a:cubicBezTo>
                                <a:cubicBezTo>
                                  <a:pt x="3071380" y="464935"/>
                                  <a:pt x="2993263" y="481763"/>
                                  <a:pt x="2869413" y="498336"/>
                                </a:cubicBezTo>
                                <a:cubicBezTo>
                                  <a:pt x="2791270" y="508725"/>
                                  <a:pt x="2722512" y="525438"/>
                                  <a:pt x="2653030" y="550952"/>
                                </a:cubicBezTo>
                                <a:cubicBezTo>
                                  <a:pt x="2587981" y="574828"/>
                                  <a:pt x="2521217" y="606947"/>
                                  <a:pt x="2442934" y="652019"/>
                                </a:cubicBezTo>
                                <a:cubicBezTo>
                                  <a:pt x="2430285" y="659232"/>
                                  <a:pt x="2401976" y="675920"/>
                                  <a:pt x="2386229" y="685217"/>
                                </a:cubicBezTo>
                                <a:cubicBezTo>
                                  <a:pt x="2375535" y="691529"/>
                                  <a:pt x="2365540" y="697447"/>
                                  <a:pt x="2358225" y="701803"/>
                                </a:cubicBezTo>
                                <a:cubicBezTo>
                                  <a:pt x="2354568" y="703975"/>
                                  <a:pt x="2351570" y="705753"/>
                                  <a:pt x="2349500" y="706997"/>
                                </a:cubicBezTo>
                                <a:cubicBezTo>
                                  <a:pt x="2348459" y="707620"/>
                                  <a:pt x="2347646" y="708102"/>
                                  <a:pt x="2347100" y="708432"/>
                                </a:cubicBezTo>
                                <a:cubicBezTo>
                                  <a:pt x="2346935" y="708534"/>
                                  <a:pt x="2346719" y="708661"/>
                                  <a:pt x="2346490" y="708826"/>
                                </a:cubicBezTo>
                                <a:lnTo>
                                  <a:pt x="2346477" y="708826"/>
                                </a:lnTo>
                                <a:lnTo>
                                  <a:pt x="2346401" y="708864"/>
                                </a:lnTo>
                                <a:lnTo>
                                  <a:pt x="2346414" y="708864"/>
                                </a:lnTo>
                                <a:cubicBezTo>
                                  <a:pt x="2306485" y="732245"/>
                                  <a:pt x="2279917" y="746913"/>
                                  <a:pt x="2254720" y="759461"/>
                                </a:cubicBezTo>
                                <a:cubicBezTo>
                                  <a:pt x="2174862" y="799225"/>
                                  <a:pt x="2108175" y="816954"/>
                                  <a:pt x="2038502" y="816954"/>
                                </a:cubicBezTo>
                                <a:cubicBezTo>
                                  <a:pt x="1980997" y="816954"/>
                                  <a:pt x="1916239" y="826187"/>
                                  <a:pt x="1846034" y="844398"/>
                                </a:cubicBezTo>
                                <a:cubicBezTo>
                                  <a:pt x="1779893" y="861556"/>
                                  <a:pt x="1711973" y="885826"/>
                                  <a:pt x="1644168" y="916522"/>
                                </a:cubicBezTo>
                                <a:cubicBezTo>
                                  <a:pt x="1508646" y="977876"/>
                                  <a:pt x="1391247" y="1057187"/>
                                  <a:pt x="1322070" y="1134111"/>
                                </a:cubicBezTo>
                                <a:cubicBezTo>
                                  <a:pt x="1237881" y="1227850"/>
                                  <a:pt x="1130122" y="1322706"/>
                                  <a:pt x="1018667" y="1401205"/>
                                </a:cubicBezTo>
                                <a:cubicBezTo>
                                  <a:pt x="961187" y="1441692"/>
                                  <a:pt x="905027" y="1476160"/>
                                  <a:pt x="851776" y="1503656"/>
                                </a:cubicBezTo>
                                <a:cubicBezTo>
                                  <a:pt x="795261" y="1532828"/>
                                  <a:pt x="743255" y="1553478"/>
                                  <a:pt x="697217" y="1565009"/>
                                </a:cubicBezTo>
                                <a:cubicBezTo>
                                  <a:pt x="646900" y="1577595"/>
                                  <a:pt x="604685" y="1601966"/>
                                  <a:pt x="571741" y="1637450"/>
                                </a:cubicBezTo>
                                <a:cubicBezTo>
                                  <a:pt x="540410" y="1671181"/>
                                  <a:pt x="516623" y="1715898"/>
                                  <a:pt x="501028" y="1770356"/>
                                </a:cubicBezTo>
                                <a:cubicBezTo>
                                  <a:pt x="482740" y="1834300"/>
                                  <a:pt x="479069" y="1891298"/>
                                  <a:pt x="479069" y="1962532"/>
                                </a:cubicBezTo>
                                <a:cubicBezTo>
                                  <a:pt x="479069" y="1974063"/>
                                  <a:pt x="479222" y="1976426"/>
                                  <a:pt x="482397" y="2013053"/>
                                </a:cubicBezTo>
                                <a:cubicBezTo>
                                  <a:pt x="489026" y="2089430"/>
                                  <a:pt x="486258" y="2137271"/>
                                  <a:pt x="471805" y="2195895"/>
                                </a:cubicBezTo>
                                <a:cubicBezTo>
                                  <a:pt x="449910" y="2284718"/>
                                  <a:pt x="402158" y="2372425"/>
                                  <a:pt x="325793" y="2464030"/>
                                </a:cubicBezTo>
                                <a:cubicBezTo>
                                  <a:pt x="278816" y="2520481"/>
                                  <a:pt x="234823" y="2589150"/>
                                  <a:pt x="195021" y="2668106"/>
                                </a:cubicBezTo>
                                <a:cubicBezTo>
                                  <a:pt x="156756" y="2744039"/>
                                  <a:pt x="123101" y="2827961"/>
                                  <a:pt x="95021" y="2917547"/>
                                </a:cubicBezTo>
                                <a:cubicBezTo>
                                  <a:pt x="67348" y="3005812"/>
                                  <a:pt x="45834" y="3097125"/>
                                  <a:pt x="31077" y="3188920"/>
                                </a:cubicBezTo>
                                <a:cubicBezTo>
                                  <a:pt x="16142" y="3281859"/>
                                  <a:pt x="8572" y="3372638"/>
                                  <a:pt x="8572" y="3458757"/>
                                </a:cubicBezTo>
                                <a:cubicBezTo>
                                  <a:pt x="8572" y="3487675"/>
                                  <a:pt x="8776" y="3511170"/>
                                  <a:pt x="9195" y="3557982"/>
                                </a:cubicBezTo>
                                <a:lnTo>
                                  <a:pt x="9391" y="3579272"/>
                                </a:lnTo>
                                <a:lnTo>
                                  <a:pt x="819" y="3579272"/>
                                </a:lnTo>
                                <a:lnTo>
                                  <a:pt x="635" y="3558655"/>
                                </a:lnTo>
                                <a:cubicBezTo>
                                  <a:pt x="203" y="3511475"/>
                                  <a:pt x="0" y="3487790"/>
                                  <a:pt x="0" y="3458757"/>
                                </a:cubicBezTo>
                                <a:cubicBezTo>
                                  <a:pt x="0" y="3095575"/>
                                  <a:pt x="131305" y="2684273"/>
                                  <a:pt x="319329" y="2458530"/>
                                </a:cubicBezTo>
                                <a:cubicBezTo>
                                  <a:pt x="357314" y="2412887"/>
                                  <a:pt x="388734" y="2367205"/>
                                  <a:pt x="412712" y="2322742"/>
                                </a:cubicBezTo>
                                <a:cubicBezTo>
                                  <a:pt x="435826" y="2279892"/>
                                  <a:pt x="452907" y="2236522"/>
                                  <a:pt x="463499" y="2193837"/>
                                </a:cubicBezTo>
                                <a:cubicBezTo>
                                  <a:pt x="479539" y="2129029"/>
                                  <a:pt x="479425" y="2078763"/>
                                  <a:pt x="473811" y="2013853"/>
                                </a:cubicBezTo>
                                <a:cubicBezTo>
                                  <a:pt x="470649" y="1976743"/>
                                  <a:pt x="470497" y="1974356"/>
                                  <a:pt x="470497" y="1962532"/>
                                </a:cubicBezTo>
                                <a:cubicBezTo>
                                  <a:pt x="470497" y="1888580"/>
                                  <a:pt x="474142" y="1833030"/>
                                  <a:pt x="492811" y="1767917"/>
                                </a:cubicBezTo>
                                <a:cubicBezTo>
                                  <a:pt x="525716" y="1653058"/>
                                  <a:pt x="593801" y="1581938"/>
                                  <a:pt x="695173" y="1556538"/>
                                </a:cubicBezTo>
                                <a:cubicBezTo>
                                  <a:pt x="740842" y="1545108"/>
                                  <a:pt x="792480" y="1524573"/>
                                  <a:pt x="848677" y="1495502"/>
                                </a:cubicBezTo>
                                <a:cubicBezTo>
                                  <a:pt x="901497" y="1468184"/>
                                  <a:pt x="957237" y="1433920"/>
                                  <a:pt x="1014349" y="1393686"/>
                                </a:cubicBezTo>
                                <a:cubicBezTo>
                                  <a:pt x="1125106" y="1315619"/>
                                  <a:pt x="1232154" y="1221436"/>
                                  <a:pt x="1315745" y="1128485"/>
                                </a:cubicBezTo>
                                <a:cubicBezTo>
                                  <a:pt x="1385646" y="1050685"/>
                                  <a:pt x="1504074" y="970586"/>
                                  <a:pt x="1640650" y="908724"/>
                                </a:cubicBezTo>
                                <a:cubicBezTo>
                                  <a:pt x="1709052" y="877749"/>
                                  <a:pt x="1777606" y="853276"/>
                                  <a:pt x="1844408" y="835978"/>
                                </a:cubicBezTo>
                                <a:cubicBezTo>
                                  <a:pt x="1915160" y="817652"/>
                                  <a:pt x="1980463" y="808369"/>
                                  <a:pt x="2038502" y="808369"/>
                                </a:cubicBezTo>
                                <a:cubicBezTo>
                                  <a:pt x="2106930" y="808369"/>
                                  <a:pt x="2172424" y="790893"/>
                                  <a:pt x="2250846" y="751701"/>
                                </a:cubicBezTo>
                                <a:cubicBezTo>
                                  <a:pt x="2276627" y="738862"/>
                                  <a:pt x="2303882" y="723850"/>
                                  <a:pt x="2341956" y="701523"/>
                                </a:cubicBezTo>
                                <a:lnTo>
                                  <a:pt x="2342083" y="701460"/>
                                </a:lnTo>
                                <a:lnTo>
                                  <a:pt x="2342071" y="701447"/>
                                </a:lnTo>
                                <a:cubicBezTo>
                                  <a:pt x="2342223" y="701371"/>
                                  <a:pt x="2342363" y="701295"/>
                                  <a:pt x="2342515" y="701193"/>
                                </a:cubicBezTo>
                                <a:lnTo>
                                  <a:pt x="2350834" y="696278"/>
                                </a:lnTo>
                                <a:cubicBezTo>
                                  <a:pt x="2371865" y="683820"/>
                                  <a:pt x="2421141" y="654622"/>
                                  <a:pt x="2438628" y="644539"/>
                                </a:cubicBezTo>
                                <a:cubicBezTo>
                                  <a:pt x="2597595" y="553200"/>
                                  <a:pt x="2718028" y="509792"/>
                                  <a:pt x="2868168" y="489700"/>
                                </a:cubicBezTo>
                                <a:cubicBezTo>
                                  <a:pt x="2990977" y="473292"/>
                                  <a:pt x="3068219" y="456782"/>
                                  <a:pt x="3126435" y="434506"/>
                                </a:cubicBezTo>
                                <a:cubicBezTo>
                                  <a:pt x="3181769" y="413322"/>
                                  <a:pt x="3221940" y="386386"/>
                                  <a:pt x="3265081" y="341517"/>
                                </a:cubicBezTo>
                                <a:cubicBezTo>
                                  <a:pt x="3323615" y="280709"/>
                                  <a:pt x="3334893" y="270054"/>
                                  <a:pt x="3378390" y="241022"/>
                                </a:cubicBezTo>
                                <a:cubicBezTo>
                                  <a:pt x="3440291" y="199848"/>
                                  <a:pt x="3510699" y="147067"/>
                                  <a:pt x="3621431" y="58853"/>
                                </a:cubicBezTo>
                                <a:cubicBezTo>
                                  <a:pt x="3643783" y="41035"/>
                                  <a:pt x="3666414" y="22912"/>
                                  <a:pt x="3688690" y="4954"/>
                                </a:cubicBezTo>
                                <a:lnTo>
                                  <a:pt x="3694899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761237" y="2718249"/>
                            <a:ext cx="3137" cy="26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37" h="2642">
                                <a:moveTo>
                                  <a:pt x="0" y="394"/>
                                </a:moveTo>
                                <a:cubicBezTo>
                                  <a:pt x="978" y="0"/>
                                  <a:pt x="2375" y="267"/>
                                  <a:pt x="3137" y="1410"/>
                                </a:cubicBezTo>
                                <a:cubicBezTo>
                                  <a:pt x="2210" y="1994"/>
                                  <a:pt x="1575" y="2400"/>
                                  <a:pt x="1232" y="2642"/>
                                </a:cubicBezTo>
                                <a:lnTo>
                                  <a:pt x="0" y="394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5693305" y="2797845"/>
                            <a:ext cx="782341" cy="12647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341" h="1264731">
                                <a:moveTo>
                                  <a:pt x="782341" y="0"/>
                                </a:moveTo>
                                <a:lnTo>
                                  <a:pt x="782341" y="9703"/>
                                </a:lnTo>
                                <a:lnTo>
                                  <a:pt x="777018" y="12499"/>
                                </a:lnTo>
                                <a:cubicBezTo>
                                  <a:pt x="719998" y="44207"/>
                                  <a:pt x="678755" y="73001"/>
                                  <a:pt x="644855" y="104282"/>
                                </a:cubicBezTo>
                                <a:cubicBezTo>
                                  <a:pt x="600659" y="145049"/>
                                  <a:pt x="565429" y="192724"/>
                                  <a:pt x="523253" y="268861"/>
                                </a:cubicBezTo>
                                <a:cubicBezTo>
                                  <a:pt x="511582" y="289740"/>
                                  <a:pt x="500469" y="310873"/>
                                  <a:pt x="487210" y="337415"/>
                                </a:cubicBezTo>
                                <a:lnTo>
                                  <a:pt x="458013" y="396991"/>
                                </a:lnTo>
                                <a:cubicBezTo>
                                  <a:pt x="445922" y="421718"/>
                                  <a:pt x="432283" y="446001"/>
                                  <a:pt x="417487" y="469165"/>
                                </a:cubicBezTo>
                                <a:cubicBezTo>
                                  <a:pt x="395884" y="502172"/>
                                  <a:pt x="370688" y="532932"/>
                                  <a:pt x="342545" y="560593"/>
                                </a:cubicBezTo>
                                <a:cubicBezTo>
                                  <a:pt x="314566" y="588609"/>
                                  <a:pt x="277254" y="609754"/>
                                  <a:pt x="186170" y="655284"/>
                                </a:cubicBezTo>
                                <a:cubicBezTo>
                                  <a:pt x="100063" y="698375"/>
                                  <a:pt x="59601" y="720854"/>
                                  <a:pt x="31877" y="748464"/>
                                </a:cubicBezTo>
                                <a:cubicBezTo>
                                  <a:pt x="15824" y="764593"/>
                                  <a:pt x="8738" y="779502"/>
                                  <a:pt x="10198" y="794044"/>
                                </a:cubicBezTo>
                                <a:cubicBezTo>
                                  <a:pt x="11900" y="810973"/>
                                  <a:pt x="25375" y="827610"/>
                                  <a:pt x="51372" y="844907"/>
                                </a:cubicBezTo>
                                <a:cubicBezTo>
                                  <a:pt x="84163" y="866841"/>
                                  <a:pt x="104089" y="885319"/>
                                  <a:pt x="118009" y="906680"/>
                                </a:cubicBezTo>
                                <a:cubicBezTo>
                                  <a:pt x="130734" y="926213"/>
                                  <a:pt x="139052" y="949174"/>
                                  <a:pt x="146710" y="985966"/>
                                </a:cubicBezTo>
                                <a:cubicBezTo>
                                  <a:pt x="151968" y="1010909"/>
                                  <a:pt x="159042" y="1028473"/>
                                  <a:pt x="178054" y="1038951"/>
                                </a:cubicBezTo>
                                <a:cubicBezTo>
                                  <a:pt x="195161" y="1048387"/>
                                  <a:pt x="221043" y="1052057"/>
                                  <a:pt x="270370" y="1052057"/>
                                </a:cubicBezTo>
                                <a:cubicBezTo>
                                  <a:pt x="306946" y="1052057"/>
                                  <a:pt x="333121" y="1060554"/>
                                  <a:pt x="350431" y="1078054"/>
                                </a:cubicBezTo>
                                <a:cubicBezTo>
                                  <a:pt x="366789" y="1094589"/>
                                  <a:pt x="376365" y="1119710"/>
                                  <a:pt x="380543" y="1157099"/>
                                </a:cubicBezTo>
                                <a:cubicBezTo>
                                  <a:pt x="381381" y="1164109"/>
                                  <a:pt x="381800" y="1168618"/>
                                  <a:pt x="382880" y="1182499"/>
                                </a:cubicBezTo>
                                <a:cubicBezTo>
                                  <a:pt x="386181" y="1222885"/>
                                  <a:pt x="389890" y="1241173"/>
                                  <a:pt x="404330" y="1249911"/>
                                </a:cubicBezTo>
                                <a:cubicBezTo>
                                  <a:pt x="409207" y="1252920"/>
                                  <a:pt x="415265" y="1254419"/>
                                  <a:pt x="422644" y="1254419"/>
                                </a:cubicBezTo>
                                <a:cubicBezTo>
                                  <a:pt x="429222" y="1254419"/>
                                  <a:pt x="436842" y="1253225"/>
                                  <a:pt x="445592" y="1250838"/>
                                </a:cubicBezTo>
                                <a:cubicBezTo>
                                  <a:pt x="464350" y="1245707"/>
                                  <a:pt x="487858" y="1235229"/>
                                  <a:pt x="517423" y="1218795"/>
                                </a:cubicBezTo>
                                <a:cubicBezTo>
                                  <a:pt x="559994" y="1195059"/>
                                  <a:pt x="601167" y="1167945"/>
                                  <a:pt x="639788" y="1138240"/>
                                </a:cubicBezTo>
                                <a:cubicBezTo>
                                  <a:pt x="667614" y="1117056"/>
                                  <a:pt x="722313" y="1068834"/>
                                  <a:pt x="770573" y="1026289"/>
                                </a:cubicBezTo>
                                <a:lnTo>
                                  <a:pt x="782341" y="1015922"/>
                                </a:lnTo>
                                <a:lnTo>
                                  <a:pt x="782341" y="1027344"/>
                                </a:lnTo>
                                <a:lnTo>
                                  <a:pt x="775856" y="1033058"/>
                                </a:lnTo>
                                <a:cubicBezTo>
                                  <a:pt x="727685" y="1075539"/>
                                  <a:pt x="673087" y="1123698"/>
                                  <a:pt x="645033" y="1145148"/>
                                </a:cubicBezTo>
                                <a:cubicBezTo>
                                  <a:pt x="606019" y="1175120"/>
                                  <a:pt x="564464" y="1202451"/>
                                  <a:pt x="521500" y="1226390"/>
                                </a:cubicBezTo>
                                <a:cubicBezTo>
                                  <a:pt x="489776" y="1244005"/>
                                  <a:pt x="464655" y="1254978"/>
                                  <a:pt x="444703" y="1259918"/>
                                </a:cubicBezTo>
                                <a:cubicBezTo>
                                  <a:pt x="425323" y="1264731"/>
                                  <a:pt x="410654" y="1263881"/>
                                  <a:pt x="399885" y="1257340"/>
                                </a:cubicBezTo>
                                <a:cubicBezTo>
                                  <a:pt x="382461" y="1246761"/>
                                  <a:pt x="378206" y="1229540"/>
                                  <a:pt x="374295" y="1183210"/>
                                </a:cubicBezTo>
                                <a:cubicBezTo>
                                  <a:pt x="373698" y="1174841"/>
                                  <a:pt x="372961" y="1166370"/>
                                  <a:pt x="372072" y="1158013"/>
                                </a:cubicBezTo>
                                <a:cubicBezTo>
                                  <a:pt x="367995" y="1122301"/>
                                  <a:pt x="359499" y="1099593"/>
                                  <a:pt x="344526" y="1084379"/>
                                </a:cubicBezTo>
                                <a:cubicBezTo>
                                  <a:pt x="328587" y="1068186"/>
                                  <a:pt x="305016" y="1060642"/>
                                  <a:pt x="270370" y="1060642"/>
                                </a:cubicBezTo>
                                <a:cubicBezTo>
                                  <a:pt x="170498" y="1060642"/>
                                  <a:pt x="149797" y="1042456"/>
                                  <a:pt x="138303" y="987795"/>
                                </a:cubicBezTo>
                                <a:cubicBezTo>
                                  <a:pt x="125057" y="924092"/>
                                  <a:pt x="109207" y="894031"/>
                                  <a:pt x="46546" y="852172"/>
                                </a:cubicBezTo>
                                <a:cubicBezTo>
                                  <a:pt x="18720" y="833579"/>
                                  <a:pt x="3620" y="814237"/>
                                  <a:pt x="1677" y="794717"/>
                                </a:cubicBezTo>
                                <a:cubicBezTo>
                                  <a:pt x="0" y="777813"/>
                                  <a:pt x="8153" y="760199"/>
                                  <a:pt x="25921" y="742342"/>
                                </a:cubicBezTo>
                                <a:cubicBezTo>
                                  <a:pt x="53429" y="714809"/>
                                  <a:pt x="90805" y="693587"/>
                                  <a:pt x="182296" y="647664"/>
                                </a:cubicBezTo>
                                <a:cubicBezTo>
                                  <a:pt x="277952" y="599848"/>
                                  <a:pt x="311112" y="579858"/>
                                  <a:pt x="336576" y="554636"/>
                                </a:cubicBezTo>
                                <a:cubicBezTo>
                                  <a:pt x="364249" y="527344"/>
                                  <a:pt x="389039" y="496991"/>
                                  <a:pt x="410274" y="464428"/>
                                </a:cubicBezTo>
                                <a:cubicBezTo>
                                  <a:pt x="423202" y="444603"/>
                                  <a:pt x="434797" y="423941"/>
                                  <a:pt x="450279" y="393080"/>
                                </a:cubicBezTo>
                                <a:lnTo>
                                  <a:pt x="479616" y="333516"/>
                                </a:lnTo>
                                <a:cubicBezTo>
                                  <a:pt x="491846" y="308878"/>
                                  <a:pt x="502971" y="287644"/>
                                  <a:pt x="515671" y="264632"/>
                                </a:cubicBezTo>
                                <a:cubicBezTo>
                                  <a:pt x="586513" y="137116"/>
                                  <a:pt x="645775" y="75116"/>
                                  <a:pt x="775651" y="3499"/>
                                </a:cubicBezTo>
                                <a:lnTo>
                                  <a:pt x="78234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6475646" y="2742958"/>
                            <a:ext cx="782527" cy="10822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527" h="1082231">
                                <a:moveTo>
                                  <a:pt x="150169" y="3302"/>
                                </a:moveTo>
                                <a:cubicBezTo>
                                  <a:pt x="176255" y="6515"/>
                                  <a:pt x="200601" y="19469"/>
                                  <a:pt x="229112" y="45339"/>
                                </a:cubicBezTo>
                                <a:cubicBezTo>
                                  <a:pt x="235056" y="50647"/>
                                  <a:pt x="253078" y="67983"/>
                                  <a:pt x="263847" y="78334"/>
                                </a:cubicBezTo>
                                <a:cubicBezTo>
                                  <a:pt x="267009" y="81369"/>
                                  <a:pt x="269511" y="83782"/>
                                  <a:pt x="270870" y="85065"/>
                                </a:cubicBezTo>
                                <a:cubicBezTo>
                                  <a:pt x="301845" y="113792"/>
                                  <a:pt x="330179" y="132931"/>
                                  <a:pt x="360063" y="145339"/>
                                </a:cubicBezTo>
                                <a:cubicBezTo>
                                  <a:pt x="392193" y="158661"/>
                                  <a:pt x="427309" y="164884"/>
                                  <a:pt x="470552" y="164884"/>
                                </a:cubicBezTo>
                                <a:cubicBezTo>
                                  <a:pt x="554639" y="164884"/>
                                  <a:pt x="599025" y="170777"/>
                                  <a:pt x="628858" y="185928"/>
                                </a:cubicBezTo>
                                <a:cubicBezTo>
                                  <a:pt x="644390" y="193815"/>
                                  <a:pt x="656265" y="204394"/>
                                  <a:pt x="666208" y="219240"/>
                                </a:cubicBezTo>
                                <a:cubicBezTo>
                                  <a:pt x="675403" y="232956"/>
                                  <a:pt x="682998" y="250177"/>
                                  <a:pt x="690834" y="275107"/>
                                </a:cubicBezTo>
                                <a:cubicBezTo>
                                  <a:pt x="692802" y="281407"/>
                                  <a:pt x="698225" y="299961"/>
                                  <a:pt x="703470" y="317894"/>
                                </a:cubicBezTo>
                                <a:cubicBezTo>
                                  <a:pt x="707789" y="332651"/>
                                  <a:pt x="711865" y="346570"/>
                                  <a:pt x="713795" y="352946"/>
                                </a:cubicBezTo>
                                <a:cubicBezTo>
                                  <a:pt x="725339" y="390969"/>
                                  <a:pt x="737240" y="424498"/>
                                  <a:pt x="751248" y="458470"/>
                                </a:cubicBezTo>
                                <a:cubicBezTo>
                                  <a:pt x="765980" y="494297"/>
                                  <a:pt x="774997" y="522833"/>
                                  <a:pt x="778807" y="545719"/>
                                </a:cubicBezTo>
                                <a:cubicBezTo>
                                  <a:pt x="782527" y="568058"/>
                                  <a:pt x="781308" y="585229"/>
                                  <a:pt x="775098" y="598195"/>
                                </a:cubicBezTo>
                                <a:cubicBezTo>
                                  <a:pt x="769917" y="609041"/>
                                  <a:pt x="763046" y="616013"/>
                                  <a:pt x="752111" y="621500"/>
                                </a:cubicBezTo>
                                <a:cubicBezTo>
                                  <a:pt x="741608" y="626783"/>
                                  <a:pt x="727283" y="630809"/>
                                  <a:pt x="702683" y="635394"/>
                                </a:cubicBezTo>
                                <a:cubicBezTo>
                                  <a:pt x="670755" y="641325"/>
                                  <a:pt x="663897" y="642734"/>
                                  <a:pt x="649101" y="647256"/>
                                </a:cubicBezTo>
                                <a:cubicBezTo>
                                  <a:pt x="621809" y="655815"/>
                                  <a:pt x="601235" y="667740"/>
                                  <a:pt x="584370" y="684758"/>
                                </a:cubicBezTo>
                                <a:cubicBezTo>
                                  <a:pt x="570641" y="698500"/>
                                  <a:pt x="556468" y="714185"/>
                                  <a:pt x="538421" y="735622"/>
                                </a:cubicBezTo>
                                <a:cubicBezTo>
                                  <a:pt x="534941" y="739750"/>
                                  <a:pt x="527220" y="749021"/>
                                  <a:pt x="519054" y="758850"/>
                                </a:cubicBezTo>
                                <a:cubicBezTo>
                                  <a:pt x="507764" y="772427"/>
                                  <a:pt x="494961" y="787819"/>
                                  <a:pt x="490542" y="792975"/>
                                </a:cubicBezTo>
                                <a:cubicBezTo>
                                  <a:pt x="384739" y="918616"/>
                                  <a:pt x="314330" y="963143"/>
                                  <a:pt x="221455" y="963143"/>
                                </a:cubicBezTo>
                                <a:cubicBezTo>
                                  <a:pt x="170045" y="963143"/>
                                  <a:pt x="125747" y="979868"/>
                                  <a:pt x="73334" y="1019073"/>
                                </a:cubicBezTo>
                                <a:cubicBezTo>
                                  <a:pt x="64952" y="1025322"/>
                                  <a:pt x="44962" y="1042664"/>
                                  <a:pt x="19953" y="1064650"/>
                                </a:cubicBezTo>
                                <a:lnTo>
                                  <a:pt x="0" y="1082231"/>
                                </a:lnTo>
                                <a:lnTo>
                                  <a:pt x="0" y="1070809"/>
                                </a:lnTo>
                                <a:lnTo>
                                  <a:pt x="14708" y="1057853"/>
                                </a:lnTo>
                                <a:cubicBezTo>
                                  <a:pt x="39758" y="1035836"/>
                                  <a:pt x="59806" y="1018448"/>
                                  <a:pt x="68331" y="1012076"/>
                                </a:cubicBezTo>
                                <a:cubicBezTo>
                                  <a:pt x="95038" y="992111"/>
                                  <a:pt x="119766" y="977925"/>
                                  <a:pt x="143959" y="968705"/>
                                </a:cubicBezTo>
                                <a:cubicBezTo>
                                  <a:pt x="168915" y="959180"/>
                                  <a:pt x="194277" y="954545"/>
                                  <a:pt x="221467" y="954545"/>
                                </a:cubicBezTo>
                                <a:cubicBezTo>
                                  <a:pt x="268622" y="954545"/>
                                  <a:pt x="310049" y="941756"/>
                                  <a:pt x="351845" y="914273"/>
                                </a:cubicBezTo>
                                <a:cubicBezTo>
                                  <a:pt x="390987" y="888543"/>
                                  <a:pt x="431754" y="849401"/>
                                  <a:pt x="484053" y="787362"/>
                                </a:cubicBezTo>
                                <a:lnTo>
                                  <a:pt x="531804" y="730136"/>
                                </a:lnTo>
                                <a:cubicBezTo>
                                  <a:pt x="546511" y="712457"/>
                                  <a:pt x="562145" y="695173"/>
                                  <a:pt x="578261" y="678789"/>
                                </a:cubicBezTo>
                                <a:cubicBezTo>
                                  <a:pt x="597260" y="660120"/>
                                  <a:pt x="620844" y="646417"/>
                                  <a:pt x="646460" y="639140"/>
                                </a:cubicBezTo>
                                <a:lnTo>
                                  <a:pt x="646523" y="639115"/>
                                </a:lnTo>
                                <a:cubicBezTo>
                                  <a:pt x="661459" y="634492"/>
                                  <a:pt x="668101" y="633006"/>
                                  <a:pt x="701159" y="626859"/>
                                </a:cubicBezTo>
                                <a:cubicBezTo>
                                  <a:pt x="739703" y="619671"/>
                                  <a:pt x="758410" y="613296"/>
                                  <a:pt x="767402" y="594512"/>
                                </a:cubicBezTo>
                                <a:cubicBezTo>
                                  <a:pt x="778540" y="571182"/>
                                  <a:pt x="770907" y="528993"/>
                                  <a:pt x="743386" y="461734"/>
                                </a:cubicBezTo>
                                <a:cubicBezTo>
                                  <a:pt x="729125" y="427075"/>
                                  <a:pt x="716399" y="391312"/>
                                  <a:pt x="705553" y="355435"/>
                                </a:cubicBezTo>
                                <a:cubicBezTo>
                                  <a:pt x="703928" y="350050"/>
                                  <a:pt x="700689" y="338976"/>
                                  <a:pt x="697260" y="327241"/>
                                </a:cubicBezTo>
                                <a:cubicBezTo>
                                  <a:pt x="691431" y="307302"/>
                                  <a:pt x="684814" y="284683"/>
                                  <a:pt x="682566" y="277685"/>
                                </a:cubicBezTo>
                                <a:cubicBezTo>
                                  <a:pt x="669790" y="237007"/>
                                  <a:pt x="655426" y="208610"/>
                                  <a:pt x="623333" y="192723"/>
                                </a:cubicBezTo>
                                <a:cubicBezTo>
                                  <a:pt x="590948" y="176682"/>
                                  <a:pt x="540859" y="173469"/>
                                  <a:pt x="470552" y="173469"/>
                                </a:cubicBezTo>
                                <a:cubicBezTo>
                                  <a:pt x="386376" y="173469"/>
                                  <a:pt x="328757" y="150432"/>
                                  <a:pt x="265028" y="91300"/>
                                </a:cubicBezTo>
                                <a:cubicBezTo>
                                  <a:pt x="262400" y="88913"/>
                                  <a:pt x="255503" y="82283"/>
                                  <a:pt x="248214" y="75260"/>
                                </a:cubicBezTo>
                                <a:cubicBezTo>
                                  <a:pt x="238587" y="66015"/>
                                  <a:pt x="227690" y="55537"/>
                                  <a:pt x="223359" y="51676"/>
                                </a:cubicBezTo>
                                <a:cubicBezTo>
                                  <a:pt x="196105" y="27013"/>
                                  <a:pt x="173093" y="14707"/>
                                  <a:pt x="148747" y="11773"/>
                                </a:cubicBezTo>
                                <a:cubicBezTo>
                                  <a:pt x="123004" y="8687"/>
                                  <a:pt x="94785" y="15697"/>
                                  <a:pt x="57269" y="34506"/>
                                </a:cubicBezTo>
                                <a:lnTo>
                                  <a:pt x="0" y="64590"/>
                                </a:lnTo>
                                <a:lnTo>
                                  <a:pt x="0" y="54888"/>
                                </a:lnTo>
                                <a:lnTo>
                                  <a:pt x="53535" y="26886"/>
                                </a:lnTo>
                                <a:lnTo>
                                  <a:pt x="54970" y="26175"/>
                                </a:lnTo>
                                <a:lnTo>
                                  <a:pt x="54983" y="26035"/>
                                </a:lnTo>
                                <a:cubicBezTo>
                                  <a:pt x="93007" y="7226"/>
                                  <a:pt x="123283" y="0"/>
                                  <a:pt x="150169" y="330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4028602" y="812486"/>
                            <a:ext cx="3563802" cy="335631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563802" h="3356315">
                                <a:moveTo>
                                  <a:pt x="3563802" y="0"/>
                                </a:moveTo>
                                <a:lnTo>
                                  <a:pt x="3563802" y="9982"/>
                                </a:lnTo>
                                <a:lnTo>
                                  <a:pt x="3547407" y="20100"/>
                                </a:lnTo>
                                <a:cubicBezTo>
                                  <a:pt x="3534058" y="28311"/>
                                  <a:pt x="3519366" y="37327"/>
                                  <a:pt x="3503101" y="47298"/>
                                </a:cubicBezTo>
                                <a:cubicBezTo>
                                  <a:pt x="3477105" y="63148"/>
                                  <a:pt x="3450879" y="79480"/>
                                  <a:pt x="3425149" y="95812"/>
                                </a:cubicBezTo>
                                <a:cubicBezTo>
                                  <a:pt x="3313580" y="166894"/>
                                  <a:pt x="3253902" y="215852"/>
                                  <a:pt x="3225632" y="259515"/>
                                </a:cubicBezTo>
                                <a:cubicBezTo>
                                  <a:pt x="3185233" y="321936"/>
                                  <a:pt x="3135221" y="360556"/>
                                  <a:pt x="3068216" y="381041"/>
                                </a:cubicBezTo>
                                <a:cubicBezTo>
                                  <a:pt x="3016298" y="396853"/>
                                  <a:pt x="2970591" y="400676"/>
                                  <a:pt x="2867835" y="403508"/>
                                </a:cubicBezTo>
                                <a:cubicBezTo>
                                  <a:pt x="2772445" y="406111"/>
                                  <a:pt x="2712692" y="410759"/>
                                  <a:pt x="2661587" y="419586"/>
                                </a:cubicBezTo>
                                <a:cubicBezTo>
                                  <a:pt x="2606393" y="429111"/>
                                  <a:pt x="2559352" y="443843"/>
                                  <a:pt x="2504259" y="468862"/>
                                </a:cubicBezTo>
                                <a:cubicBezTo>
                                  <a:pt x="2464026" y="487175"/>
                                  <a:pt x="2424110" y="507495"/>
                                  <a:pt x="2385603" y="529225"/>
                                </a:cubicBezTo>
                                <a:cubicBezTo>
                                  <a:pt x="2347706" y="550663"/>
                                  <a:pt x="2265804" y="602580"/>
                                  <a:pt x="2206000" y="640477"/>
                                </a:cubicBezTo>
                                <a:cubicBezTo>
                                  <a:pt x="2171075" y="662613"/>
                                  <a:pt x="2143491" y="680101"/>
                                  <a:pt x="2134410" y="685372"/>
                                </a:cubicBezTo>
                                <a:cubicBezTo>
                                  <a:pt x="2079762" y="717261"/>
                                  <a:pt x="2031908" y="738648"/>
                                  <a:pt x="1983826" y="752681"/>
                                </a:cubicBezTo>
                                <a:cubicBezTo>
                                  <a:pt x="1933737" y="767299"/>
                                  <a:pt x="1883064" y="774094"/>
                                  <a:pt x="1824377" y="774094"/>
                                </a:cubicBezTo>
                                <a:cubicBezTo>
                                  <a:pt x="1755480" y="774094"/>
                                  <a:pt x="1697695" y="781104"/>
                                  <a:pt x="1642526" y="796154"/>
                                </a:cubicBezTo>
                                <a:cubicBezTo>
                                  <a:pt x="1584868" y="811876"/>
                                  <a:pt x="1528963" y="837099"/>
                                  <a:pt x="1471584" y="873281"/>
                                </a:cubicBezTo>
                                <a:cubicBezTo>
                                  <a:pt x="1414650" y="909184"/>
                                  <a:pt x="1353360" y="957723"/>
                                  <a:pt x="1284208" y="1021680"/>
                                </a:cubicBezTo>
                                <a:cubicBezTo>
                                  <a:pt x="1219197" y="1081789"/>
                                  <a:pt x="1145613" y="1156757"/>
                                  <a:pt x="1052624" y="1257621"/>
                                </a:cubicBezTo>
                                <a:cubicBezTo>
                                  <a:pt x="987816" y="1327814"/>
                                  <a:pt x="921509" y="1380290"/>
                                  <a:pt x="849906" y="1418060"/>
                                </a:cubicBezTo>
                                <a:cubicBezTo>
                                  <a:pt x="823363" y="1432005"/>
                                  <a:pt x="796058" y="1444070"/>
                                  <a:pt x="764003" y="1456020"/>
                                </a:cubicBezTo>
                                <a:cubicBezTo>
                                  <a:pt x="752815" y="1460186"/>
                                  <a:pt x="742249" y="1463996"/>
                                  <a:pt x="689747" y="1481903"/>
                                </a:cubicBezTo>
                                <a:cubicBezTo>
                                  <a:pt x="616328" y="1507366"/>
                                  <a:pt x="584794" y="1529083"/>
                                  <a:pt x="559927" y="1571298"/>
                                </a:cubicBezTo>
                                <a:cubicBezTo>
                                  <a:pt x="544052" y="1598222"/>
                                  <a:pt x="532724" y="1633198"/>
                                  <a:pt x="525256" y="1678207"/>
                                </a:cubicBezTo>
                                <a:cubicBezTo>
                                  <a:pt x="517700" y="1723774"/>
                                  <a:pt x="514029" y="1780112"/>
                                  <a:pt x="514029" y="1850406"/>
                                </a:cubicBezTo>
                                <a:cubicBezTo>
                                  <a:pt x="514029" y="2091363"/>
                                  <a:pt x="490992" y="2179971"/>
                                  <a:pt x="406892" y="2262610"/>
                                </a:cubicBezTo>
                                <a:cubicBezTo>
                                  <a:pt x="400796" y="2268541"/>
                                  <a:pt x="383651" y="2284543"/>
                                  <a:pt x="371129" y="2296227"/>
                                </a:cubicBezTo>
                                <a:cubicBezTo>
                                  <a:pt x="363763" y="2303098"/>
                                  <a:pt x="357946" y="2308533"/>
                                  <a:pt x="355851" y="2310527"/>
                                </a:cubicBezTo>
                                <a:cubicBezTo>
                                  <a:pt x="335036" y="2330174"/>
                                  <a:pt x="315033" y="2351167"/>
                                  <a:pt x="296428" y="2372935"/>
                                </a:cubicBezTo>
                                <a:cubicBezTo>
                                  <a:pt x="245005" y="2433311"/>
                                  <a:pt x="199692" y="2505586"/>
                                  <a:pt x="153807" y="2600417"/>
                                </a:cubicBezTo>
                                <a:cubicBezTo>
                                  <a:pt x="129943" y="2649744"/>
                                  <a:pt x="108950" y="2701065"/>
                                  <a:pt x="91411" y="2752982"/>
                                </a:cubicBezTo>
                                <a:cubicBezTo>
                                  <a:pt x="45984" y="2887107"/>
                                  <a:pt x="19872" y="3031900"/>
                                  <a:pt x="11567" y="3195628"/>
                                </a:cubicBezTo>
                                <a:cubicBezTo>
                                  <a:pt x="10141" y="3223540"/>
                                  <a:pt x="9197" y="3250861"/>
                                  <a:pt x="8758" y="3278905"/>
                                </a:cubicBezTo>
                                <a:lnTo>
                                  <a:pt x="8962" y="3356315"/>
                                </a:lnTo>
                                <a:lnTo>
                                  <a:pt x="434" y="3356315"/>
                                </a:lnTo>
                                <a:lnTo>
                                  <a:pt x="0" y="3287619"/>
                                </a:lnTo>
                                <a:cubicBezTo>
                                  <a:pt x="375" y="3257192"/>
                                  <a:pt x="1343" y="3226683"/>
                                  <a:pt x="2982" y="3195069"/>
                                </a:cubicBezTo>
                                <a:cubicBezTo>
                                  <a:pt x="11262" y="3030820"/>
                                  <a:pt x="37513" y="2885317"/>
                                  <a:pt x="83245" y="2750239"/>
                                </a:cubicBezTo>
                                <a:cubicBezTo>
                                  <a:pt x="101660" y="2696341"/>
                                  <a:pt x="122806" y="2644702"/>
                                  <a:pt x="146098" y="2596760"/>
                                </a:cubicBezTo>
                                <a:cubicBezTo>
                                  <a:pt x="192415" y="2501065"/>
                                  <a:pt x="238109" y="2428167"/>
                                  <a:pt x="289913" y="2367347"/>
                                </a:cubicBezTo>
                                <a:cubicBezTo>
                                  <a:pt x="308709" y="2345389"/>
                                  <a:pt x="328902" y="2324205"/>
                                  <a:pt x="349907" y="2304393"/>
                                </a:cubicBezTo>
                                <a:cubicBezTo>
                                  <a:pt x="356397" y="2298348"/>
                                  <a:pt x="391601" y="2265429"/>
                                  <a:pt x="400745" y="2256552"/>
                                </a:cubicBezTo>
                                <a:cubicBezTo>
                                  <a:pt x="422005" y="2235711"/>
                                  <a:pt x="437906" y="2216001"/>
                                  <a:pt x="450783" y="2194538"/>
                                </a:cubicBezTo>
                                <a:cubicBezTo>
                                  <a:pt x="464614" y="2171488"/>
                                  <a:pt x="475180" y="2145757"/>
                                  <a:pt x="483092" y="2115861"/>
                                </a:cubicBezTo>
                                <a:cubicBezTo>
                                  <a:pt x="498764" y="2056629"/>
                                  <a:pt x="505457" y="1977241"/>
                                  <a:pt x="505457" y="1850406"/>
                                </a:cubicBezTo>
                                <a:cubicBezTo>
                                  <a:pt x="505457" y="1781229"/>
                                  <a:pt x="508327" y="1729705"/>
                                  <a:pt x="514487" y="1688265"/>
                                </a:cubicBezTo>
                                <a:cubicBezTo>
                                  <a:pt x="521141" y="1643574"/>
                                  <a:pt x="531644" y="1609627"/>
                                  <a:pt x="547532" y="1581433"/>
                                </a:cubicBezTo>
                                <a:cubicBezTo>
                                  <a:pt x="577339" y="1528563"/>
                                  <a:pt x="626425" y="1494984"/>
                                  <a:pt x="722589" y="1461672"/>
                                </a:cubicBezTo>
                                <a:cubicBezTo>
                                  <a:pt x="737918" y="1456465"/>
                                  <a:pt x="749500" y="1452261"/>
                                  <a:pt x="760981" y="1448070"/>
                                </a:cubicBezTo>
                                <a:cubicBezTo>
                                  <a:pt x="789899" y="1437453"/>
                                  <a:pt x="818411" y="1424816"/>
                                  <a:pt x="845715" y="1410529"/>
                                </a:cubicBezTo>
                                <a:cubicBezTo>
                                  <a:pt x="916455" y="1373331"/>
                                  <a:pt x="982050" y="1321400"/>
                                  <a:pt x="1046248" y="1251766"/>
                                </a:cubicBezTo>
                                <a:cubicBezTo>
                                  <a:pt x="1402344" y="865483"/>
                                  <a:pt x="1562338" y="765508"/>
                                  <a:pt x="1824377" y="765508"/>
                                </a:cubicBezTo>
                                <a:cubicBezTo>
                                  <a:pt x="1882264" y="765508"/>
                                  <a:pt x="1932226" y="758790"/>
                                  <a:pt x="1981591" y="744363"/>
                                </a:cubicBezTo>
                                <a:cubicBezTo>
                                  <a:pt x="2028936" y="730533"/>
                                  <a:pt x="2076142" y="709400"/>
                                  <a:pt x="2130130" y="677879"/>
                                </a:cubicBezTo>
                                <a:cubicBezTo>
                                  <a:pt x="2139121" y="672672"/>
                                  <a:pt x="2166579" y="655273"/>
                                  <a:pt x="2201339" y="633238"/>
                                </a:cubicBezTo>
                                <a:cubicBezTo>
                                  <a:pt x="2261219" y="595303"/>
                                  <a:pt x="2343223" y="543335"/>
                                  <a:pt x="2381412" y="521757"/>
                                </a:cubicBezTo>
                                <a:cubicBezTo>
                                  <a:pt x="2420604" y="499710"/>
                                  <a:pt x="2459606" y="479847"/>
                                  <a:pt x="2500627" y="461039"/>
                                </a:cubicBezTo>
                                <a:cubicBezTo>
                                  <a:pt x="2613632" y="409616"/>
                                  <a:pt x="2701389" y="399393"/>
                                  <a:pt x="2867708" y="394783"/>
                                </a:cubicBezTo>
                                <a:cubicBezTo>
                                  <a:pt x="2969727" y="392065"/>
                                  <a:pt x="3014977" y="388331"/>
                                  <a:pt x="3065739" y="372774"/>
                                </a:cubicBezTo>
                                <a:cubicBezTo>
                                  <a:pt x="3130852" y="352720"/>
                                  <a:pt x="3179366" y="315268"/>
                                  <a:pt x="3218431" y="254892"/>
                                </a:cubicBezTo>
                                <a:cubicBezTo>
                                  <a:pt x="3247044" y="210493"/>
                                  <a:pt x="3307484" y="160760"/>
                                  <a:pt x="3420513" y="88611"/>
                                </a:cubicBezTo>
                                <a:cubicBezTo>
                                  <a:pt x="3442510" y="74514"/>
                                  <a:pt x="3464951" y="60709"/>
                                  <a:pt x="3498657" y="40148"/>
                                </a:cubicBezTo>
                                <a:cubicBezTo>
                                  <a:pt x="3515277" y="29932"/>
                                  <a:pt x="3530247" y="20724"/>
                                  <a:pt x="3543806" y="12365"/>
                                </a:cubicBezTo>
                                <a:lnTo>
                                  <a:pt x="35638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5268050" y="2603049"/>
                            <a:ext cx="2186458" cy="156575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86458" h="1565751">
                                <a:moveTo>
                                  <a:pt x="1373708" y="0"/>
                                </a:moveTo>
                                <a:cubicBezTo>
                                  <a:pt x="1428992" y="0"/>
                                  <a:pt x="1460348" y="16421"/>
                                  <a:pt x="1497978" y="65075"/>
                                </a:cubicBezTo>
                                <a:cubicBezTo>
                                  <a:pt x="1502626" y="70968"/>
                                  <a:pt x="1520850" y="95504"/>
                                  <a:pt x="1525600" y="101994"/>
                                </a:cubicBezTo>
                                <a:lnTo>
                                  <a:pt x="1525652" y="102057"/>
                                </a:lnTo>
                                <a:cubicBezTo>
                                  <a:pt x="1538770" y="118910"/>
                                  <a:pt x="1548968" y="130708"/>
                                  <a:pt x="1559750" y="141491"/>
                                </a:cubicBezTo>
                                <a:cubicBezTo>
                                  <a:pt x="1584122" y="166269"/>
                                  <a:pt x="1611935" y="187008"/>
                                  <a:pt x="1642554" y="203238"/>
                                </a:cubicBezTo>
                                <a:lnTo>
                                  <a:pt x="1642364" y="203238"/>
                                </a:lnTo>
                                <a:lnTo>
                                  <a:pt x="1647063" y="205588"/>
                                </a:lnTo>
                                <a:cubicBezTo>
                                  <a:pt x="1648765" y="206451"/>
                                  <a:pt x="1650480" y="207315"/>
                                  <a:pt x="1652194" y="208153"/>
                                </a:cubicBezTo>
                                <a:lnTo>
                                  <a:pt x="1652334" y="208217"/>
                                </a:lnTo>
                                <a:cubicBezTo>
                                  <a:pt x="1673632" y="218885"/>
                                  <a:pt x="1696212" y="225959"/>
                                  <a:pt x="1721396" y="229857"/>
                                </a:cubicBezTo>
                                <a:cubicBezTo>
                                  <a:pt x="1745704" y="233617"/>
                                  <a:pt x="1771904" y="234340"/>
                                  <a:pt x="1801508" y="232042"/>
                                </a:cubicBezTo>
                                <a:cubicBezTo>
                                  <a:pt x="1835430" y="229362"/>
                                  <a:pt x="1867396" y="223939"/>
                                  <a:pt x="1923657" y="211341"/>
                                </a:cubicBezTo>
                                <a:cubicBezTo>
                                  <a:pt x="1996847" y="195072"/>
                                  <a:pt x="2010639" y="192303"/>
                                  <a:pt x="2038566" y="190068"/>
                                </a:cubicBezTo>
                                <a:cubicBezTo>
                                  <a:pt x="2077504" y="186842"/>
                                  <a:pt x="2104555" y="192811"/>
                                  <a:pt x="2123707" y="208864"/>
                                </a:cubicBezTo>
                                <a:cubicBezTo>
                                  <a:pt x="2144344" y="225984"/>
                                  <a:pt x="2149818" y="244081"/>
                                  <a:pt x="2140458" y="264160"/>
                                </a:cubicBezTo>
                                <a:cubicBezTo>
                                  <a:pt x="2131441" y="283032"/>
                                  <a:pt x="2126107" y="287807"/>
                                  <a:pt x="2071269" y="333515"/>
                                </a:cubicBezTo>
                                <a:cubicBezTo>
                                  <a:pt x="2019173" y="376809"/>
                                  <a:pt x="2000707" y="403035"/>
                                  <a:pt x="2000707" y="433769"/>
                                </a:cubicBezTo>
                                <a:cubicBezTo>
                                  <a:pt x="2000707" y="479920"/>
                                  <a:pt x="2004200" y="517690"/>
                                  <a:pt x="2021218" y="551968"/>
                                </a:cubicBezTo>
                                <a:cubicBezTo>
                                  <a:pt x="2036229" y="582181"/>
                                  <a:pt x="2061109" y="610273"/>
                                  <a:pt x="2109978" y="652158"/>
                                </a:cubicBezTo>
                                <a:cubicBezTo>
                                  <a:pt x="2136356" y="674738"/>
                                  <a:pt x="2156879" y="698462"/>
                                  <a:pt x="2169338" y="720789"/>
                                </a:cubicBezTo>
                                <a:cubicBezTo>
                                  <a:pt x="2182127" y="743725"/>
                                  <a:pt x="2186458" y="764603"/>
                                  <a:pt x="2182191" y="782841"/>
                                </a:cubicBezTo>
                                <a:cubicBezTo>
                                  <a:pt x="2177186" y="804545"/>
                                  <a:pt x="2160410" y="821309"/>
                                  <a:pt x="2132330" y="832650"/>
                                </a:cubicBezTo>
                                <a:cubicBezTo>
                                  <a:pt x="2103273" y="844398"/>
                                  <a:pt x="2062201" y="850354"/>
                                  <a:pt x="2010258" y="850354"/>
                                </a:cubicBezTo>
                                <a:cubicBezTo>
                                  <a:pt x="1960207" y="850354"/>
                                  <a:pt x="1915909" y="866203"/>
                                  <a:pt x="1870862" y="900252"/>
                                </a:cubicBezTo>
                                <a:cubicBezTo>
                                  <a:pt x="1829155" y="931774"/>
                                  <a:pt x="1784693" y="980885"/>
                                  <a:pt x="1730934" y="1054824"/>
                                </a:cubicBezTo>
                                <a:cubicBezTo>
                                  <a:pt x="1729968" y="1056183"/>
                                  <a:pt x="1728191" y="1058672"/>
                                  <a:pt x="1725828" y="1062000"/>
                                </a:cubicBezTo>
                                <a:cubicBezTo>
                                  <a:pt x="1711719" y="1081824"/>
                                  <a:pt x="1674254" y="1134491"/>
                                  <a:pt x="1662621" y="1149947"/>
                                </a:cubicBezTo>
                                <a:lnTo>
                                  <a:pt x="1662570" y="1150010"/>
                                </a:lnTo>
                                <a:cubicBezTo>
                                  <a:pt x="1643354" y="1177188"/>
                                  <a:pt x="1621485" y="1202703"/>
                                  <a:pt x="1597609" y="1225804"/>
                                </a:cubicBezTo>
                                <a:cubicBezTo>
                                  <a:pt x="1583093" y="1239241"/>
                                  <a:pt x="1568895" y="1249109"/>
                                  <a:pt x="1555445" y="1255116"/>
                                </a:cubicBezTo>
                                <a:cubicBezTo>
                                  <a:pt x="1515656" y="1272718"/>
                                  <a:pt x="1485468" y="1276680"/>
                                  <a:pt x="1420380" y="1278992"/>
                                </a:cubicBezTo>
                                <a:cubicBezTo>
                                  <a:pt x="1370965" y="1280732"/>
                                  <a:pt x="1331112" y="1285050"/>
                                  <a:pt x="1297318" y="1300455"/>
                                </a:cubicBezTo>
                                <a:cubicBezTo>
                                  <a:pt x="1266292" y="1314590"/>
                                  <a:pt x="1240498" y="1337920"/>
                                  <a:pt x="1211047" y="1378433"/>
                                </a:cubicBezTo>
                                <a:cubicBezTo>
                                  <a:pt x="1189291" y="1408341"/>
                                  <a:pt x="1168197" y="1433627"/>
                                  <a:pt x="1146556" y="1455712"/>
                                </a:cubicBezTo>
                                <a:cubicBezTo>
                                  <a:pt x="1110945" y="1491412"/>
                                  <a:pt x="1070851" y="1522451"/>
                                  <a:pt x="1027379" y="1547978"/>
                                </a:cubicBezTo>
                                <a:cubicBezTo>
                                  <a:pt x="1026319" y="1548584"/>
                                  <a:pt x="1016533" y="1554253"/>
                                  <a:pt x="1001564" y="1562986"/>
                                </a:cubicBezTo>
                                <a:lnTo>
                                  <a:pt x="996837" y="1565751"/>
                                </a:lnTo>
                                <a:lnTo>
                                  <a:pt x="979782" y="1565751"/>
                                </a:lnTo>
                                <a:lnTo>
                                  <a:pt x="994092" y="1557362"/>
                                </a:lnTo>
                                <a:cubicBezTo>
                                  <a:pt x="1000613" y="1553544"/>
                                  <a:pt x="1006251" y="1550248"/>
                                  <a:pt x="1010742" y="1547622"/>
                                </a:cubicBezTo>
                                <a:cubicBezTo>
                                  <a:pt x="1019670" y="1542415"/>
                                  <a:pt x="1022160" y="1540954"/>
                                  <a:pt x="1022731" y="1540599"/>
                                </a:cubicBezTo>
                                <a:cubicBezTo>
                                  <a:pt x="1065619" y="1515428"/>
                                  <a:pt x="1105192" y="1484808"/>
                                  <a:pt x="1140333" y="1449565"/>
                                </a:cubicBezTo>
                                <a:cubicBezTo>
                                  <a:pt x="1163434" y="1425867"/>
                                  <a:pt x="1184935" y="1400226"/>
                                  <a:pt x="1204239" y="1373353"/>
                                </a:cubicBezTo>
                                <a:cubicBezTo>
                                  <a:pt x="1264501" y="1290269"/>
                                  <a:pt x="1313168" y="1274178"/>
                                  <a:pt x="1420012" y="1270533"/>
                                </a:cubicBezTo>
                                <a:cubicBezTo>
                                  <a:pt x="1483842" y="1268209"/>
                                  <a:pt x="1513358" y="1264323"/>
                                  <a:pt x="1551902" y="1247178"/>
                                </a:cubicBezTo>
                                <a:cubicBezTo>
                                  <a:pt x="1564450" y="1241590"/>
                                  <a:pt x="1577912" y="1232307"/>
                                  <a:pt x="1591907" y="1219568"/>
                                </a:cubicBezTo>
                                <a:lnTo>
                                  <a:pt x="1591971" y="1219505"/>
                                </a:lnTo>
                                <a:cubicBezTo>
                                  <a:pt x="1615491" y="1196734"/>
                                  <a:pt x="1637018" y="1171626"/>
                                  <a:pt x="1655902" y="1144931"/>
                                </a:cubicBezTo>
                                <a:cubicBezTo>
                                  <a:pt x="1663104" y="1135164"/>
                                  <a:pt x="1680477" y="1110780"/>
                                  <a:pt x="1695819" y="1089279"/>
                                </a:cubicBezTo>
                                <a:cubicBezTo>
                                  <a:pt x="1708646" y="1071258"/>
                                  <a:pt x="1720774" y="1054252"/>
                                  <a:pt x="1724139" y="1049731"/>
                                </a:cubicBezTo>
                                <a:cubicBezTo>
                                  <a:pt x="1834299" y="898131"/>
                                  <a:pt x="1911846" y="841756"/>
                                  <a:pt x="2010258" y="841756"/>
                                </a:cubicBezTo>
                                <a:cubicBezTo>
                                  <a:pt x="2107984" y="841756"/>
                                  <a:pt x="2164575" y="820750"/>
                                  <a:pt x="2173897" y="780986"/>
                                </a:cubicBezTo>
                                <a:cubicBezTo>
                                  <a:pt x="2177707" y="764642"/>
                                  <a:pt x="2173161" y="744665"/>
                                  <a:pt x="2160766" y="723227"/>
                                </a:cubicBezTo>
                                <a:cubicBezTo>
                                  <a:pt x="2148688" y="702323"/>
                                  <a:pt x="2129143" y="680009"/>
                                  <a:pt x="2104276" y="658698"/>
                                </a:cubicBezTo>
                                <a:cubicBezTo>
                                  <a:pt x="2012048" y="579488"/>
                                  <a:pt x="1992135" y="539547"/>
                                  <a:pt x="1992135" y="433769"/>
                                </a:cubicBezTo>
                                <a:cubicBezTo>
                                  <a:pt x="1992135" y="415989"/>
                                  <a:pt x="1997647" y="399910"/>
                                  <a:pt x="2009483" y="383172"/>
                                </a:cubicBezTo>
                                <a:cubicBezTo>
                                  <a:pt x="2020672" y="367360"/>
                                  <a:pt x="2038033" y="350012"/>
                                  <a:pt x="2065782" y="326898"/>
                                </a:cubicBezTo>
                                <a:cubicBezTo>
                                  <a:pt x="2118627" y="282766"/>
                                  <a:pt x="2124697" y="277343"/>
                                  <a:pt x="2132622" y="260464"/>
                                </a:cubicBezTo>
                                <a:cubicBezTo>
                                  <a:pt x="2140331" y="244094"/>
                                  <a:pt x="2135899" y="230175"/>
                                  <a:pt x="2118221" y="215341"/>
                                </a:cubicBezTo>
                                <a:cubicBezTo>
                                  <a:pt x="2086013" y="188595"/>
                                  <a:pt x="2050326" y="192011"/>
                                  <a:pt x="1925561" y="219786"/>
                                </a:cubicBezTo>
                                <a:cubicBezTo>
                                  <a:pt x="1868310" y="232474"/>
                                  <a:pt x="1836026" y="237897"/>
                                  <a:pt x="1802206" y="240513"/>
                                </a:cubicBezTo>
                                <a:cubicBezTo>
                                  <a:pt x="1741475" y="245313"/>
                                  <a:pt x="1691234" y="237249"/>
                                  <a:pt x="1648600" y="215849"/>
                                </a:cubicBezTo>
                                <a:lnTo>
                                  <a:pt x="1644878" y="213970"/>
                                </a:lnTo>
                                <a:lnTo>
                                  <a:pt x="1644878" y="214097"/>
                                </a:lnTo>
                                <a:cubicBezTo>
                                  <a:pt x="1609433" y="195923"/>
                                  <a:pt x="1580325" y="174727"/>
                                  <a:pt x="1553553" y="147650"/>
                                </a:cubicBezTo>
                                <a:cubicBezTo>
                                  <a:pt x="1541513" y="135179"/>
                                  <a:pt x="1530871" y="122733"/>
                                  <a:pt x="1519022" y="107290"/>
                                </a:cubicBezTo>
                                <a:cubicBezTo>
                                  <a:pt x="1517206" y="104889"/>
                                  <a:pt x="1513497" y="99936"/>
                                  <a:pt x="1509204" y="94209"/>
                                </a:cubicBezTo>
                                <a:cubicBezTo>
                                  <a:pt x="1502106" y="84696"/>
                                  <a:pt x="1494041" y="73914"/>
                                  <a:pt x="1491196" y="70282"/>
                                </a:cubicBezTo>
                                <a:cubicBezTo>
                                  <a:pt x="1472831" y="46609"/>
                                  <a:pt x="1457033" y="31940"/>
                                  <a:pt x="1439977" y="22720"/>
                                </a:cubicBezTo>
                                <a:cubicBezTo>
                                  <a:pt x="1421892" y="12941"/>
                                  <a:pt x="1401458" y="8585"/>
                                  <a:pt x="1373708" y="8585"/>
                                </a:cubicBezTo>
                                <a:cubicBezTo>
                                  <a:pt x="1337742" y="8585"/>
                                  <a:pt x="1305090" y="16345"/>
                                  <a:pt x="1267828" y="33731"/>
                                </a:cubicBezTo>
                                <a:cubicBezTo>
                                  <a:pt x="1233056" y="49974"/>
                                  <a:pt x="1193521" y="74841"/>
                                  <a:pt x="1135647" y="116878"/>
                                </a:cubicBezTo>
                                <a:lnTo>
                                  <a:pt x="1116559" y="130874"/>
                                </a:lnTo>
                                <a:cubicBezTo>
                                  <a:pt x="1050925" y="179019"/>
                                  <a:pt x="1023328" y="197295"/>
                                  <a:pt x="988187" y="215875"/>
                                </a:cubicBezTo>
                                <a:cubicBezTo>
                                  <a:pt x="932802" y="245237"/>
                                  <a:pt x="889775" y="289649"/>
                                  <a:pt x="839673" y="369176"/>
                                </a:cubicBezTo>
                                <a:cubicBezTo>
                                  <a:pt x="831545" y="381991"/>
                                  <a:pt x="807644" y="423710"/>
                                  <a:pt x="779958" y="472008"/>
                                </a:cubicBezTo>
                                <a:cubicBezTo>
                                  <a:pt x="742315" y="537667"/>
                                  <a:pt x="695477" y="619392"/>
                                  <a:pt x="671525" y="657632"/>
                                </a:cubicBezTo>
                                <a:cubicBezTo>
                                  <a:pt x="644817" y="700456"/>
                                  <a:pt x="620535" y="727101"/>
                                  <a:pt x="590309" y="746697"/>
                                </a:cubicBezTo>
                                <a:cubicBezTo>
                                  <a:pt x="561772" y="765201"/>
                                  <a:pt x="526999" y="778192"/>
                                  <a:pt x="470294" y="791540"/>
                                </a:cubicBezTo>
                                <a:cubicBezTo>
                                  <a:pt x="385394" y="811644"/>
                                  <a:pt x="355219" y="820877"/>
                                  <a:pt x="304711" y="847471"/>
                                </a:cubicBezTo>
                                <a:cubicBezTo>
                                  <a:pt x="268745" y="866470"/>
                                  <a:pt x="234226" y="890295"/>
                                  <a:pt x="199187" y="920280"/>
                                </a:cubicBezTo>
                                <a:cubicBezTo>
                                  <a:pt x="163004" y="951256"/>
                                  <a:pt x="127292" y="987908"/>
                                  <a:pt x="89992" y="1032358"/>
                                </a:cubicBezTo>
                                <a:cubicBezTo>
                                  <a:pt x="34023" y="1099020"/>
                                  <a:pt x="9297" y="1143114"/>
                                  <a:pt x="14376" y="1167194"/>
                                </a:cubicBezTo>
                                <a:cubicBezTo>
                                  <a:pt x="15989" y="1174814"/>
                                  <a:pt x="20536" y="1180490"/>
                                  <a:pt x="27877" y="1184097"/>
                                </a:cubicBezTo>
                                <a:cubicBezTo>
                                  <a:pt x="52565" y="1196315"/>
                                  <a:pt x="93650" y="1191832"/>
                                  <a:pt x="196964" y="1173099"/>
                                </a:cubicBezTo>
                                <a:lnTo>
                                  <a:pt x="206642" y="1171308"/>
                                </a:lnTo>
                                <a:cubicBezTo>
                                  <a:pt x="280975" y="1157783"/>
                                  <a:pt x="316319" y="1153884"/>
                                  <a:pt x="346748" y="1155827"/>
                                </a:cubicBezTo>
                                <a:cubicBezTo>
                                  <a:pt x="372199" y="1157415"/>
                                  <a:pt x="390118" y="1164019"/>
                                  <a:pt x="399999" y="1175461"/>
                                </a:cubicBezTo>
                                <a:cubicBezTo>
                                  <a:pt x="407378" y="1183996"/>
                                  <a:pt x="410515" y="1195591"/>
                                  <a:pt x="409321" y="1209917"/>
                                </a:cubicBezTo>
                                <a:cubicBezTo>
                                  <a:pt x="402667" y="1289939"/>
                                  <a:pt x="411861" y="1331201"/>
                                  <a:pt x="440081" y="1347902"/>
                                </a:cubicBezTo>
                                <a:cubicBezTo>
                                  <a:pt x="463957" y="1361986"/>
                                  <a:pt x="498932" y="1361021"/>
                                  <a:pt x="584061" y="1343914"/>
                                </a:cubicBezTo>
                                <a:cubicBezTo>
                                  <a:pt x="614134" y="1337894"/>
                                  <a:pt x="636448" y="1353109"/>
                                  <a:pt x="652247" y="1390434"/>
                                </a:cubicBezTo>
                                <a:cubicBezTo>
                                  <a:pt x="663791" y="1417587"/>
                                  <a:pt x="669747" y="1445832"/>
                                  <a:pt x="680720" y="1511757"/>
                                </a:cubicBezTo>
                                <a:lnTo>
                                  <a:pt x="681546" y="1516736"/>
                                </a:lnTo>
                                <a:cubicBezTo>
                                  <a:pt x="683266" y="1527094"/>
                                  <a:pt x="684906" y="1536646"/>
                                  <a:pt x="686487" y="1545479"/>
                                </a:cubicBezTo>
                                <a:lnTo>
                                  <a:pt x="690300" y="1565751"/>
                                </a:lnTo>
                                <a:lnTo>
                                  <a:pt x="681508" y="1565751"/>
                                </a:lnTo>
                                <a:lnTo>
                                  <a:pt x="673049" y="1518095"/>
                                </a:lnTo>
                                <a:cubicBezTo>
                                  <a:pt x="661696" y="1449362"/>
                                  <a:pt x="655650" y="1420241"/>
                                  <a:pt x="644360" y="1393787"/>
                                </a:cubicBezTo>
                                <a:cubicBezTo>
                                  <a:pt x="632244" y="1365021"/>
                                  <a:pt x="616776" y="1351242"/>
                                  <a:pt x="596202" y="1351242"/>
                                </a:cubicBezTo>
                                <a:cubicBezTo>
                                  <a:pt x="592874" y="1351242"/>
                                  <a:pt x="589407" y="1351610"/>
                                  <a:pt x="585788" y="1352334"/>
                                </a:cubicBezTo>
                                <a:cubicBezTo>
                                  <a:pt x="497027" y="1370101"/>
                                  <a:pt x="461963" y="1370825"/>
                                  <a:pt x="435699" y="1355420"/>
                                </a:cubicBezTo>
                                <a:cubicBezTo>
                                  <a:pt x="404203" y="1336789"/>
                                  <a:pt x="393738" y="1293076"/>
                                  <a:pt x="400736" y="1209243"/>
                                </a:cubicBezTo>
                                <a:cubicBezTo>
                                  <a:pt x="401714" y="1197204"/>
                                  <a:pt x="399199" y="1187895"/>
                                  <a:pt x="393040" y="1180783"/>
                                </a:cubicBezTo>
                                <a:cubicBezTo>
                                  <a:pt x="384683" y="1171131"/>
                                  <a:pt x="369379" y="1165733"/>
                                  <a:pt x="346227" y="1164285"/>
                                </a:cubicBezTo>
                                <a:cubicBezTo>
                                  <a:pt x="316128" y="1162533"/>
                                  <a:pt x="281267" y="1166457"/>
                                  <a:pt x="208077" y="1179830"/>
                                </a:cubicBezTo>
                                <a:lnTo>
                                  <a:pt x="198501" y="1181507"/>
                                </a:lnTo>
                                <a:cubicBezTo>
                                  <a:pt x="89624" y="1201331"/>
                                  <a:pt x="51372" y="1205344"/>
                                  <a:pt x="24118" y="1191844"/>
                                </a:cubicBezTo>
                                <a:cubicBezTo>
                                  <a:pt x="13779" y="1186752"/>
                                  <a:pt x="7760" y="1179563"/>
                                  <a:pt x="5702" y="1169861"/>
                                </a:cubicBezTo>
                                <a:cubicBezTo>
                                  <a:pt x="0" y="1142746"/>
                                  <a:pt x="25438" y="1095934"/>
                                  <a:pt x="83502" y="1026744"/>
                                </a:cubicBezTo>
                                <a:cubicBezTo>
                                  <a:pt x="156464" y="939698"/>
                                  <a:pt x="227546" y="878599"/>
                                  <a:pt x="300812" y="839940"/>
                                </a:cubicBezTo>
                                <a:cubicBezTo>
                                  <a:pt x="352755" y="812546"/>
                                  <a:pt x="383223" y="803262"/>
                                  <a:pt x="468465" y="783362"/>
                                </a:cubicBezTo>
                                <a:cubicBezTo>
                                  <a:pt x="523850" y="770281"/>
                                  <a:pt x="557721" y="757644"/>
                                  <a:pt x="585369" y="739724"/>
                                </a:cubicBezTo>
                                <a:cubicBezTo>
                                  <a:pt x="614616" y="720763"/>
                                  <a:pt x="638251" y="694893"/>
                                  <a:pt x="664375" y="653212"/>
                                </a:cubicBezTo>
                                <a:cubicBezTo>
                                  <a:pt x="688035" y="615213"/>
                                  <a:pt x="734682" y="533768"/>
                                  <a:pt x="772173" y="468325"/>
                                </a:cubicBezTo>
                                <a:cubicBezTo>
                                  <a:pt x="800087" y="419570"/>
                                  <a:pt x="824205" y="377482"/>
                                  <a:pt x="832358" y="364515"/>
                                </a:cubicBezTo>
                                <a:cubicBezTo>
                                  <a:pt x="883615" y="283477"/>
                                  <a:pt x="927634" y="238227"/>
                                  <a:pt x="984288" y="208331"/>
                                </a:cubicBezTo>
                                <a:cubicBezTo>
                                  <a:pt x="1021880" y="188354"/>
                                  <a:pt x="1052576" y="167119"/>
                                  <a:pt x="1111504" y="124041"/>
                                </a:cubicBezTo>
                                <a:lnTo>
                                  <a:pt x="1130592" y="110046"/>
                                </a:lnTo>
                                <a:cubicBezTo>
                                  <a:pt x="1189393" y="67158"/>
                                  <a:pt x="1229678" y="41821"/>
                                  <a:pt x="1265302" y="25311"/>
                                </a:cubicBezTo>
                                <a:cubicBezTo>
                                  <a:pt x="1303096" y="7811"/>
                                  <a:pt x="1336523" y="0"/>
                                  <a:pt x="137370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606894" y="4014828"/>
                            <a:ext cx="397089" cy="1539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97089" h="153972">
                                <a:moveTo>
                                  <a:pt x="137442" y="1603"/>
                                </a:moveTo>
                                <a:cubicBezTo>
                                  <a:pt x="148573" y="3207"/>
                                  <a:pt x="160835" y="6769"/>
                                  <a:pt x="174386" y="12319"/>
                                </a:cubicBezTo>
                                <a:cubicBezTo>
                                  <a:pt x="201387" y="23368"/>
                                  <a:pt x="233924" y="42177"/>
                                  <a:pt x="276774" y="71526"/>
                                </a:cubicBezTo>
                                <a:cubicBezTo>
                                  <a:pt x="288572" y="79464"/>
                                  <a:pt x="319115" y="100457"/>
                                  <a:pt x="341417" y="115786"/>
                                </a:cubicBezTo>
                                <a:cubicBezTo>
                                  <a:pt x="353850" y="124346"/>
                                  <a:pt x="363680" y="131089"/>
                                  <a:pt x="365318" y="132194"/>
                                </a:cubicBezTo>
                                <a:lnTo>
                                  <a:pt x="397089" y="153972"/>
                                </a:lnTo>
                                <a:lnTo>
                                  <a:pt x="381899" y="153972"/>
                                </a:lnTo>
                                <a:lnTo>
                                  <a:pt x="360416" y="139357"/>
                                </a:lnTo>
                                <a:lnTo>
                                  <a:pt x="271846" y="78537"/>
                                </a:lnTo>
                                <a:cubicBezTo>
                                  <a:pt x="188534" y="21399"/>
                                  <a:pt x="143220" y="2413"/>
                                  <a:pt x="110213" y="10821"/>
                                </a:cubicBezTo>
                                <a:cubicBezTo>
                                  <a:pt x="88458" y="16358"/>
                                  <a:pt x="71504" y="33795"/>
                                  <a:pt x="53520" y="69114"/>
                                </a:cubicBezTo>
                                <a:cubicBezTo>
                                  <a:pt x="50599" y="74816"/>
                                  <a:pt x="42497" y="91758"/>
                                  <a:pt x="35359" y="106706"/>
                                </a:cubicBezTo>
                                <a:cubicBezTo>
                                  <a:pt x="30762" y="116319"/>
                                  <a:pt x="26419" y="125400"/>
                                  <a:pt x="24437" y="129426"/>
                                </a:cubicBezTo>
                                <a:lnTo>
                                  <a:pt x="10007" y="153972"/>
                                </a:lnTo>
                                <a:lnTo>
                                  <a:pt x="0" y="153972"/>
                                </a:lnTo>
                                <a:lnTo>
                                  <a:pt x="16703" y="125514"/>
                                </a:lnTo>
                                <a:cubicBezTo>
                                  <a:pt x="19230" y="120472"/>
                                  <a:pt x="25441" y="107467"/>
                                  <a:pt x="31448" y="94895"/>
                                </a:cubicBezTo>
                                <a:cubicBezTo>
                                  <a:pt x="37315" y="82614"/>
                                  <a:pt x="43373" y="69914"/>
                                  <a:pt x="45761" y="65138"/>
                                </a:cubicBezTo>
                                <a:cubicBezTo>
                                  <a:pt x="64798" y="27889"/>
                                  <a:pt x="83784" y="8623"/>
                                  <a:pt x="107280" y="2642"/>
                                </a:cubicBezTo>
                                <a:cubicBezTo>
                                  <a:pt x="116309" y="355"/>
                                  <a:pt x="126311" y="0"/>
                                  <a:pt x="137442" y="160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2071945" y="0"/>
                            <a:ext cx="31778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77803" h="4168801">
                                <a:moveTo>
                                  <a:pt x="3166402" y="0"/>
                                </a:moveTo>
                                <a:lnTo>
                                  <a:pt x="3177803" y="0"/>
                                </a:lnTo>
                                <a:lnTo>
                                  <a:pt x="3118017" y="66855"/>
                                </a:lnTo>
                                <a:cubicBezTo>
                                  <a:pt x="3074556" y="110169"/>
                                  <a:pt x="3029204" y="144992"/>
                                  <a:pt x="2980424" y="172862"/>
                                </a:cubicBezTo>
                                <a:cubicBezTo>
                                  <a:pt x="2866631" y="238001"/>
                                  <a:pt x="2745816" y="361698"/>
                                  <a:pt x="2611082" y="551005"/>
                                </a:cubicBezTo>
                                <a:cubicBezTo>
                                  <a:pt x="2556459" y="627738"/>
                                  <a:pt x="2454555" y="789054"/>
                                  <a:pt x="2393658" y="885447"/>
                                </a:cubicBezTo>
                                <a:cubicBezTo>
                                  <a:pt x="2367306" y="927179"/>
                                  <a:pt x="2348256" y="957329"/>
                                  <a:pt x="2345144" y="961444"/>
                                </a:cubicBezTo>
                                <a:cubicBezTo>
                                  <a:pt x="2252765" y="1084748"/>
                                  <a:pt x="2158607" y="1197549"/>
                                  <a:pt x="2072831" y="1287656"/>
                                </a:cubicBezTo>
                                <a:cubicBezTo>
                                  <a:pt x="2026310" y="1336538"/>
                                  <a:pt x="1982724" y="1378194"/>
                                  <a:pt x="1943316" y="1411455"/>
                                </a:cubicBezTo>
                                <a:cubicBezTo>
                                  <a:pt x="1901190" y="1447002"/>
                                  <a:pt x="1863598" y="1473165"/>
                                  <a:pt x="1831568" y="1489192"/>
                                </a:cubicBezTo>
                                <a:cubicBezTo>
                                  <a:pt x="1792300" y="1508852"/>
                                  <a:pt x="1725359" y="1534493"/>
                                  <a:pt x="1637945" y="1563360"/>
                                </a:cubicBezTo>
                                <a:cubicBezTo>
                                  <a:pt x="1556690" y="1590208"/>
                                  <a:pt x="1461821" y="1618554"/>
                                  <a:pt x="1363599" y="1645364"/>
                                </a:cubicBezTo>
                                <a:cubicBezTo>
                                  <a:pt x="1265339" y="1672186"/>
                                  <a:pt x="1172261" y="1695123"/>
                                  <a:pt x="1094397" y="1711709"/>
                                </a:cubicBezTo>
                                <a:cubicBezTo>
                                  <a:pt x="1010653" y="1729552"/>
                                  <a:pt x="949097" y="1738976"/>
                                  <a:pt x="916381" y="1738976"/>
                                </a:cubicBezTo>
                                <a:cubicBezTo>
                                  <a:pt x="886524" y="1738976"/>
                                  <a:pt x="839546" y="1758940"/>
                                  <a:pt x="776757" y="1798297"/>
                                </a:cubicBezTo>
                                <a:cubicBezTo>
                                  <a:pt x="719214" y="1834365"/>
                                  <a:pt x="648932" y="1886677"/>
                                  <a:pt x="573494" y="1949592"/>
                                </a:cubicBezTo>
                                <a:cubicBezTo>
                                  <a:pt x="420103" y="2077532"/>
                                  <a:pt x="259791" y="2236460"/>
                                  <a:pt x="144678" y="2374712"/>
                                </a:cubicBezTo>
                                <a:cubicBezTo>
                                  <a:pt x="99035" y="2429538"/>
                                  <a:pt x="62332" y="2474344"/>
                                  <a:pt x="39599" y="2510488"/>
                                </a:cubicBezTo>
                                <a:cubicBezTo>
                                  <a:pt x="15913" y="2548143"/>
                                  <a:pt x="8598" y="2574763"/>
                                  <a:pt x="15875" y="2596772"/>
                                </a:cubicBezTo>
                                <a:cubicBezTo>
                                  <a:pt x="20257" y="2609980"/>
                                  <a:pt x="30036" y="2621689"/>
                                  <a:pt x="45796" y="2632560"/>
                                </a:cubicBezTo>
                                <a:cubicBezTo>
                                  <a:pt x="60719" y="2642847"/>
                                  <a:pt x="81598" y="2652753"/>
                                  <a:pt x="109626" y="2662875"/>
                                </a:cubicBezTo>
                                <a:cubicBezTo>
                                  <a:pt x="164630" y="2682713"/>
                                  <a:pt x="243967" y="2702410"/>
                                  <a:pt x="350050" y="2728077"/>
                                </a:cubicBezTo>
                                <a:cubicBezTo>
                                  <a:pt x="432283" y="2747953"/>
                                  <a:pt x="492112" y="2755496"/>
                                  <a:pt x="544017" y="2752563"/>
                                </a:cubicBezTo>
                                <a:cubicBezTo>
                                  <a:pt x="593979" y="2749743"/>
                                  <a:pt x="637553" y="2736980"/>
                                  <a:pt x="685292" y="2711211"/>
                                </a:cubicBezTo>
                                <a:lnTo>
                                  <a:pt x="683997" y="2708786"/>
                                </a:lnTo>
                                <a:cubicBezTo>
                                  <a:pt x="684352" y="2708544"/>
                                  <a:pt x="684962" y="2708138"/>
                                  <a:pt x="685826" y="2707579"/>
                                </a:cubicBezTo>
                                <a:cubicBezTo>
                                  <a:pt x="685851" y="2707617"/>
                                  <a:pt x="685889" y="2707643"/>
                                  <a:pt x="685914" y="2707681"/>
                                </a:cubicBezTo>
                                <a:cubicBezTo>
                                  <a:pt x="686664" y="2708913"/>
                                  <a:pt x="686219" y="2710386"/>
                                  <a:pt x="685381" y="2711034"/>
                                </a:cubicBezTo>
                                <a:cubicBezTo>
                                  <a:pt x="689394" y="2707922"/>
                                  <a:pt x="845350" y="2612190"/>
                                  <a:pt x="914298" y="2580503"/>
                                </a:cubicBezTo>
                                <a:cubicBezTo>
                                  <a:pt x="991553" y="2545045"/>
                                  <a:pt x="1077887" y="2516241"/>
                                  <a:pt x="1178255" y="2492429"/>
                                </a:cubicBezTo>
                                <a:cubicBezTo>
                                  <a:pt x="1307262" y="2461847"/>
                                  <a:pt x="1427086" y="2452627"/>
                                  <a:pt x="1524775" y="2465771"/>
                                </a:cubicBezTo>
                                <a:cubicBezTo>
                                  <a:pt x="1621270" y="2478751"/>
                                  <a:pt x="1689672" y="2512583"/>
                                  <a:pt x="1722603" y="2563612"/>
                                </a:cubicBezTo>
                                <a:cubicBezTo>
                                  <a:pt x="1749158" y="2604735"/>
                                  <a:pt x="1756892" y="2659916"/>
                                  <a:pt x="1747660" y="2742530"/>
                                </a:cubicBezTo>
                                <a:cubicBezTo>
                                  <a:pt x="1744853" y="2766164"/>
                                  <a:pt x="1741361" y="2790028"/>
                                  <a:pt x="1737297" y="2813472"/>
                                </a:cubicBezTo>
                                <a:cubicBezTo>
                                  <a:pt x="1725752" y="2883322"/>
                                  <a:pt x="1723276" y="2900708"/>
                                  <a:pt x="1723276" y="2926121"/>
                                </a:cubicBezTo>
                                <a:cubicBezTo>
                                  <a:pt x="1723276" y="3039773"/>
                                  <a:pt x="1699895" y="3192961"/>
                                  <a:pt x="1660729" y="3335886"/>
                                </a:cubicBezTo>
                                <a:cubicBezTo>
                                  <a:pt x="1619440" y="3486508"/>
                                  <a:pt x="1566177" y="3605799"/>
                                  <a:pt x="1514589" y="3663191"/>
                                </a:cubicBezTo>
                                <a:cubicBezTo>
                                  <a:pt x="1489037" y="3691614"/>
                                  <a:pt x="1465440" y="3728774"/>
                                  <a:pt x="1440333" y="3780132"/>
                                </a:cubicBezTo>
                                <a:cubicBezTo>
                                  <a:pt x="1416660" y="3828545"/>
                                  <a:pt x="1390879" y="3890838"/>
                                  <a:pt x="1356741" y="3982113"/>
                                </a:cubicBezTo>
                                <a:cubicBezTo>
                                  <a:pt x="1354938" y="3986901"/>
                                  <a:pt x="1350213" y="3999627"/>
                                  <a:pt x="1344752" y="4014371"/>
                                </a:cubicBezTo>
                                <a:cubicBezTo>
                                  <a:pt x="1335316" y="4039847"/>
                                  <a:pt x="1323568" y="4071547"/>
                                  <a:pt x="1318959" y="4083662"/>
                                </a:cubicBezTo>
                                <a:cubicBezTo>
                                  <a:pt x="1311929" y="4102338"/>
                                  <a:pt x="1305471" y="4119197"/>
                                  <a:pt x="1299369" y="4134791"/>
                                </a:cubicBezTo>
                                <a:lnTo>
                                  <a:pt x="1285733" y="4168801"/>
                                </a:lnTo>
                                <a:lnTo>
                                  <a:pt x="1276383" y="4168801"/>
                                </a:lnTo>
                                <a:lnTo>
                                  <a:pt x="1291176" y="4132113"/>
                                </a:lnTo>
                                <a:cubicBezTo>
                                  <a:pt x="1297267" y="4116578"/>
                                  <a:pt x="1303763" y="4099607"/>
                                  <a:pt x="1310882" y="4080653"/>
                                </a:cubicBezTo>
                                <a:lnTo>
                                  <a:pt x="1348803" y="3979116"/>
                                </a:lnTo>
                                <a:cubicBezTo>
                                  <a:pt x="1417117" y="3796515"/>
                                  <a:pt x="1458849" y="3712378"/>
                                  <a:pt x="1508265" y="3657564"/>
                                </a:cubicBezTo>
                                <a:cubicBezTo>
                                  <a:pt x="1534732" y="3628075"/>
                                  <a:pt x="1561224" y="3583117"/>
                                  <a:pt x="1586992" y="3523948"/>
                                </a:cubicBezTo>
                                <a:cubicBezTo>
                                  <a:pt x="1610639" y="3469630"/>
                                  <a:pt x="1633372" y="3403463"/>
                                  <a:pt x="1652727" y="3332597"/>
                                </a:cubicBezTo>
                                <a:cubicBezTo>
                                  <a:pt x="1691538" y="3190484"/>
                                  <a:pt x="1714716" y="3038529"/>
                                  <a:pt x="1714716" y="2926121"/>
                                </a:cubicBezTo>
                                <a:cubicBezTo>
                                  <a:pt x="1714716" y="2899845"/>
                                  <a:pt x="1717015" y="2883525"/>
                                  <a:pt x="1728788" y="2811986"/>
                                </a:cubicBezTo>
                                <a:cubicBezTo>
                                  <a:pt x="1734249" y="2779499"/>
                                  <a:pt x="1736929" y="2761072"/>
                                  <a:pt x="1739049" y="2741615"/>
                                </a:cubicBezTo>
                                <a:cubicBezTo>
                                  <a:pt x="1748219" y="2661326"/>
                                  <a:pt x="1740929" y="2607846"/>
                                  <a:pt x="1715389" y="2568235"/>
                                </a:cubicBezTo>
                                <a:cubicBezTo>
                                  <a:pt x="1699400" y="2543521"/>
                                  <a:pt x="1674304" y="2522832"/>
                                  <a:pt x="1640815" y="2506780"/>
                                </a:cubicBezTo>
                                <a:cubicBezTo>
                                  <a:pt x="1607972" y="2491019"/>
                                  <a:pt x="1567625" y="2479970"/>
                                  <a:pt x="1520889" y="2473937"/>
                                </a:cubicBezTo>
                                <a:cubicBezTo>
                                  <a:pt x="1424673" y="2461504"/>
                                  <a:pt x="1306919" y="2470826"/>
                                  <a:pt x="1180389" y="2500874"/>
                                </a:cubicBezTo>
                                <a:cubicBezTo>
                                  <a:pt x="1090371" y="2521181"/>
                                  <a:pt x="1002030" y="2550607"/>
                                  <a:pt x="917766" y="2588326"/>
                                </a:cubicBezTo>
                                <a:cubicBezTo>
                                  <a:pt x="881266" y="2605078"/>
                                  <a:pt x="821106" y="2639520"/>
                                  <a:pt x="777062" y="2665466"/>
                                </a:cubicBezTo>
                                <a:cubicBezTo>
                                  <a:pt x="749478" y="2681709"/>
                                  <a:pt x="726199" y="2695819"/>
                                  <a:pt x="714782" y="2702779"/>
                                </a:cubicBezTo>
                                <a:cubicBezTo>
                                  <a:pt x="707543" y="2707198"/>
                                  <a:pt x="700799" y="2711339"/>
                                  <a:pt x="695808" y="2714437"/>
                                </a:cubicBezTo>
                                <a:cubicBezTo>
                                  <a:pt x="693560" y="2715834"/>
                                  <a:pt x="691807" y="2716939"/>
                                  <a:pt x="690626" y="2717689"/>
                                </a:cubicBezTo>
                                <a:cubicBezTo>
                                  <a:pt x="689839" y="2718184"/>
                                  <a:pt x="689242" y="2718565"/>
                                  <a:pt x="688810" y="2718895"/>
                                </a:cubicBezTo>
                                <a:cubicBezTo>
                                  <a:pt x="640398" y="2745070"/>
                                  <a:pt x="596113" y="2758074"/>
                                  <a:pt x="545313" y="2761034"/>
                                </a:cubicBezTo>
                                <a:cubicBezTo>
                                  <a:pt x="493027" y="2764094"/>
                                  <a:pt x="430327" y="2756258"/>
                                  <a:pt x="347967" y="2736396"/>
                                </a:cubicBezTo>
                                <a:cubicBezTo>
                                  <a:pt x="233299" y="2708659"/>
                                  <a:pt x="156274" y="2688567"/>
                                  <a:pt x="101917" y="2667993"/>
                                </a:cubicBezTo>
                                <a:cubicBezTo>
                                  <a:pt x="45225" y="2646543"/>
                                  <a:pt x="16091" y="2625321"/>
                                  <a:pt x="7455" y="2599197"/>
                                </a:cubicBezTo>
                                <a:cubicBezTo>
                                  <a:pt x="0" y="2576668"/>
                                  <a:pt x="7023" y="2549451"/>
                                  <a:pt x="30239" y="2510983"/>
                                </a:cubicBezTo>
                                <a:cubicBezTo>
                                  <a:pt x="52438" y="2474204"/>
                                  <a:pt x="88011" y="2429475"/>
                                  <a:pt x="138201" y="2369213"/>
                                </a:cubicBezTo>
                                <a:cubicBezTo>
                                  <a:pt x="255054" y="2228827"/>
                                  <a:pt x="416624" y="2068718"/>
                                  <a:pt x="570408" y="1940931"/>
                                </a:cubicBezTo>
                                <a:cubicBezTo>
                                  <a:pt x="731431" y="1807136"/>
                                  <a:pt x="857542" y="1730390"/>
                                  <a:pt x="916381" y="1730390"/>
                                </a:cubicBezTo>
                                <a:cubicBezTo>
                                  <a:pt x="948944" y="1730390"/>
                                  <a:pt x="1010310" y="1720954"/>
                                  <a:pt x="1093838" y="1703111"/>
                                </a:cubicBezTo>
                                <a:cubicBezTo>
                                  <a:pt x="1171296" y="1686563"/>
                                  <a:pt x="1263930" y="1663690"/>
                                  <a:pt x="1361732" y="1636969"/>
                                </a:cubicBezTo>
                                <a:cubicBezTo>
                                  <a:pt x="1459560" y="1610248"/>
                                  <a:pt x="1553997" y="1582016"/>
                                  <a:pt x="1634846" y="1555333"/>
                                </a:cubicBezTo>
                                <a:cubicBezTo>
                                  <a:pt x="1722019" y="1526555"/>
                                  <a:pt x="1788757" y="1501003"/>
                                  <a:pt x="1827835" y="1481433"/>
                                </a:cubicBezTo>
                                <a:cubicBezTo>
                                  <a:pt x="1859572" y="1465545"/>
                                  <a:pt x="1896936" y="1439497"/>
                                  <a:pt x="1938871" y="1403988"/>
                                </a:cubicBezTo>
                                <a:cubicBezTo>
                                  <a:pt x="1977974" y="1370892"/>
                                  <a:pt x="2021269" y="1329426"/>
                                  <a:pt x="2067548" y="1280734"/>
                                </a:cubicBezTo>
                                <a:cubicBezTo>
                                  <a:pt x="2153044" y="1190818"/>
                                  <a:pt x="2246668" y="1078614"/>
                                  <a:pt x="2338286" y="956287"/>
                                </a:cubicBezTo>
                                <a:cubicBezTo>
                                  <a:pt x="2341220" y="952363"/>
                                  <a:pt x="2357920" y="925921"/>
                                  <a:pt x="2383193" y="885904"/>
                                </a:cubicBezTo>
                                <a:cubicBezTo>
                                  <a:pt x="2444915" y="788152"/>
                                  <a:pt x="2548217" y="624563"/>
                                  <a:pt x="2604021" y="546166"/>
                                </a:cubicBezTo>
                                <a:cubicBezTo>
                                  <a:pt x="2739543" y="355628"/>
                                  <a:pt x="2861259" y="231117"/>
                                  <a:pt x="2976118" y="165522"/>
                                </a:cubicBezTo>
                                <a:cubicBezTo>
                                  <a:pt x="3026169" y="136858"/>
                                  <a:pt x="3071711" y="101552"/>
                                  <a:pt x="3115323" y="57584"/>
                                </a:cubicBezTo>
                                <a:lnTo>
                                  <a:pt x="31664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3569573" y="3943552"/>
                            <a:ext cx="246546" cy="22524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6546" h="225249">
                                <a:moveTo>
                                  <a:pt x="164352" y="0"/>
                                </a:moveTo>
                                <a:cubicBezTo>
                                  <a:pt x="188609" y="0"/>
                                  <a:pt x="209272" y="15621"/>
                                  <a:pt x="224143" y="45187"/>
                                </a:cubicBezTo>
                                <a:cubicBezTo>
                                  <a:pt x="238596" y="73939"/>
                                  <a:pt x="246546" y="114770"/>
                                  <a:pt x="246546" y="160147"/>
                                </a:cubicBezTo>
                                <a:lnTo>
                                  <a:pt x="246190" y="225249"/>
                                </a:lnTo>
                                <a:lnTo>
                                  <a:pt x="223649" y="225249"/>
                                </a:lnTo>
                                <a:lnTo>
                                  <a:pt x="224004" y="160147"/>
                                </a:lnTo>
                                <a:cubicBezTo>
                                  <a:pt x="224004" y="122085"/>
                                  <a:pt x="217958" y="87186"/>
                                  <a:pt x="206986" y="61900"/>
                                </a:cubicBezTo>
                                <a:cubicBezTo>
                                  <a:pt x="195949" y="36462"/>
                                  <a:pt x="180760" y="22441"/>
                                  <a:pt x="164212" y="22441"/>
                                </a:cubicBezTo>
                                <a:cubicBezTo>
                                  <a:pt x="153366" y="22441"/>
                                  <a:pt x="141670" y="27572"/>
                                  <a:pt x="129465" y="37681"/>
                                </a:cubicBezTo>
                                <a:cubicBezTo>
                                  <a:pt x="117323" y="47739"/>
                                  <a:pt x="104623" y="62764"/>
                                  <a:pt x="91733" y="82347"/>
                                </a:cubicBezTo>
                                <a:cubicBezTo>
                                  <a:pt x="71235" y="113493"/>
                                  <a:pt x="50737" y="155063"/>
                                  <a:pt x="30550" y="206348"/>
                                </a:cubicBezTo>
                                <a:lnTo>
                                  <a:pt x="23589" y="225249"/>
                                </a:lnTo>
                                <a:lnTo>
                                  <a:pt x="0" y="225249"/>
                                </a:lnTo>
                                <a:lnTo>
                                  <a:pt x="11421" y="194394"/>
                                </a:lnTo>
                                <a:cubicBezTo>
                                  <a:pt x="33423" y="139079"/>
                                  <a:pt x="55849" y="94974"/>
                                  <a:pt x="78347" y="62827"/>
                                </a:cubicBezTo>
                                <a:cubicBezTo>
                                  <a:pt x="107519" y="21146"/>
                                  <a:pt x="136463" y="0"/>
                                  <a:pt x="16435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1" name="Shape 1201"/>
                        <wps:cNvSpPr/>
                        <wps:spPr>
                          <a:xfrm>
                            <a:off x="391134" y="2910104"/>
                            <a:ext cx="6841922" cy="5323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41922" h="532397">
                                <a:moveTo>
                                  <a:pt x="0" y="0"/>
                                </a:moveTo>
                                <a:lnTo>
                                  <a:pt x="6841922" y="0"/>
                                </a:lnTo>
                                <a:lnTo>
                                  <a:pt x="6841922" y="532397"/>
                                </a:lnTo>
                                <a:lnTo>
                                  <a:pt x="0" y="532397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2" name="Shape 1202"/>
                        <wps:cNvSpPr/>
                        <wps:spPr>
                          <a:xfrm>
                            <a:off x="459994" y="613626"/>
                            <a:ext cx="2031035" cy="19858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035" h="1985899">
                                <a:moveTo>
                                  <a:pt x="0" y="0"/>
                                </a:moveTo>
                                <a:lnTo>
                                  <a:pt x="2031035" y="0"/>
                                </a:lnTo>
                                <a:lnTo>
                                  <a:pt x="2031035" y="1985899"/>
                                </a:lnTo>
                                <a:lnTo>
                                  <a:pt x="0" y="19858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3" name="Shape 1203"/>
                        <wps:cNvSpPr/>
                        <wps:spPr>
                          <a:xfrm>
                            <a:off x="2394319" y="961797"/>
                            <a:ext cx="2643569" cy="5738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3569" h="573850">
                                <a:moveTo>
                                  <a:pt x="0" y="0"/>
                                </a:moveTo>
                                <a:lnTo>
                                  <a:pt x="2643569" y="0"/>
                                </a:lnTo>
                                <a:lnTo>
                                  <a:pt x="2643569" y="573850"/>
                                </a:lnTo>
                                <a:lnTo>
                                  <a:pt x="0" y="57385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4" name="Shape 1204"/>
                        <wps:cNvSpPr/>
                        <wps:spPr>
                          <a:xfrm>
                            <a:off x="2387867" y="1529195"/>
                            <a:ext cx="4761155" cy="7055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761155" h="705599">
                                <a:moveTo>
                                  <a:pt x="0" y="0"/>
                                </a:moveTo>
                                <a:lnTo>
                                  <a:pt x="4761155" y="0"/>
                                </a:lnTo>
                                <a:lnTo>
                                  <a:pt x="4761155" y="705599"/>
                                </a:lnTo>
                                <a:lnTo>
                                  <a:pt x="0" y="7055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5" name="Shape 85"/>
                        <wps:cNvSpPr/>
                        <wps:spPr>
                          <a:xfrm>
                            <a:off x="601278" y="740201"/>
                            <a:ext cx="1708937" cy="170896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08937" h="1708963">
                                <a:moveTo>
                                  <a:pt x="0" y="0"/>
                                </a:moveTo>
                                <a:lnTo>
                                  <a:pt x="360401" y="0"/>
                                </a:lnTo>
                                <a:cubicBezTo>
                                  <a:pt x="519925" y="33134"/>
                                  <a:pt x="685114" y="50749"/>
                                  <a:pt x="854469" y="50749"/>
                                </a:cubicBezTo>
                                <a:cubicBezTo>
                                  <a:pt x="1023836" y="50749"/>
                                  <a:pt x="1189063" y="33134"/>
                                  <a:pt x="1348600" y="0"/>
                                </a:cubicBezTo>
                                <a:lnTo>
                                  <a:pt x="1708937" y="0"/>
                                </a:lnTo>
                                <a:lnTo>
                                  <a:pt x="1708937" y="354000"/>
                                </a:lnTo>
                                <a:cubicBezTo>
                                  <a:pt x="1674939" y="515506"/>
                                  <a:pt x="1656842" y="682854"/>
                                  <a:pt x="1656842" y="854481"/>
                                </a:cubicBezTo>
                                <a:cubicBezTo>
                                  <a:pt x="1656842" y="1026058"/>
                                  <a:pt x="1674939" y="1193381"/>
                                  <a:pt x="1708937" y="1354849"/>
                                </a:cubicBezTo>
                                <a:lnTo>
                                  <a:pt x="1708937" y="1708963"/>
                                </a:lnTo>
                                <a:lnTo>
                                  <a:pt x="1399261" y="1708963"/>
                                </a:lnTo>
                                <a:cubicBezTo>
                                  <a:pt x="1224153" y="1668615"/>
                                  <a:pt x="1041832" y="1647165"/>
                                  <a:pt x="854469" y="1647165"/>
                                </a:cubicBezTo>
                                <a:cubicBezTo>
                                  <a:pt x="667131" y="1647165"/>
                                  <a:pt x="484822" y="1668628"/>
                                  <a:pt x="309728" y="1708963"/>
                                </a:cubicBezTo>
                                <a:lnTo>
                                  <a:pt x="0" y="1708963"/>
                                </a:lnTo>
                                <a:lnTo>
                                  <a:pt x="0" y="1363663"/>
                                </a:lnTo>
                                <a:cubicBezTo>
                                  <a:pt x="35204" y="1199477"/>
                                  <a:pt x="53950" y="1029183"/>
                                  <a:pt x="53950" y="854481"/>
                                </a:cubicBezTo>
                                <a:cubicBezTo>
                                  <a:pt x="53950" y="679793"/>
                                  <a:pt x="35192" y="509524"/>
                                  <a:pt x="0" y="34535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6" name="Shape 86"/>
                        <wps:cNvSpPr/>
                        <wps:spPr>
                          <a:xfrm>
                            <a:off x="2724311" y="1059214"/>
                            <a:ext cx="224638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4638" h="407886">
                                <a:moveTo>
                                  <a:pt x="128867" y="0"/>
                                </a:moveTo>
                                <a:cubicBezTo>
                                  <a:pt x="163157" y="0"/>
                                  <a:pt x="203937" y="6477"/>
                                  <a:pt x="218719" y="11824"/>
                                </a:cubicBezTo>
                                <a:cubicBezTo>
                                  <a:pt x="221082" y="12979"/>
                                  <a:pt x="221679" y="13589"/>
                                  <a:pt x="221679" y="17132"/>
                                </a:cubicBezTo>
                                <a:lnTo>
                                  <a:pt x="219291" y="53188"/>
                                </a:lnTo>
                                <a:cubicBezTo>
                                  <a:pt x="219291" y="54966"/>
                                  <a:pt x="217525" y="57328"/>
                                  <a:pt x="214579" y="56134"/>
                                </a:cubicBezTo>
                                <a:cubicBezTo>
                                  <a:pt x="200393" y="50825"/>
                                  <a:pt x="160185" y="46698"/>
                                  <a:pt x="130632" y="46698"/>
                                </a:cubicBezTo>
                                <a:cubicBezTo>
                                  <a:pt x="79794" y="46698"/>
                                  <a:pt x="62649" y="58522"/>
                                  <a:pt x="62649" y="97523"/>
                                </a:cubicBezTo>
                                <a:cubicBezTo>
                                  <a:pt x="62649" y="108750"/>
                                  <a:pt x="63830" y="117615"/>
                                  <a:pt x="70929" y="127673"/>
                                </a:cubicBezTo>
                                <a:cubicBezTo>
                                  <a:pt x="80391" y="141262"/>
                                  <a:pt x="106985" y="159004"/>
                                  <a:pt x="143053" y="185001"/>
                                </a:cubicBezTo>
                                <a:cubicBezTo>
                                  <a:pt x="176149" y="208064"/>
                                  <a:pt x="200977" y="229349"/>
                                  <a:pt x="213385" y="249453"/>
                                </a:cubicBezTo>
                                <a:cubicBezTo>
                                  <a:pt x="224041" y="267183"/>
                                  <a:pt x="224638" y="284912"/>
                                  <a:pt x="224638" y="300876"/>
                                </a:cubicBezTo>
                                <a:cubicBezTo>
                                  <a:pt x="224638" y="375361"/>
                                  <a:pt x="188557" y="407886"/>
                                  <a:pt x="114668" y="407886"/>
                                </a:cubicBezTo>
                                <a:cubicBezTo>
                                  <a:pt x="77432" y="407886"/>
                                  <a:pt x="31915" y="403136"/>
                                  <a:pt x="2946" y="396049"/>
                                </a:cubicBezTo>
                                <a:cubicBezTo>
                                  <a:pt x="597" y="395465"/>
                                  <a:pt x="0" y="394271"/>
                                  <a:pt x="0" y="390716"/>
                                </a:cubicBezTo>
                                <a:lnTo>
                                  <a:pt x="2362" y="352311"/>
                                </a:lnTo>
                                <a:cubicBezTo>
                                  <a:pt x="2362" y="350533"/>
                                  <a:pt x="4127" y="348755"/>
                                  <a:pt x="7074" y="349352"/>
                                </a:cubicBezTo>
                                <a:cubicBezTo>
                                  <a:pt x="41377" y="355270"/>
                                  <a:pt x="74473" y="358216"/>
                                  <a:pt x="109347" y="358216"/>
                                </a:cubicBezTo>
                                <a:cubicBezTo>
                                  <a:pt x="147180" y="358216"/>
                                  <a:pt x="167881" y="347561"/>
                                  <a:pt x="167881" y="306210"/>
                                </a:cubicBezTo>
                                <a:cubicBezTo>
                                  <a:pt x="167881" y="294957"/>
                                  <a:pt x="167272" y="280784"/>
                                  <a:pt x="160185" y="270739"/>
                                </a:cubicBezTo>
                                <a:cubicBezTo>
                                  <a:pt x="150724" y="257124"/>
                                  <a:pt x="124130" y="239382"/>
                                  <a:pt x="88087" y="213385"/>
                                </a:cubicBezTo>
                                <a:cubicBezTo>
                                  <a:pt x="54978" y="190335"/>
                                  <a:pt x="28956" y="169062"/>
                                  <a:pt x="16535" y="148971"/>
                                </a:cubicBezTo>
                                <a:cubicBezTo>
                                  <a:pt x="5905" y="131229"/>
                                  <a:pt x="5321" y="115253"/>
                                  <a:pt x="5321" y="99314"/>
                                </a:cubicBezTo>
                                <a:cubicBezTo>
                                  <a:pt x="5321" y="24816"/>
                                  <a:pt x="43739" y="0"/>
                                  <a:pt x="12886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7" name="Shape 87"/>
                        <wps:cNvSpPr/>
                        <wps:spPr>
                          <a:xfrm>
                            <a:off x="3103154" y="1060973"/>
                            <a:ext cx="244729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4729" h="401980">
                                <a:moveTo>
                                  <a:pt x="5918" y="0"/>
                                </a:moveTo>
                                <a:lnTo>
                                  <a:pt x="238823" y="0"/>
                                </a:lnTo>
                                <a:cubicBezTo>
                                  <a:pt x="242379" y="0"/>
                                  <a:pt x="244729" y="2362"/>
                                  <a:pt x="244729" y="5918"/>
                                </a:cubicBezTo>
                                <a:lnTo>
                                  <a:pt x="244729" y="42570"/>
                                </a:lnTo>
                                <a:cubicBezTo>
                                  <a:pt x="244729" y="46114"/>
                                  <a:pt x="242379" y="48476"/>
                                  <a:pt x="238823" y="48476"/>
                                </a:cubicBezTo>
                                <a:lnTo>
                                  <a:pt x="154889" y="48476"/>
                                </a:lnTo>
                                <a:cubicBezTo>
                                  <a:pt x="152527" y="48476"/>
                                  <a:pt x="151333" y="49657"/>
                                  <a:pt x="151333" y="52019"/>
                                </a:cubicBezTo>
                                <a:lnTo>
                                  <a:pt x="151333" y="396062"/>
                                </a:lnTo>
                                <a:cubicBezTo>
                                  <a:pt x="151333" y="399606"/>
                                  <a:pt x="148971" y="401980"/>
                                  <a:pt x="145428" y="401980"/>
                                </a:cubicBezTo>
                                <a:lnTo>
                                  <a:pt x="99314" y="401980"/>
                                </a:lnTo>
                                <a:cubicBezTo>
                                  <a:pt x="95771" y="401980"/>
                                  <a:pt x="93408" y="399606"/>
                                  <a:pt x="93408" y="396062"/>
                                </a:cubicBezTo>
                                <a:lnTo>
                                  <a:pt x="93408" y="52019"/>
                                </a:lnTo>
                                <a:cubicBezTo>
                                  <a:pt x="93408" y="49657"/>
                                  <a:pt x="92215" y="48476"/>
                                  <a:pt x="89852" y="48476"/>
                                </a:cubicBezTo>
                                <a:lnTo>
                                  <a:pt x="5918" y="48476"/>
                                </a:lnTo>
                                <a:cubicBezTo>
                                  <a:pt x="2362" y="48476"/>
                                  <a:pt x="0" y="46114"/>
                                  <a:pt x="0" y="42570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8" name="Shape 88"/>
                        <wps:cNvSpPr/>
                        <wps:spPr>
                          <a:xfrm>
                            <a:off x="3461913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13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90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9" name="Shape 89"/>
                        <wps:cNvSpPr/>
                        <wps:spPr>
                          <a:xfrm>
                            <a:off x="3620333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64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0" name="Shape 90"/>
                        <wps:cNvSpPr/>
                        <wps:spPr>
                          <a:xfrm>
                            <a:off x="3941266" y="1055067"/>
                            <a:ext cx="22580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5806" h="413791">
                                <a:moveTo>
                                  <a:pt x="146012" y="0"/>
                                </a:moveTo>
                                <a:cubicBezTo>
                                  <a:pt x="180289" y="0"/>
                                  <a:pt x="206299" y="4737"/>
                                  <a:pt x="221082" y="10046"/>
                                </a:cubicBezTo>
                                <a:cubicBezTo>
                                  <a:pt x="223444" y="11227"/>
                                  <a:pt x="224028" y="11824"/>
                                  <a:pt x="224028" y="15380"/>
                                </a:cubicBezTo>
                                <a:lnTo>
                                  <a:pt x="221679" y="54381"/>
                                </a:lnTo>
                                <a:cubicBezTo>
                                  <a:pt x="221679" y="56159"/>
                                  <a:pt x="219888" y="58522"/>
                                  <a:pt x="216941" y="57328"/>
                                </a:cubicBezTo>
                                <a:cubicBezTo>
                                  <a:pt x="202743" y="52007"/>
                                  <a:pt x="176746" y="47295"/>
                                  <a:pt x="152514" y="47295"/>
                                </a:cubicBezTo>
                                <a:cubicBezTo>
                                  <a:pt x="73901" y="47295"/>
                                  <a:pt x="59118" y="93993"/>
                                  <a:pt x="59118" y="210452"/>
                                </a:cubicBezTo>
                                <a:cubicBezTo>
                                  <a:pt x="59118" y="319799"/>
                                  <a:pt x="73901" y="366497"/>
                                  <a:pt x="152514" y="366497"/>
                                </a:cubicBezTo>
                                <a:cubicBezTo>
                                  <a:pt x="173190" y="366497"/>
                                  <a:pt x="199212" y="362941"/>
                                  <a:pt x="213970" y="358813"/>
                                </a:cubicBezTo>
                                <a:cubicBezTo>
                                  <a:pt x="216941" y="358229"/>
                                  <a:pt x="221082" y="357632"/>
                                  <a:pt x="221679" y="361188"/>
                                </a:cubicBezTo>
                                <a:lnTo>
                                  <a:pt x="225222" y="397243"/>
                                </a:lnTo>
                                <a:cubicBezTo>
                                  <a:pt x="225806" y="400774"/>
                                  <a:pt x="224625" y="403162"/>
                                  <a:pt x="222847" y="403733"/>
                                </a:cubicBezTo>
                                <a:cubicBezTo>
                                  <a:pt x="203937" y="409651"/>
                                  <a:pt x="174968" y="413791"/>
                                  <a:pt x="146012" y="413791"/>
                                </a:cubicBezTo>
                                <a:cubicBezTo>
                                  <a:pt x="36068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36068" y="0"/>
                                  <a:pt x="14601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1" name="Shape 91"/>
                        <wps:cNvSpPr/>
                        <wps:spPr>
                          <a:xfrm>
                            <a:off x="4312431" y="1060981"/>
                            <a:ext cx="132423" cy="40727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2423" h="407276">
                                <a:moveTo>
                                  <a:pt x="80404" y="0"/>
                                </a:moveTo>
                                <a:lnTo>
                                  <a:pt x="126517" y="0"/>
                                </a:lnTo>
                                <a:cubicBezTo>
                                  <a:pt x="130048" y="0"/>
                                  <a:pt x="132423" y="2362"/>
                                  <a:pt x="132423" y="5905"/>
                                </a:cubicBezTo>
                                <a:lnTo>
                                  <a:pt x="132423" y="303251"/>
                                </a:lnTo>
                                <a:cubicBezTo>
                                  <a:pt x="132423" y="381876"/>
                                  <a:pt x="114694" y="407276"/>
                                  <a:pt x="41986" y="407276"/>
                                </a:cubicBezTo>
                                <a:cubicBezTo>
                                  <a:pt x="29566" y="407276"/>
                                  <a:pt x="11824" y="404927"/>
                                  <a:pt x="3556" y="403149"/>
                                </a:cubicBezTo>
                                <a:cubicBezTo>
                                  <a:pt x="584" y="402565"/>
                                  <a:pt x="0" y="400202"/>
                                  <a:pt x="584" y="395453"/>
                                </a:cubicBezTo>
                                <a:lnTo>
                                  <a:pt x="3556" y="362941"/>
                                </a:lnTo>
                                <a:cubicBezTo>
                                  <a:pt x="4737" y="358813"/>
                                  <a:pt x="7099" y="358813"/>
                                  <a:pt x="10655" y="359410"/>
                                </a:cubicBezTo>
                                <a:cubicBezTo>
                                  <a:pt x="17742" y="360591"/>
                                  <a:pt x="26022" y="361772"/>
                                  <a:pt x="35484" y="361772"/>
                                </a:cubicBezTo>
                                <a:cubicBezTo>
                                  <a:pt x="71539" y="361772"/>
                                  <a:pt x="74498" y="350545"/>
                                  <a:pt x="74498" y="301485"/>
                                </a:cubicBezTo>
                                <a:lnTo>
                                  <a:pt x="74498" y="5905"/>
                                </a:lnTo>
                                <a:cubicBezTo>
                                  <a:pt x="74498" y="2362"/>
                                  <a:pt x="76860" y="0"/>
                                  <a:pt x="8040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2" name="Shape 92"/>
                        <wps:cNvSpPr/>
                        <wps:spPr>
                          <a:xfrm>
                            <a:off x="4610320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25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78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" name="Shape 93"/>
                        <wps:cNvSpPr/>
                        <wps:spPr>
                          <a:xfrm>
                            <a:off x="4768740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77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4" name="Shape 94"/>
                        <wps:cNvSpPr/>
                        <wps:spPr>
                          <a:xfrm>
                            <a:off x="2714256" y="1683474"/>
                            <a:ext cx="30915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9156" h="413791">
                                <a:moveTo>
                                  <a:pt x="185611" y="0"/>
                                </a:moveTo>
                                <a:cubicBezTo>
                                  <a:pt x="219913" y="0"/>
                                  <a:pt x="266611" y="4140"/>
                                  <a:pt x="284340" y="10046"/>
                                </a:cubicBezTo>
                                <a:cubicBezTo>
                                  <a:pt x="286702" y="11214"/>
                                  <a:pt x="287300" y="11811"/>
                                  <a:pt x="287300" y="15367"/>
                                </a:cubicBezTo>
                                <a:lnTo>
                                  <a:pt x="283146" y="90437"/>
                                </a:lnTo>
                                <a:cubicBezTo>
                                  <a:pt x="283146" y="92202"/>
                                  <a:pt x="281381" y="94577"/>
                                  <a:pt x="278435" y="93396"/>
                                </a:cubicBezTo>
                                <a:cubicBezTo>
                                  <a:pt x="261277" y="89840"/>
                                  <a:pt x="225819" y="86881"/>
                                  <a:pt x="205131" y="86881"/>
                                </a:cubicBezTo>
                                <a:cubicBezTo>
                                  <a:pt x="151333" y="86881"/>
                                  <a:pt x="117043" y="104026"/>
                                  <a:pt x="117043" y="210439"/>
                                </a:cubicBezTo>
                                <a:cubicBezTo>
                                  <a:pt x="117043" y="310350"/>
                                  <a:pt x="136550" y="326885"/>
                                  <a:pt x="190348" y="326885"/>
                                </a:cubicBezTo>
                                <a:cubicBezTo>
                                  <a:pt x="197434" y="326885"/>
                                  <a:pt x="203937" y="325704"/>
                                  <a:pt x="207493" y="325107"/>
                                </a:cubicBezTo>
                                <a:cubicBezTo>
                                  <a:pt x="211036" y="324536"/>
                                  <a:pt x="211633" y="323342"/>
                                  <a:pt x="211633" y="318021"/>
                                </a:cubicBezTo>
                                <a:lnTo>
                                  <a:pt x="211633" y="250635"/>
                                </a:lnTo>
                                <a:cubicBezTo>
                                  <a:pt x="211633" y="248272"/>
                                  <a:pt x="210452" y="247079"/>
                                  <a:pt x="208077" y="247079"/>
                                </a:cubicBezTo>
                                <a:lnTo>
                                  <a:pt x="173203" y="247079"/>
                                </a:lnTo>
                                <a:cubicBezTo>
                                  <a:pt x="169659" y="247079"/>
                                  <a:pt x="167297" y="244716"/>
                                  <a:pt x="167297" y="241173"/>
                                </a:cubicBezTo>
                                <a:lnTo>
                                  <a:pt x="167297" y="171425"/>
                                </a:lnTo>
                                <a:cubicBezTo>
                                  <a:pt x="167297" y="167869"/>
                                  <a:pt x="169659" y="165507"/>
                                  <a:pt x="173203" y="165507"/>
                                </a:cubicBezTo>
                                <a:lnTo>
                                  <a:pt x="303251" y="165507"/>
                                </a:lnTo>
                                <a:cubicBezTo>
                                  <a:pt x="306807" y="165507"/>
                                  <a:pt x="309156" y="167869"/>
                                  <a:pt x="309156" y="171425"/>
                                </a:cubicBezTo>
                                <a:lnTo>
                                  <a:pt x="309156" y="389547"/>
                                </a:lnTo>
                                <a:cubicBezTo>
                                  <a:pt x="309156" y="393700"/>
                                  <a:pt x="305613" y="396050"/>
                                  <a:pt x="299695" y="398412"/>
                                </a:cubicBezTo>
                                <a:cubicBezTo>
                                  <a:pt x="280200" y="406108"/>
                                  <a:pt x="235268" y="413791"/>
                                  <a:pt x="181483" y="413791"/>
                                </a:cubicBezTo>
                                <a:cubicBezTo>
                                  <a:pt x="49060" y="413791"/>
                                  <a:pt x="0" y="341071"/>
                                  <a:pt x="0" y="209842"/>
                                </a:cubicBezTo>
                                <a:cubicBezTo>
                                  <a:pt x="0" y="80975"/>
                                  <a:pt x="47892" y="0"/>
                                  <a:pt x="18561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5" name="Shape 95"/>
                        <wps:cNvSpPr/>
                        <wps:spPr>
                          <a:xfrm>
                            <a:off x="3213106" y="1689371"/>
                            <a:ext cx="142456" cy="4019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456" h="401981">
                                <a:moveTo>
                                  <a:pt x="5905" y="0"/>
                                </a:moveTo>
                                <a:lnTo>
                                  <a:pt x="140678" y="0"/>
                                </a:lnTo>
                                <a:lnTo>
                                  <a:pt x="142456" y="155"/>
                                </a:lnTo>
                                <a:lnTo>
                                  <a:pt x="142456" y="76551"/>
                                </a:lnTo>
                                <a:lnTo>
                                  <a:pt x="130645" y="75070"/>
                                </a:lnTo>
                                <a:lnTo>
                                  <a:pt x="119406" y="75070"/>
                                </a:lnTo>
                                <a:cubicBezTo>
                                  <a:pt x="108166" y="75070"/>
                                  <a:pt x="106400" y="76264"/>
                                  <a:pt x="106400" y="79807"/>
                                </a:cubicBezTo>
                                <a:lnTo>
                                  <a:pt x="106400" y="183248"/>
                                </a:lnTo>
                                <a:cubicBezTo>
                                  <a:pt x="106400" y="189763"/>
                                  <a:pt x="111722" y="190360"/>
                                  <a:pt x="130645" y="190360"/>
                                </a:cubicBezTo>
                                <a:lnTo>
                                  <a:pt x="142456" y="188770"/>
                                </a:lnTo>
                                <a:lnTo>
                                  <a:pt x="142456" y="263642"/>
                                </a:lnTo>
                                <a:lnTo>
                                  <a:pt x="141124" y="261434"/>
                                </a:lnTo>
                                <a:cubicBezTo>
                                  <a:pt x="138757" y="258626"/>
                                  <a:pt x="136537" y="258331"/>
                                  <a:pt x="132994" y="258331"/>
                                </a:cubicBezTo>
                                <a:lnTo>
                                  <a:pt x="113487" y="258331"/>
                                </a:lnTo>
                                <a:cubicBezTo>
                                  <a:pt x="108750" y="258331"/>
                                  <a:pt x="106400" y="258331"/>
                                  <a:pt x="106400" y="262471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18"/>
                                  <a:pt x="104026" y="401981"/>
                                  <a:pt x="100482" y="401981"/>
                                </a:cubicBezTo>
                                <a:lnTo>
                                  <a:pt x="5905" y="401981"/>
                                </a:lnTo>
                                <a:cubicBezTo>
                                  <a:pt x="2362" y="401981"/>
                                  <a:pt x="0" y="399618"/>
                                  <a:pt x="0" y="396062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62" y="0"/>
                                  <a:pt x="590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6" name="Shape 96"/>
                        <wps:cNvSpPr/>
                        <wps:spPr>
                          <a:xfrm>
                            <a:off x="3355562" y="1689525"/>
                            <a:ext cx="174384" cy="40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4384" h="401826">
                                <a:moveTo>
                                  <a:pt x="0" y="0"/>
                                </a:moveTo>
                                <a:lnTo>
                                  <a:pt x="61845" y="5389"/>
                                </a:lnTo>
                                <a:cubicBezTo>
                                  <a:pt x="116377" y="16919"/>
                                  <a:pt x="143637" y="47737"/>
                                  <a:pt x="143637" y="109802"/>
                                </a:cubicBezTo>
                                <a:cubicBezTo>
                                  <a:pt x="143637" y="155928"/>
                                  <a:pt x="130048" y="189012"/>
                                  <a:pt x="101092" y="215021"/>
                                </a:cubicBezTo>
                                <a:cubicBezTo>
                                  <a:pt x="93980" y="220940"/>
                                  <a:pt x="92812" y="222718"/>
                                  <a:pt x="92812" y="225677"/>
                                </a:cubicBezTo>
                                <a:cubicBezTo>
                                  <a:pt x="92812" y="228039"/>
                                  <a:pt x="96355" y="235710"/>
                                  <a:pt x="101092" y="245184"/>
                                </a:cubicBezTo>
                                <a:lnTo>
                                  <a:pt x="173190" y="395907"/>
                                </a:lnTo>
                                <a:cubicBezTo>
                                  <a:pt x="174384" y="398867"/>
                                  <a:pt x="173190" y="401826"/>
                                  <a:pt x="169063" y="401826"/>
                                </a:cubicBezTo>
                                <a:lnTo>
                                  <a:pt x="63259" y="401826"/>
                                </a:lnTo>
                                <a:cubicBezTo>
                                  <a:pt x="59106" y="401826"/>
                                  <a:pt x="57341" y="401229"/>
                                  <a:pt x="55563" y="396504"/>
                                </a:cubicBezTo>
                                <a:lnTo>
                                  <a:pt x="7684" y="279461"/>
                                </a:lnTo>
                                <a:cubicBezTo>
                                  <a:pt x="5617" y="274435"/>
                                  <a:pt x="3955" y="270592"/>
                                  <a:pt x="2513" y="267654"/>
                                </a:cubicBezTo>
                                <a:lnTo>
                                  <a:pt x="0" y="263487"/>
                                </a:lnTo>
                                <a:lnTo>
                                  <a:pt x="0" y="188616"/>
                                </a:lnTo>
                                <a:lnTo>
                                  <a:pt x="10633" y="187184"/>
                                </a:lnTo>
                                <a:cubicBezTo>
                                  <a:pt x="29083" y="180892"/>
                                  <a:pt x="36056" y="164040"/>
                                  <a:pt x="36056" y="129893"/>
                                </a:cubicBezTo>
                                <a:cubicBezTo>
                                  <a:pt x="36056" y="99747"/>
                                  <a:pt x="30405" y="83895"/>
                                  <a:pt x="11624" y="77853"/>
                                </a:cubicBezTo>
                                <a:lnTo>
                                  <a:pt x="0" y="7639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7" name="Shape 97"/>
                        <wps:cNvSpPr/>
                        <wps:spPr>
                          <a:xfrm>
                            <a:off x="3656363" y="1689380"/>
                            <a:ext cx="181178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78" h="401968">
                                <a:moveTo>
                                  <a:pt x="109360" y="0"/>
                                </a:moveTo>
                                <a:lnTo>
                                  <a:pt x="181178" y="0"/>
                                </a:lnTo>
                                <a:lnTo>
                                  <a:pt x="181178" y="84639"/>
                                </a:lnTo>
                                <a:lnTo>
                                  <a:pt x="175495" y="85050"/>
                                </a:lnTo>
                                <a:cubicBezTo>
                                  <a:pt x="174092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596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31" y="230543"/>
                                </a:cubicBezTo>
                                <a:lnTo>
                                  <a:pt x="181178" y="230543"/>
                                </a:lnTo>
                                <a:lnTo>
                                  <a:pt x="181178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16" y="309753"/>
                                  <a:pt x="128867" y="310934"/>
                                  <a:pt x="128270" y="313880"/>
                                </a:cubicBezTo>
                                <a:lnTo>
                                  <a:pt x="109956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21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13" y="322745"/>
                                  <a:pt x="78029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8" name="Shape 98"/>
                        <wps:cNvSpPr/>
                        <wps:spPr>
                          <a:xfrm>
                            <a:off x="3837541" y="1689380"/>
                            <a:ext cx="18649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499" h="401968">
                                <a:moveTo>
                                  <a:pt x="0" y="0"/>
                                </a:moveTo>
                                <a:lnTo>
                                  <a:pt x="80112" y="0"/>
                                </a:lnTo>
                                <a:cubicBezTo>
                                  <a:pt x="84227" y="0"/>
                                  <a:pt x="86030" y="2362"/>
                                  <a:pt x="87186" y="5918"/>
                                </a:cubicBezTo>
                                <a:cubicBezTo>
                                  <a:pt x="110846" y="93993"/>
                                  <a:pt x="174092" y="342849"/>
                                  <a:pt x="185903" y="396049"/>
                                </a:cubicBezTo>
                                <a:cubicBezTo>
                                  <a:pt x="186499" y="399618"/>
                                  <a:pt x="185903" y="401968"/>
                                  <a:pt x="181775" y="401968"/>
                                </a:cubicBezTo>
                                <a:lnTo>
                                  <a:pt x="75362" y="401968"/>
                                </a:lnTo>
                                <a:cubicBezTo>
                                  <a:pt x="71247" y="401968"/>
                                  <a:pt x="68859" y="400774"/>
                                  <a:pt x="67691" y="396049"/>
                                </a:cubicBezTo>
                                <a:lnTo>
                                  <a:pt x="49352" y="313284"/>
                                </a:lnTo>
                                <a:cubicBezTo>
                                  <a:pt x="48184" y="309753"/>
                                  <a:pt x="47003" y="309753"/>
                                  <a:pt x="44641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0" y="230543"/>
                                </a:lnTo>
                                <a:cubicBezTo>
                                  <a:pt x="37541" y="230543"/>
                                  <a:pt x="38722" y="229946"/>
                                  <a:pt x="38722" y="227584"/>
                                </a:cubicBezTo>
                                <a:cubicBezTo>
                                  <a:pt x="34570" y="203340"/>
                                  <a:pt x="18631" y="120599"/>
                                  <a:pt x="10935" y="86893"/>
                                </a:cubicBezTo>
                                <a:cubicBezTo>
                                  <a:pt x="10363" y="85128"/>
                                  <a:pt x="9157" y="84531"/>
                                  <a:pt x="1486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9" name="Shape 99"/>
                        <wps:cNvSpPr/>
                        <wps:spPr>
                          <a:xfrm>
                            <a:off x="4154040" y="1689380"/>
                            <a:ext cx="50836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8369" h="401968">
                                <a:moveTo>
                                  <a:pt x="5918" y="0"/>
                                </a:moveTo>
                                <a:lnTo>
                                  <a:pt x="108166" y="0"/>
                                </a:lnTo>
                                <a:cubicBezTo>
                                  <a:pt x="111709" y="0"/>
                                  <a:pt x="114084" y="2362"/>
                                  <a:pt x="114084" y="5905"/>
                                </a:cubicBezTo>
                                <a:cubicBezTo>
                                  <a:pt x="118821" y="67983"/>
                                  <a:pt x="135954" y="234086"/>
                                  <a:pt x="143053" y="282550"/>
                                </a:cubicBezTo>
                                <a:cubicBezTo>
                                  <a:pt x="143637" y="287274"/>
                                  <a:pt x="145415" y="288468"/>
                                  <a:pt x="150737" y="288468"/>
                                </a:cubicBezTo>
                                <a:cubicBezTo>
                                  <a:pt x="155448" y="288468"/>
                                  <a:pt x="157239" y="287274"/>
                                  <a:pt x="157810" y="282550"/>
                                </a:cubicBezTo>
                                <a:cubicBezTo>
                                  <a:pt x="165507" y="235267"/>
                                  <a:pt x="185014" y="83934"/>
                                  <a:pt x="193281" y="17729"/>
                                </a:cubicBezTo>
                                <a:cubicBezTo>
                                  <a:pt x="193281" y="14186"/>
                                  <a:pt x="195669" y="11811"/>
                                  <a:pt x="199199" y="11811"/>
                                </a:cubicBezTo>
                                <a:lnTo>
                                  <a:pt x="309740" y="11811"/>
                                </a:lnTo>
                                <a:cubicBezTo>
                                  <a:pt x="313284" y="11811"/>
                                  <a:pt x="315659" y="14186"/>
                                  <a:pt x="315659" y="17729"/>
                                </a:cubicBezTo>
                                <a:cubicBezTo>
                                  <a:pt x="323914" y="83934"/>
                                  <a:pt x="345212" y="234086"/>
                                  <a:pt x="353479" y="282550"/>
                                </a:cubicBezTo>
                                <a:cubicBezTo>
                                  <a:pt x="354673" y="287274"/>
                                  <a:pt x="356438" y="288468"/>
                                  <a:pt x="361188" y="288468"/>
                                </a:cubicBezTo>
                                <a:cubicBezTo>
                                  <a:pt x="366497" y="288468"/>
                                  <a:pt x="367665" y="287274"/>
                                  <a:pt x="368859" y="281965"/>
                                </a:cubicBezTo>
                                <a:cubicBezTo>
                                  <a:pt x="375374" y="233502"/>
                                  <a:pt x="391909" y="66789"/>
                                  <a:pt x="396634" y="5905"/>
                                </a:cubicBezTo>
                                <a:cubicBezTo>
                                  <a:pt x="396634" y="2362"/>
                                  <a:pt x="399009" y="0"/>
                                  <a:pt x="402539" y="0"/>
                                </a:cubicBezTo>
                                <a:lnTo>
                                  <a:pt x="502450" y="0"/>
                                </a:lnTo>
                                <a:cubicBezTo>
                                  <a:pt x="505994" y="0"/>
                                  <a:pt x="508369" y="2362"/>
                                  <a:pt x="508369" y="5905"/>
                                </a:cubicBezTo>
                                <a:cubicBezTo>
                                  <a:pt x="505409" y="40183"/>
                                  <a:pt x="464033" y="315074"/>
                                  <a:pt x="448666" y="395453"/>
                                </a:cubicBezTo>
                                <a:cubicBezTo>
                                  <a:pt x="447485" y="400774"/>
                                  <a:pt x="444526" y="401968"/>
                                  <a:pt x="439204" y="401968"/>
                                </a:cubicBezTo>
                                <a:lnTo>
                                  <a:pt x="302654" y="401968"/>
                                </a:lnTo>
                                <a:cubicBezTo>
                                  <a:pt x="298514" y="401371"/>
                                  <a:pt x="296736" y="399605"/>
                                  <a:pt x="295554" y="394868"/>
                                </a:cubicBezTo>
                                <a:cubicBezTo>
                                  <a:pt x="288468" y="364134"/>
                                  <a:pt x="267780" y="234671"/>
                                  <a:pt x="256553" y="154877"/>
                                </a:cubicBezTo>
                                <a:cubicBezTo>
                                  <a:pt x="255943" y="151930"/>
                                  <a:pt x="254165" y="150736"/>
                                  <a:pt x="251219" y="150736"/>
                                </a:cubicBezTo>
                                <a:cubicBezTo>
                                  <a:pt x="248260" y="150736"/>
                                  <a:pt x="246482" y="151930"/>
                                  <a:pt x="245897" y="154877"/>
                                </a:cubicBezTo>
                                <a:cubicBezTo>
                                  <a:pt x="235852" y="234671"/>
                                  <a:pt x="216345" y="365328"/>
                                  <a:pt x="209258" y="396062"/>
                                </a:cubicBezTo>
                                <a:cubicBezTo>
                                  <a:pt x="207467" y="401371"/>
                                  <a:pt x="205105" y="401968"/>
                                  <a:pt x="199796" y="401968"/>
                                </a:cubicBezTo>
                                <a:lnTo>
                                  <a:pt x="66789" y="401968"/>
                                </a:lnTo>
                                <a:cubicBezTo>
                                  <a:pt x="62649" y="401371"/>
                                  <a:pt x="60884" y="399605"/>
                                  <a:pt x="59690" y="394868"/>
                                </a:cubicBezTo>
                                <a:cubicBezTo>
                                  <a:pt x="44907" y="314490"/>
                                  <a:pt x="2959" y="37236"/>
                                  <a:pt x="0" y="5905"/>
                                </a:cubicBez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0" name="Shape 100"/>
                        <wps:cNvSpPr/>
                        <wps:spPr>
                          <a:xfrm>
                            <a:off x="4831953" y="1689380"/>
                            <a:ext cx="106400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6400" h="401968">
                                <a:moveTo>
                                  <a:pt x="5918" y="0"/>
                                </a:moveTo>
                                <a:lnTo>
                                  <a:pt x="100495" y="0"/>
                                </a:lnTo>
                                <a:cubicBezTo>
                                  <a:pt x="104039" y="0"/>
                                  <a:pt x="106400" y="2362"/>
                                  <a:pt x="106400" y="5905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05"/>
                                  <a:pt x="104039" y="401968"/>
                                  <a:pt x="100495" y="401968"/>
                                </a:cubicBezTo>
                                <a:lnTo>
                                  <a:pt x="5918" y="401968"/>
                                </a:lnTo>
                                <a:cubicBezTo>
                                  <a:pt x="2375" y="401968"/>
                                  <a:pt x="0" y="399605"/>
                                  <a:pt x="0" y="396062"/>
                                </a:cubicBezTo>
                                <a:lnTo>
                                  <a:pt x="0" y="5905"/>
                                </a:lnTo>
                                <a:cubicBezTo>
                                  <a:pt x="0" y="2362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1" name="Shape 101"/>
                        <wps:cNvSpPr/>
                        <wps:spPr>
                          <a:xfrm>
                            <a:off x="5102656" y="1689375"/>
                            <a:ext cx="254775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4775" h="401980">
                                <a:moveTo>
                                  <a:pt x="5918" y="0"/>
                                </a:moveTo>
                                <a:lnTo>
                                  <a:pt x="248869" y="0"/>
                                </a:lnTo>
                                <a:cubicBezTo>
                                  <a:pt x="252425" y="0"/>
                                  <a:pt x="254775" y="2375"/>
                                  <a:pt x="254775" y="5918"/>
                                </a:cubicBezTo>
                                <a:lnTo>
                                  <a:pt x="254775" y="80404"/>
                                </a:lnTo>
                                <a:cubicBezTo>
                                  <a:pt x="254775" y="83934"/>
                                  <a:pt x="252425" y="86309"/>
                                  <a:pt x="248869" y="86309"/>
                                </a:cubicBezTo>
                                <a:lnTo>
                                  <a:pt x="184429" y="86309"/>
                                </a:lnTo>
                                <a:cubicBezTo>
                                  <a:pt x="182067" y="86309"/>
                                  <a:pt x="180873" y="87490"/>
                                  <a:pt x="180873" y="89852"/>
                                </a:cubicBezTo>
                                <a:lnTo>
                                  <a:pt x="180873" y="396062"/>
                                </a:lnTo>
                                <a:cubicBezTo>
                                  <a:pt x="180873" y="399605"/>
                                  <a:pt x="178524" y="401980"/>
                                  <a:pt x="174968" y="401980"/>
                                </a:cubicBezTo>
                                <a:lnTo>
                                  <a:pt x="80404" y="401980"/>
                                </a:lnTo>
                                <a:cubicBezTo>
                                  <a:pt x="76848" y="401980"/>
                                  <a:pt x="74485" y="399605"/>
                                  <a:pt x="74485" y="396062"/>
                                </a:cubicBezTo>
                                <a:lnTo>
                                  <a:pt x="74485" y="89852"/>
                                </a:lnTo>
                                <a:cubicBezTo>
                                  <a:pt x="74485" y="87490"/>
                                  <a:pt x="73292" y="86309"/>
                                  <a:pt x="70942" y="86309"/>
                                </a:cubicBezTo>
                                <a:lnTo>
                                  <a:pt x="5918" y="86309"/>
                                </a:lnTo>
                                <a:cubicBezTo>
                                  <a:pt x="2375" y="86309"/>
                                  <a:pt x="0" y="83934"/>
                                  <a:pt x="0" y="80404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2" name="Shape 102"/>
                        <wps:cNvSpPr/>
                        <wps:spPr>
                          <a:xfrm>
                            <a:off x="5466719" y="1689380"/>
                            <a:ext cx="181185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5" h="401968">
                                <a:moveTo>
                                  <a:pt x="109360" y="0"/>
                                </a:moveTo>
                                <a:lnTo>
                                  <a:pt x="181185" y="0"/>
                                </a:lnTo>
                                <a:lnTo>
                                  <a:pt x="181185" y="84638"/>
                                </a:lnTo>
                                <a:lnTo>
                                  <a:pt x="175500" y="85050"/>
                                </a:lnTo>
                                <a:cubicBezTo>
                                  <a:pt x="174095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3" y="230543"/>
                                </a:cubicBezTo>
                                <a:lnTo>
                                  <a:pt x="181185" y="230543"/>
                                </a:lnTo>
                                <a:lnTo>
                                  <a:pt x="181185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29" y="309753"/>
                                  <a:pt x="128867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3" name="Shape 103"/>
                        <wps:cNvSpPr/>
                        <wps:spPr>
                          <a:xfrm>
                            <a:off x="5647904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39" y="93993"/>
                                  <a:pt x="174085" y="342849"/>
                                  <a:pt x="185909" y="396049"/>
                                </a:cubicBezTo>
                                <a:cubicBezTo>
                                  <a:pt x="186506" y="399618"/>
                                  <a:pt x="185909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66" y="400774"/>
                                  <a:pt x="67685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0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6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4" y="120599"/>
                                  <a:pt x="10928" y="86893"/>
                                </a:cubicBezTo>
                                <a:cubicBezTo>
                                  <a:pt x="10357" y="85128"/>
                                  <a:pt x="9163" y="84531"/>
                                  <a:pt x="1479" y="84531"/>
                                </a:cubicBezTo>
                                <a:lnTo>
                                  <a:pt x="0" y="8463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4" name="Shape 104"/>
                        <wps:cNvSpPr/>
                        <wps:spPr>
                          <a:xfrm>
                            <a:off x="5981524" y="1683469"/>
                            <a:ext cx="263055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3055" h="413791">
                                <a:moveTo>
                                  <a:pt x="167297" y="0"/>
                                </a:moveTo>
                                <a:cubicBezTo>
                                  <a:pt x="201575" y="0"/>
                                  <a:pt x="236449" y="4140"/>
                                  <a:pt x="254191" y="10046"/>
                                </a:cubicBezTo>
                                <a:cubicBezTo>
                                  <a:pt x="256553" y="11227"/>
                                  <a:pt x="257150" y="11824"/>
                                  <a:pt x="257150" y="15367"/>
                                </a:cubicBezTo>
                                <a:lnTo>
                                  <a:pt x="252997" y="93993"/>
                                </a:lnTo>
                                <a:cubicBezTo>
                                  <a:pt x="252997" y="95758"/>
                                  <a:pt x="251232" y="98717"/>
                                  <a:pt x="248272" y="97536"/>
                                </a:cubicBezTo>
                                <a:cubicBezTo>
                                  <a:pt x="231127" y="93993"/>
                                  <a:pt x="207493" y="91034"/>
                                  <a:pt x="186792" y="91034"/>
                                </a:cubicBezTo>
                                <a:cubicBezTo>
                                  <a:pt x="132995" y="91034"/>
                                  <a:pt x="117043" y="111722"/>
                                  <a:pt x="117043" y="210439"/>
                                </a:cubicBezTo>
                                <a:cubicBezTo>
                                  <a:pt x="117043" y="301485"/>
                                  <a:pt x="132995" y="322161"/>
                                  <a:pt x="186792" y="322161"/>
                                </a:cubicBezTo>
                                <a:cubicBezTo>
                                  <a:pt x="209855" y="322161"/>
                                  <a:pt x="234671" y="318618"/>
                                  <a:pt x="250647" y="315074"/>
                                </a:cubicBezTo>
                                <a:cubicBezTo>
                                  <a:pt x="253594" y="314477"/>
                                  <a:pt x="257150" y="314477"/>
                                  <a:pt x="257747" y="318034"/>
                                </a:cubicBezTo>
                                <a:lnTo>
                                  <a:pt x="262458" y="393700"/>
                                </a:lnTo>
                                <a:cubicBezTo>
                                  <a:pt x="263055" y="397243"/>
                                  <a:pt x="260680" y="399605"/>
                                  <a:pt x="258915" y="400202"/>
                                </a:cubicBezTo>
                                <a:cubicBezTo>
                                  <a:pt x="235864" y="407873"/>
                                  <a:pt x="208661" y="413791"/>
                                  <a:pt x="167297" y="413791"/>
                                </a:cubicBezTo>
                                <a:cubicBezTo>
                                  <a:pt x="44933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44933" y="0"/>
                                  <a:pt x="16729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5" name="Shape 105"/>
                        <wps:cNvSpPr/>
                        <wps:spPr>
                          <a:xfrm>
                            <a:off x="6395245" y="1689373"/>
                            <a:ext cx="159004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004" h="407886">
                                <a:moveTo>
                                  <a:pt x="58534" y="0"/>
                                </a:moveTo>
                                <a:lnTo>
                                  <a:pt x="153099" y="0"/>
                                </a:lnTo>
                                <a:cubicBezTo>
                                  <a:pt x="156642" y="0"/>
                                  <a:pt x="159004" y="2362"/>
                                  <a:pt x="159004" y="5918"/>
                                </a:cubicBezTo>
                                <a:lnTo>
                                  <a:pt x="159004" y="299110"/>
                                </a:lnTo>
                                <a:cubicBezTo>
                                  <a:pt x="159004" y="367690"/>
                                  <a:pt x="146012" y="407886"/>
                                  <a:pt x="59118" y="407886"/>
                                </a:cubicBezTo>
                                <a:cubicBezTo>
                                  <a:pt x="35471" y="407886"/>
                                  <a:pt x="14186" y="403746"/>
                                  <a:pt x="5321" y="401371"/>
                                </a:cubicBezTo>
                                <a:cubicBezTo>
                                  <a:pt x="1765" y="400215"/>
                                  <a:pt x="0" y="397827"/>
                                  <a:pt x="0" y="393700"/>
                                </a:cubicBezTo>
                                <a:lnTo>
                                  <a:pt x="0" y="322161"/>
                                </a:lnTo>
                                <a:cubicBezTo>
                                  <a:pt x="0" y="318033"/>
                                  <a:pt x="2362" y="316255"/>
                                  <a:pt x="6515" y="316852"/>
                                </a:cubicBezTo>
                                <a:cubicBezTo>
                                  <a:pt x="11824" y="317436"/>
                                  <a:pt x="17145" y="318033"/>
                                  <a:pt x="20091" y="318033"/>
                                </a:cubicBezTo>
                                <a:cubicBezTo>
                                  <a:pt x="47295" y="318033"/>
                                  <a:pt x="52616" y="309766"/>
                                  <a:pt x="52616" y="275463"/>
                                </a:cubicBezTo>
                                <a:lnTo>
                                  <a:pt x="52616" y="5918"/>
                                </a:lnTo>
                                <a:cubicBezTo>
                                  <a:pt x="52616" y="2362"/>
                                  <a:pt x="54978" y="0"/>
                                  <a:pt x="5853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6" name="Shape 106"/>
                        <wps:cNvSpPr/>
                        <wps:spPr>
                          <a:xfrm>
                            <a:off x="6704362" y="1689380"/>
                            <a:ext cx="181184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4" h="401968">
                                <a:moveTo>
                                  <a:pt x="109360" y="0"/>
                                </a:moveTo>
                                <a:lnTo>
                                  <a:pt x="181184" y="0"/>
                                </a:lnTo>
                                <a:lnTo>
                                  <a:pt x="181184" y="84639"/>
                                </a:lnTo>
                                <a:lnTo>
                                  <a:pt x="175503" y="85050"/>
                                </a:lnTo>
                                <a:cubicBezTo>
                                  <a:pt x="174098" y="85420"/>
                                  <a:pt x="173507" y="86011"/>
                                  <a:pt x="173215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4" y="230543"/>
                                </a:cubicBezTo>
                                <a:lnTo>
                                  <a:pt x="181184" y="230543"/>
                                </a:lnTo>
                                <a:lnTo>
                                  <a:pt x="181184" y="309753"/>
                                </a:lnTo>
                                <a:lnTo>
                                  <a:pt x="134188" y="309753"/>
                                </a:lnTo>
                                <a:cubicBezTo>
                                  <a:pt x="131229" y="309753"/>
                                  <a:pt x="128880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7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94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7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7" name="Shape 107"/>
                        <wps:cNvSpPr/>
                        <wps:spPr>
                          <a:xfrm>
                            <a:off x="6885546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40" y="93993"/>
                                  <a:pt x="174086" y="342849"/>
                                  <a:pt x="185910" y="396049"/>
                                </a:cubicBezTo>
                                <a:cubicBezTo>
                                  <a:pt x="186506" y="399618"/>
                                  <a:pt x="185910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53" y="400774"/>
                                  <a:pt x="67697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1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7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5" y="120599"/>
                                  <a:pt x="10929" y="86893"/>
                                </a:cubicBezTo>
                                <a:cubicBezTo>
                                  <a:pt x="10358" y="85128"/>
                                  <a:pt x="9163" y="84531"/>
                                  <a:pt x="1493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8" name="Shape 108"/>
                        <wps:cNvSpPr/>
                        <wps:spPr>
                          <a:xfrm>
                            <a:off x="1086451" y="1077496"/>
                            <a:ext cx="841896" cy="1109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41896" h="1109028">
                                <a:moveTo>
                                  <a:pt x="205778" y="0"/>
                                </a:moveTo>
                                <a:lnTo>
                                  <a:pt x="770979" y="147180"/>
                                </a:lnTo>
                                <a:lnTo>
                                  <a:pt x="730949" y="313233"/>
                                </a:lnTo>
                                <a:lnTo>
                                  <a:pt x="335280" y="212344"/>
                                </a:lnTo>
                                <a:lnTo>
                                  <a:pt x="194450" y="922058"/>
                                </a:lnTo>
                                <a:lnTo>
                                  <a:pt x="611365" y="836041"/>
                                </a:lnTo>
                                <a:lnTo>
                                  <a:pt x="646532" y="669976"/>
                                </a:lnTo>
                                <a:lnTo>
                                  <a:pt x="501828" y="639712"/>
                                </a:lnTo>
                                <a:lnTo>
                                  <a:pt x="537578" y="474269"/>
                                </a:lnTo>
                                <a:lnTo>
                                  <a:pt x="841896" y="550024"/>
                                </a:lnTo>
                                <a:lnTo>
                                  <a:pt x="750469" y="981697"/>
                                </a:lnTo>
                                <a:lnTo>
                                  <a:pt x="133312" y="1109028"/>
                                </a:lnTo>
                                <a:lnTo>
                                  <a:pt x="0" y="1008659"/>
                                </a:lnTo>
                                <a:lnTo>
                                  <a:pt x="2057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9" name="Shape 109"/>
                        <wps:cNvSpPr/>
                        <wps:spPr>
                          <a:xfrm>
                            <a:off x="947146" y="938792"/>
                            <a:ext cx="277406" cy="27739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406" h="277393">
                                <a:moveTo>
                                  <a:pt x="138709" y="0"/>
                                </a:moveTo>
                                <a:cubicBezTo>
                                  <a:pt x="215290" y="0"/>
                                  <a:pt x="277406" y="62103"/>
                                  <a:pt x="277406" y="138709"/>
                                </a:cubicBezTo>
                                <a:cubicBezTo>
                                  <a:pt x="277406" y="215303"/>
                                  <a:pt x="215290" y="277393"/>
                                  <a:pt x="138709" y="277393"/>
                                </a:cubicBezTo>
                                <a:cubicBezTo>
                                  <a:pt x="62090" y="277393"/>
                                  <a:pt x="0" y="215303"/>
                                  <a:pt x="0" y="138709"/>
                                </a:cubicBezTo>
                                <a:cubicBezTo>
                                  <a:pt x="0" y="62103"/>
                                  <a:pt x="62090" y="0"/>
                                  <a:pt x="13870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0" name="Shape 110"/>
                        <wps:cNvSpPr/>
                        <wps:spPr>
                          <a:xfrm>
                            <a:off x="478625" y="3027154"/>
                            <a:ext cx="425971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71" h="336817">
                                <a:moveTo>
                                  <a:pt x="4953" y="0"/>
                                </a:moveTo>
                                <a:lnTo>
                                  <a:pt x="90640" y="0"/>
                                </a:lnTo>
                                <a:cubicBezTo>
                                  <a:pt x="93624" y="0"/>
                                  <a:pt x="95593" y="1981"/>
                                  <a:pt x="95593" y="4953"/>
                                </a:cubicBezTo>
                                <a:cubicBezTo>
                                  <a:pt x="99555" y="56960"/>
                                  <a:pt x="113932" y="196151"/>
                                  <a:pt x="119863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64" y="241719"/>
                                  <a:pt x="131750" y="240728"/>
                                  <a:pt x="132258" y="236766"/>
                                </a:cubicBezTo>
                                <a:cubicBezTo>
                                  <a:pt x="138684" y="197142"/>
                                  <a:pt x="155029" y="70345"/>
                                  <a:pt x="161963" y="14859"/>
                                </a:cubicBezTo>
                                <a:cubicBezTo>
                                  <a:pt x="161963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03" y="11887"/>
                                  <a:pt x="264503" y="14859"/>
                                </a:cubicBezTo>
                                <a:cubicBezTo>
                                  <a:pt x="271437" y="70345"/>
                                  <a:pt x="289268" y="196151"/>
                                  <a:pt x="296202" y="236766"/>
                                </a:cubicBezTo>
                                <a:cubicBezTo>
                                  <a:pt x="297193" y="240728"/>
                                  <a:pt x="298679" y="241719"/>
                                  <a:pt x="302641" y="241719"/>
                                </a:cubicBezTo>
                                <a:cubicBezTo>
                                  <a:pt x="307099" y="241719"/>
                                  <a:pt x="308089" y="240728"/>
                                  <a:pt x="309080" y="236271"/>
                                </a:cubicBezTo>
                                <a:cubicBezTo>
                                  <a:pt x="314528" y="195656"/>
                                  <a:pt x="328397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40" y="0"/>
                                  <a:pt x="337312" y="0"/>
                                </a:cubicBezTo>
                                <a:lnTo>
                                  <a:pt x="421018" y="0"/>
                                </a:lnTo>
                                <a:cubicBezTo>
                                  <a:pt x="423989" y="0"/>
                                  <a:pt x="425971" y="1981"/>
                                  <a:pt x="425971" y="4953"/>
                                </a:cubicBezTo>
                                <a:cubicBezTo>
                                  <a:pt x="423494" y="33680"/>
                                  <a:pt x="388823" y="264008"/>
                                  <a:pt x="375945" y="331369"/>
                                </a:cubicBezTo>
                                <a:cubicBezTo>
                                  <a:pt x="374955" y="335826"/>
                                  <a:pt x="372478" y="336817"/>
                                  <a:pt x="368021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53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7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69" y="336817"/>
                                </a:lnTo>
                                <a:cubicBezTo>
                                  <a:pt x="52502" y="336321"/>
                                  <a:pt x="51016" y="334835"/>
                                  <a:pt x="50025" y="330873"/>
                                </a:cubicBezTo>
                                <a:cubicBezTo>
                                  <a:pt x="37643" y="263512"/>
                                  <a:pt x="2476" y="31217"/>
                                  <a:pt x="0" y="4953"/>
                                </a:cubicBez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1" name="Shape 111"/>
                        <wps:cNvSpPr/>
                        <wps:spPr>
                          <a:xfrm>
                            <a:off x="916969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35" y="991"/>
                                  <a:pt x="92126" y="4966"/>
                                </a:cubicBezTo>
                                <a:cubicBezTo>
                                  <a:pt x="98069" y="23787"/>
                                  <a:pt x="131750" y="117399"/>
                                  <a:pt x="140665" y="138201"/>
                                </a:cubicBezTo>
                                <a:cubicBezTo>
                                  <a:pt x="141161" y="139687"/>
                                  <a:pt x="142646" y="140183"/>
                                  <a:pt x="144132" y="140183"/>
                                </a:cubicBezTo>
                                <a:cubicBezTo>
                                  <a:pt x="146114" y="140183"/>
                                  <a:pt x="146609" y="140183"/>
                                  <a:pt x="147599" y="138201"/>
                                </a:cubicBezTo>
                                <a:cubicBezTo>
                                  <a:pt x="156515" y="117399"/>
                                  <a:pt x="188709" y="25756"/>
                                  <a:pt x="195643" y="4966"/>
                                </a:cubicBezTo>
                                <a:cubicBezTo>
                                  <a:pt x="196634" y="1486"/>
                                  <a:pt x="199606" y="0"/>
                                  <a:pt x="202082" y="0"/>
                                </a:cubicBezTo>
                                <a:lnTo>
                                  <a:pt x="279349" y="0"/>
                                </a:lnTo>
                                <a:cubicBezTo>
                                  <a:pt x="282321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63" y="124828"/>
                                  <a:pt x="203568" y="186245"/>
                                </a:cubicBezTo>
                                <a:cubicBezTo>
                                  <a:pt x="191186" y="209525"/>
                                  <a:pt x="185738" y="219926"/>
                                  <a:pt x="185738" y="227356"/>
                                </a:cubicBezTo>
                                <a:lnTo>
                                  <a:pt x="185738" y="331876"/>
                                </a:lnTo>
                                <a:cubicBezTo>
                                  <a:pt x="185738" y="334835"/>
                                  <a:pt x="183756" y="336817"/>
                                  <a:pt x="180785" y="336817"/>
                                </a:cubicBezTo>
                                <a:lnTo>
                                  <a:pt x="101537" y="336817"/>
                                </a:lnTo>
                                <a:cubicBezTo>
                                  <a:pt x="98565" y="336817"/>
                                  <a:pt x="96584" y="334835"/>
                                  <a:pt x="96584" y="331876"/>
                                </a:cubicBezTo>
                                <a:lnTo>
                                  <a:pt x="96584" y="227356"/>
                                </a:lnTo>
                                <a:cubicBezTo>
                                  <a:pt x="96584" y="223393"/>
                                  <a:pt x="95593" y="218440"/>
                                  <a:pt x="94107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83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2" name="Shape 112"/>
                        <wps:cNvSpPr/>
                        <wps:spPr>
                          <a:xfrm>
                            <a:off x="1202755" y="3027143"/>
                            <a:ext cx="133236" cy="3417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3236" h="341782">
                                <a:moveTo>
                                  <a:pt x="49035" y="0"/>
                                </a:moveTo>
                                <a:lnTo>
                                  <a:pt x="128283" y="0"/>
                                </a:lnTo>
                                <a:cubicBezTo>
                                  <a:pt x="131254" y="0"/>
                                  <a:pt x="133236" y="1994"/>
                                  <a:pt x="133236" y="4966"/>
                                </a:cubicBezTo>
                                <a:lnTo>
                                  <a:pt x="133236" y="250647"/>
                                </a:lnTo>
                                <a:cubicBezTo>
                                  <a:pt x="133236" y="308102"/>
                                  <a:pt x="122339" y="341782"/>
                                  <a:pt x="49530" y="341782"/>
                                </a:cubicBezTo>
                                <a:cubicBezTo>
                                  <a:pt x="29718" y="341782"/>
                                  <a:pt x="11887" y="338315"/>
                                  <a:pt x="4458" y="336334"/>
                                </a:cubicBezTo>
                                <a:cubicBezTo>
                                  <a:pt x="1486" y="335343"/>
                                  <a:pt x="0" y="333350"/>
                                  <a:pt x="0" y="329895"/>
                                </a:cubicBezTo>
                                <a:lnTo>
                                  <a:pt x="0" y="269951"/>
                                </a:lnTo>
                                <a:cubicBezTo>
                                  <a:pt x="0" y="266497"/>
                                  <a:pt x="1981" y="265011"/>
                                  <a:pt x="5448" y="265506"/>
                                </a:cubicBezTo>
                                <a:cubicBezTo>
                                  <a:pt x="9906" y="266001"/>
                                  <a:pt x="14364" y="266497"/>
                                  <a:pt x="16840" y="266497"/>
                                </a:cubicBezTo>
                                <a:cubicBezTo>
                                  <a:pt x="39624" y="266497"/>
                                  <a:pt x="44082" y="259563"/>
                                  <a:pt x="44082" y="230823"/>
                                </a:cubicBezTo>
                                <a:lnTo>
                                  <a:pt x="44082" y="4966"/>
                                </a:lnTo>
                                <a:cubicBezTo>
                                  <a:pt x="44082" y="1994"/>
                                  <a:pt x="46063" y="0"/>
                                  <a:pt x="4903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3" name="Shape 113"/>
                        <wps:cNvSpPr/>
                        <wps:spPr>
                          <a:xfrm>
                            <a:off x="136272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5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3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700" y="336829"/>
                                </a:cubicBezTo>
                                <a:lnTo>
                                  <a:pt x="4458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700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4" name="Shape 114"/>
                        <wps:cNvSpPr/>
                        <wps:spPr>
                          <a:xfrm>
                            <a:off x="1514549" y="3027147"/>
                            <a:ext cx="156267" cy="4522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452221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108223" y="336829"/>
                                </a:lnTo>
                                <a:cubicBezTo>
                                  <a:pt x="90888" y="357619"/>
                                  <a:pt x="80981" y="372491"/>
                                  <a:pt x="80981" y="389318"/>
                                </a:cubicBezTo>
                                <a:cubicBezTo>
                                  <a:pt x="80981" y="399732"/>
                                  <a:pt x="85439" y="403695"/>
                                  <a:pt x="96831" y="403695"/>
                                </a:cubicBezTo>
                                <a:cubicBezTo>
                                  <a:pt x="102279" y="403695"/>
                                  <a:pt x="108223" y="403200"/>
                                  <a:pt x="114167" y="402209"/>
                                </a:cubicBezTo>
                                <a:cubicBezTo>
                                  <a:pt x="116148" y="401714"/>
                                  <a:pt x="118129" y="401218"/>
                                  <a:pt x="120110" y="401218"/>
                                </a:cubicBezTo>
                                <a:cubicBezTo>
                                  <a:pt x="122091" y="401218"/>
                                  <a:pt x="123082" y="402209"/>
                                  <a:pt x="123082" y="406172"/>
                                </a:cubicBezTo>
                                <a:lnTo>
                                  <a:pt x="123082" y="439852"/>
                                </a:lnTo>
                                <a:cubicBezTo>
                                  <a:pt x="123082" y="442824"/>
                                  <a:pt x="122091" y="444792"/>
                                  <a:pt x="119120" y="445795"/>
                                </a:cubicBezTo>
                                <a:cubicBezTo>
                                  <a:pt x="107728" y="449758"/>
                                  <a:pt x="88906" y="452221"/>
                                  <a:pt x="68104" y="452221"/>
                                </a:cubicBezTo>
                                <a:cubicBezTo>
                                  <a:pt x="29966" y="452221"/>
                                  <a:pt x="11640" y="439852"/>
                                  <a:pt x="11640" y="404673"/>
                                </a:cubicBezTo>
                                <a:cubicBezTo>
                                  <a:pt x="11640" y="381394"/>
                                  <a:pt x="23031" y="360604"/>
                                  <a:pt x="56712" y="332372"/>
                                </a:cubicBezTo>
                                <a:lnTo>
                                  <a:pt x="56712" y="331876"/>
                                </a:ln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5" name="Shape 115"/>
                        <wps:cNvSpPr/>
                        <wps:spPr>
                          <a:xfrm>
                            <a:off x="1664371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53" y="0"/>
                                </a:moveTo>
                                <a:lnTo>
                                  <a:pt x="208521" y="0"/>
                                </a:lnTo>
                                <a:cubicBezTo>
                                  <a:pt x="211493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493" y="72327"/>
                                  <a:pt x="208521" y="72327"/>
                                </a:cubicBezTo>
                                <a:lnTo>
                                  <a:pt x="154534" y="72327"/>
                                </a:lnTo>
                                <a:cubicBezTo>
                                  <a:pt x="152553" y="72327"/>
                                  <a:pt x="151562" y="73317"/>
                                  <a:pt x="151562" y="75298"/>
                                </a:cubicBezTo>
                                <a:lnTo>
                                  <a:pt x="151562" y="331876"/>
                                </a:lnTo>
                                <a:cubicBezTo>
                                  <a:pt x="151562" y="334848"/>
                                  <a:pt x="149581" y="336829"/>
                                  <a:pt x="146609" y="336829"/>
                                </a:cubicBezTo>
                                <a:lnTo>
                                  <a:pt x="67361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36" y="72327"/>
                                </a:cubicBezTo>
                                <a:lnTo>
                                  <a:pt x="4953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6" name="Shape 116"/>
                        <wps:cNvSpPr/>
                        <wps:spPr>
                          <a:xfrm>
                            <a:off x="1916478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35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90" y="128283"/>
                                  <a:pt x="107480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1" y="1981"/>
                                  <a:pt x="168402" y="0"/>
                                  <a:pt x="171869" y="0"/>
                                </a:cubicBezTo>
                                <a:lnTo>
                                  <a:pt x="260033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80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9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3995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7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7" y="297688"/>
                                  <a:pt x="120358" y="230327"/>
                                  <a:pt x="107963" y="205562"/>
                                </a:cubicBezTo>
                                <a:cubicBezTo>
                                  <a:pt x="106490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30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7" name="Shape 117"/>
                        <wps:cNvSpPr/>
                        <wps:spPr>
                          <a:xfrm>
                            <a:off x="2203750" y="3022217"/>
                            <a:ext cx="142151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2">
                                <a:moveTo>
                                  <a:pt x="142151" y="0"/>
                                </a:moveTo>
                                <a:lnTo>
                                  <a:pt x="142151" y="74819"/>
                                </a:lnTo>
                                <a:lnTo>
                                  <a:pt x="120048" y="76452"/>
                                </a:lnTo>
                                <a:cubicBezTo>
                                  <a:pt x="113795" y="77875"/>
                                  <a:pt x="108966" y="80472"/>
                                  <a:pt x="105994" y="85171"/>
                                </a:cubicBezTo>
                                <a:cubicBezTo>
                                  <a:pt x="98565" y="97566"/>
                                  <a:pt x="95097" y="133215"/>
                                  <a:pt x="95097" y="173347"/>
                                </a:cubicBezTo>
                                <a:cubicBezTo>
                                  <a:pt x="95097" y="212971"/>
                                  <a:pt x="98565" y="249128"/>
                                  <a:pt x="105994" y="261510"/>
                                </a:cubicBezTo>
                                <a:cubicBezTo>
                                  <a:pt x="111938" y="270921"/>
                                  <a:pt x="125311" y="271912"/>
                                  <a:pt x="142151" y="271912"/>
                                </a:cubicBezTo>
                                <a:lnTo>
                                  <a:pt x="142151" y="346682"/>
                                </a:lnTo>
                                <a:lnTo>
                                  <a:pt x="141656" y="346702"/>
                                </a:lnTo>
                                <a:cubicBezTo>
                                  <a:pt x="89649" y="346702"/>
                                  <a:pt x="58445" y="340263"/>
                                  <a:pt x="36144" y="315498"/>
                                </a:cubicBezTo>
                                <a:cubicBezTo>
                                  <a:pt x="12865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65" y="57447"/>
                                  <a:pt x="36144" y="31678"/>
                                </a:cubicBezTo>
                                <a:cubicBezTo>
                                  <a:pt x="52870" y="13105"/>
                                  <a:pt x="75440" y="4561"/>
                                  <a:pt x="107410" y="1450"/>
                                </a:cubicBezTo>
                                <a:lnTo>
                                  <a:pt x="14215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8" name="Shape 118"/>
                        <wps:cNvSpPr/>
                        <wps:spPr>
                          <a:xfrm>
                            <a:off x="2345901" y="3022196"/>
                            <a:ext cx="142164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4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3" y="57468"/>
                                  <a:pt x="142164" y="110452"/>
                                  <a:pt x="142164" y="173368"/>
                                </a:cubicBezTo>
                                <a:cubicBezTo>
                                  <a:pt x="142164" y="235775"/>
                                  <a:pt x="129273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9" name="Shape 119"/>
                        <wps:cNvSpPr/>
                        <wps:spPr>
                          <a:xfrm>
                            <a:off x="2520225" y="3027154"/>
                            <a:ext cx="425984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84" h="336817">
                                <a:moveTo>
                                  <a:pt x="4966" y="0"/>
                                </a:moveTo>
                                <a:lnTo>
                                  <a:pt x="90653" y="0"/>
                                </a:lnTo>
                                <a:cubicBezTo>
                                  <a:pt x="93625" y="0"/>
                                  <a:pt x="95606" y="1981"/>
                                  <a:pt x="95606" y="4953"/>
                                </a:cubicBezTo>
                                <a:cubicBezTo>
                                  <a:pt x="99568" y="56960"/>
                                  <a:pt x="113932" y="196151"/>
                                  <a:pt x="119875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77" y="241719"/>
                                  <a:pt x="131763" y="240728"/>
                                  <a:pt x="132258" y="236766"/>
                                </a:cubicBezTo>
                                <a:cubicBezTo>
                                  <a:pt x="138697" y="197142"/>
                                  <a:pt x="155042" y="70345"/>
                                  <a:pt x="161976" y="14859"/>
                                </a:cubicBezTo>
                                <a:cubicBezTo>
                                  <a:pt x="161976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16" y="11887"/>
                                  <a:pt x="264516" y="14859"/>
                                </a:cubicBezTo>
                                <a:cubicBezTo>
                                  <a:pt x="271450" y="70345"/>
                                  <a:pt x="289268" y="196151"/>
                                  <a:pt x="296215" y="236766"/>
                                </a:cubicBezTo>
                                <a:cubicBezTo>
                                  <a:pt x="297193" y="240728"/>
                                  <a:pt x="298691" y="241719"/>
                                  <a:pt x="302654" y="241719"/>
                                </a:cubicBezTo>
                                <a:cubicBezTo>
                                  <a:pt x="307112" y="241719"/>
                                  <a:pt x="308102" y="240728"/>
                                  <a:pt x="309080" y="236271"/>
                                </a:cubicBezTo>
                                <a:cubicBezTo>
                                  <a:pt x="314541" y="195656"/>
                                  <a:pt x="328409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53" y="0"/>
                                  <a:pt x="337325" y="0"/>
                                </a:cubicBezTo>
                                <a:lnTo>
                                  <a:pt x="421031" y="0"/>
                                </a:lnTo>
                                <a:cubicBezTo>
                                  <a:pt x="424002" y="0"/>
                                  <a:pt x="425984" y="1981"/>
                                  <a:pt x="425984" y="4953"/>
                                </a:cubicBezTo>
                                <a:cubicBezTo>
                                  <a:pt x="423507" y="33680"/>
                                  <a:pt x="388836" y="264008"/>
                                  <a:pt x="375958" y="331369"/>
                                </a:cubicBezTo>
                                <a:cubicBezTo>
                                  <a:pt x="374968" y="335826"/>
                                  <a:pt x="372491" y="336817"/>
                                  <a:pt x="368033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66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8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82" y="336817"/>
                                </a:lnTo>
                                <a:cubicBezTo>
                                  <a:pt x="52515" y="336321"/>
                                  <a:pt x="51029" y="334835"/>
                                  <a:pt x="50038" y="330873"/>
                                </a:cubicBezTo>
                                <a:cubicBezTo>
                                  <a:pt x="37655" y="263512"/>
                                  <a:pt x="2489" y="31217"/>
                                  <a:pt x="0" y="4953"/>
                                </a:cubicBezTo>
                                <a:cubicBezTo>
                                  <a:pt x="0" y="1981"/>
                                  <a:pt x="1994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" name="Shape 120"/>
                        <wps:cNvSpPr/>
                        <wps:spPr>
                          <a:xfrm>
                            <a:off x="2958568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48" y="991"/>
                                  <a:pt x="92126" y="4966"/>
                                </a:cubicBezTo>
                                <a:cubicBezTo>
                                  <a:pt x="98082" y="23787"/>
                                  <a:pt x="131750" y="117399"/>
                                  <a:pt x="140678" y="138201"/>
                                </a:cubicBezTo>
                                <a:cubicBezTo>
                                  <a:pt x="141173" y="139687"/>
                                  <a:pt x="142646" y="140183"/>
                                  <a:pt x="144145" y="140183"/>
                                </a:cubicBezTo>
                                <a:cubicBezTo>
                                  <a:pt x="146126" y="140183"/>
                                  <a:pt x="146621" y="140183"/>
                                  <a:pt x="147599" y="138201"/>
                                </a:cubicBezTo>
                                <a:cubicBezTo>
                                  <a:pt x="156527" y="117399"/>
                                  <a:pt x="188722" y="25756"/>
                                  <a:pt x="195656" y="4966"/>
                                </a:cubicBezTo>
                                <a:cubicBezTo>
                                  <a:pt x="196647" y="1486"/>
                                  <a:pt x="199618" y="0"/>
                                  <a:pt x="202095" y="0"/>
                                </a:cubicBezTo>
                                <a:lnTo>
                                  <a:pt x="279362" y="0"/>
                                </a:lnTo>
                                <a:cubicBezTo>
                                  <a:pt x="282334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75" y="124828"/>
                                  <a:pt x="203581" y="186245"/>
                                </a:cubicBezTo>
                                <a:cubicBezTo>
                                  <a:pt x="191198" y="209525"/>
                                  <a:pt x="185750" y="219926"/>
                                  <a:pt x="185750" y="227356"/>
                                </a:cubicBezTo>
                                <a:lnTo>
                                  <a:pt x="185750" y="331876"/>
                                </a:lnTo>
                                <a:cubicBezTo>
                                  <a:pt x="185750" y="334835"/>
                                  <a:pt x="183769" y="336817"/>
                                  <a:pt x="180797" y="336817"/>
                                </a:cubicBezTo>
                                <a:lnTo>
                                  <a:pt x="101549" y="336817"/>
                                </a:lnTo>
                                <a:cubicBezTo>
                                  <a:pt x="98577" y="336817"/>
                                  <a:pt x="96583" y="334835"/>
                                  <a:pt x="96583" y="331876"/>
                                </a:cubicBezTo>
                                <a:lnTo>
                                  <a:pt x="96583" y="227356"/>
                                </a:lnTo>
                                <a:cubicBezTo>
                                  <a:pt x="96583" y="223393"/>
                                  <a:pt x="95593" y="218440"/>
                                  <a:pt x="94120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95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1" name="Shape 121"/>
                        <wps:cNvSpPr/>
                        <wps:spPr>
                          <a:xfrm>
                            <a:off x="3369175" y="3027149"/>
                            <a:ext cx="117882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2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7882" y="63417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50" y="62421"/>
                                  <a:pt x="88659" y="64389"/>
                                  <a:pt x="88659" y="66370"/>
                                </a:cubicBezTo>
                                <a:lnTo>
                                  <a:pt x="88659" y="160490"/>
                                </a:lnTo>
                                <a:cubicBezTo>
                                  <a:pt x="88659" y="162471"/>
                                  <a:pt x="89650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2" y="162590"/>
                                </a:lnTo>
                                <a:lnTo>
                                  <a:pt x="117882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59" y="230327"/>
                                  <a:pt x="88659" y="233794"/>
                                </a:cubicBezTo>
                                <a:lnTo>
                                  <a:pt x="88659" y="331877"/>
                                </a:lnTo>
                                <a:cubicBezTo>
                                  <a:pt x="88659" y="334835"/>
                                  <a:pt x="86678" y="336817"/>
                                  <a:pt x="83706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2" name="Shape 122"/>
                        <wps:cNvSpPr/>
                        <wps:spPr>
                          <a:xfrm>
                            <a:off x="3487057" y="3027149"/>
                            <a:ext cx="119862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2" h="229832">
                                <a:moveTo>
                                  <a:pt x="0" y="0"/>
                                </a:moveTo>
                                <a:lnTo>
                                  <a:pt x="7925" y="0"/>
                                </a:lnTo>
                                <a:cubicBezTo>
                                  <a:pt x="78753" y="0"/>
                                  <a:pt x="119862" y="19812"/>
                                  <a:pt x="119862" y="107988"/>
                                </a:cubicBezTo>
                                <a:cubicBezTo>
                                  <a:pt x="119862" y="210020"/>
                                  <a:pt x="63894" y="229832"/>
                                  <a:pt x="2477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90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79" y="156899"/>
                                  <a:pt x="29223" y="143154"/>
                                  <a:pt x="29223" y="110465"/>
                                </a:cubicBezTo>
                                <a:cubicBezTo>
                                  <a:pt x="29223" y="81852"/>
                                  <a:pt x="22258" y="69133"/>
                                  <a:pt x="8536" y="64563"/>
                                </a:cubicBezTo>
                                <a:lnTo>
                                  <a:pt x="0" y="6341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3" name="Shape 123"/>
                        <wps:cNvSpPr/>
                        <wps:spPr>
                          <a:xfrm>
                            <a:off x="360541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6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2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699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4" name="Shape 124"/>
                        <wps:cNvSpPr/>
                        <wps:spPr>
                          <a:xfrm>
                            <a:off x="3757239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5" name="Shape 125"/>
                        <wps:cNvSpPr/>
                        <wps:spPr>
                          <a:xfrm>
                            <a:off x="3948662" y="3027148"/>
                            <a:ext cx="11936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8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9368" y="129"/>
                                </a:lnTo>
                                <a:lnTo>
                                  <a:pt x="119368" y="64157"/>
                                </a:lnTo>
                                <a:lnTo>
                                  <a:pt x="109462" y="62916"/>
                                </a:lnTo>
                                <a:lnTo>
                                  <a:pt x="100051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2" y="159499"/>
                                  <a:pt x="109462" y="159499"/>
                                </a:cubicBezTo>
                                <a:lnTo>
                                  <a:pt x="119368" y="158166"/>
                                </a:lnTo>
                                <a:lnTo>
                                  <a:pt x="119368" y="220908"/>
                                </a:lnTo>
                                <a:lnTo>
                                  <a:pt x="118253" y="219059"/>
                                </a:lnTo>
                                <a:cubicBezTo>
                                  <a:pt x="116272" y="216706"/>
                                  <a:pt x="114415" y="216459"/>
                                  <a:pt x="111443" y="216459"/>
                                </a:cubicBezTo>
                                <a:lnTo>
                                  <a:pt x="95098" y="216459"/>
                                </a:lnTo>
                                <a:cubicBezTo>
                                  <a:pt x="91123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6" name="Shape 126"/>
                        <wps:cNvSpPr/>
                        <wps:spPr>
                          <a:xfrm>
                            <a:off x="4068030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23" y="331747"/>
                                </a:lnTo>
                                <a:cubicBezTo>
                                  <a:pt x="146114" y="334211"/>
                                  <a:pt x="145123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7" name="Shape 127"/>
                        <wps:cNvSpPr/>
                        <wps:spPr>
                          <a:xfrm>
                            <a:off x="4252274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22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77" y="128283"/>
                                  <a:pt x="107467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0" y="1981"/>
                                  <a:pt x="168402" y="0"/>
                                  <a:pt x="171869" y="0"/>
                                </a:cubicBezTo>
                                <a:lnTo>
                                  <a:pt x="260032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79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8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4008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6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6" y="297688"/>
                                  <a:pt x="120358" y="230327"/>
                                  <a:pt x="107962" y="205562"/>
                                </a:cubicBezTo>
                                <a:cubicBezTo>
                                  <a:pt x="106477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18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8" name="Shape 128"/>
                        <wps:cNvSpPr/>
                        <wps:spPr>
                          <a:xfrm>
                            <a:off x="4623247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66" y="0"/>
                                </a:moveTo>
                                <a:lnTo>
                                  <a:pt x="208534" y="0"/>
                                </a:lnTo>
                                <a:cubicBezTo>
                                  <a:pt x="211506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506" y="72327"/>
                                  <a:pt x="208534" y="72327"/>
                                </a:cubicBezTo>
                                <a:lnTo>
                                  <a:pt x="154546" y="72327"/>
                                </a:lnTo>
                                <a:cubicBezTo>
                                  <a:pt x="152565" y="72327"/>
                                  <a:pt x="151574" y="73317"/>
                                  <a:pt x="151574" y="75298"/>
                                </a:cubicBezTo>
                                <a:lnTo>
                                  <a:pt x="151574" y="331876"/>
                                </a:lnTo>
                                <a:cubicBezTo>
                                  <a:pt x="151574" y="334848"/>
                                  <a:pt x="149581" y="336829"/>
                                  <a:pt x="146622" y="336829"/>
                                </a:cubicBezTo>
                                <a:lnTo>
                                  <a:pt x="67373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49" y="72327"/>
                                </a:cubicBezTo>
                                <a:lnTo>
                                  <a:pt x="4966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9" name="Shape 129"/>
                        <wps:cNvSpPr/>
                        <wps:spPr>
                          <a:xfrm>
                            <a:off x="4875354" y="3027148"/>
                            <a:ext cx="1193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7" h="336817">
                                <a:moveTo>
                                  <a:pt x="4940" y="0"/>
                                </a:moveTo>
                                <a:lnTo>
                                  <a:pt x="117881" y="0"/>
                                </a:lnTo>
                                <a:lnTo>
                                  <a:pt x="119367" y="129"/>
                                </a:lnTo>
                                <a:lnTo>
                                  <a:pt x="119367" y="64157"/>
                                </a:lnTo>
                                <a:lnTo>
                                  <a:pt x="109461" y="62916"/>
                                </a:lnTo>
                                <a:lnTo>
                                  <a:pt x="100050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1" y="159499"/>
                                  <a:pt x="109461" y="159499"/>
                                </a:cubicBezTo>
                                <a:lnTo>
                                  <a:pt x="119367" y="158166"/>
                                </a:lnTo>
                                <a:lnTo>
                                  <a:pt x="119367" y="220908"/>
                                </a:lnTo>
                                <a:lnTo>
                                  <a:pt x="118252" y="219059"/>
                                </a:lnTo>
                                <a:cubicBezTo>
                                  <a:pt x="116272" y="216706"/>
                                  <a:pt x="114414" y="216459"/>
                                  <a:pt x="111442" y="216459"/>
                                </a:cubicBezTo>
                                <a:lnTo>
                                  <a:pt x="95097" y="216459"/>
                                </a:lnTo>
                                <a:cubicBezTo>
                                  <a:pt x="91122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0" name="Shape 130"/>
                        <wps:cNvSpPr/>
                        <wps:spPr>
                          <a:xfrm>
                            <a:off x="4994721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36" y="331747"/>
                                </a:lnTo>
                                <a:cubicBezTo>
                                  <a:pt x="146114" y="334211"/>
                                  <a:pt x="145136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1" name="Shape 131"/>
                        <wps:cNvSpPr/>
                        <wps:spPr>
                          <a:xfrm>
                            <a:off x="5147748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44" y="71272"/>
                                </a:lnTo>
                                <a:cubicBezTo>
                                  <a:pt x="145866" y="71580"/>
                                  <a:pt x="145371" y="72073"/>
                                  <a:pt x="145123" y="72809"/>
                                </a:cubicBezTo>
                                <a:cubicBezTo>
                                  <a:pt x="137694" y="101054"/>
                                  <a:pt x="122834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75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46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40" y="335826"/>
                                  <a:pt x="88671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94" y="336829"/>
                                  <a:pt x="0" y="335331"/>
                                  <a:pt x="1003" y="331876"/>
                                </a:cubicBezTo>
                                <a:cubicBezTo>
                                  <a:pt x="15354" y="270446"/>
                                  <a:pt x="65392" y="77775"/>
                                  <a:pt x="85699" y="4966"/>
                                </a:cubicBezTo>
                                <a:cubicBezTo>
                                  <a:pt x="86690" y="1981"/>
                                  <a:pt x="88671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2" name="Shape 132"/>
                        <wps:cNvSpPr/>
                        <wps:spPr>
                          <a:xfrm>
                            <a:off x="5299571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45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50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3" name="Shape 133"/>
                        <wps:cNvSpPr/>
                        <wps:spPr>
                          <a:xfrm>
                            <a:off x="5490993" y="3027143"/>
                            <a:ext cx="338785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8785" h="336830">
                                <a:moveTo>
                                  <a:pt x="4940" y="0"/>
                                </a:moveTo>
                                <a:lnTo>
                                  <a:pt x="112433" y="0"/>
                                </a:lnTo>
                                <a:cubicBezTo>
                                  <a:pt x="115405" y="0"/>
                                  <a:pt x="116891" y="2489"/>
                                  <a:pt x="117882" y="4966"/>
                                </a:cubicBezTo>
                                <a:lnTo>
                                  <a:pt x="165430" y="156045"/>
                                </a:lnTo>
                                <a:cubicBezTo>
                                  <a:pt x="167411" y="162471"/>
                                  <a:pt x="168402" y="164465"/>
                                  <a:pt x="171374" y="164465"/>
                                </a:cubicBezTo>
                                <a:cubicBezTo>
                                  <a:pt x="175336" y="164465"/>
                                  <a:pt x="175832" y="161976"/>
                                  <a:pt x="177813" y="156045"/>
                                </a:cubicBezTo>
                                <a:lnTo>
                                  <a:pt x="226847" y="4966"/>
                                </a:lnTo>
                                <a:cubicBezTo>
                                  <a:pt x="227343" y="2489"/>
                                  <a:pt x="230315" y="0"/>
                                  <a:pt x="233286" y="0"/>
                                </a:cubicBezTo>
                                <a:lnTo>
                                  <a:pt x="333845" y="0"/>
                                </a:lnTo>
                                <a:cubicBezTo>
                                  <a:pt x="336804" y="0"/>
                                  <a:pt x="338785" y="1994"/>
                                  <a:pt x="338785" y="4966"/>
                                </a:cubicBezTo>
                                <a:lnTo>
                                  <a:pt x="338785" y="331876"/>
                                </a:lnTo>
                                <a:cubicBezTo>
                                  <a:pt x="338785" y="334848"/>
                                  <a:pt x="336804" y="336830"/>
                                  <a:pt x="333845" y="336830"/>
                                </a:cubicBezTo>
                                <a:lnTo>
                                  <a:pt x="253593" y="336830"/>
                                </a:lnTo>
                                <a:cubicBezTo>
                                  <a:pt x="250622" y="336830"/>
                                  <a:pt x="248641" y="334848"/>
                                  <a:pt x="248641" y="331876"/>
                                </a:cubicBezTo>
                                <a:lnTo>
                                  <a:pt x="253098" y="120866"/>
                                </a:lnTo>
                                <a:cubicBezTo>
                                  <a:pt x="253098" y="114922"/>
                                  <a:pt x="252108" y="114427"/>
                                  <a:pt x="249136" y="114427"/>
                                </a:cubicBezTo>
                                <a:cubicBezTo>
                                  <a:pt x="246164" y="114427"/>
                                  <a:pt x="244678" y="116408"/>
                                  <a:pt x="243192" y="121361"/>
                                </a:cubicBezTo>
                                <a:lnTo>
                                  <a:pt x="202578" y="252629"/>
                                </a:lnTo>
                                <a:cubicBezTo>
                                  <a:pt x="200114" y="260058"/>
                                  <a:pt x="199606" y="261049"/>
                                  <a:pt x="194158" y="261049"/>
                                </a:cubicBezTo>
                                <a:lnTo>
                                  <a:pt x="140665" y="261049"/>
                                </a:lnTo>
                                <a:cubicBezTo>
                                  <a:pt x="134722" y="261049"/>
                                  <a:pt x="133731" y="261049"/>
                                  <a:pt x="131254" y="253606"/>
                                </a:cubicBezTo>
                                <a:lnTo>
                                  <a:pt x="91630" y="120371"/>
                                </a:lnTo>
                                <a:cubicBezTo>
                                  <a:pt x="90132" y="115418"/>
                                  <a:pt x="88659" y="114427"/>
                                  <a:pt x="86182" y="114427"/>
                                </a:cubicBezTo>
                                <a:cubicBezTo>
                                  <a:pt x="83198" y="114427"/>
                                  <a:pt x="82220" y="115913"/>
                                  <a:pt x="82220" y="121361"/>
                                </a:cubicBezTo>
                                <a:lnTo>
                                  <a:pt x="86182" y="331876"/>
                                </a:lnTo>
                                <a:cubicBezTo>
                                  <a:pt x="86182" y="334848"/>
                                  <a:pt x="84201" y="336830"/>
                                  <a:pt x="81229" y="336830"/>
                                </a:cubicBezTo>
                                <a:lnTo>
                                  <a:pt x="4940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4" name="Shape 134"/>
                        <wps:cNvSpPr/>
                        <wps:spPr>
                          <a:xfrm>
                            <a:off x="5895155" y="3027149"/>
                            <a:ext cx="11788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8" h="336817">
                                <a:moveTo>
                                  <a:pt x="4953" y="0"/>
                                </a:moveTo>
                                <a:lnTo>
                                  <a:pt x="117888" y="0"/>
                                </a:lnTo>
                                <a:lnTo>
                                  <a:pt x="117888" y="63418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62" y="62421"/>
                                  <a:pt x="88672" y="64389"/>
                                  <a:pt x="88672" y="66370"/>
                                </a:cubicBezTo>
                                <a:lnTo>
                                  <a:pt x="88672" y="160490"/>
                                </a:lnTo>
                                <a:cubicBezTo>
                                  <a:pt x="88672" y="162471"/>
                                  <a:pt x="89662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8" y="162589"/>
                                </a:lnTo>
                                <a:lnTo>
                                  <a:pt x="117888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72" y="230327"/>
                                  <a:pt x="88672" y="233794"/>
                                </a:cubicBezTo>
                                <a:lnTo>
                                  <a:pt x="88672" y="331877"/>
                                </a:lnTo>
                                <a:cubicBezTo>
                                  <a:pt x="88672" y="334835"/>
                                  <a:pt x="86678" y="336817"/>
                                  <a:pt x="83706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81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5" name="Shape 135"/>
                        <wps:cNvSpPr/>
                        <wps:spPr>
                          <a:xfrm>
                            <a:off x="6013043" y="3027149"/>
                            <a:ext cx="119869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9" h="229832">
                                <a:moveTo>
                                  <a:pt x="0" y="0"/>
                                </a:moveTo>
                                <a:lnTo>
                                  <a:pt x="7919" y="0"/>
                                </a:lnTo>
                                <a:cubicBezTo>
                                  <a:pt x="78759" y="0"/>
                                  <a:pt x="119869" y="19812"/>
                                  <a:pt x="119869" y="107988"/>
                                </a:cubicBezTo>
                                <a:cubicBezTo>
                                  <a:pt x="119869" y="210020"/>
                                  <a:pt x="63900" y="229832"/>
                                  <a:pt x="2483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89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80" y="156899"/>
                                  <a:pt x="29216" y="143154"/>
                                  <a:pt x="29216" y="110465"/>
                                </a:cubicBezTo>
                                <a:cubicBezTo>
                                  <a:pt x="29216" y="81852"/>
                                  <a:pt x="22258" y="69133"/>
                                  <a:pt x="8536" y="64563"/>
                                </a:cubicBezTo>
                                <a:lnTo>
                                  <a:pt x="0" y="6341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6" name="Shape 136"/>
                        <wps:cNvSpPr/>
                        <wps:spPr>
                          <a:xfrm>
                            <a:off x="6169542" y="3022217"/>
                            <a:ext cx="142163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3" h="346702">
                                <a:moveTo>
                                  <a:pt x="142163" y="0"/>
                                </a:moveTo>
                                <a:lnTo>
                                  <a:pt x="142163" y="74819"/>
                                </a:lnTo>
                                <a:lnTo>
                                  <a:pt x="120061" y="76452"/>
                                </a:lnTo>
                                <a:cubicBezTo>
                                  <a:pt x="113808" y="77875"/>
                                  <a:pt x="108979" y="80472"/>
                                  <a:pt x="106007" y="85171"/>
                                </a:cubicBezTo>
                                <a:cubicBezTo>
                                  <a:pt x="98577" y="97566"/>
                                  <a:pt x="95110" y="133215"/>
                                  <a:pt x="95110" y="173347"/>
                                </a:cubicBezTo>
                                <a:cubicBezTo>
                                  <a:pt x="95110" y="212971"/>
                                  <a:pt x="98577" y="249128"/>
                                  <a:pt x="106007" y="261510"/>
                                </a:cubicBezTo>
                                <a:cubicBezTo>
                                  <a:pt x="111950" y="270921"/>
                                  <a:pt x="125323" y="271912"/>
                                  <a:pt x="142163" y="271912"/>
                                </a:cubicBezTo>
                                <a:lnTo>
                                  <a:pt x="142163" y="346682"/>
                                </a:lnTo>
                                <a:lnTo>
                                  <a:pt x="141668" y="346702"/>
                                </a:lnTo>
                                <a:cubicBezTo>
                                  <a:pt x="89662" y="346702"/>
                                  <a:pt x="58458" y="340263"/>
                                  <a:pt x="36169" y="315498"/>
                                </a:cubicBezTo>
                                <a:cubicBezTo>
                                  <a:pt x="12890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90" y="57447"/>
                                  <a:pt x="36169" y="31678"/>
                                </a:cubicBezTo>
                                <a:cubicBezTo>
                                  <a:pt x="52886" y="13105"/>
                                  <a:pt x="75453" y="4561"/>
                                  <a:pt x="107423" y="1450"/>
                                </a:cubicBezTo>
                                <a:lnTo>
                                  <a:pt x="14216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7" name="Shape 137"/>
                        <wps:cNvSpPr/>
                        <wps:spPr>
                          <a:xfrm>
                            <a:off x="6311706" y="3022196"/>
                            <a:ext cx="142151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4" y="57468"/>
                                  <a:pt x="142151" y="110452"/>
                                  <a:pt x="142151" y="173368"/>
                                </a:cubicBezTo>
                                <a:cubicBezTo>
                                  <a:pt x="142151" y="235775"/>
                                  <a:pt x="129274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8" name="Shape 138"/>
                        <wps:cNvSpPr/>
                        <wps:spPr>
                          <a:xfrm>
                            <a:off x="6508329" y="3027143"/>
                            <a:ext cx="168910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68910" h="336830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73" y="0"/>
                                  <a:pt x="89167" y="1994"/>
                                  <a:pt x="89167" y="4966"/>
                                </a:cubicBezTo>
                                <a:lnTo>
                                  <a:pt x="89167" y="260058"/>
                                </a:lnTo>
                                <a:cubicBezTo>
                                  <a:pt x="89167" y="262026"/>
                                  <a:pt x="90145" y="263017"/>
                                  <a:pt x="92126" y="263017"/>
                                </a:cubicBezTo>
                                <a:lnTo>
                                  <a:pt x="163944" y="263017"/>
                                </a:lnTo>
                                <a:cubicBezTo>
                                  <a:pt x="166929" y="263017"/>
                                  <a:pt x="168910" y="265011"/>
                                  <a:pt x="168910" y="267983"/>
                                </a:cubicBezTo>
                                <a:lnTo>
                                  <a:pt x="168910" y="331876"/>
                                </a:lnTo>
                                <a:cubicBezTo>
                                  <a:pt x="168910" y="334848"/>
                                  <a:pt x="166929" y="336830"/>
                                  <a:pt x="163944" y="336830"/>
                                </a:cubicBezTo>
                                <a:lnTo>
                                  <a:pt x="4953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9" name="Shape 139"/>
                        <wps:cNvSpPr/>
                        <wps:spPr>
                          <a:xfrm>
                            <a:off x="6716845" y="3027154"/>
                            <a:ext cx="891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9167" h="336817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85" y="0"/>
                                  <a:pt x="89167" y="1981"/>
                                  <a:pt x="89167" y="4953"/>
                                </a:cubicBezTo>
                                <a:lnTo>
                                  <a:pt x="89167" y="331863"/>
                                </a:lnTo>
                                <a:cubicBezTo>
                                  <a:pt x="89167" y="334835"/>
                                  <a:pt x="87185" y="336817"/>
                                  <a:pt x="84201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0" name="Shape 140"/>
                        <wps:cNvSpPr/>
                        <wps:spPr>
                          <a:xfrm>
                            <a:off x="6871377" y="3027154"/>
                            <a:ext cx="264999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999" h="336817">
                                <a:moveTo>
                                  <a:pt x="4953" y="0"/>
                                </a:moveTo>
                                <a:lnTo>
                                  <a:pt x="116396" y="0"/>
                                </a:lnTo>
                                <a:cubicBezTo>
                                  <a:pt x="119380" y="0"/>
                                  <a:pt x="120866" y="2972"/>
                                  <a:pt x="121857" y="5944"/>
                                </a:cubicBezTo>
                                <a:lnTo>
                                  <a:pt x="179312" y="204572"/>
                                </a:lnTo>
                                <a:cubicBezTo>
                                  <a:pt x="181293" y="212001"/>
                                  <a:pt x="182779" y="212496"/>
                                  <a:pt x="185255" y="212496"/>
                                </a:cubicBezTo>
                                <a:cubicBezTo>
                                  <a:pt x="187732" y="212496"/>
                                  <a:pt x="188227" y="211506"/>
                                  <a:pt x="188723" y="207531"/>
                                </a:cubicBezTo>
                                <a:lnTo>
                                  <a:pt x="182283" y="4953"/>
                                </a:lnTo>
                                <a:cubicBezTo>
                                  <a:pt x="182283" y="1981"/>
                                  <a:pt x="184265" y="0"/>
                                  <a:pt x="187237" y="0"/>
                                </a:cubicBezTo>
                                <a:lnTo>
                                  <a:pt x="260045" y="0"/>
                                </a:lnTo>
                                <a:cubicBezTo>
                                  <a:pt x="263017" y="0"/>
                                  <a:pt x="264999" y="1981"/>
                                  <a:pt x="264999" y="4953"/>
                                </a:cubicBezTo>
                                <a:lnTo>
                                  <a:pt x="264999" y="331863"/>
                                </a:lnTo>
                                <a:cubicBezTo>
                                  <a:pt x="264999" y="334835"/>
                                  <a:pt x="263017" y="336817"/>
                                  <a:pt x="260045" y="336817"/>
                                </a:cubicBezTo>
                                <a:lnTo>
                                  <a:pt x="159500" y="336817"/>
                                </a:lnTo>
                                <a:cubicBezTo>
                                  <a:pt x="156528" y="336817"/>
                                  <a:pt x="154534" y="335331"/>
                                  <a:pt x="153556" y="331863"/>
                                </a:cubicBezTo>
                                <a:lnTo>
                                  <a:pt x="85687" y="119862"/>
                                </a:lnTo>
                                <a:cubicBezTo>
                                  <a:pt x="83210" y="112433"/>
                                  <a:pt x="81738" y="110947"/>
                                  <a:pt x="78766" y="110947"/>
                                </a:cubicBezTo>
                                <a:cubicBezTo>
                                  <a:pt x="75781" y="110947"/>
                                  <a:pt x="75286" y="111938"/>
                                  <a:pt x="75286" y="120358"/>
                                </a:cubicBezTo>
                                <a:lnTo>
                                  <a:pt x="81242" y="331863"/>
                                </a:lnTo>
                                <a:cubicBezTo>
                                  <a:pt x="81242" y="334835"/>
                                  <a:pt x="79261" y="336817"/>
                                  <a:pt x="76277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1186" style="position:absolute;margin-left:2.55pt;margin-top:23.9pt;width:597.8pt;height:328.35pt;z-index:-251656192;mso-position-horizontal-relative:page;mso-position-vertical-relative:page;mso-width-relative:margin;mso-height-relative:margin" coordsize="75924,41702" o:spid="_x0000_s1026" w14:anchorId="7E494ED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">
                <v:shape id="Shape 1200" style="position:absolute;width:75924;height:41688;visibility:visible;mso-wrap-style:square;v-text-anchor:top" coordsize="7592403,4168801" o:spid="_x0000_s1027" fillcolor="#ee772f" stroked="f" strokeweight="0" path="m,l7592403,r,4168801l,4168801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">
                  <v:stroke miterlimit="83231f" joinstyle="miter"/>
                  <v:path textboxrect="0,0,7592403,4168801" arrowok="t"/>
                </v:shape>
                <v:shape id="Shape 7" style="position:absolute;width:880;height:2117;visibility:visible;mso-wrap-style:square;v-text-anchor:top" coordsize="88010,211775" o:spid="_x0000_s1028" fillcolor="#343554" stroked="f" strokeweight="0" path="m63803,l88010,,85783,6206c69275,51465,53903,91338,37520,131900l,211775,,158868,16654,123213c27604,96175,38177,69219,48940,40736l6380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">
                  <v:stroke miterlimit="83231f" joinstyle="miter"/>
                  <v:path textboxrect="0,0,88010,211775" arrowok="t"/>
                </v:shape>
                <v:shape id="Shape 8" style="position:absolute;top:16292;width:455;height:3317;visibility:visible;mso-wrap-style:square;v-text-anchor:top" coordsize="45564,331618" o:spid="_x0000_s1029" fillcolor="#343554" stroked="f" strokeweight="0" path="m,l8395,20045v18200,46805,28034,83886,31797,118567c45564,188141,38464,234001,17167,287290l,331618,,307867,9331,283836c30082,231931,36928,187164,31556,138662,27793,104772,18080,68432,150,22451l,22094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">
                  <v:stroke miterlimit="83231f" joinstyle="miter"/>
                  <v:path textboxrect="0,0,45564,331618" arrowok="t"/>
                </v:shape>
                <v:shape id="Shape 9" style="position:absolute;width:30619;height:24316;visibility:visible;mso-wrap-style:square;v-text-anchor:top" coordsize="3061941,2431681" o:spid="_x0000_s1030" fillcolor="#343554" stroked="f" strokeweight="0" path="m3049406,r8613,l3059935,23791v1475,32917,2006,67295,2006,103983c3061941,190728,3059020,233450,3052187,270649v-7442,40538,-20053,77165,-40894,118757c2951413,509307,2835970,615301,2658398,713421v-84912,46902,-160134,93688,-229971,143028c2359517,905128,2297274,955306,2238117,1009852v-109753,101206,-208800,217869,-311696,367157c1897402,1419122,1844163,1477085,1768205,1549259v-68758,65316,-154394,140411,-247663,217157c1430372,1840623,1337040,1913152,1250629,1976182v-89345,65177,-167158,117120,-225044,150216c951506,2168753,874163,2208592,795702,2244826v-80670,37261,-160871,69926,-238379,97104c389874,2400642,240014,2431681,123948,2431681v-49692,,-90288,-8641,-121689,-25832l,2404252r,-9849l6599,2399025v30019,16189,69072,24198,117349,24198c183308,2423223,251507,2415120,326653,2399131v70841,-15063,147739,-37097,228536,-65469c632342,2306586,712161,2274036,792451,2236952v78156,-36107,155143,-75769,228828,-117895c1078912,2086075,1156484,2034260,1245600,1969235v86067,-62801,179095,-135089,268998,-209054c1607575,1683714,1692932,1608924,1761461,1543913v75882,-71997,129019,-129744,157950,-171679c2127818,1069644,2333863,882801,2654296,705840v88926,-49061,163475,-101232,221590,-155067c2904220,524509,2929391,497191,2950702,469543v20878,-27063,38709,-55295,52984,-83883c3024108,344626,3036477,308545,3043780,268655v6718,-36716,9588,-78855,9588,-140881c3053368,91388,3052843,57289,3051384,24632l304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">
                  <v:stroke miterlimit="83231f" joinstyle="miter"/>
                  <v:path textboxrect="0,0,3061941,2431681" arrowok="t"/>
                </v:shape>
                <v:shape id="Shape 10" style="position:absolute;width:7887;height:12941;visibility:visible;mso-wrap-style:square;v-text-anchor:top" coordsize="788794,1294125" o:spid="_x0000_s1031" fillcolor="#343554" stroked="f" strokeweight="0" path="m771330,r17464,l774950,7873c744407,25793,720836,42607,700782,60807v-21590,19608,-39535,41389,-54838,66586c615476,177558,593061,244258,570975,350417,496871,706665,452497,817676,321065,975600v-34608,41555,-73647,80785,-149212,149924c54301,1233067,43595,1243431,8073,1283944l,1294125r,-13750l1673,1278267v36004,-41428,47828,-52489,164465,-159106c241576,1050022,280387,1010982,314448,969974v34811,-41859,61468,-78181,83871,-114325c422551,816571,442286,777137,460422,731544,494369,646175,523058,538771,562708,348436,584958,241032,607806,173316,639124,122008,654719,96468,672982,74357,694953,54431,715489,35800,739555,18617,770696,367l7713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">
                  <v:stroke miterlimit="83231f" joinstyle="miter"/>
                  <v:path textboxrect="0,0,788794,1294125" arrowok="t"/>
                </v:shape>
                <v:shape id="Shape 11" style="position:absolute;left:20293;top:33171;width:2326;height:3198;visibility:visible;mso-wrap-style:square;v-text-anchor:top" coordsize="232613,319862" o:spid="_x0000_s1032" fillcolor="#343554" stroked="f" strokeweight="0" path="m139992,v21082,,43053,2930,64924,8733l232613,19912r,8679l208871,18607c189649,12957,170148,9601,150901,8699,114859,7010,81090,14249,55842,29108,25362,47041,8573,74968,8573,107759v,49734,24307,100864,66700,140297c96253,267564,120244,282994,146571,293903v13893,5766,28076,10109,42449,13011l232613,311277r,8585l187665,315302c84886,294434,,204894,,107759,,89268,4623,72339,13754,57467,22466,43294,35001,31331,51016,21895,75946,7226,106871,,13999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">
                  <v:stroke miterlimit="83231f" joinstyle="miter"/>
                  <v:path textboxrect="0,0,232613,319862" arrowok="t"/>
                </v:shape>
                <v:shape id="Shape 12" style="position:absolute;left:22619;top:33370;width:2326;height:3005;visibility:visible;mso-wrap-style:square;v-text-anchor:top" coordsize="232613,300496" o:spid="_x0000_s1033" fillcolor="#343554" stroked="f" strokeweight="0" path="m,l36627,14784c74994,36183,95364,41886,156020,53163v32994,6173,50038,14326,60769,29045c228029,97626,232613,120854,232613,162384v,63995,-18986,102552,-59766,121322c141072,298286,109538,300496,24651,300089l,299950r,l,291364r,l24752,291364v7151,39,13907,77,20333,77c112230,291441,141593,288532,169240,275883v37897,-17513,54801,-52527,54801,-113499c224041,122708,220231,101881,210439,88126,199542,72785,180899,66651,154356,61711,92952,50242,72212,44413,32550,22366l,867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">
                  <v:stroke miterlimit="83231f" joinstyle="miter"/>
                  <v:path textboxrect="0,0,232613,300496" arrowok="t"/>
                </v:shape>
                <v:shape id="Shape 13" style="position:absolute;left:559;width:27739;height:21687;visibility:visible;mso-wrap-style:square;v-text-anchor:top" coordsize="2773853,2168712" o:spid="_x0000_s1034" fillcolor="#343554" stroked="f" strokeweight="0" path="m908016,r23617,l905269,10258c858291,32178,816966,59178,762635,103425,613169,224850,611619,226298,595884,257794v-8318,16649,-12624,33591,-20561,72974c561708,398738,556438,422830,542557,475256v-11786,44970,-22314,91503,-33109,146456c503187,653615,497180,686025,491592,718029r-5398,29781c457733,901493,431889,967686,375590,1031059v-22759,24155,-47524,46799,-73622,67348c294602,1104376,225222,1160865,204102,1178506,130607,1240062,82029,1289719,51206,1334779v-16421,24003,-27597,46393,-34150,68440c10376,1425660,8661,1447111,11798,1468789v3188,21959,11976,43447,26112,63843c52210,1553270,72504,1573526,98209,1592843v40475,30391,74003,63398,99657,98108c264109,1780333,273456,1856114,268618,1982289v-1600,39243,-1943,69811,1549,91440c273418,2093807,279845,2107142,292354,2119741v20574,20599,57506,33413,106794,37058c409080,2157536,419456,2157904,430200,2157904v39382,,83820,-4902,130365,-14465c620497,2131133,680911,2111689,735267,2087229v58534,-26353,109105,-58293,146227,-92367c918007,1961359,968997,1922891,1063308,1857663r119011,-81597c1234808,1740163,1272858,1713633,1309535,1687369v105893,-75857,189421,-142126,255359,-202578c1634782,1420707,1687144,1361208,1724940,1302902v50253,-77406,141579,-241630,190652,-329870c1932165,943238,1944141,921712,1946656,917724v23381,-37656,44577,-65786,66713,-88532c2035810,806129,2059724,788412,2086470,775027v103607,-51943,239751,-140805,346838,-226391c2514524,483841,2582215,419325,2634526,356854v54560,-65151,92926,-128740,114034,-189015c2759101,137639,2762949,104428,2759977,69135v-1442,-17113,-4489,-34804,-9112,-52948l2745467,r8998,l2759930,16644v13923,56161,12833,107787,-3331,154040c2714574,291055,2607640,420506,2438743,555456v-107848,86094,-244653,175324,-348539,227330c2064245,795778,2040992,813063,2019097,835618v-21565,22213,-42253,49708,-65138,86525c1951546,925991,1940992,944978,1925041,973718v-45987,82804,-141682,255118,-192888,333934c1658595,1421012,1529779,1540252,1314501,1694303v-41923,29922,-84747,59843,-127280,88926c1186853,1783483,1182434,1786493,1175753,1791065v-26301,17996,-87922,60147,-107543,73761c974395,1929571,923684,1967811,887336,2001237v-74599,68453,-197015,124930,-327456,151067c499301,2164445,442201,2168712,394754,2164648v-49809,-4267,-87325,-17729,-108496,-38926c259677,2099116,256654,2069601,260033,1981946v2806,-71451,25,-119444,-9297,-160478c240627,1776942,222212,1738296,191008,1696107v-27826,-36754,-60795,-69190,-97942,-96393c66396,1579673,45314,1558515,30417,1536836,15773,1515513,6655,1493021,3315,1469971,,1447415,1600,1425279,8166,1402305v6503,-22708,17717,-45682,34290,-70231c73546,1285998,123127,1235097,198488,1171876v20663,-17285,85230,-69634,97968,-79959l296532,1091853v25731,-20231,50178,-42545,72670,-66344l369253,1025445v29095,-32893,49339,-66586,65620,-109233c450456,875382,463296,824518,477812,746134v3759,-20066,7480,-40437,11075,-60566c492963,662403,496608,642820,501053,620087v10579,-54102,21120,-100851,33173,-147105c548183,420176,553441,396249,566915,329168v8370,-42139,12954,-58293,21362,-75121c596583,237359,600748,228990,621830,209305,643319,189252,683730,156371,757111,96694r-13,13c812089,52028,853859,24761,901306,2613l90801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">
                  <v:stroke miterlimit="83231f" joinstyle="miter"/>
                  <v:path textboxrect="0,0,2773853,2168712" arrowok="t"/>
                </v:shape>
                <v:shape id="Shape 14" style="position:absolute;left:3341;width:22919;height:16301;visibility:visible;mso-wrap-style:square;v-text-anchor:top" coordsize="2291880,1630121" o:spid="_x0000_s1035" fillcolor="#343554" stroked="f" strokeweight="0" path="m1002284,r27368,l1028278,1538v-12497,16137,-24826,36130,-38643,60362c975004,87351,956500,100533,931443,103404v-17627,1892,-26174,584,-71437,-8421c817905,86602,787857,84493,759536,87922v-30251,3671,-59588,14288,-92342,33414c612178,153467,561873,190043,517677,230048v-45339,41046,-84467,85903,-116268,133325c368465,412483,343103,464769,326009,518770v-17805,56261,-26835,115062,-26835,174790c299174,813080,259906,922541,159131,1083933r-50927,79946c87973,1195807,75235,1216914,64262,1236739v-28943,52070,-41847,89636,-41847,121818c22415,1389444,33401,1409332,59157,1425042v23838,14554,61518,26213,130060,40272l197637,1466977v63056,12980,99607,23660,126162,36906c351930,1517904,369634,1535748,381191,1561745v6096,13766,19812,24257,40766,31216c442582,1599794,469862,1603236,503453,1603223v16155,,33782,-788,52820,-2388c610934,1596263,676186,1584948,744969,1568133v68606,-16790,140158,-38900,206909,-63970c1022922,1477480,1086358,1448511,1140447,1418057v49987,-28156,103950,-69622,160389,-123254c1352741,1245489,1404556,1187628,1450708,1127494v45593,-59411,83960,-118834,110973,-171844c1590180,899744,1605242,852234,1605242,818249v,-39383,11430,-72060,34950,-99937c1662494,691883,1695577,669163,1744294,646773v9030,-4115,31420,-13678,49416,-21361c1806156,620090,1816888,615506,1820685,613804v10223,-4712,18466,-8966,25159,-13018c1859166,592811,1872831,586347,1890522,578498v106248,-46584,149187,-76200,228969,-182601c2123364,390728,2132965,378473,2145132,362966v32499,-41465,81623,-104114,91732,-121221c2261845,199670,2269465,156312,2269465,56147v-7,-11284,-928,-23109,-2705,-35350l2262450,r22871,l2289185,19236v1788,12832,2695,25214,2695,37051c2291880,160896,2283562,206883,2256269,253048v-11239,18808,-64350,86588,-96088,127089c2149335,393967,2140763,404902,2137423,409359v-82246,109690,-129210,142101,-237795,189802c1880413,607479,1868564,613359,1857388,620103v-7354,4420,-16320,8992,-27432,13995c1825498,636181,1811960,641960,1797634,648094v-16916,7226,-36081,15418,-44056,19113c1709141,687654,1679118,707936,1659103,731025v-21171,24422,-31458,52946,-31458,87224c1627645,854126,1612405,903580,1583588,961263v-27495,55017,-66713,116472,-113436,177737c1370444,1269734,1251293,1381354,1151433,1437577v-113208,63741,-295212,129654,-452882,164033c604520,1622082,527914,1630121,470853,1625486v-59106,-4801,-96127,-23139,-110033,-54521c351282,1549502,335344,1534414,309131,1522032v-24460,-11545,-59144,-21425,-115989,-33071l184849,1487310c121399,1474318,90107,1466393,60566,1450975,19812,1430008,,1399781,,1358557v,-36220,13767,-77140,44640,-132702c55994,1205408,69342,1183285,89268,1151878r-12,c89383,1151700,89497,1151509,89624,1151331r5905,-9220c99416,1136053,104711,1127773,110363,1118934v10312,-16129,23825,-37351,29693,-46876c189052,993610,221818,930275,243167,872744v22923,-61773,33604,-118707,33604,-179184c276771,571284,312217,456298,382118,351790v32778,-48996,73088,-95326,119837,-137681c547484,172847,599326,135141,656019,102057,691439,81331,723303,69774,756285,65685v30531,-3785,63906,-1537,108229,7315c900087,80061,920902,83122,935927,80239v16294,-3137,24879,-13221,34201,-29579c977971,36962,985374,24652,992558,13598l100228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">
                  <v:stroke miterlimit="83231f" joinstyle="miter"/>
                  <v:path textboxrect="0,0,2291880,1630121" arrowok="t"/>
                </v:shape>
                <v:shape id="Shape 15" style="position:absolute;top:27941;width:5165;height:8446;visibility:visible;mso-wrap-style:square;v-text-anchor:top" coordsize="516503,844669" o:spid="_x0000_s1036" fillcolor="#343554" stroked="f" strokeweight="0" path="m419549,486v47463,810,73784,14784,88000,43327c516503,61682,515360,81011,504069,102919v-10782,20916,-30950,44424,-61633,71844c419970,194422,396386,213345,372294,231024v-5359,3987,-18047,13322,-31470,23202c321443,268488,299485,284643,292157,290180v-25997,19596,-41415,33096,-48527,42494c226016,355991,212427,381887,203232,409636r2464,839l203181,409827v-1105,4369,-56985,193027,-96253,307606c94240,754365,81147,783537,68015,804149,54985,824596,41472,837321,27857,841995v-6292,2159,-12630,2674,-19104,1529l,839822,,815159r1137,1068c5569,819135,10090,820608,14649,820608v2439,,4877,-419,7328,-1257c31985,815935,41904,805699,52305,788033,62846,770113,74060,743951,85630,710258,119374,608569,151835,504886,182099,402105v9944,-29883,24613,-57759,43599,-82893c234029,308062,248863,294879,278594,272210v6870,-5233,25831,-19127,44170,-32576c338284,228268,352927,217523,358832,213078v27813,-20675,49632,-38201,68682,-55143c478974,112088,499193,77100,487623,53935,478885,36434,460534,26630,431502,23950v-27458,-2540,-64974,940,-118072,10985l280905,41438c205061,56792,186341,60094,160496,60094r-12,c144977,60094,131578,60094,107652,59815,67316,59383,33744,59577,5837,61253l,61831,,38584,21058,37482v11100,-317,23624,-451,38092,-451c73362,37031,89440,37158,107880,37374r52591,279l160484,37653v24091,,44780,-3683,115925,-18199l309328,12939c354981,4252,391071,,419549,48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">
                  <v:stroke miterlimit="83231f" joinstyle="miter"/>
                  <v:path textboxrect="0,0,516503,844669" arrowok="t"/>
                </v:shape>
                <v:shape id="Shape 16" style="position:absolute;top:25803;width:7474;height:14956;visibility:visible;mso-wrap-style:square;v-text-anchor:top" coordsize="747441,1495529" o:spid="_x0000_s1037" fillcolor="#343554" stroked="f" strokeweight="0" path="m684927,584v17410,584,30510,4086,39920,10525c742323,23035,747441,44231,741459,79791v-3289,17526,-7645,35052,-12941,52095l719386,161922r-4978,15951l709290,194497r-26,51c701124,223390,690329,251673,677197,278597v-10503,20117,-21425,33921,-38913,49174l625584,338414r-14122,11506c598660,360461,588399,369529,577108,380273v-37757,37046,-72682,77521,-103771,120282c339275,679459,320340,706053,288895,770569v-17742,36297,-30214,72390,-38126,110325c242806,919020,238945,961425,238945,1010574v,195613,-52545,313410,-224688,472494l,1495529r,-11191l11260,1474191v74740,-69441,123511,-128146,156743,-187430c211717,1208770,230373,1126182,230373,1010574v,-49886,3937,-92964,12052,-131699c250502,840292,263215,803627,281313,766785v31546,-64974,50546,-91694,185191,-271412c497937,452168,533230,411312,571368,373948v15456,-14859,31864,-29057,48793,-42227c624822,328038,628531,324952,632557,321408v15493,-12992,27952,-28752,37058,-46850c682480,248053,693059,220227,701035,191856r5118,-16586l711131,159356v3912,-12319,6465,-20866,9144,-29984c726727,107426,730626,91704,732937,78368v5487,-31775,1512,-50317,-12865,-60109c702661,6321,669755,5852,616529,16799,563697,27657,489059,50429,388348,86395v-66129,23597,-121894,37960,-180835,46571c152573,141005,93556,144561,3818,145259l,145311r,-8584l3856,136674v89192,-698,147752,-4216,202120,-12141c264561,115999,319908,101749,385415,78330,491193,40586,565475,18107,619145,7566,645796,2334,667516,,684927,58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">
                  <v:stroke miterlimit="83231f" joinstyle="miter"/>
                  <v:path textboxrect="0,0,747441,1495529" arrowok="t"/>
                </v:shape>
                <v:shape id="Shape 17" style="position:absolute;top:23892;width:9060;height:17796;visibility:visible;mso-wrap-style:square;v-text-anchor:top" coordsize="906052,1779589" o:spid="_x0000_s1038" fillcolor="#343554" stroked="f" strokeweight="0" path="m848411,2833v9465,944,17713,3373,24723,7287c890165,19645,900287,38403,903195,65886v2857,26517,-267,58585,-9830,100902c884310,206843,869413,256894,845054,329081r-8852,26048c798064,466927,788907,494968,778570,537958,754376,638034,731415,678585,676220,718742r-27673,19812c637409,746530,627757,754036,617216,762951v-27825,24193,-52959,51562,-74688,81318c467496,944446,409508,1048015,370176,1152079v-41161,108928,-62040,218910,-62040,326898c308136,1556930,281583,1637532,230636,1715830r-48636,63759l171046,1779589r51612,-67322c273218,1635004,299564,1555615,299564,1478977v,-108941,21018,-219837,62458,-329616c401646,1044447,460066,940065,535670,839125v25133,-33464,49326,-59753,76123,-82702c621509,748168,631275,740510,643454,731620r27686,-19825c699220,691323,716505,672794,730830,647825v14936,-26060,26696,-59537,39294,-111950c780767,492276,789962,464184,828189,352385r8712,-26047c884246,186193,899918,115860,894724,66838,892044,42061,883281,25856,867914,17296,842489,3135,798877,11225,734602,42023,693721,61555,651227,78751,608275,93166v-92506,31140,-185801,51955,-285242,63665c233308,167384,136648,170979,18856,168121l,167634r,-8594l18995,159523v117158,2858,213360,-711,302794,-11239c420722,136650,513533,115937,605532,84999,648153,70712,690343,53669,730932,34314,780672,10520,820017,,848411,283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">
                  <v:stroke miterlimit="83231f" joinstyle="miter"/>
                  <v:path textboxrect="0,0,906052,1779589" arrowok="t"/>
                </v:shape>
                <v:shape id="Shape 18" style="position:absolute;left:30351;width:8534;height:8846;visibility:visible;mso-wrap-style:square;v-text-anchor:top" coordsize="853361,884619" o:spid="_x0000_s1039" fillcolor="#343554" stroked="f" strokeweight="0" path="m322337,r8571,l330699,36943v-2555,191573,-16193,270019,-70844,369254c240398,440957,217488,474002,191770,504431,146050,559410,105537,615315,74613,666115,41669,720217,20930,766623,14631,800303v-5373,28436,-483,48819,14528,60567c37770,867613,49822,871550,64999,872566v15151,1016,33896,-838,55727,-5524c165253,857504,224701,835787,297422,802487,475336,721131,604736,601485,693052,436690v35166,-66840,63627,-137529,84607,-210071c786435,197498,804799,128638,815772,87490v4699,-17665,8102,-30429,9080,-33807l824865,53632,844270,r9091,l833082,56109v-953,3289,-4305,15925,-8953,33413c813168,130785,794817,199860,786029,229273v-21222,73050,-49975,144208,-85446,211455c611391,607200,480708,728091,301054,810311v-74409,34048,-135992,56032,-183071,65329c72580,884619,40272,881926,21984,867639,5334,854634,,831469,6096,798792,12611,764286,33553,717220,66637,662699,97841,611289,138874,554660,185280,498945v25311,-29985,47841,-62573,66993,-96850c284353,343941,300583,296266,310160,232080v7791,-52159,10911,-116327,11983,-197512l32233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">
                  <v:stroke miterlimit="83231f" joinstyle="miter"/>
                  <v:path textboxrect="0,0,853361,884619" arrowok="t"/>
                </v:shape>
                <v:shape id="Shape 19" style="position:absolute;width:5569;height:11716;visibility:visible;mso-wrap-style:square;v-text-anchor:top" coordsize="556926,1171675" o:spid="_x0000_s1040" fillcolor="#343554" stroked="f" strokeweight="0" path="m549013,r7913,l541088,77937r-15088,75502c499673,284630,487023,339291,473917,378381v-23851,71755,-50457,143256,-79095,212510c365192,662569,334052,730197,302289,791893,233062,926348,162831,1028253,99204,1086597v-34849,32093,-62653,56433,-86991,75883l,1171675r,-10820l6678,1155828v24120,-19266,51829,-43475,86671,-75467c125937,1050465,160253,1009114,195355,957451v32881,-48387,66434,-105753,99733,-170523c356874,666735,417542,520660,465903,375613v12853,-38735,25896,-95199,51702,-223774l532832,76172,54901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">
                  <v:stroke miterlimit="83231f" joinstyle="miter"/>
                  <v:path textboxrect="0,0,556926,1171675" arrowok="t"/>
                </v:shape>
                <v:shape id="Shape 20" style="position:absolute;left:33096;width:4300;height:6286;visibility:visible;mso-wrap-style:square;v-text-anchor:top" coordsize="430044,628667" o:spid="_x0000_s1041" fillcolor="#343554" stroked="f" strokeweight="0" path="m208171,r8858,l209902,103827c191938,242850,141243,366945,55994,490211,38532,515535,26708,538306,20841,557902v-5702,19050,-5525,34138,546,44844c27940,614290,40996,619777,59169,618608v14605,-990,30849,-5778,48286,-14249c124765,595951,142875,584115,161265,569167v38709,-31445,76415,-74739,109042,-125209c292164,410074,309664,373981,327037,326927v16295,-44094,33249,-100228,54992,-181991l405422,56963v4375,-16402,8573,-31750,12740,-46570l421168,r8876,l427157,10031v-4123,14671,-8559,30784,-13543,49180l390233,147184v-21971,82499,-39078,139065,-55474,183414c317259,377931,299606,414316,277508,448581v-33503,51867,-72276,96240,-112141,128308c127000,607763,90437,625161,59652,627206,37655,628667,21946,622202,14198,608537,,583518,13005,537493,48984,485449,90386,425581,122466,367567,147053,308068v25895,-62636,43155,-125984,52756,-193662c204750,79595,207613,44035,208410,7206l20817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">
                  <v:stroke miterlimit="83231f" joinstyle="miter"/>
                  <v:path textboxrect="0,0,430044,628667" arrowok="t"/>
                </v:shape>
                <v:shape id="Shape 21" style="position:absolute;left:6252;width:18899;height:14494;visibility:visible;mso-wrap-style:square;v-text-anchor:top" coordsize="1889993,1449425" o:spid="_x0000_s1042" fillcolor="#343554" stroked="f" strokeweight="0" path="m1085446,r12694,l1088768,8546v-25961,19310,-53645,26403,-95488,26403c952652,34949,923557,40004,898931,51358v-23571,10884,-43853,27673,-67805,56172c830478,108330,828916,110248,826770,112889v-8242,10135,-25413,31242,-32004,38951c780186,169112,764121,185381,747052,200151v-9284,7874,-18047,14275,-26784,19571c702780,230301,687172,236638,668083,240918v-21043,4712,-46266,6922,-77647,8763c533768,252907,496760,256857,462712,263321v-37135,7048,-72505,17399,-118263,34607c271247,325373,221653,372477,188392,446150v-25743,57036,-40615,119101,-61227,255473l118174,761745r-9691,63284c99898,878737,92393,920266,84163,959713v-7214,34582,-21844,94564,-35992,152565c33363,1172946,19380,1230235,17285,1245132v-8370,59271,5423,87859,56794,117641c92977,1373568,117348,1384845,150800,1398269v67030,26784,126860,39548,186372,39548c344462,1437817,351765,1437614,359067,1437233v49302,-2502,89103,-10122,141961,-27153c558292,1391627,632968,1361287,742582,1315122v55219,-23292,108178,-56896,157391,-99847c947611,1173708,992861,1122374,1034491,1062722v79591,-114071,148146,-261353,203734,-437769c1248410,592810,1262291,566076,1280668,543242v17894,-22238,39688,-40336,66624,-55322c1385354,466711,1422032,455091,1510805,436104v22047,-4597,29299,-6261,37693,-8178c1550238,427532,1552042,427125,1554023,426668v67767,-15316,115036,-31940,153264,-53873c1747863,349503,1779270,319290,1806131,277710v49987,-77381,75178,-155105,74555,-228436l1874318,r8622,l1889287,48920v706,75100,-24959,154517,-75956,233413c1785722,325017,1753603,356018,1712252,379894v-39141,22606,-87363,39637,-156362,55220c1546212,437400,1541259,438454,1524813,441934r-12192,2590c1432497,461657,1392377,472515,1351369,495363v-25997,14490,-46990,31940,-64186,53378c1269530,570737,1256182,596556,1246353,627658,1129462,998359,961047,1232305,745795,1323009v-110185,46469,-185293,77013,-243205,95631c449631,1435683,409499,1443341,359486,1445970v-68110,3455,-135483,-9207,-212039,-39865c120853,1396021,94729,1383956,69787,1370266,15392,1338706,,1306829,8801,1243926v2159,-15367,16472,-74054,31623,-136182c54331,1050708,68707,991742,75755,958011,84607,915098,92304,872400,99987,823658v6604,-40869,12891,-82373,18682,-123330c139382,562927,154432,500316,180607,442645,214973,366699,266040,318147,341313,289826v46253,-17348,82042,-27801,119646,-34925c495364,248386,532752,244385,590042,241096v63881,-3645,92481,-8535,125755,-28778c724662,206933,733247,200646,741337,193623v16802,-14490,32588,-30442,46927,-47383c793064,140626,803631,127698,812114,117309v5969,-7303,11125,-13614,12548,-15278c872731,44741,913702,26364,993280,26364v28118,,48552,-3340,66230,-10807c1067924,12001,1075900,7403,1083891,1425l10854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">
                  <v:stroke miterlimit="83231f" joinstyle="miter"/>
                  <v:path textboxrect="0,0,1889993,1449425" arrowok="t"/>
                </v:shape>
                <v:shape id="Shape 22" style="position:absolute;left:10378;top:5112;width:2380;height:4648;visibility:visible;mso-wrap-style:square;v-text-anchor:top" coordsize="237998,464820" o:spid="_x0000_s1043" fillcolor="#343554" stroked="f" strokeweight="0" path="m237706,r292,27l237998,8633r-9131,1082c192227,15367,157721,28219,126289,47917,64643,86893,28067,147003,17564,226568,9830,284404,8344,329514,13017,364490v4763,35573,15825,60096,33821,74994c60261,450571,77470,456108,98857,456108v18542,,40221,-4166,65240,-12510c186271,436185,207558,428083,227833,419361r10165,-4928l237998,424004r-5833,2831c211406,435762,189592,444049,166853,451625v-26289,8788,-49124,13195,-68771,13195c75133,464807,56553,458813,41986,446786,23292,431356,11024,405181,5550,369011,,332448,1143,284099,8941,225323,19914,143218,57874,81115,121768,40742,156693,18847,196774,4763,2377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">
                  <v:stroke miterlimit="83231f" joinstyle="miter"/>
                  <v:path textboxrect="0,0,237998,464820" arrowok="t"/>
                </v:shape>
                <v:shape id="Shape 23" style="position:absolute;left:12758;top:5112;width:2362;height:4240;visibility:visible;mso-wrap-style:square;v-text-anchor:top" coordsize="236207,423977" o:spid="_x0000_s1044" fillcolor="#343554" stroked="f" strokeweight="0" path="m,l59209,5504v19655,3216,39083,7798,58139,13722c196215,45159,236207,91400,236207,156653v,31864,-7759,63157,-23050,93002c198552,278154,177000,305548,149073,331075v-26556,24269,-58871,46824,-95917,67100l,423977r,-9571l47495,391379v36246,-19785,67935,-41775,94059,-65423c169050,301077,190310,274445,204750,246810v15189,-29070,22885,-59410,22885,-90157c227635,95388,189637,51903,114681,27379,77724,15454,39281,9117,407,8558l,860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">
                  <v:stroke miterlimit="83231f" joinstyle="miter"/>
                  <v:path textboxrect="0,0,236207,423977" arrowok="t"/>
                </v:shape>
                <v:shape id="Shape 24" style="position:absolute;width:3397;height:8498;visibility:visible;mso-wrap-style:square;v-text-anchor:top" coordsize="339762,849825" o:spid="_x0000_s1045" fillcolor="#343554" stroked="f" strokeweight="0" path="m330957,r8805,l335779,15208c317605,91064,308132,153003,308132,196903v,54318,-12814,119482,-38112,193663c246512,459527,212489,534495,171607,607368,129443,682552,82142,752030,33966,810618l,849825,,836708,30891,800712c77894,742889,123919,674589,163987,603189v40513,-72174,74257,-146367,97600,-214541c286784,315052,299560,250485,299560,196764v,-43382,9245,-104055,26169,-176326l330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">
                  <v:stroke miterlimit="83231f" joinstyle="miter"/>
                  <v:path textboxrect="0,0,339762,849825" arrowok="t"/>
                </v:shape>
                <v:shape id="Shape 25" style="position:absolute;left:20102;width:3321;height:1662;visibility:visible;mso-wrap-style:square;v-text-anchor:top" coordsize="332105,166298" o:spid="_x0000_s1046" fillcolor="#343554" stroked="f" strokeweight="0" path="m20252,r9547,l17629,21815c10633,37148,8636,49166,10769,59770v2934,14555,13590,26289,35662,39256c52197,102303,58598,105732,68567,110862r25870,12891c130658,141876,170790,151693,205930,151693v12218,,23838,-1194,34468,-3632c267284,141863,287972,128211,301892,107484,316230,86136,323520,57027,323532,20959r,-152l320528,r8772,l332105,20959v,75133,-31064,121958,-89840,135420c199237,166298,141160,156773,90703,131500l64567,118495c56312,114304,49187,110456,42151,106379,17970,92232,5715,78566,2387,62069,,50233,2187,36593,9533,19824l202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">
                  <v:stroke miterlimit="83231f" joinstyle="miter"/>
                  <v:path textboxrect="0,0,332105,166298" arrowok="t"/>
                </v:shape>
                <v:shape id="Shape 26" style="position:absolute;left:18810;width:5302;height:3205;visibility:visible;mso-wrap-style:square;v-text-anchor:top" coordsize="530124,320554" o:spid="_x0000_s1047" fillcolor="#343554" stroked="f" strokeweight="0" path="m7680,r9499,l12603,11340c10062,21320,8782,31845,8782,42844v-13,34099,12141,70167,35128,104317c67621,182391,101111,212655,140748,234664v72364,40297,144018,61379,204089,61379c372358,296031,397453,291611,419056,282581v18592,-7785,34366,-18897,46888,-33032c479000,234791,488563,216668,494392,195663,513394,127311,521274,67432,517977,16915l515468,r8810,l526365,13343v3759,51167,-3735,111603,-22423,180440l503815,193656r-1206,4343c496335,220631,486124,240087,472281,255835v-13220,15037,-29857,26810,-49466,35014c351758,320554,244786,302343,136658,242119,54946,196755,32,116478,6,42374,,30696,1362,19514,4074,8904l768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">
                  <v:stroke miterlimit="83231f" joinstyle="miter"/>
                  <v:path textboxrect="0,0,530124,320554" arrowok="t"/>
                </v:shape>
                <v:shape id="Shape 27" style="position:absolute;width:2114;height:4576;visibility:visible;mso-wrap-style:square;v-text-anchor:top" coordsize="211489,457667" o:spid="_x0000_s1048" fillcolor="#343554" stroked="f" strokeweight="0" path="m202312,r9177,l184337,75806v-14965,39886,-29800,77513,-44478,112803c91310,305338,45297,394335,2533,454356l,457667,,442945,17585,416505c53802,358712,92277,280840,132607,183605v14634,-35277,29414,-72845,44315,-112625l2023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">
                  <v:stroke miterlimit="83231f" joinstyle="miter"/>
                  <v:path textboxrect="0,0,211489,457667" arrowok="t"/>
                </v:shape>
                <v:shape id="Shape 28" style="position:absolute;left:8581;top:3972;width:4092;height:8298;visibility:visible;mso-wrap-style:square;v-text-anchor:top" coordsize="409250,829811" o:spid="_x0000_s1049" fillcolor="#343554" stroked="f" strokeweight="0" path="m409250,r,8614l380735,9621v-45125,2632,-80264,8058,-112168,16788c230607,36632,200851,51174,177597,70884v-23864,20231,-40107,45238,-49657,76442c120637,171291,113195,195573,105804,219500v-9894,32016,-17895,58890,-25197,84556c68186,346868,57493,386467,47917,425100,23685,523246,10681,602570,9258,660888v-736,30277,1651,55537,7074,75057c21971,756240,31077,770985,43396,779760v20904,14986,47460,26010,78956,32766c145224,817441,170624,819956,196812,819956v7099,,14262,-178,21450,-559c251181,817695,284785,812044,315430,803078v31966,-9360,59791,-21844,82740,-37123l409250,757682r,10718l402996,773067v-23609,15748,-52171,28601,-84912,38227c286537,820565,251955,826369,218097,828071v-34607,1740,-68745,-800,-98717,-7353c87160,813669,59880,802277,38303,786834,25197,777474,15392,762476,9131,742283,2934,722280,,696499,419,665625,1219,606088,14033,526726,39599,423030,48616,386543,59334,346868,72377,301770,85776,255009,99974,207765,114567,161334r5118,-16625c139357,80841,187325,39414,266344,18052,302606,8156,342911,2460,396914,231l4092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">
                  <v:stroke miterlimit="83231f" joinstyle="miter"/>
                  <v:path textboxrect="0,0,409250,829811" arrowok="t"/>
                </v:shape>
                <v:shape id="Shape 29" style="position:absolute;left:12673;top:3963;width:4102;height:7693;visibility:visible;mso-wrap-style:square;v-text-anchor:top" coordsize="410205,769270" o:spid="_x0000_s1050" fillcolor="#343554" stroked="f" strokeweight="0" path="m46591,c62682,,79853,203,98230,597r53822,1384c206180,3518,227516,4051,254249,4051v47676,,84722,10262,110084,30493c388806,54051,403258,83553,407310,122225v2895,27737,1409,55499,-4814,90043c396718,244348,386723,283159,369083,342024,353131,395186,296616,478752,214028,571322,157364,634825,95721,694371,42991,737180l,769270,,758553,37474,730571c89543,688285,150627,629314,206967,566306v38240,-42761,72123,-85116,98006,-122479c333827,402146,352623,367094,360840,339662v17399,-58103,27280,-96368,33020,-127915c400096,177470,401594,150127,398712,123063,394864,86017,381668,59080,358351,40742,334323,21831,300274,12649,254249,12649v-26873,,-48247,-546,-102463,-2083l98077,9182c69302,8557,43537,8405,20189,8772l,9485,,871,4659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">
                  <v:stroke miterlimit="83231f" joinstyle="miter"/>
                  <v:path textboxrect="0,0,410205,769270" arrowok="t"/>
                </v:shape>
                <v:shape id="Shape 30" style="position:absolute;left:7555;top:3220;width:5140;height:10420;visibility:visible;mso-wrap-style:square;v-text-anchor:top" coordsize="514058,1041975" o:spid="_x0000_s1051" fillcolor="#343554" stroked="f" strokeweight="0" path="m514058,r,8726l512748,8935v-31837,4379,-63565,6537,-118324,9280c305143,22673,266776,28553,229273,52721v-23330,15100,-42202,36754,-57683,66218c155854,148885,143472,187150,133744,235906,122644,291328,110858,343348,90183,432108r-1664,6947c49187,607546,34277,677040,23432,756542v-7290,52159,-9881,94374,-7913,129058c17551,921274,24333,947931,36258,967083v18377,29388,54166,50089,103480,59868c161557,1031269,185623,1033415,211277,1033415v44463,,93650,-6439,143942,-19114c395580,1004141,435305,990336,473304,973280r40754,-20674l514058,961857r-12835,7642c408465,1015407,302920,1041975,212242,1041975v-26098,,-50965,-2210,-73926,-6782c86398,1024868,48641,1002833,29108,971490,4547,932234,,863540,14808,755323,25654,676265,40653,606555,80226,437213r1651,-7074c104102,335004,114668,287391,125349,234166v10008,-50114,22847,-89472,39230,-120333c180658,83582,200304,61230,224650,45507,264008,20272,303238,14164,393992,9630,448142,6877,479560,4739,511259,439l5140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">
                  <v:stroke miterlimit="83231f" joinstyle="miter"/>
                  <v:path textboxrect="0,0,514058,1041975" arrowok="t"/>
                </v:shape>
                <v:shape id="Shape 31" style="position:absolute;left:12695;top:2985;width:5163;height:9854;visibility:visible;mso-wrap-style:square;v-text-anchor:top" coordsize="516306,985409" o:spid="_x0000_s1052" fillcolor="#343554" stroked="f" strokeweight="0" path="m182648,1540c228400,,269189,2689,305664,9585v72910,13780,128854,44450,171056,93752c508914,140954,516306,210614,498107,304771,481774,389188,444919,491538,394309,592947,325895,729929,242240,820988,74638,940965l,985409r,-9251l16954,967558c35401,957043,53016,945798,69672,933891,156273,871953,219354,818118,268186,764461,315455,712530,351968,658479,386562,589201,435661,490890,471932,390649,488671,306943,507390,213395,501002,144955,470205,109052,428980,60931,374091,31061,302362,17739,266605,11097,226571,8553,181626,10133,136680,11713,86823,17415,31420,27264l,32278,,23552,29845,18869r13,c86182,8849,136896,3080,182648,154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">
                  <v:stroke miterlimit="83231f" joinstyle="miter"/>
                  <v:path textboxrect="0,0,516306,985409" arrowok="t"/>
                </v:shape>
                <v:shape id="Shape 32" style="position:absolute;left:45054;top:13172;width:30870;height:28516;visibility:visible;mso-wrap-style:square;v-text-anchor:top" coordsize="3086954,2851564" o:spid="_x0000_s1053" fillcolor="#343554" stroked="f" strokeweight="0" path="m3086954,r,11112l3023179,63808v-24296,21728,-46636,43499,-67362,65623c2917196,170731,2873343,206507,2821743,238765v-49378,30886,-106565,59322,-179959,89522c2620791,336923,2598985,345369,2574728,354729r-65735,25209c2437593,407320,2388711,428465,2350484,448544v-40995,21514,-72009,42824,-100546,69062c2192585,570146,2117490,609808,2013591,642422v-26949,8483,-54724,16256,-90068,25171l1838547,688790v-75374,19189,-114084,32981,-142875,50889c1653762,766018,1606937,784611,1516742,810722r-32906,9271c1448733,829531,1413313,839793,1378579,850499v-58497,18123,-107392,35839,-153874,55791c1190999,920768,1153852,956569,1107789,1018977v-29527,41123,-57963,83820,-84506,126885c943261,1271974,918077,1309007,880256,1348682v-19419,20104,-40615,39522,-64808,59347c797858,1422291,757041,1451869,721023,1477968v-32194,23329,-59994,43472,-68910,50901c628694,1548605,613416,1565839,604031,1583124v-15761,29413,-24829,58534,-37351,119862c536403,1851475,517633,1910187,451631,2012968v-54978,85788,-93523,136753,-137490,181750c307283,2201703,300222,2208675,293148,2215469v-6236,6134,-26582,25438,-40044,38215c247936,2258573,243656,2262637,241281,2264911v-23914,22910,-44552,43662,-66929,67271c143452,2364644,116351,2400750,93796,2439485v-22555,38735,-40590,80124,-53594,123024c23349,2617450,13926,2670714,10535,2730150v-1575,27463,-1928,57026,-1007,90606l10874,2851564r-8558,l943,2820513c,2786658,349,2756851,1937,2729159v3416,-59855,12954,-113589,30022,-169126c45180,2516497,63493,2474511,86404,2435218v22924,-39282,50432,-75896,81801,-108840c191167,2302033,211880,2281116,235362,2258599r51893,-49315c295687,2201309,302812,2194095,308083,2188711v43408,-44616,81648,-95187,136360,-180379c509607,1906720,528186,1848554,558285,1701259v12764,-62459,22048,-92138,38189,-122123c609479,1557127,626345,1538064,646563,1522443r102,-76c655885,1514569,686035,1492725,717962,1469598v36894,-26733,75045,-54368,92088,-68275c832440,1383150,853942,1363401,873944,1342637v37287,-38875,63779,-77864,142049,-201461c1042702,1097946,1071302,1055121,1100982,1013897v46660,-63678,84925,-100381,120396,-115507c1271695,877016,1323753,858170,1376115,842371v22402,-6858,44450,-13348,71463,-21031c1469752,815231,1492205,808893,1514316,802480v89421,-25933,135725,-44247,176975,-69990c1720412,714139,1759744,700029,1836376,680458r84975,-21196c1954968,650715,1983454,642777,2011025,634281v51042,-16078,94044,-33375,131458,-52895c2181752,560913,2214975,537964,2244083,511244v29096,-26696,60466,-48273,101715,-69990c2384406,420921,2433783,399509,2505894,371836r65710,-25210c2595225,337774,2616486,329405,2638520,320274v72670,-29807,129337,-57950,178359,-88558c2868009,199801,2911456,164432,2949695,123601v20803,-22256,43238,-44161,67649,-66022l308695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">
                  <v:stroke miterlimit="83231f" joinstyle="miter"/>
                  <v:path textboxrect="0,0,3086954,2851564" arrowok="t"/>
                </v:shape>
                <v:shape id="Shape 33" style="position:absolute;left:53183;top:514;width:7673;height:10345;visibility:visible;mso-wrap-style:square;v-text-anchor:top" coordsize="767297,1034482" o:spid="_x0000_s1054" fillcolor="#343554" stroked="f" strokeweight="0" path="m616626,1367c641576,,667125,5963,694081,19383v22183,10907,44924,26427,72648,49858l767297,69745r,11544l761853,76461c734795,53592,711959,37887,690194,26991,664501,14213,640025,8479,616003,9995,575967,12521,537191,35187,496138,78946v-21069,22365,-43180,44273,-65748,65126c397840,174285,362115,205451,307048,251628,113487,413807,101854,424323,57925,476520,39764,498097,27178,516804,19444,533746v-8039,17602,-10668,32855,-8026,46660c15024,599278,28410,614683,52324,627523v29362,15824,64325,38925,120637,79756c179489,712016,199289,726596,222199,743474v35700,26302,80112,59017,98819,72542c378142,858041,438048,897652,499085,933796v71818,41593,133540,68415,188696,81979c715150,1022506,741159,1025922,765124,1025922r2173,-12l767297,1034482r-37701,-2113c715973,1030695,701872,1028084,687248,1024538,630974,1010885,568033,983618,494805,941149,444424,912028,389268,875579,315963,822989,299364,811000,262281,783657,229553,759527,200609,738191,175603,719763,167894,714239,129870,685460,89611,658828,48235,635118r-64,-39c21641,620754,6795,603571,2794,582527,,567846,2692,551005,10795,532476v8039,-18351,21653,-39014,40500,-61430c95669,418329,107366,407775,301435,245151v41744,-34556,83172,-70662,123126,-107327c447015,117123,469037,95355,490017,73130,524751,35957,558064,13719,591845,5172v8214,-2080,16464,-3350,24781,-380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">
                  <v:stroke miterlimit="83231f" joinstyle="miter"/>
                  <v:path textboxrect="0,0,767297,1034482" arrowok="t"/>
                </v:shape>
                <v:shape id="Shape 34" style="position:absolute;left:60856;top:1211;width:7660;height:9649;visibility:visible;mso-wrap-style:square;v-text-anchor:top" coordsize="765974,964836" o:spid="_x0000_s1055" fillcolor="#343554" stroked="f" strokeweight="0" path="m,l28980,25686v12243,11341,44857,43065,71069,68554c118058,111754,133603,126879,139381,132340v75743,71590,134684,115634,197129,147282l338225,280498r140,-139c368413,295535,420800,320618,471499,344900v60515,28982,117691,56363,133375,65177l604925,410102v37008,19609,69571,45682,96774,77495c720533,510178,737920,534308,753388,559365v7937,12522,12091,25362,12345,38176c765974,610165,762443,623195,755242,636264v-14249,25857,-43472,52971,-86842,80594c603071,758450,506716,801592,365174,852646v-45415,16345,-154012,53035,-225869,77305c104735,941635,79754,950068,73201,952392,50887,960292,27199,964438,1777,964836l,964737r,-8573l62,956164v24994,-216,48603,-4204,70193,-11836c76605,942092,100329,934079,133171,922966v72885,-24638,183019,-61874,229082,-78384c503553,793540,599362,750665,663751,709657v40882,-25997,68593,-51168,82373,-74816c760424,610292,760449,586416,746225,563912,730973,539248,713815,515474,695197,493211,668615,462108,636802,436645,600645,417519,584745,408654,525995,380524,463802,350742,413688,326752,361860,301936,332650,287255r-292,-152c269086,255060,209587,210636,133463,138627v-4928,-4686,-17145,-16586,-31293,-30353c74497,81337,36600,44444,23138,32061l,115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">
                  <v:stroke miterlimit="83231f" joinstyle="miter"/>
                  <v:path textboxrect="0,0,765974,964836" arrowok="t"/>
                </v:shape>
                <v:shape id="Shape 35" style="position:absolute;left:56724;top:5219;width:3832;height:4244;visibility:visible;mso-wrap-style:square;v-text-anchor:top" coordsize="383242,424355" o:spid="_x0000_s1056" fillcolor="#343554" stroked="f" strokeweight="0" path="m267852,1618v18466,1617,36459,5237,54995,10939c337757,17135,347301,20396,363244,27392r19998,9228l383242,46074,359404,35116c343691,28251,334639,25213,320396,20825,302438,15224,283791,11627,264976,10074,246161,8522,227178,9014,208547,11592r,13c135763,20152,78181,42148,46393,73555,28207,91551,18834,112328,18542,135328v-305,23444,8852,49454,27229,77318c72657,253641,98158,286369,123723,312671v27166,27953,55385,49758,86272,66662c250253,401330,294284,413598,340881,415820v5194,242,10439,369,15735,369l383242,413735r,8074l339903,424355c292113,422056,246964,409458,205740,386915,174346,369668,145631,347482,117996,319072,91935,292287,65938,259026,38545,217370,,158696,648,106855,40411,67459,73419,34808,132829,11948,207696,3096r2337,-280l210020,2689c230448,384,249387,,267852,16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">
                  <v:stroke miterlimit="83231f" joinstyle="miter"/>
                  <v:path textboxrect="0,0,383242,424355" arrowok="t"/>
                </v:shape>
                <v:shape id="Shape 36" style="position:absolute;left:60556;top:5586;width:3764;height:3851;visibility:visible;mso-wrap-style:square;v-text-anchor:top" coordsize="376383,385189" o:spid="_x0000_s1057" fillcolor="#343554" stroked="f" strokeweight="0" path="m,l10187,4700v12641,5997,28354,13560,48607,23320c128949,61878,178491,82783,241585,105160v76784,27242,120599,56413,130239,86703c376383,206163,373246,221136,362515,236377v-14110,19951,-41072,39941,-82424,61099c239477,318241,186124,339539,116948,362576v-28544,9538,-56297,16421,-83073,20624l,385189r,-8073l41487,373294v23514,-4177,47794,-10432,72704,-18744c250234,309097,329152,268812,355466,231373v8864,-12573,11367,-25197,7442,-37542c354145,166222,313493,139844,238651,113212,175393,90720,125659,69714,55137,35742,34693,25896,18877,18301,6209,12309l,9455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">
                  <v:stroke miterlimit="83231f" joinstyle="miter"/>
                  <v:path textboxrect="0,0,376383,385189" arrowok="t"/>
                </v:shape>
                <v:shape id="Shape 37" style="position:absolute;left:51484;width:19045;height:12435;visibility:visible;mso-wrap-style:square;v-text-anchor:top" coordsize="1904505,1243500" o:spid="_x0000_s1058" fillcolor="#343554" stroked="f" strokeweight="0" path="m530994,r32048,l525760,36746c460398,103395,395068,176583,339661,245534v-29565,36767,-66954,70777,-133362,121336l151778,408158v-16891,12776,-33655,26238,-49810,39992c74409,471899,54902,492867,42329,512234,29248,532389,23203,551490,23838,570629v724,22657,15634,52667,44336,89192c94615,693476,131534,731246,177876,772064v90094,79362,206223,161036,310629,218478c512420,1003737,536346,1017885,561683,1033811v114,76,470,317,1054,711c594360,1055909,754253,1163668,797611,1185245v48742,24334,93624,36068,138950,36068c946645,1221313,956754,1220729,966940,1219586v57810,-6553,119152,-31508,193052,-78537c1195476,1118570,1232929,1098543,1271334,1081525v72199,-32360,97612,-40374,263677,-88266c1648079,960760,1702397,938637,1750263,905617v63386,-43447,101372,-102146,119545,-184747c1887157,642397,1883562,585208,1858124,535437v-12649,-24752,-30975,-48031,-56045,-71158c1778660,442689,1748600,420566,1710182,396652v-16714,-10389,-62649,-37237,-99568,-58827c1590344,325976,1572844,315740,1567333,312400,1502435,273563,1452842,239870,1406512,203142v-10566,-8255,-20536,-16371,-30467,-24816l1375334,177716v-21311,-18186,-40234,-48628,-65316,-105054c1304874,61130,1291425,29253,1281595,5974l1279072,r24282,l1304023,1580v9652,22822,21666,51232,26505,62001c1353757,115969,1371511,145001,1389926,160686v8928,7442,17069,14147,24740,20345l1414412,181031r5880,4635c1466596,222192,1515504,255364,1578864,293223v5130,3099,20663,12179,40322,23685c1655280,338003,1704708,366908,1722069,377716v82233,51130,130569,96939,156718,148539c1892605,553497,1900326,582643,1902422,615358v2083,32500,-1397,68644,-10642,110465c1872145,814240,1831200,877308,1762925,924273v-50051,34404,-106007,57252,-221754,90526c1376769,1062233,1351636,1070145,1280389,1101921v-37389,16624,-73864,36169,-108420,58102c1083958,1216094,1008977,1243500,936473,1243500v-49657,,-98146,-12865,-148832,-38176c740346,1181778,566293,1064126,551078,1053762r,-63l549859,1052924v-23495,-14846,-47752,-29185,-72098,-42608c423354,980331,365417,943869,310210,904893,254940,865866,202121,824108,157455,784116,58420,695432,3010,619841,1422,571289,,526242,25717,484358,87427,431208v13017,-11379,28207,-23571,50800,-40754c141554,387901,147904,383088,155156,377576v14453,-10973,32448,-24638,37592,-28676c257645,299471,293929,266527,322174,231386,379352,160235,444525,87226,510656,19983l53099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">
                  <v:stroke miterlimit="83231f" joinstyle="miter"/>
                  <v:path textboxrect="0,0,1904505,1243500" arrowok="t"/>
                </v:shape>
                <v:shape id="Shape 38" style="position:absolute;left:49194;top:41269;width:5302;height:419;visibility:visible;mso-wrap-style:square;v-text-anchor:top" coordsize="530173,41826" o:spid="_x0000_s1059" fillcolor="#343554" stroked="f" strokeweight="0" path="m103249,l463040,v27953,,44781,6261,56286,20917c522048,24384,524508,28348,526755,32962r3418,8864l519605,41826,513421,27965c503236,14491,488173,8737,463040,8737r-359791,c68095,8737,41261,15964,21245,30835l11378,41826,,41826,16603,23535c38225,7658,66851,,10324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">
                  <v:stroke miterlimit="83231f" joinstyle="miter"/>
                  <v:path textboxrect="0,0,530173,41826" arrowok="t"/>
                </v:shape>
                <v:shape id="Shape 39" style="position:absolute;left:66655;top:36763;width:9269;height:4925;visibility:visible;mso-wrap-style:square;v-text-anchor:top" coordsize="926823,492435" o:spid="_x0000_s1060" fillcolor="#343554" stroked="f" strokeweight="0" path="m743917,2464c783477,,824472,8893,865759,28594r61064,37019l926823,76462r-4319,-3746c902118,57709,881687,45339,861354,35713,821692,16929,782474,8598,744780,10947v-31762,1969,-62382,11557,-91021,28461c625184,56286,598527,80493,574537,111379v-11112,14339,-23229,30874,-38138,52058l497512,219139c385256,379997,322467,431635,239092,431635v-53848,,-90399,787,-117869,4839c96026,440195,77598,446710,55526,459702v-13507,7887,-27194,18101,-41900,31399l12257,492435,,492435r8407,-8173c23465,470665,37416,460235,51119,452196v23063,-13436,42012,-20167,67564,-24041c146979,423888,184266,423050,239105,423050v21272,,41021,-3886,60350,-11862c318822,403187,337898,391033,357774,374015v36982,-31661,76631,-79438,132574,-159766l529363,158433v15278,-21654,27165,-37808,38532,-52413c592685,74105,620308,49098,650000,31674,679541,14338,711138,4509,743917,246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">
                  <v:stroke miterlimit="83231f" joinstyle="miter"/>
                  <v:path textboxrect="0,0,926823,492435" arrowok="t"/>
                </v:shape>
                <v:shape id="Shape 40" style="position:absolute;left:71534;top:19124;width:4390;height:4541;visibility:visible;mso-wrap-style:square;v-text-anchor:top" coordsize="438996,454118" o:spid="_x0000_s1061" fillcolor="#343554" stroked="f" strokeweight="0" path="m438996,r,9889l434182,12854v-15353,9356,-41104,24853,-58211,35149c368021,52791,361862,56500,359347,58024v-44323,26822,-83363,51485,-122834,77647c197765,161236,159716,188884,123393,217828,57417,271130,20003,315199,12192,348816v-3276,13868,-1359,26276,5690,36868c31103,405559,61849,419288,111875,427657v107022,17821,213824,10039,318737,-23088l438996,401225r,9171l433019,412779c326840,446279,218735,454118,110389,436039,58611,427479,24956,412036,10364,390116,2184,377835,,363268,3887,346822,8128,328661,20066,307896,39357,285125v18771,-22174,45225,-47079,78627,-74003c149555,185570,186792,158557,231814,128559,267488,104734,306604,80020,354889,50759v3937,-2413,16409,-9918,30861,-18605c401904,22438,421024,10937,432483,3982l43899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">
                  <v:stroke miterlimit="83231f" joinstyle="miter"/>
                  <v:path textboxrect="0,0,438996,454118" arrowok="t"/>
                </v:shape>
                <v:shape id="Shape 41" style="position:absolute;left:69476;top:18061;width:6448;height:7021;visibility:visible;mso-wrap-style:square;v-text-anchor:top" coordsize="644761,702192" o:spid="_x0000_s1062" fillcolor="#343554" stroked="f" strokeweight="0" path="m644761,r,10567l636104,16787c599464,42293,539861,79946,383921,178355v-20536,12967,-41262,26162,-61595,39218c190322,302523,113347,359216,64922,407171,26353,445500,9258,475459,12623,498725v2071,14262,11951,26264,29376,35662c66980,547760,90411,562289,117919,579980r44311,28829c244475,661222,296697,682215,361810,689009v43650,4560,89687,1194,140742,-10312c528688,672804,555844,664848,584422,654684r60339,-24863l644761,638936r-58004,23894c557812,673115,530295,681167,503796,687130v-51676,11633,-98400,15062,-142824,10503c294322,690673,241135,669312,157734,616023l113474,587359c89053,571255,63665,555977,37998,541931,17640,530971,6121,517064,3759,500618,,474557,18567,441067,58941,401075,107658,352688,185052,295614,317678,210245r61721,-39066l379819,170913c534283,73305,594052,35537,630862,9960l64476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">
                  <v:stroke miterlimit="83231f" joinstyle="miter"/>
                  <v:path textboxrect="0,0,644761,702192" arrowok="t"/>
                </v:shape>
                <v:shape id="Shape 42" style="position:absolute;left:42672;top:11293;width:33252;height:30395;visibility:visible;mso-wrap-style:square;v-text-anchor:top" coordsize="3325132,3039418" o:spid="_x0000_s1063" fillcolor="#343554" stroked="f" strokeweight="0" path="m3325132,r,11375l3286303,46019r-43180,39485c3013037,295968,2979979,324835,2916238,359709v-25933,14110,-49162,23355,-77712,30912c2811641,397733,2779001,403664,2725878,411093v-27661,3937,-38596,5563,-53201,7912c2617419,428226,2574608,440849,2537981,458756v-38964,19038,-72314,44514,-105003,80239c2396249,580511,2348942,611385,2296198,628276v-41782,13081,-75095,17374,-154978,19977c2060017,650971,2024850,655899,1989188,678174v-19278,12319,-39039,24473,-58724,36106c1906562,728352,1881556,741128,1856156,752228v-71158,31102,-169977,60973,-352463,106540c1435151,875964,1381785,903282,1330668,947351v-47828,41237,-97511,100241,-166141,197282l1140041,1179265v-66802,94235,-116319,153442,-165570,197981c921842,1424833,867537,1457180,798386,1482135v-89383,32144,-150317,63208,-186284,94984c583133,1602798,569125,1629150,566662,1662577v-1855,25082,291,38392,13195,101854c590030,1814215,593636,1844415,593636,1879861v,205575,-112928,375463,-416687,626796c128194,2546929,91402,2591607,64465,2643246v-26212,50241,-42418,105829,-49530,169938c8522,2870794,8696,2926922,17251,3005632r4147,33786l12805,3039418,8749,3006389c156,2927298,,2870656,6477,2812245v7252,-65253,23762,-121857,50470,-173038c84392,2586578,121895,2541023,171590,2499913,326885,2371529,428930,2266932,492735,2170742v32436,-48882,55537,-96203,70650,-144653c577977,1979289,585064,1931461,585064,1879861v,-34226,-3556,-63982,-13615,-113703c557848,1698873,556336,1687189,558076,1662005v2782,-35611,18149,-64630,48375,-91325c643547,1537990,703606,1507294,795465,1474058v68224,-24587,121856,-56591,173888,-103746c1018007,1326217,1066940,1267581,1132993,1174287r24625,-34645c1222870,1047351,1257859,1004425,1301611,962984v30302,-28638,60921,-51574,93611,-70091c1428674,873945,1463485,860064,1501648,850437v182499,-45606,280937,-75324,351079,-105981c1877809,733457,1902485,720821,1926082,706902v14809,-8763,23495,-13958,58725,-36056c2022348,647453,2058366,642348,2140979,639655v74930,-2476,109233,-5829,152527,-19659c2344878,603562,2390941,573501,2426652,533102v63742,-69443,132347,-103784,244679,-122491c2686368,408083,2697848,406394,2724684,402597v52552,-7404,84709,-13233,110998,-20155c2863978,375000,2886837,365945,2912110,352153v62726,-34201,95657,-62967,325158,-273012l3280715,39656,332513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">
                  <v:stroke miterlimit="83231f" joinstyle="miter"/>
                  <v:path textboxrect="0,0,3325132,3039418" arrowok="t"/>
                </v:shape>
                <v:shape id="Shape 43" style="position:absolute;left:64166;top:34504;width:11758;height:7184;visibility:visible;mso-wrap-style:square;v-text-anchor:top" coordsize="1175705,718365" o:spid="_x0000_s1064" fillcolor="#343554" stroked="f" strokeweight="0" path="m1175705,r,30102l1160634,40437v-38034,21227,-96838,32488,-172911,32488c985958,72900,984192,72887,982427,72887v-72758,,-143052,25909,-198463,73241c740861,181777,706342,223243,647160,310441r-21031,31166c580574,408828,555098,441594,525138,471451,442982,553696,399675,576722,346970,566181r-13754,-3163c321024,559742,308438,557989,295764,557811v-23393,,-34963,9818,-115024,86919c145053,679128,116630,702427,91124,717125r-2853,1240l,718365r19005,-2896c59925,715469,99536,691924,165169,628563r34024,-33096c211690,583618,222027,574093,231844,566079v25782,-21234,45492,-30709,63920,-30709c310013,535370,320770,537225,338080,541124v2870,660,4903,1130,6427,1486c348113,543461,349002,543664,351478,544058v22848,4622,42228,1346,64796,-10986c439972,520143,468636,496267,509213,455640v29210,-29235,54038,-61189,98437,-126607l628681,297868c689082,208828,724655,166181,769639,128831,830409,77015,907840,49189,987685,50485v56921,,102654,-5779,135928,-17171c1140022,27688,1153379,20713,1163612,12441l11757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">
                  <v:stroke miterlimit="83231f" joinstyle="miter"/>
                  <v:path textboxrect="0,0,1175705,718365" arrowok="t"/>
                </v:shape>
                <v:shape id="Shape 44" style="position:absolute;left:73938;top:30121;width:1986;height:3566;visibility:visible;mso-wrap-style:square;v-text-anchor:top" coordsize="198548,356643" o:spid="_x0000_s1065" fillcolor="#343554" stroked="f" strokeweight="0" path="m198548,r,22420l162751,26361v-32729,,-62193,4826,-85218,13970c54407,49513,38353,62797,31090,78761v-8281,18364,-5538,40386,8153,65482c53327,170049,78677,198332,114567,228291v35013,29204,62641,57657,82495,84911l198548,315513r,41130l192209,344371c174127,314651,143294,281403,100216,245449,59995,211870,31953,179574,16852,149449,2070,119935,,93023,10706,69427,19951,49082,38874,32343,65430,21027,91694,9838,125349,3920,162737,3920l1985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">
                  <v:stroke miterlimit="83231f" joinstyle="miter"/>
                  <v:path textboxrect="0,0,198548,356643" arrowok="t"/>
                </v:shape>
                <v:shape id="Shape 45" style="position:absolute;left:50529;top:24420;width:25395;height:17282;visibility:visible;mso-wrap-style:square;v-text-anchor:top" coordsize="2539413,1728127" o:spid="_x0000_s1066" fillcolor="#343554" stroked="f" strokeweight="0" path="m1652842,1918v17411,901,33667,5207,49669,13170c1718818,23190,1734503,34900,1750466,50889v8852,8865,27775,28740,46063,47981c1815732,119063,1833880,138138,1840700,144831v73038,72237,135559,96622,247738,96622c2143913,241821,2200097,243916,2255482,247688v120879,6604,190589,7671,240601,3645c2509504,250257,2521645,248798,2532686,246900r6727,-1584l2539413,268604r-34859,4751c2445182,278778,2361552,275996,2254263,270142r-14135,-838c2172602,265722,2130603,263893,2088464,263893v-61443,,-109004,-7594,-149695,-23914c1899412,224193,1864284,199758,1824889,160744v-6795,-6668,-24372,-25159,-42990,-44742c1763001,96114,1743469,75565,1734541,66700,1707146,39268,1680781,25819,1651597,24371v-28969,-1714,-43765,2782,-113856,28842c1477340,75794,1440396,83795,1396543,83795v-30569,,-54864,5372,-76467,16903c1299261,111811,1279627,129108,1256436,156769v-5753,6769,-21107,26048,-32321,40119c1218336,204140,1213764,209868,1212380,211557v-17209,21564,-35941,42278,-55677,61531c1134516,294615,1110247,314223,1084554,331394v-44297,29540,-75133,57404,-99974,90348c960831,453212,940981,491109,918210,548450r-7912,19862l906437,578523v-7100,17895,-14364,35979,-21565,53721c871271,665099,855853,697637,839038,728980,797661,806044,738708,849389,596405,907326r-54242,21882c519150,938429,502374,945363,486080,952373v-39294,16561,-78042,35624,-115138,56655c335191,1029424,300850,1052906,268872,1078827,163652,1164463,99923,1221588,64503,1278128v-35369,56439,-42088,111633,-42088,193700l22415,1471955v13,34570,7570,57938,23089,71438c61582,1557401,86144,1561541,122834,1556449v53416,-7532,73063,-14326,262839,-90907l396049,1461389v57290,-22835,90348,-20688,104051,6757c509575,1487246,508470,1504620,499034,1563548r-3328,21234c490360,1622247,490804,1646555,497141,1663599v6769,18199,20587,28613,43460,32753c564617,1700695,583488,1700213,599973,1694828v15367,-5017,28715,-14402,42024,-29540c642874,1664284,644957,1661731,647585,1658506v5728,-7010,14377,-17615,17565,-20815c674675,1627861,684009,1623314,693712,1623860v16535,889,36017,16447,61290,48933c765299,1686087,773111,1698768,778845,1711612r4313,15105l759935,1726717r-1964,-6824c753005,1708896,746246,1698092,737298,1686611v-22466,-28905,-33705,-39332,-42938,-39840c694118,1646758,693877,1646745,693648,1646745v-5410,,-9499,3468,-12497,6541c678675,1655877,670534,1665872,664591,1673174v-2528,3099,-4712,5792,-5817,7100c626592,1716697,590093,1728127,536702,1718462v-57950,-10591,-75654,-48945,-63183,-136791l476834,1560081v8636,-52769,9309,-69622,3200,-81979c472465,1463281,448411,1464653,404355,1482395r-10261,4026c206222,1562037,183655,1570609,125844,1578661v-42393,5918,-74422,-254,-95199,-18339c10312,1542631,,1512849,,1471828r,-1092c140,1294994,33794,1241133,254749,1061441v32893,-26670,68212,-50826,104978,-71806c393674,970026,430962,951662,477062,931863v14351,-6134,32309,-13742,56681,-23534l588010,886574v70332,-28689,114998,-51371,149364,-75869c773633,784873,798906,756412,819328,718452v15582,-28880,29400,-58128,44805,-94857c871461,606019,878637,588099,885457,570370r4165,-10287l897356,540156c943534,424294,984364,371170,1072121,312776v24575,-16409,47790,-35154,69012,-55715c1160259,238379,1178395,218300,1195057,197371v3328,-4204,35230,-44260,44234,-55080c1264602,112077,1286484,93015,1310246,80505v24625,-12966,52045,-19012,86310,-19012c1437018,61493,1471917,53835,1529905,32233,1603616,4737,1619415,,1652842,19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">
                  <v:stroke miterlimit="83231f" joinstyle="miter"/>
                  <v:path textboxrect="0,0,2539413,1728127" arrowok="t"/>
                </v:shape>
                <v:shape id="Shape 46" style="position:absolute;left:74919;width:1005;height:1768;visibility:visible;mso-wrap-style:square;v-text-anchor:top" coordsize="100425,176874" o:spid="_x0000_s1067" fillcolor="#343554" stroked="f" strokeweight="0" path="m,l23995,r9235,23642c56659,82537,72068,115191,86237,135060r14188,15641l100425,176874,88857,170900c74442,159000,62568,142694,49131,116392,39415,97371,28542,72527,13657,3506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">
                  <v:stroke miterlimit="83231f" joinstyle="miter"/>
                  <v:path textboxrect="0,0,100425,176874" arrowok="t"/>
                </v:shape>
                <v:shape id="Shape 47" style="position:absolute;left:41389;top:9564;width:34535;height:32124;visibility:visible;mso-wrap-style:square;v-text-anchor:top" coordsize="3453456,3212347" o:spid="_x0000_s1068" fillcolor="#343554" stroked="f" strokeweight="0" path="m3453456,r,26494l3425667,44194v-85702,55376,-127703,88152,-209722,160589c3082773,322474,3049067,347811,3003816,364295v-38048,13907,-59842,14440,-165214,11202c2804185,374506,2773909,373833,2738057,373833v-56553,,-105271,9322,-148933,28486c2547811,420455,2509113,447823,2467344,488463v-1550,1511,-6249,6299,-12739,12916c2435797,520569,2400783,556268,2388832,566784v-33795,29832,-61786,42571,-93599,42571c2222983,609355,2202942,610904,2176044,618600v-37300,10909,-72721,32283,-164796,99454c1943646,767292,1881493,799169,1815656,818359v-62904,18338,-132652,26504,-226175,26504c1557947,844863,1520596,856509,1478445,879458v-40259,21920,-83032,53086,-127127,92659c1307414,1011500,1264755,1056890,1224521,1107055v-41668,51930,-78549,106286,-109626,161557c1087755,1316922,1058825,1358693,1026452,1396348v-31966,37173,-66624,69520,-105943,98895c847039,1550132,757339,1594214,638239,1633978v-71667,23927,-101918,111823,-95200,276631c544360,1944912,546989,1979304,552450,2033240r648,6567c562826,2138663,562826,2138663,562826,2163619v,18465,-5486,36550,-16790,55308c528650,2247718,504139,2272432,436728,2329100v-85687,71920,-115456,98374,-161709,147472c205702,2549241,148514,2632020,105016,2722635v-35458,76466,-58813,157645,-69405,241236c25667,3035144,22225,3111864,25400,3191900r1561,20447l4678,3212347,2632,3183940c,3105895,3594,3031346,13437,2960836v10922,-85941,34963,-169355,71437,-247879c129349,2620286,187858,2535589,258788,2461205v46304,-49377,74790,-74714,163474,-149275c487718,2256888,511188,2233430,526898,2207370v9093,-15227,13512,-29540,13512,-43751c540410,2139387,540410,2139387,530199,2037254r-177,-1753c524663,1980383,522034,1945623,520624,1911511v-3607,-87262,2832,-153136,19685,-201397c558190,1658921,587870,1627044,631050,1612655v116523,-38888,204051,-81788,275463,-135014c944778,1449117,978497,1417684,1009586,1381553v31382,-36487,59462,-77026,85814,-123940c1127468,1200476,1165428,1144494,1208253,1091231v41618,-51778,85788,-98476,131254,-138786c1434071,868600,1522844,822422,1589481,822422v91110,,158814,-7874,219532,-25527c1841386,787485,1872196,775166,1903197,759253v30695,-15774,61709,-35154,94818,-59246c2093138,630703,2130057,608567,2169757,597061v31026,-8954,53315,-10147,125476,-10147c2320989,586914,2344560,575865,2374062,549944v10960,-9754,43599,-43053,63094,-62954c2444242,479764,2449830,474061,2451634,472283v88556,-85864,171538,-120891,286423,-120891c2774189,351392,2804656,352052,2839276,353056v106248,3251,123850,2146,156933,-9855c3018917,334946,3038717,323401,3066834,302014v31382,-23850,74664,-61328,134328,-114071c3284182,114601,3326625,81470,3413065,25689l345345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">
                  <v:stroke miterlimit="83231f" joinstyle="miter"/>
                  <v:path textboxrect="0,0,3453456,3212347" arrowok="t"/>
                </v:shape>
                <v:shape id="Shape 48" style="position:absolute;left:72347;top:40735;width:2730;height:953;visibility:visible;mso-wrap-style:square;v-text-anchor:top" coordsize="272982,95287" o:spid="_x0000_s1069" fillcolor="#343554" stroked="f" strokeweight="0" path="m160458,v380,,762,,1142,c189439,330,214712,12713,236696,36818v10832,11855,20873,26450,30148,43867l272982,95287r-9145,l260399,86906c251164,69190,241172,54407,230485,42685,210127,20422,186721,8979,160915,8699v-330,,-648,,-978,c138512,8699,114877,16358,89681,31471,76746,39224,63176,49073,49068,60936l12824,95287,,95287,43388,54366c86665,18245,125901,,1604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">
                  <v:stroke miterlimit="83231f" joinstyle="miter"/>
                  <v:path textboxrect="0,0,272982,95287" arrowok="t"/>
                </v:shape>
                <v:shape id="Shape 49" style="position:absolute;left:47189;top:16015;width:28735;height:25673;visibility:visible;mso-wrap-style:square;v-text-anchor:top" coordsize="2873445,2567246" o:spid="_x0000_s1070" fillcolor="#343554" stroked="f" strokeweight="0" path="m2873445,r,10784l2852369,25924v-76098,50698,-167398,106756,-315113,193459l2501290,240579c2200237,416855,2200237,416855,2119376,468887r-534,343c2009534,539626,1887411,585689,1652169,645252v-2503,635,-14644,3632,-33020,8191c1551369,670220,1410335,705120,1356563,719102v-109105,28563,-181800,61773,-228752,104496c1108977,840768,1095083,857799,1082777,878843v-11595,19812,-22213,43802,-35509,80175l1026528,1015381v-7988,20891,-17081,41656,-27025,61683c961568,1153176,900049,1213615,745808,1345708,612877,1459487,558012,1511417,514909,1576225v-13310,20079,-26099,40869,-37999,61786c461950,1663843,448056,1690335,430492,1724713v-51333,100394,-89040,170803,-129870,233604c261963,2017741,221043,2070014,154648,2144779,61049,2250417,24143,2308241,13576,2365772v-4800,26136,-4737,42875,-2400,103086c11881,2487057,12386,2504184,12591,2520974r-358,46272l3549,2567246r351,-45704c3691,2504763,3178,2487606,2464,2469353,64,2409751,,2391641,5055,2364222v10756,-59398,48222,-118300,143154,-225095c214224,2064807,254927,2012775,293395,1953542v40437,-62268,77991,-132461,129185,-232664c441477,1683896,455003,1658648,469303,1633705v11671,-20510,24181,-40855,38227,-62191c551447,1505715,606641,1453442,740092,1339167,893369,1207887,954405,1147981,991629,1073318v8928,-17869,17196,-36741,26809,-61189c1025474,993562,1032421,974677,1039063,955983v27203,-74562,55943,-119101,99187,-153696c1183856,765813,1248423,738470,1354150,710885v54471,-14198,201740,-50660,264630,-66230c1636116,640362,1647571,637530,1649997,636921v234315,-59411,355765,-105182,464083,-174905l2114626,461673v80899,-52108,80899,-52108,382118,-228600l2532736,212017c2677833,126812,2771940,68989,2847391,18672l28734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">
                  <v:stroke miterlimit="83231f" joinstyle="miter"/>
                  <v:path textboxrect="0,0,2873445,2567246" arrowok="t"/>
                </v:shape>
                <v:shape id="Shape 50" style="position:absolute;left:74056;width:1868;height:3618;visibility:visible;mso-wrap-style:square;v-text-anchor:top" coordsize="186728,361898" o:spid="_x0000_s1071" fillcolor="#343554" stroked="f" strokeweight="0" path="m,l8913,,39037,102494r23813,96444c84020,281691,100315,319461,122946,338295v9398,7849,20003,11798,32055,11798c160878,350093,167096,349153,173681,347264r13047,-5321l186728,350356r-13579,5976c151483,361898,133176,358024,117460,344912,93152,324592,76095,285615,54531,201084,52283,192486,46734,169791,41374,147846,36853,129342,32572,111867,30731,10469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">
                  <v:stroke miterlimit="83231f" joinstyle="miter"/>
                  <v:path textboxrect="0,0,186728,361898" arrowok="t"/>
                </v:shape>
                <v:shape id="Shape 51" style="position:absolute;left:73253;width:2671;height:4870;visibility:visible;mso-wrap-style:square;v-text-anchor:top" coordsize="267035,487025" o:spid="_x0000_s1072" fillcolor="#343554" stroked="f" strokeweight="0" path="m,l9110,r9021,25464c32052,63489,48485,106076,67561,153644v13068,34086,23888,69392,32144,104990c103667,274484,107566,290600,111325,306552v13919,57086,24650,91757,35890,115925c159242,448360,172400,463028,189849,470051v15481,6173,32309,8395,50012,6617c248498,475798,257480,473963,266748,471180r287,-112l267035,479939r-27481,5386c220767,487025,203051,484555,186534,477900v-19164,-7633,-33286,-22593,-45770,-48501c128915,404824,117624,368705,103019,308634,99311,293394,95500,277710,91386,260679,79689,213842,70520,183793,59725,156996,40942,110165,24826,68465,11184,31370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">
                  <v:stroke miterlimit="83231f" joinstyle="miter"/>
                  <v:path textboxrect="0,0,267035,487025" arrowok="t"/>
                </v:shape>
                <v:shape id="Shape 52" style="position:absolute;left:14175;top:37822;width:9074;height:3866;visibility:visible;mso-wrap-style:square;v-text-anchor:top" coordsize="907371,386544" o:spid="_x0000_s1073" fillcolor="#343554" stroked="f" strokeweight="0" path="m195332,950v17931,949,38076,4930,60308,11934c301550,27349,358332,55340,424423,96069v133896,82449,244487,149365,358571,216967c788709,316440,810833,329508,838849,346056v15570,9198,33132,19571,51220,30259l907371,386544r-16588,l886053,383747c867972,373063,850415,362693,834848,353498,806794,336925,784620,323831,778918,320427,656007,247453,545403,180550,420257,103499,355843,63786,300458,36303,255640,21825,212117,7766,177154,5531,151690,15170,115190,29077,97601,66161,94654,135439v-622,17145,-711,34532,-279,51651l94654,210623v,39029,-15493,77358,-56211,137368l11072,386544,,386544,9098,374412c28135,348279,42045,327476,52757,309353,75909,270161,85802,240633,85802,210585r-279,-23406c85256,163392,85231,150222,85790,135084,88838,61881,108116,22435,148312,7207,161685,2083,177401,,195332,95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">
                  <v:stroke miterlimit="83231f" joinstyle="miter"/>
                  <v:path textboxrect="0,0,907371,386544" arrowok="t"/>
                </v:shape>
                <v:shape id="Shape 53" style="position:absolute;left:18383;width:32399;height:41688;visibility:visible;mso-wrap-style:square;v-text-anchor:top" coordsize="3239875,4168801" o:spid="_x0000_s1074" fillcolor="#343554" stroked="f" strokeweight="0" path="m3223872,r16003,l3215160,15751v-10727,6768,-22437,14100,-35258,22095c3077617,101727,3012161,145339,2938285,206375,2812123,310617,2717343,425983,2648534,559079v-108153,209500,-206502,380556,-292303,508445c2269490,1196823,2195119,1282675,2135188,1322693v-56731,37871,-133617,69989,-257074,107391c1759712,1465949,1597216,1507262,1317244,1572666v-183236,42736,-341147,112751,-482778,214046c784784,1822260,741617,1857515,698602,1897659v-40539,37834,-82474,81128,-140196,144742c529869,2073364,499351,2103120,467678,2130882v-22327,19800,-104890,90691,-108395,93701c359258,2224608,359232,2224621,359207,2224647v-47269,41097,-81496,72707,-114427,105689c168592,2405533,102019,2490216,46901,2582024v-31978,53290,-42900,97257,-33426,134392c21539,2748026,44234,2774417,82829,2797061v31941,18809,66434,32486,115316,45732c243916,2855189,303937,2867673,405333,2885910v59690,9830,119774,21946,178588,35979c667563,2942844,739546,2945956,810476,2931693v66383,-13334,133947,-41922,219088,-92671l1090460,2802306v23305,-14059,41174,-24067,57938,-32461c1153655,2767191,1168045,2759710,1184707,2751061v24892,-12928,55893,-29032,68859,-35521c1323658,2680424,1380858,2657818,1433589,2644394v55689,-14173,107162,-17920,157353,-11443c1641831,2639543,1691208,2658212,1733741,2686977v53213,35497,82258,78029,91427,133871c1829651,2848140,1829448,2878823,1824584,2914638v-4585,33680,-13374,72123,-26861,117551c1793393,3046667,1789049,3060700,1781683,3083954v-35026,110782,-45936,153149,-45936,202374c1735747,3424187,1669580,3587839,1527518,3801326v-21857,32563,-40424,67501,-55181,103823c1466850,3918496,1461808,3931514,1455966,3947363v-39105,106602,-54066,144090,-90998,210902l1359031,4168801r-10163,l1357077,4154247v36635,-66214,51569,-103576,90685,-209944c1452893,3930130,1458366,3915855,1464056,3901872v14961,-36868,33782,-72327,55931,-105372c1588389,3693897,1638071,3604844,1671879,3524237v37020,-88264,55016,-166090,55016,-237921c1726895,3235465,1737348,3194799,1773276,3081388v6998,-22110,11290,-36182,15925,-51727c1802359,2985427,1810969,2948026,1815529,2915349v4864,-34887,5194,-64745,990,-91275c1807921,2769654,1780032,2728392,1728788,2694242v-41453,-28093,-89599,-46355,-139243,-52794c1540345,2635085,1489672,2638844,1434643,2652929v-51943,13296,-108344,35623,-177495,70230c1243648,2729967,1211110,2746896,1184973,2760498v-15074,7835,-28079,14605,-33007,17119c1132497,2787498,1113168,2798255,1094512,2809570r-60872,36843c947471,2897784,878980,2926728,811556,2940266v-72035,14465,-145098,11316,-229959,-9906c536613,2918955,498716,2911577,400139,2893746,299288,2875534,239636,2863063,194209,2850706v-48807,-13272,-83516,-27077,-116041,-46139c58166,2792768,41885,2779611,29782,2765463,17564,2751176,9208,2735402,4928,2718562,,2699156,292,2677617,5829,2654529v5627,-23521,16866,-49429,33401,-77000c94793,2485123,161887,2399907,238646,2324240v36893,-36551,75577,-72212,114998,-105994l352577,2216887r1169,1257c354368,2217573,364325,2208975,376949,2198091v27775,-23978,69761,-60211,84937,-73660c493344,2096872,523672,2067306,552044,2036534v58318,-64148,100444,-107632,140855,-145364c736232,1850695,779640,1815262,829501,1779638v142290,-101765,301231,-172224,485889,-215430c1594142,1499095,1756017,1457973,1874139,1422248v123469,-37325,200089,-69279,256223,-106807c2189569,1275943,2263458,1190447,2349970,1061339v85509,-127610,183439,-297929,291071,-506222c2710307,420929,2805747,304686,2932773,199758,3007005,138341,3072702,94590,3175356,30531v12738,-7941,24370,-15222,35024,-21939l322387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">
                  <v:stroke miterlimit="83231f" joinstyle="miter"/>
                  <v:path textboxrect="0,0,3239875,4168801" arrowok="t"/>
                </v:shape>
                <v:shape id="Shape 54" style="position:absolute;left:5370;top:27616;width:8110;height:14072;visibility:visible;mso-wrap-style:square;v-text-anchor:top" coordsize="811058,1407112" o:spid="_x0000_s1075" fillcolor="#343554" stroked="f" strokeweight="0" path="m624419,2565c656512,,694840,20841,738338,64465v26098,26124,44513,51816,56299,78512c806194,169164,811058,195669,809534,223990v-1994,35357,-13906,73241,-37478,119189c761223,364033,749514,384772,737271,404813r-39306,64147c656931,536677,631036,588163,614018,635902v-18136,50838,-26594,99123,-26594,151955c587424,955027,570584,1040968,520660,1128471v-7518,13157,-34506,53391,-65761,99975c417129,1284745,374318,1348550,351597,1385811r-13126,21301l328349,1407112r1120,-1800c335042,1396310,340069,1388135,344193,1381341v22759,-37249,65278,-100609,102807,-156515c478509,1177862,505725,1137310,513192,1124153v49099,-85877,65659,-170726,65659,-336296c578851,734123,587386,685102,605686,633590v17209,-48412,43384,-100558,84874,-169088l729854,400355v12167,-19876,23800,-40437,34557,-61125c787436,294411,799044,257632,800962,223457v1422,-27140,-3290,-52515,-14415,-77598c775231,120332,757515,95669,732382,70447,690116,28207,655242,8826,625791,11150v-19800,1563,-36945,12688,-52388,33973c545209,84010,526095,146139,502931,274345v-1804,9297,-6033,33274,-8827,49137c492822,330746,491717,337033,491602,337566r940,216l491577,337706v-11798,66383,-19647,102349,-28994,132689c453363,500609,440561,526986,422273,553390v-17272,24930,-40310,51384,-74701,85738l302436,683476v-47447,47574,-79324,86830,-103391,127279c173480,853745,156157,899566,144524,954951r-16053,76467c116546,1087691,106907,1128840,96264,1168997v-19774,74085,-44020,143234,-74875,213025l9547,1407112r-9547,l13368,1378790v30730,-69495,54873,-138318,74552,-212041c98334,1127760,107643,1088034,120064,1029602r16053,-76340c147966,896874,165581,850265,191539,806590v24486,-41199,56846,-81014,104953,-129108c301991,671894,316088,658025,327417,646887v6400,-6312,11938,-11760,14033,-13855c375207,599453,397864,573532,414907,548996v17907,-25807,30480,-51562,39560,-81077l454493,467855v12128,-43104,21780,-87401,28702,-131597l494396,272961v12002,-65989,22174,-111290,32970,-146888c538795,88430,551216,61100,566456,40043,583169,16904,602664,4293,624419,256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">
                  <v:stroke miterlimit="83231f" joinstyle="miter"/>
                  <v:path textboxrect="0,0,811058,1407112" arrowok="t"/>
                </v:shape>
                <v:shape id="Shape 55" style="position:absolute;left:45133;top:14591;width:688;height:1847;visibility:visible;mso-wrap-style:square;v-text-anchor:top" coordsize="68877,184683" o:spid="_x0000_s1076" fillcolor="#343554" stroked="f" strokeweight="0" path="m33147,v9058,,17709,4786,32351,16979l68877,19935r,29799l68225,49213r,-102l67348,48336c37719,21641,33528,22250,31407,22771v-1372,254,-4076,1080,-6388,15748c23825,46076,22416,59677,22416,81597v,22251,2667,40488,7962,54217c35484,149085,42964,157543,52007,160274v2197,660,4432,991,6705,991l68877,157308r,25116l64172,183956v-5774,727,-11460,283,-16902,-1355c33795,178536,22238,167564,13869,150876,4788,132817,,108852,,81597,,27724,7455,5067,26581,775,28854,267,31013,,3314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">
                  <v:stroke miterlimit="83231f" joinstyle="miter"/>
                  <v:path textboxrect="0,0,68877,184683" arrowok="t"/>
                </v:shape>
                <v:shape id="Shape 56" style="position:absolute;left:45821;top:14790;width:755;height:1625;visibility:visible;mso-wrap-style:square;v-text-anchor:top" coordsize="75446,162490" o:spid="_x0000_s1077" fillcolor="#343554" stroked="f" strokeweight="0" path="m,l13495,11803r,12c21255,18775,46172,36784,48954,38689v26492,21285,26352,44208,-470,84556c37498,139831,25459,151655,12721,158348l,162490,,137373r9746,-3793c16502,128462,23300,120858,29904,110913,50567,79748,51494,69512,34895,56151r-1765,1956l31199,56545v940,-1143,2477,-1194,3429,-584c33590,55284,19764,45286,8791,36824l,2979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">
                  <v:stroke miterlimit="83231f" joinstyle="miter"/>
                  <v:path textboxrect="0,0,75446,162490" arrowok="t"/>
                </v:shape>
                <v:shape id="Shape 57" style="position:absolute;left:66521;width:3646;height:1072;visibility:visible;mso-wrap-style:square;v-text-anchor:top" coordsize="364548,107219" o:spid="_x0000_s1078" fillcolor="#343554" stroked="f" strokeweight="0" path="m,l12226,,46849,26866v98336,53594,149378,71577,195022,68758c285218,92909,319473,67970,347211,18139l355204,r9344,l354117,23461v-29217,51874,-65556,77865,-111751,80761c195045,107219,142835,88969,42861,34435,27704,26161,14220,15801,2239,3177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">
                  <v:stroke miterlimit="83231f" joinstyle="miter"/>
                  <v:path textboxrect="0,0,364548,107219" arrowok="t"/>
                </v:shape>
                <v:shape id="Shape 58" style="position:absolute;left:34779;width:20316;height:41688;visibility:visible;mso-wrap-style:square;v-text-anchor:top" coordsize="2031512,4168801" o:spid="_x0000_s1079" fillcolor="#343554" stroked="f" strokeweight="0" path="m2020545,r10967,l2021164,13036v-37050,44591,-69199,76599,-104356,104508c1907308,125151,1897974,132250,1887445,139896r-56883,40741c1806267,198290,1782201,216921,1759023,236009v-65570,53963,-139205,123736,-225095,213284c1421800,566044,1370124,636860,1371292,672204v546,12915,7455,20954,22403,26035c1407436,702912,1428899,705655,1467736,707687r393,26c1490101,708945,1497505,709351,1508909,710456v41898,3416,70638,10490,93167,22949c1658033,764494,1695942,788879,1725000,812488v31458,25552,53403,51067,69088,80289c1805365,913834,1811626,935475,1812668,957090v1079,22022,-3226,44691,-12789,67373c1780092,1071390,1737001,1120400,1671787,1170120v-57734,43980,-96076,79896,-120650,113042c1527502,1315014,1515780,1345583,1514243,1379340v-838,16332,-12,26949,3607,61785c1523032,1489779,1523044,1525199,1517901,1559565v-5563,37122,-17463,74600,-38595,121577c1463646,1717464,1444368,1752402,1422003,1784978v-19634,27686,-38366,47155,-60731,63144c1339859,1863425,1314510,1876125,1276550,1890565v-1283,483,-4140,1537,-7988,2960c1254224,1898820,1227553,1908688,1217444,1912600v-24194,9157,-46291,18605,-69532,29731c1086964,1971528,1029205,2007901,966162,2056783v-58026,44806,-104051,95034,-140716,153543c790406,2266244,763800,2330049,744089,2405373v-15201,58128,-21564,95047,-38811,211010c695868,2680683,688451,2722187,680476,2755156v-8433,34811,-18123,62484,-31408,89726c627440,2889027,548129,3067944,500745,3174853v-15964,36043,-27508,62078,-31204,70206c441512,3307238,411870,3369709,381441,3430745v-57937,115583,-106400,196126,-148145,246241c162468,3762114,112481,3865365,42275,4071549v-8801,25756,-17602,51867,-26162,77585l9427,4168801r-9427,l8099,4146238v8674,-25857,17348,-51715,26010,-77571c104645,3861631,155076,3757694,226819,3671486v41198,-49504,89294,-129476,147015,-244475c400161,3374434,428101,3315506,461756,3241553v3366,-7455,13449,-30226,27419,-61734c534603,3077343,619147,2886588,641347,2841097v24536,-50343,37528,-103124,55588,-225895c713851,2499924,720188,2462942,735759,2403252v19926,-76226,46901,-140856,82473,-197587c855405,2146369,902040,2095455,960828,2049988v56731,-44856,118440,-83667,183413,-115379c1165831,1924195,1187459,1914899,1214345,1904497v8027,-3086,26239,-9817,40869,-15214c1264218,1885955,1271330,1883326,1273565,1882475v36996,-14071,61646,-26403,82424,-41224c1377668,1825783,1395892,1806898,1415094,1779987v19038,-26823,37503,-60364,56439,-102540c1492298,1631371,1503994,1594630,1509442,1558283v5042,-33630,5030,-68415,-50,-116332l1509379,1441849v-3010,-20790,-4255,-41999,-3721,-62954c1507220,1343843,1519145,1312246,1543199,1279480v25134,-34265,64326,-71171,123343,-116116c1698495,1138979,1725216,1114748,1745929,1091354v20409,-23025,35636,-45974,45263,-68186c1800667,1001311,1805022,979480,1804121,958297v-877,-20701,-6795,-41390,-17577,-61494c1771329,868482,1749739,843565,1718586,818419v-28600,-23114,-65798,-46990,-120586,-77420c1577057,729239,1549333,722432,1508109,718927v-11036,-965,-18453,-1384,-40437,-2616l1467190,716285v-82741,-4305,-103226,-12890,-104331,-43738c1361488,634281,1412351,563555,1527769,443248v86271,-89954,160121,-159893,225742,-213843c1776270,210711,1798431,193515,1825330,173691r57048,-40755c1893453,124795,1902647,117925,1911524,110851,1946386,83009,1978197,51274,2014786,7250l20205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">
                  <v:stroke miterlimit="83231f" joinstyle="miter"/>
                  <v:path textboxrect="0,0,2031512,4168801" arrowok="t"/>
                </v:shape>
                <v:shape id="Shape 59" style="position:absolute;left:43818;top:9134;width:3153;height:8159;visibility:visible;mso-wrap-style:square;v-text-anchor:top" coordsize="315276,815887" o:spid="_x0000_s1080" fillcolor="#343554" stroked="f" strokeweight="0" path="m315276,r,8836l299896,12431v-9508,4389,-18908,10924,-28396,19663c248133,53621,223888,88546,192977,145213r-737,1346c191364,148185,162408,202084,154496,216054r-39,63c144272,235231,132042,253341,118123,269940,74485,318593,49022,360859,32994,411265,16104,464415,8572,531039,8572,627292v,26785,3010,50775,8941,71298c23342,718733,32169,736208,43764,750571v11290,13958,25565,25413,42431,34036c102400,792913,121590,798882,143205,802375v15875,2603,31382,3860,50318,3860c206032,806235,220027,805689,236639,804623v5677,-318,11354,-648,17056,-978c258928,803276,263220,803098,267208,803098v9779,,19240,-5321,28118,-15811c299021,782912,302578,777646,305943,771616r9333,-19946l315276,771476r-2099,4370c309545,782194,305673,787821,301599,792634v-10718,12636,-22275,19050,-34391,19050c260198,811696,253111,812027,246138,812662r-8851,546c194818,815887,168948,815265,141846,810883,119202,807213,99022,800876,81877,792024,64262,782944,49314,770929,37440,756337,25209,741300,15862,723050,9652,702083,3251,680442,,655283,,627292,,529858,7722,462218,25044,407989,41478,356528,67437,313552,111823,264276r64,-77c125349,248032,137185,230417,147041,211837v6095,-10642,24244,-44462,32969,-60731c182512,146445,184480,142775,184671,142457r-800,-470l184696,142419c227526,63801,261026,20685,295299,4392l31527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">
                  <v:stroke miterlimit="83231f" joinstyle="miter"/>
                  <v:path textboxrect="0,0,315276,815887" arrowok="t"/>
                </v:shape>
                <v:shape id="Shape 60" style="position:absolute;left:46971;top:9101;width:3169;height:7748;visibility:visible;mso-wrap-style:square;v-text-anchor:top" coordsize="316930,774757" o:spid="_x0000_s1081" fillcolor="#343554" stroked="f" strokeweight="0" path="m14927,v6840,119,13830,1106,21041,2902c51551,6902,65241,12998,84799,24631r19190,11621c117705,44926,132285,52457,147347,58642v9919,3835,24269,4648,66713,3785l224029,62287v46101,-737,66129,1486,79363,8814c310504,75038,314377,79940,315254,86099v1676,11900,-7824,28296,-28220,48718c269546,152292,251601,169805,233656,186861,158878,258197,115825,300196,88076,331717,61812,361550,48515,382848,38977,410267,12765,486213,11355,504526,25312,588334v5982,35852,5195,77305,-2222,116713c19388,724719,14270,742623,8041,758015l,774757,,754952r144,-309c6015,739781,10923,722369,14467,703421v7289,-38989,8128,-79388,2336,-113728c2770,504831,4357,484397,30951,407549,49455,353625,80011,321342,227738,180562v19253,-18275,35687,-34214,53340,-51727c300001,109785,307862,97288,306567,88297v-584,-4103,-3086,-7379,-7405,-9754c287656,72218,267336,70136,224232,70872r-9982,140c171235,71837,155945,71317,144133,66478,128944,60598,116282,53613,99557,43542l80481,32061c66092,22866,50459,15919,33999,11398r-63,-13c27005,9649,20263,8823,13655,8926l,12117,,3281,1492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">
                  <v:stroke miterlimit="83231f" joinstyle="miter"/>
                  <v:path textboxrect="0,0,316930,774757" arrowok="t"/>
                </v:shape>
                <v:shape id="Shape 61" style="position:absolute;left:24091;top:16471;width:13571;height:8942;visibility:visible;mso-wrap-style:square;v-text-anchor:top" coordsize="1357065,894197" o:spid="_x0000_s1082" fillcolor="#343554" stroked="f" strokeweight="0" path="m1357065,r,9074l1317467,22171v-74181,23302,-163640,47966,-272054,75279c1013485,105540,937184,124196,869861,140656v-50279,12293,-93701,22910,-108953,26758c657073,193360,588721,212703,539255,230102v-54775,19329,-96711,39001,-128181,60147c374460,314912,355003,336896,327774,384369v-32245,56515,-44081,74498,-77622,107924c230746,511864,222758,519192,170790,566855r-27255,25121c82766,648643,51994,682806,33731,713781,21831,733949,16612,750916,17780,765673v1206,15278,9157,27991,24308,38875c106350,850471,156210,873649,208826,882031v15227,2426,30950,3632,47409,3632c270281,885663,284874,884787,300190,883021v32296,-3721,68872,-11493,111836,-23787c484759,838457,557581,809234,671716,755056v12,,12,,25,c671741,755043,671741,755043,671754,755043v1587,-787,110756,-53390,141706,-67614c853643,668226,895490,651488,937793,637695v49099,-15265,81649,-18313,148667,-19278l1099109,618417v43015,-749,73660,-4064,102451,-11087c1232091,599888,1261466,587962,1296822,568646v18336,-10002,35292,-19125,51115,-27408l1357065,536631r,9625l1351532,549053v-15656,8208,-32440,17249,-50595,27162c1233234,613108,1184237,625415,1099337,626875v-3657,,-6553,,-12814,279c1016711,628018,985291,632031,940346,645849v-41999,13716,-83490,30366,-123304,49428c801472,702453,763892,720373,735101,734139v-15862,7582,-30810,14745,-41783,20015c687832,756783,683323,758942,680199,760454v-1562,749,-2781,1346,-3607,1740c676161,762397,675792,762587,675462,762752r-63,26l675411,762778c561086,817134,487883,846483,414312,867477v-62967,18034,-113805,26720,-158445,26720c238849,894197,222733,892927,207201,890438,153352,881802,102489,858193,37122,811482,3518,787352,,753964,26365,709400,45453,677116,76670,642433,137706,585727r24625,-22720l167932,557850v49517,-45529,57137,-52527,76124,-71539c276898,453444,288531,435727,320307,380063v27991,-48793,48082,-71437,85953,-96939c438252,261687,480784,241709,536308,222050v49302,-17437,115862,-36259,222555,-62967c775589,154867,827481,142167,882409,128718v61556,-15075,131331,-32157,160972,-39599c1150452,62144,1236512,38413,1308100,16054l13570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">
                  <v:stroke miterlimit="83231f" joinstyle="miter"/>
                  <v:path textboxrect="0,0,1357065,894197" arrowok="t"/>
                </v:shape>
                <v:shape id="Shape 62" style="position:absolute;left:37662;top:8008;width:13515;height:13926;visibility:visible;mso-wrap-style:square;v-text-anchor:top" coordsize="1351528,1392594" o:spid="_x0000_s1083" fillcolor="#343554" stroked="f" strokeweight="0" path="m927386,1778v16662,800,34823,5855,58864,16421c1002735,25349,1019156,33249,1035044,41656r17513,8763c1122928,84912,1172331,98349,1228770,98349v53885,,91427,12687,108584,36690c1350029,152768,1351528,176124,1341825,204445v-19088,55422,-80353,121780,-152463,165125c1133456,403149,1091216,462140,1063848,544881v-25451,76937,-38368,175184,-38368,292024c1025480,884415,1007790,921626,971392,950658v-25540,20410,-53848,34316,-116460,57214l840823,1013003v-71095,25679,-98247,39675,-121082,62408c638753,1156640,522917,1173683,439998,1173683v-19457,,-35001,11951,-57366,44069c378568,1223493,364179,1245032,362261,1247978v-19774,28956,-36296,47257,-53594,59322c290303,1320114,270466,1326083,246259,1326083v-51765,,-90424,2781,-134861,16967c89294,1350118,65567,1360081,38289,1373234l,1392594r,-9625l35192,1365207v27610,-13282,51676,-23357,74174,-30526c154527,1320305,193758,1317498,246259,1317498v22568,,41123,-5702,58395,-17945c320796,1288110,336366,1270724,355137,1243178r20447,-30442c399854,1178014,417316,1165098,439985,1165098v55042,,105766,-7531,150800,-22390c639858,1126528,681234,1101878,713785,1069416v23711,-23863,51549,-38328,124129,-64490l852024,999795v64884,-23635,102896,-43472,127114,-66320c1005262,908825,1016908,879031,1016908,836905v,-247968,56566,-407683,168110,-474739c1219219,341617,1251541,315417,1278490,286385v27089,-29185,46178,-58458,55169,-84658c1342447,176162,1341215,155258,1330027,139586v-15456,-21666,-49530,-32652,-101257,-32652c1170832,106934,1120362,93256,1048785,58166r-10566,-5169c952773,11240,952773,11240,932987,10604v-1753,-63,-3722,-126,-5931,-228c908095,9639,891420,15481,876091,28232,860533,41173,845890,61633,831336,90792,785006,183502,688944,312560,567798,444894,446627,577253,320212,691159,220999,757403,176384,787178,115497,815565,29626,845614l,855412r,-9074l18040,840423v87618,-30264,152426,-59792,198120,-90272c314801,684340,440582,571018,561270,439255,681958,307480,777577,179057,823589,86919,853891,26251,885920,,927386,177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">
                  <v:stroke miterlimit="83231f" joinstyle="miter"/>
                  <v:path textboxrect="0,0,1351528,1392594" arrowok="t"/>
                </v:shape>
                <v:shape id="Shape 63" style="position:absolute;left:11372;width:36259;height:41688;visibility:visible;mso-wrap-style:square;v-text-anchor:top" coordsize="3625885,4168801" o:spid="_x0000_s1084" fillcolor="#343554" stroked="f" strokeweight="0" path="m3583957,r41928,l3606688,10946v-26337,16270,-53801,35689,-82211,58142c3471391,111036,3416591,162281,3361562,221399,3255364,335483,3157371,469862,3092690,590080v-25311,47333,-40018,84354,-68402,172213c2993503,857174,2968459,916953,2937839,968604v-32969,55639,-74244,104902,-137998,164706c2751809,1178395,2681083,1221588,2583610,1265339v-92328,41441,-209422,83655,-357987,129071c2167508,1412088,2108402,1429385,2049918,1445794v-54102,15291,-109042,30581,-163284,45440c1751316,1529055,1691054,1547673,1647798,1565021v-46659,18669,-88290,42101,-131000,73737c1476856,1668349,1434425,1706385,1383295,1758455v-431,432,-3632,3747,-8940,9233c1352561,1790218,1301533,1842986,1284337,1859877v-28042,28385,-58649,54623,-90970,77966c1171942,1952879,1108353,1994307,1052245,2030857v-43447,28296,-84481,55030,-101016,66282c843355,2170710,769250,2232140,710945,2296351v-8522,9436,-30404,32144,-55728,58445c609218,2402561,551979,2461997,534973,2482939v-25057,30785,-41960,58382,-53213,86830c470330,2598649,464781,2629116,464781,2662898v,32017,15659,73063,46532,121996c539393,2829357,579398,2878875,627048,2928087v97651,100889,213094,186423,301270,223241c976756,3171546,1048574,3183446,1184439,3193771v19977,1550,40183,3048,60071,4432c1287436,3201264,1314042,3203271,1340344,3205823v102552,9983,183439,22136,247269,37135c1656968,3259265,1708987,3279458,1746680,3304731v23445,15469,39371,36411,65545,86157l1827579,3420377v9424,18479,20397,36360,32614,53162c1868220,3484309,1877338,3494850,1891676,3509950v686,724,1804,1892,3150,3302c1899880,3518574,1907513,3526600,1909977,3528962v21539,22746,35344,40437,44742,57366c1964828,3604527,1970480,3622663,1973020,3645154v3238,28601,3188,59360,-140,91415c1965146,3809454,1942121,3886544,1898229,3986543v-10261,23177,-13360,29934,-36791,80302c1838374,4116248,1793886,4144049,1729180,4149459v-62230,5219,-143510,-10135,-241554,-45593c1416950,4078262,1336585,4041357,1255241,3997135v-78130,-42469,-151879,-88709,-213233,-133706c991945,3826663,933703,3790836,868894,3756927v-62395,-32651,-128066,-62065,-195173,-87427c606690,3644164,541844,3624250,480998,3610293v-63093,-14478,-118872,-21819,-165811,-21819c278395,3588474,256056,3600463,240511,3628543v-14732,26594,-24168,67640,-33655,146367l206843,3774974v-4191,43091,-10515,86500,-18783,128981c165861,4012959,126148,4085807,59320,4140175r-30030,28626l,4168801r9733,-12648c20581,4144133,32333,4133006,45071,4122649v32067,-26035,57340,-56921,77254,-94450c141273,3992525,155535,3950412,165962,3899472v6934,-34328,9525,-52159,18441,-127254c193915,3692817,201103,3659480,215175,3629495v20015,-42697,52679,-63461,99872,-63461c513231,3566034,845272,3691345,1055216,3845370v60414,44349,133185,89992,210477,132016c1346084,4021100,1425421,4057536,1495106,4082771v83033,30048,152743,45021,208052,45021c1772423,4127792,1819096,4104285,1840889,4057435r800,-1715c1864638,4006533,1867584,4000208,1877579,3977450v42977,-97942,65443,-172949,72860,-243231c1953640,3703943,1953741,3674860,1950719,3647745v-4331,-37173,-18212,-62281,-57189,-103352l1875255,3525406v-11760,-12078,-22910,-24994,-33134,-38405c1829256,3469323,1817699,3450489,1807755,3430982r-15634,-29642c1768550,3356166,1753945,3336494,1734234,3323336v-35865,-23888,-86360,-43180,-154343,-58953c1516874,3249753,1437740,3237954,1337944,3228290v-41466,-3963,-83579,-7278,-125146,-9843l1182635,3216085v-140157,-10693,-211417,-22657,-262953,-44133c827175,3133370,707846,3044863,608240,2940978,559205,2889822,518146,2838108,489495,2791410v-31280,-50966,-47130,-94196,-47130,-128512c442365,2591842,464831,2533803,517473,2468804v18110,-22339,80518,-87058,126085,-134315c666634,2310562,686561,2289899,694371,2281327v59792,-65824,135103,-128334,244183,-202692c955559,2067091,997304,2039887,1041487,2011084v58052,-37821,118072,-76937,139167,-91669c1211947,1896784,1241576,1871384,1268691,1843926v20739,-20345,95897,-98336,98552,-101168c1419567,1689507,1463102,1650543,1504250,1620152v43955,-32474,86932,-56629,135268,-76009c1684260,1526274,1747379,1506805,1880729,1469695v55346,-15456,110185,-30747,163004,-45440c2102115,1407884,2161132,1390638,2219133,1372985v146393,-44831,261912,-86449,353162,-127229c2668624,1202703,2738080,1160564,2784626,1116914v62103,-58343,102235,-106235,134150,-160134c2948520,906564,2972916,848195,3003003,755333v27520,-84861,42240,-124181,69964,-175794c3138956,456908,3238588,320332,3346321,204839,3404443,142526,3462565,88840,3518008,45854l3583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">
                  <v:stroke miterlimit="83231f" joinstyle="miter"/>
                  <v:path textboxrect="0,0,3625885,4168801" arrowok="t"/>
                </v:shape>
                <v:shape id="Shape 64" style="position:absolute;left:25864;top:19414;width:4327;height:4902;visibility:visible;mso-wrap-style:square;v-text-anchor:top" coordsize="432678,490195" o:spid="_x0000_s1085" fillcolor="#343554" stroked="f" strokeweight="0" path="m432678,r,8450l422948,9817v-25971,5030,-45225,14301,-68669,33058c347904,47943,341694,53518,335788,59424r-51,50c335064,60173,326606,68072,314897,78994,280759,110846,209703,177127,177343,209309v-19368,19190,-38570,39078,-57099,59106c61316,332436,25819,382880,14783,418351v-5817,18631,-4953,32728,2654,43066c27432,475006,49111,481610,83719,481610v66420,,116928,-7544,163766,-24486c291821,441097,334861,416573,396050,372504r11074,-7899l432678,346726r,10513l412230,371551r-11075,7900c294602,456032,223482,490195,83719,490195v-37084,,-61837,-8090,-73559,-24067c1181,453885,,436944,6668,415748,18186,378511,53302,328397,114021,262560v17323,-18847,36614,-38862,57340,-59487c196685,177978,247891,129591,323558,59271v3772,-3492,5842,-5423,6223,-5778l329845,53429v6108,-6248,12535,-12039,19138,-17247c373431,16561,393306,6858,419862,1562l4326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">
                  <v:stroke miterlimit="83231f" joinstyle="miter"/>
                  <v:path textboxrect="0,0,432678,490195" arrowok="t"/>
                </v:shape>
                <v:shape id="Shape 65" style="position:absolute;left:30191;top:19185;width:4303;height:3802;visibility:visible;mso-wrap-style:square;v-text-anchor:top" coordsize="430261,380117" o:spid="_x0000_s1086" fillcolor="#343554" stroked="f" strokeweight="0" path="m345056,236c350971,,356205,42,361116,356v6547,419,12519,1322,18765,2697c414259,10698,430261,34930,430261,79316v,27382,-7454,51905,-22783,74956c392504,176776,370393,197350,339850,217162v-42647,27673,-84620,46685,-195288,88405l140816,306964r-31560,11912c75938,331602,49163,346549,15714,369118l,380117,,369603r11138,-7792c45082,338916,72271,323741,106132,310786r31826,-11912l141425,297477c251433,256049,293089,237241,335253,209949v29171,-18974,50279,-38481,64541,-59652c414526,128414,421689,105199,421689,79316v,-40271,-13437,-61150,-43561,-67691c372264,10311,366584,9442,360282,9040v-18903,-1208,-43397,1776,-95222,9481c218006,25659,191311,28186,163053,28186v-16078,,-29794,-140,-52400,-546c69496,26935,38232,27052,13268,29464l,31328,,22877,24453,19896v14013,-898,29774,-1248,47757,-1248c84072,18648,96899,18801,110831,19055v22517,406,36182,546,52222,546c190854,19601,216279,17188,263764,10012,303434,4155,327311,945,345056,23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">
                  <v:stroke miterlimit="83231f" joinstyle="miter"/>
                  <v:path textboxrect="0,0,430261,380117" arrowok="t"/>
                </v:shape>
                <v:shape id="Shape 66" style="position:absolute;left:9939;width:34879;height:41688;visibility:visible;mso-wrap-style:square;v-text-anchor:top" coordsize="3487935,4168801" o:spid="_x0000_s1087" fillcolor="#343554" stroked="f" strokeweight="0" path="m3474165,r13770,l3470803,13425v-56556,46983,-98185,91610,-143115,160333c3267110,266430,3200600,404073,3091456,641766v-84087,183565,-172568,311277,-270497,390410c2784776,1061424,2755807,1080030,2720946,1096400v-37008,17399,-80416,31979,-138455,49873c2547591,1155900,2513326,1168676,2480611,1184272v-82753,41414,-207048,85648,-391173,139192c1989705,1352204,1888232,1380029,1787801,1406153v-51384,13793,-108484,41948,-174613,86132c1550882,1535071,1490506,1582074,1433763,1631972v-30658,26302,-130214,114122,-131242,115024c1268104,1778073,1231668,1807702,1194291,1835045v-16967,11874,-69634,45707,-125387,81521c1012961,1952507,955100,1989668,927807,2008197v-131000,88290,-255384,188366,-369684,297434c480653,2379367,437460,2443197,422195,2506545v-7557,31331,-8433,62840,-2692,96342c424900,2634409,436254,2667924,454186,2705325v11202,23267,23432,46393,36322,68707l503538,2797629v20905,36246,39612,74219,55614,112839c598014,3007750,606307,3080813,585263,3140389v-15862,44641,-41605,76238,-110211,135204c458822,3289411,441766,3301247,402027,3326203v-51384,32156,-78308,52743,-101981,89751c284806,3439601,273783,3467122,266366,3500104v-7595,33744,-11290,72530,-11290,118580c255076,3741569,237346,3835143,199297,3913171v-15278,31357,-31851,57798,-53708,85751c125015,4025211,98637,4054129,60029,4092699v-11989,12008,-23657,27178,-34925,45383l9394,4168801r-9394,l19487,4131515v11099,-17718,22659,-32733,34586,-44658c92274,4048541,118322,4019940,138553,3994121v21654,-27647,38011,-53696,53023,-84467c229053,3832781,246503,3740363,246503,3618811v,-46914,3823,-86538,11684,-121158c265820,3464036,277110,3435842,292718,3411458v23292,-36183,47333,-56477,122454,-103353c434158,3296574,452434,3283493,469490,3269205v67221,-57810,92354,-88531,107594,-131483c597506,3080242,589314,3009122,551291,2913897v-15926,-38392,-34545,-76098,-55334,-112077l483091,2778287r-25,-51c470112,2755757,457857,2732516,446617,2709135,372271,2554653,400922,2443654,552345,2299611,666949,2190239,791663,2089883,923007,2001339v28029,-19076,87490,-57303,144983,-94285c1121876,1872396,1172765,1839655,1189288,1828136v27482,-19355,59702,-45504,107734,-87452l1298444,1739452r-25,-51c1310255,1728759,1399562,1650044,1428060,1625711v72073,-61849,127686,-105156,180340,-140424c1675266,1440608,1733267,1412084,1785705,1398089v180518,-48222,217132,-58280,301320,-82728c2270820,1261996,2394708,1217914,2476826,1176664v33033,-15773,67666,-28727,102947,-38481l2579836,1138158v118618,-36474,166612,-56782,235725,-112687c2863885,986507,2908677,937053,2952505,874277v45212,-64770,88151,-141922,131280,-235864c3193221,399894,3259972,261693,3321097,168297,3366341,99174,3408263,54275,3465224,7000l34741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">
                  <v:stroke miterlimit="83231f" joinstyle="miter"/>
                  <v:path textboxrect="0,0,3487935,4168801" arrowok="t"/>
                </v:shape>
                <v:shape id="Shape 67" style="position:absolute;left:3859;width:37139;height:41688;visibility:visible;mso-wrap-style:square;v-text-anchor:top" coordsize="3713917,4168801" o:spid="_x0000_s1088" fillcolor="#343554" stroked="f" strokeweight="0" path="m3704050,r9867,l3704480,15933v-35668,63232,-74896,141694,-124598,248717l3551104,326855c3444056,557335,3388062,653867,3311429,740024v-101206,113957,-262458,194323,-556564,277406c2693371,1034753,2489943,1088169,2488647,1088487v-99669,26962,-164440,47383,-216586,68262c2197157,1186747,2132755,1223475,2056707,1279584v-70662,52120,-154355,123126,-288874,245059l1744313,1545979v-126111,114185,-189319,167614,-260096,219837c1431359,1804665,1376038,1842714,1304868,1889171v-11735,7632,-38443,24790,-66714,42951c1197197,1958424,1150766,1988244,1134230,1999166v-83693,54559,-146850,99568,-198742,141643c880548,2185360,835272,2228896,792994,2277829v-33274,38176,-63348,79553,-89395,122987c674579,2449431,652951,2495126,633495,2548974v-18377,50851,-35573,110808,-57506,200431l554678,2836134v-7937,32436,-15494,61366,-23787,91084c510152,3002034,486543,3061190,454348,3119026v-30098,54051,-69405,109576,-127469,180023l270135,3367768v-19812,23953,-39345,48679,-58039,73508c191776,3467959,175622,3497461,164103,3528982v-16841,46977,-21463,87452,-26023,166154c133661,3771756,128352,3820790,119742,3864389v-9310,47105,-22924,90157,-45530,143942c61271,4039040,35845,4102349,15424,4153213r-6269,15588l,4168801r1748,-4342c5553,4154989,9617,4144862,13824,4134378v19126,-47650,40805,-101650,52362,-129400c88652,3951778,102165,3909144,111398,3862408v8496,-43066,13741,-91643,18097,-167665c134550,3606109,140252,3569851,156051,3526061v11798,-32296,28334,-62547,49174,-89928c221469,3414377,239452,3391581,263544,3362257r56883,-68580c378085,3223661,417099,3168569,446906,3115051v31928,-57290,55334,-115900,75921,-190030c530231,2897995,537762,2869103,546512,2834064r21171,-86729c589807,2657242,607155,2596942,625710,2545710v19608,-54191,41402,-100266,70650,-149403c721887,2353534,751401,2312919,786593,2272139v81534,-94195,174511,-170141,343040,-280200c1141812,1984040,1170019,1965892,1199889,1946676v39459,-25374,84176,-54140,100368,-64732c1371517,1835628,1426699,1797705,1479175,1758970v70752,-52095,133807,-105397,259537,-219341l1762245,1518293v135039,-122479,219113,-193802,290195,-246190c2128704,1215918,2193436,1179063,2268899,1148888v53391,-21387,118491,-41897,217691,-68631c2487123,1080105,2495251,1077971,2507558,1074720v53670,-14148,196227,-51727,244995,-65532c2897689,968230,3005842,929368,3092913,886874v91364,-44590,160820,-94475,212344,-152501c3345656,688894,3380022,640075,3416713,576105v34404,-59982,72301,-135649,126708,-252996l3572338,260764c3622316,153208,3661757,74369,3697615,10854l37040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">
                  <v:stroke miterlimit="83231f" joinstyle="miter"/>
                  <v:path textboxrect="0,0,3713917,4168801" arrowok="t"/>
                </v:shape>
                <v:shape id="Shape 68" style="position:absolute;left:59178;top:35169;width:992;height:1514;visibility:visible;mso-wrap-style:square;v-text-anchor:top" coordsize="99128,151459" o:spid="_x0000_s1089" fillcolor="#343554" stroked="f" strokeweight="0" path="m85953,v3658,,7417,165,11253,483l99128,850r,8723l96532,9080r-253,c69266,6820,46825,13132,31381,27343,16459,41046,8572,61989,8572,87909v,23267,11570,40882,32576,49594c50038,141186,60211,143040,71095,143040r28033,-4073l99128,147446r-31407,4013c56632,151175,46228,149130,37046,145339,13157,135458,,115062,,87909,,59487,8788,36373,25400,21082,40487,7201,61264,,85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">
                  <v:stroke miterlimit="83231f" joinstyle="miter"/>
                  <v:path textboxrect="0,0,99128,151459" arrowok="t"/>
                </v:shape>
                <v:shape id="Shape 69" style="position:absolute;left:60170;top:35177;width:1002;height:1466;visibility:visible;mso-wrap-style:square;v-text-anchor:top" coordsize="100198,146596" o:spid="_x0000_s1090" fillcolor="#343554" stroked="f" strokeweight="0" path="m,l43159,8249v13846,4233,26013,9672,35004,15857c90876,32932,97848,43295,98877,54890v1321,14885,-6985,31369,-24676,49010c53653,124512,29154,139130,3373,146166l,146596r,-8479l2294,137783c26055,131065,48864,117285,68245,97918,84298,81764,91562,68022,90444,55894,89593,46661,84018,38609,73414,31281,65101,25515,53487,20372,40257,16360l,872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">
                  <v:stroke miterlimit="83231f" joinstyle="miter"/>
                  <v:path textboxrect="0,0,100198,146596" arrowok="t"/>
                </v:shape>
                <v:shape id="Shape 70" style="position:absolute;left:38975;top:5895;width:36949;height:35793;visibility:visible;mso-wrap-style:square;v-text-anchor:top" coordsize="3694899,3579272" o:spid="_x0000_s1091" fillcolor="#343554" stroked="f" strokeweight="0" path="m3694899,r,11015l3694113,11647v-22403,18021,-45086,36195,-67387,54026c3515487,154192,3444926,207087,3383216,248273v-43091,28677,-53123,38138,-111976,99149c3227413,393028,3186684,420447,3130651,442075v-59271,22860,-137388,39688,-261238,56261c2791270,508725,2722512,525438,2653030,550952v-65049,23876,-131813,55995,-210096,101067c2430285,659232,2401976,675920,2386229,685217v-10694,6312,-20689,12230,-28004,16586c2354568,703975,2351570,705753,2349500,706997v-1041,623,-1854,1105,-2400,1435c2346935,708534,2346719,708661,2346490,708826r-13,l2346401,708864r13,c2306485,732245,2279917,746913,2254720,759461v-79858,39764,-146545,57493,-216218,57493c1980997,816954,1916239,826187,1846034,844398v-66141,17158,-134061,41428,-201866,72124c1508646,977876,1391247,1057187,1322070,1134111v-84189,93739,-191948,188595,-303403,267094c961187,1441692,905027,1476160,851776,1503656v-56515,29172,-108521,49822,-154559,61353c646900,1577595,604685,1601966,571741,1637450v-31331,33731,-55118,78448,-70713,132906c482740,1834300,479069,1891298,479069,1962532v,11531,153,13894,3328,50521c489026,2089430,486258,2137271,471805,2195895v-21895,88823,-69647,176530,-146012,268135c278816,2520481,234823,2589150,195021,2668106v-38265,75933,-71920,159855,-100000,249441c67348,3005812,45834,3097125,31077,3188920,16142,3281859,8572,3372638,8572,3458757v,28918,204,52413,623,99225l9391,3579272r-8572,l635,3558655c203,3511475,,3487790,,3458757,,3095575,131305,2684273,319329,2458530v37985,-45643,69405,-91325,93383,-135788c435826,2279892,452907,2236522,463499,2193837v16040,-64808,15926,-115074,10312,-179984c470649,1976743,470497,1974356,470497,1962532v,-73952,3645,-129502,22314,-194615c525716,1653058,593801,1581938,695173,1556538v45669,-11430,97307,-31965,153504,-61036c901497,1468184,957237,1433920,1014349,1393686v110757,-78067,217805,-172250,301396,-265201c1385646,1050685,1504074,970586,1640650,908724v68402,-30975,136956,-55448,203758,-72746c1915160,817652,1980463,808369,2038502,808369v68428,,133922,-17476,212344,-56668c2276627,738862,2303882,723850,2341956,701523r127,-63l2342071,701447v152,-76,292,-152,444,-254l2350834,696278v21031,-12458,70307,-41656,87794,-51739c2597595,553200,2718028,509792,2868168,489700v122809,-16408,200051,-32918,258267,-55194c3181769,413322,3221940,386386,3265081,341517v58534,-60808,69812,-71463,113309,-100495c3440291,199848,3510699,147067,3621431,58853v22352,-17818,44983,-35941,67259,-53899l369489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">
                  <v:stroke miterlimit="83231f" joinstyle="miter"/>
                  <v:path textboxrect="0,0,3694899,3579272" arrowok="t"/>
                </v:shape>
                <v:shape id="Shape 71" style="position:absolute;left:27612;top:27182;width:31;height:26;visibility:visible;mso-wrap-style:square;v-text-anchor:top" coordsize="3137,2642" o:spid="_x0000_s1092" fillcolor="#343554" stroked="f" strokeweight="0" path="m,394c978,,2375,267,3137,1410,2210,1994,1575,2400,1232,2642l,39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">
                  <v:stroke miterlimit="83231f" joinstyle="miter"/>
                  <v:path textboxrect="0,0,3137,2642" arrowok="t"/>
                </v:shape>
                <v:shape id="Shape 72" style="position:absolute;left:56933;top:27978;width:7823;height:12647;visibility:visible;mso-wrap-style:square;v-text-anchor:top" coordsize="782341,1264731" o:spid="_x0000_s1093" fillcolor="#343554" stroked="f" strokeweight="0" path="m782341,r,9703l777018,12499c719998,44207,678755,73001,644855,104282v-44196,40767,-79426,88442,-121602,164579c511582,289740,500469,310873,487210,337415r-29197,59576c445922,421718,432283,446001,417487,469165v-21603,33007,-46799,63767,-74942,91428c314566,588609,277254,609754,186170,655284,100063,698375,59601,720854,31877,748464,15824,764593,8738,779502,10198,794044v1702,16929,15177,33566,41174,50863c84163,866841,104089,885319,118009,906680v12725,19533,21043,42494,28701,79286c151968,1010909,159042,1028473,178054,1038951v17107,9436,42989,13106,92316,13106c306946,1052057,333121,1060554,350431,1078054v16358,16535,25934,41656,30112,79045c381381,1164109,381800,1168618,382880,1182499v3301,40386,7010,58674,21450,67412c409207,1252920,415265,1254419,422644,1254419v6578,,14198,-1194,22948,-3581c464350,1245707,487858,1235229,517423,1218795v42571,-23736,83744,-50850,122365,-80555c667614,1117056,722313,1068834,770573,1026289r11768,-10367l782341,1027344r-6485,5714c727685,1075539,673087,1123698,645033,1145148v-39014,29972,-80569,57303,-123533,81242c489776,1244005,464655,1254978,444703,1259918v-19380,4813,-34049,3963,-44818,-2578c382461,1246761,378206,1229540,374295,1183210v-597,-8369,-1334,-16840,-2223,-25197c367995,1122301,359499,1099593,344526,1084379v-15939,-16193,-39510,-23737,-74156,-23737c170498,1060642,149797,1042456,138303,987795,125057,924092,109207,894031,46546,852172,18720,833579,3620,814237,1677,794717,,777813,8153,760199,25921,742342,53429,714809,90805,693587,182296,647664v95656,-47816,128816,-67806,154280,-93028c364249,527344,389039,496991,410274,464428v12928,-19825,24523,-40487,40005,-71348l479616,333516v12230,-24638,23355,-45872,36055,-68884c586513,137116,645775,75116,775651,3499l78234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">
                  <v:stroke miterlimit="83231f" joinstyle="miter"/>
                  <v:path textboxrect="0,0,782341,1264731" arrowok="t"/>
                </v:shape>
                <v:shape id="Shape 73" style="position:absolute;left:64756;top:27429;width:7825;height:10822;visibility:visible;mso-wrap-style:square;v-text-anchor:top" coordsize="782527,1082231" o:spid="_x0000_s1094" fillcolor="#343554" stroked="f" strokeweight="0" path="m150169,3302v26086,3213,50432,16167,78943,42037c235056,50647,253078,67983,263847,78334v3162,3035,5664,5448,7023,6731c301845,113792,330179,132931,360063,145339v32130,13322,67246,19545,110489,19545c554639,164884,599025,170777,628858,185928v15532,7887,27407,18466,37350,33312c675403,232956,682998,250177,690834,275107v1968,6300,7391,24854,12636,42787c707789,332651,711865,346570,713795,352946v11544,38023,23445,71552,37453,105524c765980,494297,774997,522833,778807,545719v3720,22339,2501,39510,-3709,52476c769917,609041,763046,616013,752111,621500v-10503,5283,-24828,9309,-49428,13894c670755,641325,663897,642734,649101,647256v-27292,8559,-47866,20484,-64731,37502c570641,698500,556468,714185,538421,735622v-3480,4128,-11201,13399,-19367,23228c507764,772427,494961,787819,490542,792975,384739,918616,314330,963143,221455,963143v-51410,,-95708,16725,-148121,55930c64952,1025322,44962,1042664,19953,1064650l,1082231r,-11422l14708,1057853v25050,-22017,45098,-39405,53623,-45777c95038,992111,119766,977925,143959,968705v24956,-9525,50318,-14160,77508,-14160c268622,954545,310049,941756,351845,914273v39142,-25730,79909,-64872,132208,-126911l531804,730136v14707,-17679,30341,-34963,46457,-51347c597260,660120,620844,646417,646460,639140r63,-25c661459,634492,668101,633006,701159,626859v38544,-7188,57251,-13563,66243,-32347c778540,571182,770907,528993,743386,461734,729125,427075,716399,391312,705553,355435v-1625,-5385,-4864,-16459,-8293,-28194c691431,307302,684814,284683,682566,277685,669790,237007,655426,208610,623333,192723,590948,176682,540859,173469,470552,173469v-84176,,-141795,-23037,-205524,-82169c262400,88913,255503,82283,248214,75260,238587,66015,227690,55537,223359,51676,196105,27013,173093,14707,148747,11773,123004,8687,94785,15697,57269,34506l,64590,,54888,53535,26886r1435,-711l54983,26035c93007,7226,123283,,150169,330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">
                  <v:stroke miterlimit="83231f" joinstyle="miter"/>
                  <v:path textboxrect="0,0,782527,1082231" arrowok="t"/>
                </v:shape>
                <v:shape id="Shape 74" style="position:absolute;left:40286;top:8124;width:35638;height:33564;visibility:visible;mso-wrap-style:square;v-text-anchor:top" coordsize="3563802,3356315" o:spid="_x0000_s1095" fillcolor="#343554" stroked="f" strokeweight="0" path="m3563802,r,9982l3547407,20100v-13349,8211,-28041,17227,-44306,27198c3477105,63148,3450879,79480,3425149,95812v-111569,71082,-171247,120040,-199517,163703c3185233,321936,3135221,360556,3068216,381041v-51918,15812,-97625,19635,-200381,22467c2772445,406111,2712692,410759,2661587,419586v-55194,9525,-102235,24257,-157328,49276c2464026,487175,2424110,507495,2385603,529225v-37897,21438,-119799,73355,-179603,111252c2171075,662613,2143491,680101,2134410,685372v-54648,31889,-102502,53276,-150584,67309c1933737,767299,1883064,774094,1824377,774094v-68897,,-126682,7010,-181851,22060c1584868,811876,1528963,837099,1471584,873281v-56934,35903,-118224,84442,-187376,148399c1219197,1081789,1145613,1156757,1052624,1257621v-64808,70193,-131115,122669,-202718,160439c823363,1432005,796058,1444070,764003,1456020v-11188,4166,-21754,7976,-74256,25883c616328,1507366,584794,1529083,559927,1571298v-15875,26924,-27203,61900,-34671,106909c517700,1723774,514029,1780112,514029,1850406v,240957,-23037,329565,-107137,412204c400796,2268541,383651,2284543,371129,2296227v-7366,6871,-13183,12306,-15278,14300c335036,2330174,315033,2351167,296428,2372935v-51423,60376,-96736,132651,-142621,227482c129943,2649744,108950,2701065,91411,2752982,45984,2887107,19872,3031900,11567,3195628v-1426,27912,-2370,55233,-2809,83277l8962,3356315r-8528,l,3287619v375,-30427,1343,-60936,2982,-92550c11262,3030820,37513,2885317,83245,2750239v18415,-53898,39561,-105537,62853,-153479c192415,2501065,238109,2428167,289913,2367347v18796,-21958,38989,-43142,59994,-62954c356397,2298348,391601,2265429,400745,2256552v21260,-20841,37161,-40551,50038,-62014c464614,2171488,475180,2145757,483092,2115861v15672,-59232,22365,-138620,22365,-265455c505457,1781229,508327,1729705,514487,1688265v6654,-44691,17157,-78638,33045,-106832c577339,1528563,626425,1494984,722589,1461672v15329,-5207,26911,-9411,38392,-13602c789899,1437453,818411,1424816,845715,1410529v70740,-37198,136335,-89129,200533,-158763c1402344,865483,1562338,765508,1824377,765508v57887,,107849,-6718,157214,-21145c2028936,730533,2076142,709400,2130130,677879v8991,-5207,36449,-22606,71209,-44641c2261219,595303,2343223,543335,2381412,521757v39192,-22047,78194,-41910,119215,-60718c2613632,409616,2701389,399393,2867708,394783v102019,-2718,147269,-6452,198031,-22009c3130852,352720,3179366,315268,3218431,254892v28613,-44399,89053,-94132,202082,-166281c3442510,74514,3464951,60709,3498657,40148v16620,-10216,31590,-19424,45149,-27783l35638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">
                  <v:stroke miterlimit="83231f" joinstyle="miter"/>
                  <v:path textboxrect="0,0,3563802,3356315" arrowok="t"/>
                </v:shape>
                <v:shape id="Shape 75" style="position:absolute;left:52680;top:26030;width:21865;height:15658;visibility:visible;mso-wrap-style:square;v-text-anchor:top" coordsize="2186458,1565751" o:spid="_x0000_s1096" fillcolor="#343554" stroked="f" strokeweight="0" path="m1373708,v55284,,86640,16421,124270,65075c1502626,70968,1520850,95504,1525600,101994r52,63c1538770,118910,1548968,130708,1559750,141491v24372,24778,52185,45517,82804,61747l1642364,203238r4699,2350c1648765,206451,1650480,207315,1652194,208153r140,64c1673632,218885,1696212,225959,1721396,229857v24308,3760,50508,4483,80112,2185c1835430,229362,1867396,223939,1923657,211341v73190,-16269,86982,-19038,114909,-21273c2077504,186842,2104555,192811,2123707,208864v20637,17120,26111,35217,16751,55296c2131441,283032,2126107,287807,2071269,333515v-52096,43294,-70562,69520,-70562,100254c2000707,479920,2004200,517690,2021218,551968v15011,30213,39891,58305,88760,100190c2136356,674738,2156879,698462,2169338,720789v12789,22936,17120,43814,12853,62052c2177186,804545,2160410,821309,2132330,832650v-29057,11748,-70129,17704,-122072,17704c1960207,850354,1915909,866203,1870862,900252v-41707,31522,-86169,80633,-139928,154572c1729968,1056183,1728191,1058672,1725828,1062000v-14109,19824,-51574,72491,-63207,87947l1662570,1150010v-19216,27178,-41085,52693,-64961,75794c1583093,1239241,1568895,1249109,1555445,1255116v-39789,17602,-69977,21564,-135065,23876c1370965,1280732,1331112,1285050,1297318,1300455v-31026,14135,-56820,37465,-86271,77978c1189291,1408341,1168197,1433627,1146556,1455712v-35611,35700,-75705,66739,-119177,92266c1026319,1548584,1016533,1554253,1001564,1562986r-4727,2765l979782,1565751r14310,-8389c1000613,1553544,1006251,1550248,1010742,1547622v8928,-5207,11418,-6668,11989,-7023c1065619,1515428,1105192,1484808,1140333,1449565v23101,-23698,44602,-49339,63906,-76212c1264501,1290269,1313168,1274178,1420012,1270533v63830,-2324,93346,-6210,131890,-23355c1564450,1241590,1577912,1232307,1591907,1219568r64,-63c1615491,1196734,1637018,1171626,1655902,1144931v7202,-9767,24575,-34151,39917,-55652c1708646,1071258,1720774,1054252,1724139,1049731,1834299,898131,1911846,841756,2010258,841756v97726,,154317,-21006,163639,-60770c2177707,764642,2173161,744665,2160766,723227v-12078,-20904,-31623,-43218,-56490,-64529c2012048,579488,1992135,539547,1992135,433769v,-17780,5512,-33859,17348,-50597c2020672,367360,2038033,350012,2065782,326898v52845,-44132,58915,-49555,66840,-66434c2140331,244094,2135899,230175,2118221,215341v-32208,-26746,-67895,-23330,-192660,4445c1868310,232474,1836026,237897,1802206,240513v-60731,4800,-110972,-3264,-153606,-24664l1644878,213970r,127c1609433,195923,1580325,174727,1553553,147650v-12040,-12471,-22682,-24917,-34531,-40360c1517206,104889,1513497,99936,1509204,94209v-7098,-9513,-15163,-20295,-18008,-23927c1472831,46609,1457033,31940,1439977,22720,1421892,12941,1401458,8585,1373708,8585v-35966,,-68618,7760,-105880,25146c1233056,49974,1193521,74841,1135647,116878r-19088,13996c1050925,179019,1023328,197295,988187,215875v-55385,29362,-98412,73774,-148514,153301c831545,381991,807644,423710,779958,472008,742315,537667,695477,619392,671525,657632v-26708,42824,-50990,69469,-81216,89065c561772,765201,526999,778192,470294,791540v-84900,20104,-115075,29337,-165583,55931c268745,866470,234226,890295,199187,920280v-36183,30976,-71895,67628,-109195,112078c34023,1099020,9297,1143114,14376,1167194v1613,7620,6160,13296,13501,16903c52565,1196315,93650,1191832,196964,1173099r9678,-1791c280975,1157783,316319,1153884,346748,1155827v25451,1588,43370,8192,53251,19634c407378,1183996,410515,1195591,409321,1209917v-6654,80022,2540,121284,30760,137985c463957,1361986,498932,1361021,584061,1343914v30073,-6020,52387,9195,68186,46520c663791,1417587,669747,1445832,680720,1511757r826,4979c683266,1527094,684906,1536646,686487,1545479r3813,20272l681508,1565751r-8459,-47656c661696,1449362,655650,1420241,644360,1393787v-12116,-28766,-27584,-42545,-48158,-42545c592874,1351242,589407,1351610,585788,1352334v-88761,17767,-123825,18491,-150089,3086c404203,1336789,393738,1293076,400736,1209243v978,-12039,-1537,-21348,-7696,-28460c384683,1171131,369379,1165733,346227,1164285v-30099,-1752,-64960,2172,-138150,15545l198501,1181507c89624,1201331,51372,1205344,24118,1191844,13779,1186752,7760,1179563,5702,1169861,,1142746,25438,1095934,83502,1026744,156464,939698,227546,878599,300812,839940v51943,-27394,82411,-36678,167653,-56578c523850,770281,557721,757644,585369,739724v29247,-18961,52882,-44831,79006,-86512c688035,615213,734682,533768,772173,468325v27914,-48755,52032,-90843,60185,-103810c883615,283477,927634,238227,984288,208331v37592,-19977,68288,-41212,127216,-84290l1130592,110046v58801,-42888,99086,-68225,134710,-84735c1303096,7811,1336523,,137370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">
                  <v:stroke miterlimit="83231f" joinstyle="miter"/>
                  <v:path textboxrect="0,0,2186458,1565751" arrowok="t"/>
                </v:shape>
                <v:shape id="Shape 76" style="position:absolute;left:16068;top:40148;width:3971;height:1540;visibility:visible;mso-wrap-style:square;v-text-anchor:top" coordsize="397089,153972" o:spid="_x0000_s1097" fillcolor="#343554" stroked="f" strokeweight="0" path="m137442,1603v11131,1604,23393,5166,36944,10716c201387,23368,233924,42177,276774,71526v11798,7938,42341,28931,64643,44260c353850,124346,363680,131089,365318,132194r31771,21778l381899,153972,360416,139357,271846,78537c188534,21399,143220,2413,110213,10821,88458,16358,71504,33795,53520,69114,50599,74816,42497,91758,35359,106706v-4597,9613,-8940,18694,-10922,22720l10007,153972,,153972,16703,125514v2527,-5042,8738,-18047,14745,-30619c37315,82614,43373,69914,45761,65138,64798,27889,83784,8623,107280,2642,116309,355,126311,,137442,160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">
                  <v:stroke miterlimit="83231f" joinstyle="miter"/>
                  <v:path textboxrect="0,0,397089,153972" arrowok="t"/>
                </v:shape>
                <v:shape id="Shape 77" style="position:absolute;left:20719;width:31778;height:41688;visibility:visible;mso-wrap-style:square;v-text-anchor:top" coordsize="3177803,4168801" o:spid="_x0000_s1098" fillcolor="#343554" stroked="f" strokeweight="0" path="m3166402,r11401,l3118017,66855v-43461,43314,-88813,78137,-137593,106007c2866631,238001,2745816,361698,2611082,551005v-54623,76733,-156527,238049,-217424,334442c2367306,927179,2348256,957329,2345144,961444v-92379,123304,-186537,236105,-272313,326212c2026310,1336538,1982724,1378194,1943316,1411455v-42126,35547,-79718,61710,-111748,77737c1792300,1508852,1725359,1534493,1637945,1563360v-81255,26848,-176124,55194,-274346,82004c1265339,1672186,1172261,1695123,1094397,1711709v-83744,17843,-145300,27267,-178016,27267c886524,1738976,839546,1758940,776757,1798297v-57543,36068,-127825,88380,-203263,151295c420103,2077532,259791,2236460,144678,2374712v-45643,54826,-82346,99632,-105079,135776c15913,2548143,8598,2574763,15875,2596772v4382,13208,14161,24917,29921,35788c60719,2642847,81598,2652753,109626,2662875v55004,19838,134341,39535,240424,65202c432283,2747953,492112,2755496,544017,2752563v49962,-2820,93536,-15583,141275,-41352l683997,2708786v355,-242,965,-648,1829,-1207c685851,2707617,685889,2707643,685914,2707681v750,1232,305,2705,-533,3353c689394,2707922,845350,2612190,914298,2580503v77255,-35458,163589,-64262,263957,-88074c1307262,2461847,1427086,2452627,1524775,2465771v96495,12980,164897,46812,197828,97841c1749158,2604735,1756892,2659916,1747660,2742530v-2807,23634,-6299,47498,-10363,70942c1725752,2883322,1723276,2900708,1723276,2926121v,113652,-23381,266840,-62547,409765c1619440,3486508,1566177,3605799,1514589,3663191v-25552,28423,-49149,65583,-74256,116941c1416660,3828545,1390879,3890838,1356741,3982113v-1803,4788,-6528,17514,-11989,32258c1335316,4039847,1323568,4071547,1318959,4083662v-7030,18676,-13488,35535,-19590,51129l1285733,4168801r-9350,l1291176,4132113v6091,-15535,12587,-32506,19706,-51460l1348803,3979116v68314,-182601,110046,-266738,159462,-321552c1534732,3628075,1561224,3583117,1586992,3523948v23647,-54318,46380,-120485,65735,-191351c1691538,3190484,1714716,3038529,1714716,2926121v,-26276,2299,-42596,14072,-114135c1734249,2779499,1736929,2761072,1739049,2741615v9170,-80289,1880,-133769,-23660,-173380c1699400,2543521,1674304,2522832,1640815,2506780v-32843,-15761,-73190,-26810,-119926,-32843c1424673,2461504,1306919,2470826,1180389,2500874v-90018,20307,-178359,49733,-262623,87452c881266,2605078,821106,2639520,777062,2665466v-27584,16243,-50863,30353,-62280,37313c707543,2707198,700799,2711339,695808,2714437v-2248,1397,-4001,2502,-5182,3252c689839,2718184,689242,2718565,688810,2718895v-48412,26175,-92697,39179,-143497,42139c493027,2764094,430327,2756258,347967,2736396,233299,2708659,156274,2688567,101917,2667993,45225,2646543,16091,2625321,7455,2599197,,2576668,7023,2549451,30239,2510983v22199,-36779,57772,-81508,107962,-141770c255054,2228827,416624,2068718,570408,1940931,731431,1807136,857542,1730390,916381,1730390v32563,,93929,-9436,177457,-27279c1171296,1686563,1263930,1663690,1361732,1636969v97828,-26721,192265,-54953,273114,-81636c1722019,1526555,1788757,1501003,1827835,1481433v31737,-15888,69101,-41936,111036,-77445c1977974,1370892,2021269,1329426,2067548,1280734v85496,-89916,179120,-202120,270738,-324447c2341220,952363,2357920,925921,2383193,885904v61722,-97752,165024,-261341,220828,-339738c2739543,355628,2861259,231117,2976118,165522v50051,-28664,95593,-63970,139205,-107938l31664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">
                  <v:stroke miterlimit="83231f" joinstyle="miter"/>
                  <v:path textboxrect="0,0,3177803,4168801" arrowok="t"/>
                </v:shape>
                <v:shape id="Shape 78" style="position:absolute;left:35695;top:39435;width:2466;height:2253;visibility:visible;mso-wrap-style:square;v-text-anchor:top" coordsize="246546,225249" o:spid="_x0000_s1099" fillcolor="#343554" stroked="f" strokeweight="0" path="m164352,v24257,,44920,15621,59791,45187c238596,73939,246546,114770,246546,160147r-356,65102l223649,225249r355,-65102c224004,122085,217958,87186,206986,61900,195949,36462,180760,22441,164212,22441v-10846,,-22542,5131,-34747,15240c117323,47739,104623,62764,91733,82347,71235,113493,50737,155063,30550,206348r-6961,18901l,225249,11421,194394c33423,139079,55849,94974,78347,62827,107519,21146,136463,,1643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">
                  <v:stroke miterlimit="83231f" joinstyle="miter"/>
                  <v:path textboxrect="0,0,246546,225249" arrowok="t"/>
                </v:shape>
                <v:shape id="Shape 1201" style="position:absolute;left:3911;top:29101;width:68419;height:5324;visibility:visible;mso-wrap-style:square;v-text-anchor:top" coordsize="6841922,532397" o:spid="_x0000_s1100" fillcolor="#ee772f" stroked="f" strokeweight="0" path="m,l6841922,r,532397l,532397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">
                  <v:stroke miterlimit="83231f" joinstyle="miter"/>
                  <v:path textboxrect="0,0,6841922,532397" arrowok="t"/>
                </v:shape>
                <v:shape id="Shape 1202" style="position:absolute;left:4599;top:6136;width:20311;height:19859;visibility:visible;mso-wrap-style:square;v-text-anchor:top" coordsize="2031035,1985899" o:spid="_x0000_s1101" fillcolor="#ee772f" stroked="f" strokeweight="0" path="m,l2031035,r,1985899l,19858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">
                  <v:stroke miterlimit="83231f" joinstyle="miter"/>
                  <v:path textboxrect="0,0,2031035,1985899" arrowok="t"/>
                </v:shape>
                <v:shape id="Shape 1203" style="position:absolute;left:23943;top:9617;width:26435;height:5739;visibility:visible;mso-wrap-style:square;v-text-anchor:top" coordsize="2643569,573850" o:spid="_x0000_s1102" fillcolor="#ee772f" stroked="f" strokeweight="0" path="m,l2643569,r,573850l,573850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">
                  <v:stroke miterlimit="83231f" joinstyle="miter"/>
                  <v:path textboxrect="0,0,2643569,573850" arrowok="t"/>
                </v:shape>
                <v:shape id="Shape 1204" style="position:absolute;left:23878;top:15291;width:47612;height:7056;visibility:visible;mso-wrap-style:square;v-text-anchor:top" coordsize="4761155,705599" o:spid="_x0000_s1103" fillcolor="#ee772f" stroked="f" strokeweight="0" path="m,l4761155,r,705599l,7055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">
                  <v:stroke miterlimit="83231f" joinstyle="miter"/>
                  <v:path textboxrect="0,0,4761155,705599" arrowok="t"/>
                </v:shape>
                <v:shape id="Shape 85" style="position:absolute;left:6012;top:7402;width:17090;height:17089;visibility:visible;mso-wrap-style:square;v-text-anchor:top" coordsize="1708937,1708963" o:spid="_x0000_s1104" fillcolor="#363556" stroked="f" strokeweight="0" path="m,l360401,c519925,33134,685114,50749,854469,50749v169367,,334594,-17615,494131,-50749l1708937,r,354000c1674939,515506,1656842,682854,1656842,854481v,171577,18097,338900,52095,500368l1708937,1708963r-309676,c1224153,1668615,1041832,1647165,854469,1647165v-187338,,-369647,21463,-544741,61798l,1708963,,1363663c35204,1199477,53950,1029183,53950,854481,53950,679793,35192,509524,,34535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">
                  <v:stroke miterlimit="83231f" joinstyle="miter"/>
                  <v:path textboxrect="0,0,1708937,1708963" arrowok="t"/>
                </v:shape>
                <v:shape id="Shape 86" style="position:absolute;left:27243;top:10592;width:2246;height:4079;visibility:visible;mso-wrap-style:square;v-text-anchor:top" coordsize="224638,407886" o:spid="_x0000_s1105" fillcolor="#fffefd" stroked="f" strokeweight="0" path="m128867,v34290,,75070,6477,89852,11824c221082,12979,221679,13589,221679,17132r-2388,36056c219291,54966,217525,57328,214579,56134,200393,50825,160185,46698,130632,46698v-50838,,-67983,11824,-67983,50825c62649,108750,63830,117615,70929,127673v9462,13589,36056,31331,72124,57328c176149,208064,200977,229349,213385,249453v10656,17730,11253,35459,11253,51423c224638,375361,188557,407886,114668,407886v-37236,,-82753,-4750,-111722,-11837c597,395465,,394271,,390716l2362,352311v,-1778,1765,-3556,4712,-2959c41377,355270,74473,358216,109347,358216v37833,,58534,-10655,58534,-52006c167881,294957,167272,280784,160185,270739,150724,257124,124130,239382,88087,213385,54978,190335,28956,169062,16535,148971,5905,131229,5321,115253,5321,99314,5321,24816,43739,,12886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">
                  <v:stroke miterlimit="83231f" joinstyle="miter"/>
                  <v:path textboxrect="0,0,224638,407886" arrowok="t"/>
                </v:shape>
                <v:shape id="Shape 87" style="position:absolute;left:31031;top:10609;width:2447;height:4020;visibility:visible;mso-wrap-style:square;v-text-anchor:top" coordsize="244729,401980" o:spid="_x0000_s1106" fillcolor="#fffefd" stroked="f" strokeweight="0" path="m5918,l238823,v3556,,5906,2362,5906,5918l244729,42570v,3544,-2350,5906,-5906,5906l154889,48476v-2362,,-3556,1181,-3556,3543l151333,396062v,3544,-2362,5918,-5905,5918l99314,401980v-3543,,-5906,-2374,-5906,-5918l93408,52019v,-2362,-1193,-3543,-3556,-3543l5918,48476c2362,48476,,46114,,42570l,5918c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">
                  <v:stroke miterlimit="83231f" joinstyle="miter"/>
                  <v:path textboxrect="0,0,244729,401980" arrowok="t"/>
                </v:shape>
                <v:shape id="Shape 88" style="position:absolute;left:34619;top:10609;width:1584;height:4020;visibility:visible;mso-wrap-style:square;v-text-anchor:top" coordsize="158420,401980" o:spid="_x0000_s1107" fillcolor="#fffefd" stroked="f" strokeweight="0" path="m119406,r39014,l158420,47990r-6793,564c150003,49070,149263,49955,148958,51435,133591,106426,106985,209868,99314,244145v,2946,1194,4140,4140,4140l158420,248285r,44920l91630,293205v-2959,,-5321,1194,-5917,4140l59715,396062v-1790,4725,-4140,5918,-7696,5918l5321,401980v-3543,,-5321,-2374,-4140,-5918c18923,325120,87490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">
                  <v:stroke miterlimit="83231f" joinstyle="miter"/>
                  <v:path textboxrect="0,0,158420,401980" arrowok="t"/>
                </v:shape>
                <v:shape id="Shape 89" style="position:absolute;left:36203;top:10609;width:1596;height:4020;visibility:visible;mso-wrap-style:square;v-text-anchor:top" coordsize="159614,401980" o:spid="_x0000_s1108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64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0" style="position:absolute;left:39412;top:10550;width:2258;height:4138;visibility:visible;mso-wrap-style:square;v-text-anchor:top" coordsize="225806,413791" o:spid="_x0000_s1109" fillcolor="#fffefd" stroked="f" strokeweight="0" path="m146012,v34277,,60287,4737,75070,10046c223444,11227,224028,11824,224028,15380r-2349,39001c221679,56159,219888,58522,216941,57328,202743,52007,176746,47295,152514,47295v-78613,,-93396,46698,-93396,163157c59118,319799,73901,366497,152514,366497v20676,,46698,-3556,61456,-7684c216941,358229,221082,357632,221679,361188r3543,36055c225806,400774,224625,403162,222847,403733v-18910,5918,-47879,10058,-76835,10058c36068,413791,,341084,,209842,,80975,36068,,1460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">
                  <v:stroke miterlimit="83231f" joinstyle="miter"/>
                  <v:path textboxrect="0,0,225806,413791" arrowok="t"/>
                </v:shape>
                <v:shape id="Shape 91" style="position:absolute;left:43124;top:10609;width:1324;height:4073;visibility:visible;mso-wrap-style:square;v-text-anchor:top" coordsize="132423,407276" o:spid="_x0000_s1110" fillcolor="#fffefd" stroked="f" strokeweight="0" path="m80404,r46113,c130048,,132423,2362,132423,5905r,297346c132423,381876,114694,407276,41986,407276v-12420,,-30162,-2349,-38430,-4127c584,402565,,400202,584,395453l3556,362941v1181,-4128,3543,-4128,7099,-3531c17742,360591,26022,361772,35484,361772v36055,,39014,-11227,39014,-60287l74498,5905c74498,2362,76860,,8040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">
                  <v:stroke miterlimit="83231f" joinstyle="miter"/>
                  <v:path textboxrect="0,0,132423,407276" arrowok="t"/>
                </v:shape>
                <v:shape id="Shape 92" style="position:absolute;left:46103;top:10609;width:1584;height:4020;visibility:visible;mso-wrap-style:square;v-text-anchor:top" coordsize="158420,401980" o:spid="_x0000_s1111" fillcolor="#fffefd" stroked="f" strokeweight="0" path="m119406,r39014,l158420,47990r-6793,564c150003,49070,149263,49955,148958,51435,133591,106426,106985,209868,99314,244145v,2946,1194,4140,4140,4140l158420,248285r,44920l91630,293205v-2959,,-5321,1194,-5905,4140l59715,396062v-1790,4725,-4140,5918,-7696,5918l5321,401980v-3543,,-5321,-2374,-4140,-5918c18923,325120,87478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">
                  <v:stroke miterlimit="83231f" joinstyle="miter"/>
                  <v:path textboxrect="0,0,158420,401980" arrowok="t"/>
                </v:shape>
                <v:shape id="Shape 93" style="position:absolute;left:47687;top:10609;width:1596;height:4020;visibility:visible;mso-wrap-style:square;v-text-anchor:top" coordsize="159614,401980" o:spid="_x0000_s1112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77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4" style="position:absolute;left:27142;top:16834;width:3092;height:4138;visibility:visible;mso-wrap-style:square;v-text-anchor:top" coordsize="309156,413791" o:spid="_x0000_s1113" fillcolor="#fffefd" stroked="f" strokeweight="0" path="m185611,v34302,,81000,4140,98729,10046c286702,11214,287300,11811,287300,15367r-4154,75070c283146,92202,281381,94577,278435,93396,261277,89840,225819,86881,205131,86881v-53798,,-88088,17145,-88088,123558c117043,310350,136550,326885,190348,326885v7086,,13589,-1181,17145,-1778c211036,324536,211633,323342,211633,318021r,-67386c211633,248272,210452,247079,208077,247079r-34874,c169659,247079,167297,244716,167297,241173r,-69748c167297,167869,169659,165507,173203,165507r130048,c306807,165507,309156,167869,309156,171425r,218122c309156,393700,305613,396050,299695,398412v-19495,7696,-64427,15379,-118212,15379c49060,413791,,341071,,209842,,80975,47892,,18561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">
                  <v:stroke miterlimit="83231f" joinstyle="miter"/>
                  <v:path textboxrect="0,0,309156,413791" arrowok="t"/>
                </v:shape>
                <v:shape id="Shape 95" style="position:absolute;left:32131;top:16893;width:1424;height:4020;visibility:visible;mso-wrap-style:square;v-text-anchor:top" coordsize="142456,401981" o:spid="_x0000_s1114" fillcolor="#fffefd" stroked="f" strokeweight="0" path="m5905,l140678,r1778,155l142456,76551,130645,75070r-11239,c108166,75070,106400,76264,106400,79807r,103441c106400,189763,111722,190360,130645,190360r11811,-1590l142456,263642r-1332,-2208c138757,258626,136537,258331,132994,258331r-19507,c108750,258331,106400,258331,106400,262471r,133591c106400,399618,104026,401981,100482,401981r-94577,c2362,401981,,399618,,396062l,5918c,2375,2362,,59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">
                  <v:stroke miterlimit="83231f" joinstyle="miter"/>
                  <v:path textboxrect="0,0,142456,401981" arrowok="t"/>
                </v:shape>
                <v:shape id="Shape 96" style="position:absolute;left:33555;top:16895;width:1744;height:4018;visibility:visible;mso-wrap-style:square;v-text-anchor:top" coordsize="174384,401826" o:spid="_x0000_s1115" fillcolor="#fffefd" stroked="f" strokeweight="0" path="m,l61845,5389v54532,11530,81792,42348,81792,104413c143637,155928,130048,189012,101092,215021v-7112,5919,-8280,7697,-8280,10656c92812,228039,96355,235710,101092,245184r72098,150723c174384,398867,173190,401826,169063,401826r-105804,c59106,401826,57341,401229,55563,396504l7684,279461c5617,274435,3955,270592,2513,267654l,263487,,188616r10633,-1432c29083,180892,36056,164040,36056,129893v,-30146,-5651,-45998,-24432,-52040l,7639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">
                  <v:stroke miterlimit="83231f" joinstyle="miter"/>
                  <v:path textboxrect="0,0,174384,401826" arrowok="t"/>
                </v:shape>
                <v:shape id="Shape 97" style="position:absolute;left:36563;top:16893;width:1812;height:4020;visibility:visible;mso-wrap-style:square;v-text-anchor:top" coordsize="181178,401968" o:spid="_x0000_s1116" fillcolor="#fffefd" stroked="f" strokeweight="0" path="m109360,r71818,l181178,84639r-5683,411c174092,85420,173501,86011,173203,86893v-8865,33706,-26607,116447,-30747,140691c142456,229946,143053,230543,144831,230543r36347,l181178,309753r-47002,c131216,309753,128867,310934,128270,313880r-18314,82169c108179,400774,105816,401968,102260,401968r-96939,c2375,401968,,400202,1181,396049,18313,322745,78029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">
                  <v:stroke miterlimit="83231f" joinstyle="miter"/>
                  <v:path textboxrect="0,0,181178,401968" arrowok="t"/>
                </v:shape>
                <v:shape id="Shape 98" style="position:absolute;left:38375;top:16893;width:1865;height:4020;visibility:visible;mso-wrap-style:square;v-text-anchor:top" coordsize="186499,401968" o:spid="_x0000_s1117" fillcolor="#fffefd" stroked="f" strokeweight="0" path="m,l80112,v4115,,5918,2362,7074,5918c110846,93993,174092,342849,185903,396049v596,3569,,5919,-4128,5919l75362,401968v-4115,,-6503,-1194,-7671,-5919l49352,313284v-1168,-3531,-2349,-3531,-4711,-3531l,309753,,230543r36360,c37541,230543,38722,229946,38722,227584,34570,203340,18631,120599,10935,86893,10363,85128,9157,84531,1486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">
                  <v:stroke miterlimit="83231f" joinstyle="miter"/>
                  <v:path textboxrect="0,0,186499,401968" arrowok="t"/>
                </v:shape>
                <v:shape id="Shape 99" style="position:absolute;left:41540;top:16893;width:5084;height:4020;visibility:visible;mso-wrap-style:square;v-text-anchor:top" coordsize="508369,401968" o:spid="_x0000_s1118" fillcolor="#fffefd" stroked="f" strokeweight="0" path="m5918,l108166,v3543,,5918,2362,5918,5905c118821,67983,135954,234086,143053,282550v584,4724,2362,5918,7684,5918c155448,288468,157239,287274,157810,282550,165507,235267,185014,83934,193281,17729v,-3543,2388,-5918,5918,-5918l309740,11811v3544,,5919,2375,5919,5918c323914,83934,345212,234086,353479,282550v1194,4724,2959,5918,7709,5918c366497,288468,367665,287274,368859,281965,375374,233502,391909,66789,396634,5905,396634,2362,399009,,402539,r99911,c505994,,508369,2362,508369,5905v-2960,34278,-44336,309169,-59703,389548c447485,400774,444526,401968,439204,401968r-136550,c298514,401371,296736,399605,295554,394868,288468,364134,267780,234671,256553,154877v-610,-2947,-2388,-4141,-5334,-4141c248260,150736,246482,151930,245897,154877v-10045,79794,-29552,210451,-36639,241185c207467,401371,205105,401968,199796,401968r-133007,c62649,401371,60884,399605,59690,394868,44907,314490,2959,37236,,5905,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">
                  <v:stroke miterlimit="83231f" joinstyle="miter"/>
                  <v:path textboxrect="0,0,508369,401968" arrowok="t"/>
                </v:shape>
                <v:shape id="Shape 100" style="position:absolute;left:48319;top:16893;width:1064;height:4020;visibility:visible;mso-wrap-style:square;v-text-anchor:top" coordsize="106400,401968" o:spid="_x0000_s1119" fillcolor="#fffefd" stroked="f" strokeweight="0" path="m5918,r94577,c104039,,106400,2362,106400,5905r,390157c106400,399605,104039,401968,100495,401968r-94577,c2375,401968,,399605,,396062l,5905c,2362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">
                  <v:stroke miterlimit="83231f" joinstyle="miter"/>
                  <v:path textboxrect="0,0,106400,401968" arrowok="t"/>
                </v:shape>
                <v:shape id="Shape 101" style="position:absolute;left:51026;top:16893;width:2548;height:4020;visibility:visible;mso-wrap-style:square;v-text-anchor:top" coordsize="254775,401980" o:spid="_x0000_s1120" fillcolor="#fffefd" stroked="f" strokeweight="0" path="m5918,l248869,v3556,,5906,2375,5906,5918l254775,80404v,3530,-2350,5905,-5906,5905l184429,86309v-2362,,-3556,1181,-3556,3543l180873,396062v,3543,-2349,5918,-5905,5918l80404,401980v-3556,,-5919,-2375,-5919,-5918l74485,89852v,-2362,-1193,-3543,-3543,-3543l5918,86309c2375,86309,,83934,,80404l,5918c,2375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">
                  <v:stroke miterlimit="83231f" joinstyle="miter"/>
                  <v:path textboxrect="0,0,254775,401980" arrowok="t"/>
                </v:shape>
                <v:shape id="Shape 102" style="position:absolute;left:54667;top:16893;width:1812;height:4020;visibility:visible;mso-wrap-style:square;v-text-anchor:top" coordsize="181185,401968" o:spid="_x0000_s1121" fillcolor="#fffefd" stroked="f" strokeweight="0" path="m109360,r71825,l181185,84638r-5685,412c174095,85420,173501,86011,173203,86893v-8865,33706,-26594,116447,-30747,140691c142456,229946,143053,230543,144843,230543r36342,l181185,309753r-47009,c131229,309753,128867,310934,128283,313880r-18314,82169c108179,400774,105816,401968,102260,401968r-96926,c2375,401968,,400202,1181,396049,18326,322745,78042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">
                  <v:stroke miterlimit="83231f" joinstyle="miter"/>
                  <v:path textboxrect="0,0,181185,401968" arrowok="t"/>
                </v:shape>
                <v:shape id="Shape 103" style="position:absolute;left:56479;top:16893;width:1865;height:4020;visibility:visible;mso-wrap-style:square;v-text-anchor:top" coordsize="186506,401968" o:spid="_x0000_s1122" fillcolor="#fffefd" stroked="f" strokeweight="0" path="m,l80105,v4128,,5918,2362,7087,5918c110839,93993,174085,342849,185909,396049v597,3569,,5919,-4127,5919l75368,401968v-4127,,-6502,-1194,-7683,-5919l49359,313284v-1169,-3531,-2363,-3531,-4725,-3531l,309753,,230543r36366,c37535,230543,38729,229946,38729,227584,34576,203340,18624,120599,10928,86893,10357,85128,9163,84531,1479,84531l,8463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">
                  <v:stroke miterlimit="83231f" joinstyle="miter"/>
                  <v:path textboxrect="0,0,186506,401968" arrowok="t"/>
                </v:shape>
                <v:shape id="Shape 104" style="position:absolute;left:59815;top:16834;width:2630;height:4138;visibility:visible;mso-wrap-style:square;v-text-anchor:top" coordsize="263055,413791" o:spid="_x0000_s1123" fillcolor="#fffefd" stroked="f" strokeweight="0" path="m167297,v34278,,69152,4140,86894,10046c256553,11227,257150,11824,257150,15367r-4153,78626c252997,95758,251232,98717,248272,97536,231127,93993,207493,91034,186792,91034v-53797,,-69749,20688,-69749,119405c117043,301485,132995,322161,186792,322161v23063,,47879,-3543,63855,-7087c253594,314477,257150,314477,257747,318034r4711,75666c263055,397243,260680,399605,258915,400202v-23051,7671,-50254,13589,-91618,13589c44933,413791,,341084,,209842,,80975,44933,,16729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">
                  <v:stroke miterlimit="83231f" joinstyle="miter"/>
                  <v:path textboxrect="0,0,263055,413791" arrowok="t"/>
                </v:shape>
                <v:shape id="Shape 105" style="position:absolute;left:63952;top:16893;width:1590;height:4079;visibility:visible;mso-wrap-style:square;v-text-anchor:top" coordsize="159004,407886" o:spid="_x0000_s1124" fillcolor="#fffefd" stroked="f" strokeweight="0" path="m58534,r94565,c156642,,159004,2362,159004,5918r,293192c159004,367690,146012,407886,59118,407886v-23647,,-44932,-4140,-53797,-6515c1765,400215,,397827,,393700l,322161v,-4128,2362,-5906,6515,-5309c11824,317436,17145,318033,20091,318033v27204,,32525,-8267,32525,-42570l52616,5918c52616,2362,54978,,5853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">
                  <v:stroke miterlimit="83231f" joinstyle="miter"/>
                  <v:path textboxrect="0,0,159004,407886" arrowok="t"/>
                </v:shape>
                <v:shape id="Shape 106" style="position:absolute;left:67043;top:16893;width:1812;height:4020;visibility:visible;mso-wrap-style:square;v-text-anchor:top" coordsize="181184,401968" o:spid="_x0000_s1125" fillcolor="#fffefd" stroked="f" strokeweight="0" path="m109360,r71824,l181184,84639r-5681,411c174098,85420,173507,86011,173215,86893v-8877,33706,-26606,116447,-30759,140691c142456,229946,143053,230543,144844,230543r36340,l181184,309753r-46996,c131229,309753,128880,310934,128283,313880r-18314,82169c108179,400774,105817,401968,102260,401968r-96926,c2375,401968,,400202,1194,396049,18326,322745,78042,92812,102260,5918,103454,2362,105817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">
                  <v:stroke miterlimit="83231f" joinstyle="miter"/>
                  <v:path textboxrect="0,0,181184,401968" arrowok="t"/>
                </v:shape>
                <v:shape id="Shape 107" style="position:absolute;left:68855;top:16893;width:1865;height:4020;visibility:visible;mso-wrap-style:square;v-text-anchor:top" coordsize="186506,401968" o:spid="_x0000_s1126" fillcolor="#fffefd" stroked="f" strokeweight="0" path="m,l80105,v4128,,5918,2362,7087,5918c110840,93993,174086,342849,185910,396049v596,3569,,5919,-4128,5919l75368,401968v-4127,,-6515,-1194,-7671,-5919l49359,313284v-1168,-3531,-2363,-3531,-4725,-3531l,309753,,230543r36367,c37535,230543,38729,229946,38729,227584,34576,203340,18625,120599,10929,86893,10358,85128,9163,84531,1493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">
                  <v:stroke miterlimit="83231f" joinstyle="miter"/>
                  <v:path textboxrect="0,0,186506,401968" arrowok="t"/>
                </v:shape>
                <v:shape id="Shape 108" style="position:absolute;left:10864;top:10774;width:8419;height:11091;visibility:visible;mso-wrap-style:square;v-text-anchor:top" coordsize="841896,1109028" o:spid="_x0000_s1127" fillcolor="#fffefd" stroked="f" strokeweight="0" path="m205778,l770979,147180,730949,313233,335280,212344,194450,922058,611365,836041,646532,669976,501828,639712,537578,474269r304318,75755l750469,981697,133312,1109028,,1008659,2057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">
                  <v:stroke miterlimit="83231f" joinstyle="miter"/>
                  <v:path textboxrect="0,0,841896,1109028" arrowok="t"/>
                </v:shape>
                <v:shape id="Shape 109" style="position:absolute;left:9471;top:9387;width:2774;height:2774;visibility:visible;mso-wrap-style:square;v-text-anchor:top" coordsize="277406,277393" o:spid="_x0000_s1128" fillcolor="#ee772f" stroked="f" strokeweight="0" path="m138709,v76581,,138697,62103,138697,138709c277406,215303,215290,277393,138709,277393,62090,277393,,215303,,138709,,62103,62090,,13870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">
                  <v:stroke miterlimit="83231f" joinstyle="miter"/>
                  <v:path textboxrect="0,0,277406,277393" arrowok="t"/>
                </v:shape>
                <v:shape id="Shape 110" style="position:absolute;left:4786;top:30271;width:4259;height:3368;visibility:visible;mso-wrap-style:square;v-text-anchor:top" coordsize="425971,336817" o:spid="_x0000_s1129" fillcolor="#fffefd" stroked="f" strokeweight="0" path="m4953,l90640,v2984,,4953,1981,4953,4953c99555,56960,113932,196151,119863,236766v508,3962,1994,4953,6451,4953c130264,241719,131750,240728,132258,236766,138684,197142,155029,70345,161963,14859v,-2972,1994,-4953,4966,-4953l259550,9906v2972,,4953,1981,4953,4953c271437,70345,289268,196151,296202,236766v991,3962,2477,4953,6439,4953c307099,241719,308089,240728,309080,236271,314528,195656,328397,55969,332359,4953,332359,1981,334340,,337312,r83706,c423989,,425971,1981,425971,4953v-2477,28727,-37148,259055,-50026,326416c374955,335826,372478,336817,368021,336817r-114415,c250139,336321,248653,334835,247663,330873,241719,305117,224384,196647,214973,129769v-495,-2477,-1981,-3455,-4458,-3455c208039,126314,206553,127292,206058,129769v-8421,66878,-24765,176339,-30709,202094c173863,336321,171882,336817,167424,336817r-111455,c52502,336321,51016,334835,50025,330873,37643,263512,2476,31217,,4953,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">
                  <v:stroke miterlimit="83231f" joinstyle="miter"/>
                  <v:path textboxrect="0,0,425971,336817" arrowok="t"/>
                </v:shape>
                <v:shape id="Shape 111" style="position:absolute;left:9169;top:30271;width:2848;height:3368;visibility:visible;mso-wrap-style:square;v-text-anchor:top" coordsize="284810,336817" o:spid="_x0000_s1130" fillcolor="#fffefd" stroked="f" strokeweight="0" path="m5448,l84696,v2477,,6439,991,7430,4966c98069,23787,131750,117399,140665,138201v496,1486,1981,1982,3467,1982c146114,140183,146609,140183,147599,138201,156515,117399,188709,25756,195643,4966,196634,1486,199606,,202082,r77267,c282321,,284810,1981,284810,4966v,9906,-49047,119862,-81242,181279c191186,209525,185738,219926,185738,227356r,104520c185738,334835,183756,336817,180785,336817r-79248,c98565,336817,96584,334835,96584,331876r,-104520c96584,223393,95593,218440,94107,214973l77267,181788c31699,83223,,14872,,4966,483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">
                  <v:stroke miterlimit="83231f" joinstyle="miter"/>
                  <v:path textboxrect="0,0,284810,336817" arrowok="t"/>
                </v:shape>
                <v:shape id="Shape 112" style="position:absolute;left:12027;top:30271;width:1332;height:3418;visibility:visible;mso-wrap-style:square;v-text-anchor:top" coordsize="133236,341782" o:spid="_x0000_s1131" fillcolor="#fffefd" stroked="f" strokeweight="0" path="m49035,r79248,c131254,,133236,1994,133236,4966r,245681c133236,308102,122339,341782,49530,341782v-19812,,-37643,-3467,-45072,-5448c1486,335343,,333350,,329895l,269951v,-3454,1981,-4940,5448,-4445c9906,266001,14364,266497,16840,266497v22784,,27242,-6934,27242,-35674l44082,4966c44082,1994,46063,,4903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">
                  <v:stroke miterlimit="83231f" joinstyle="miter"/>
                  <v:path textboxrect="0,0,133236,341782" arrowok="t"/>
                </v:shape>
                <v:shape id="Shape 113" style="position:absolute;left:13627;top:30271;width:1518;height:3368;visibility:visible;mso-wrap-style:square;v-text-anchor:top" coordsize="151822,336829" o:spid="_x0000_s1132" fillcolor="#fffefd" stroked="f" strokeweight="0" path="m91630,r60192,l151822,70930r-4772,342c145875,71580,145383,72073,145136,72809v-7430,28245,-22289,97587,-25756,117894c119380,192684,119863,193180,121361,193180r30461,l151822,259563r-39389,c109969,259563,107975,260553,107480,263017l92126,331876v-1473,3950,-3467,4953,-6426,4953l4458,336829c1981,336829,,335331,991,331876,15354,270446,65380,77775,85700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">
                  <v:stroke miterlimit="83231f" joinstyle="miter"/>
                  <v:path textboxrect="0,0,151822,336829" arrowok="t"/>
                </v:shape>
                <v:shape id="Shape 114" style="position:absolute;left:15145;top:30271;width:1563;height:4522;visibility:visible;mso-wrap-style:square;v-text-anchor:top" coordsize="156267,452221" o:spid="_x0000_s1133" fillcolor="#fffefd" stroked="f" strokeweight="0" path="m,l67113,v3467,,4953,1981,5944,4966c92869,78765,145866,287287,155772,331876v495,2960,,4953,-3467,4953l108223,336829c90888,357619,80981,372491,80981,389318v,10414,4458,14377,15850,14377c102279,403695,108223,403200,114167,402209v1981,-495,3962,-991,5943,-991c122091,401218,123082,402209,123082,406172r,33680c123082,442824,122091,444792,119120,445795v-11392,3963,-30214,6426,-51016,6426c29966,452221,11640,439852,11640,404673v,-23279,11391,-44069,45072,-72301l56712,331876,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">
                  <v:stroke miterlimit="83231f" joinstyle="miter"/>
                  <v:path textboxrect="0,0,156267,452221" arrowok="t"/>
                </v:shape>
                <v:shape id="Shape 115" style="position:absolute;left:16643;top:30271;width:2135;height:3368;visibility:visible;mso-wrap-style:square;v-text-anchor:top" coordsize="213487,336829" o:spid="_x0000_s1134" fillcolor="#fffefd" stroked="f" strokeweight="0" path="m4953,l208521,v2972,,4966,1994,4966,4966l213487,67374v,2971,-1994,4953,-4966,4953l154534,72327v-1981,,-2972,990,-2972,2971l151562,331876v,2972,-1981,4953,-4953,4953l67361,336829v-2972,,-4953,-1981,-4953,-4953l62408,75298v,-1981,-991,-2971,-2972,-2971l4953,72327c1981,72327,,70345,,67374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">
                  <v:stroke miterlimit="83231f" joinstyle="miter"/>
                  <v:path textboxrect="0,0,213487,336829" arrowok="t"/>
                </v:shape>
                <v:shape id="Shape 116" style="position:absolute;left:19164;top:30271;width:2685;height:3368;visibility:visible;mso-wrap-style:square;v-text-anchor:top" coordsize="268453,336817" o:spid="_x0000_s1135" fillcolor="#fffefd" stroked="f" strokeweight="0" path="m4940,l84684,v2984,,4965,1981,4965,4966l89649,125324v,2959,1486,4457,7430,4457c103022,129781,106490,128283,107480,126314,123825,94615,155029,29235,165430,4458,166421,1981,168402,,171869,r88164,c263004,,264490,1981,264490,4458v-9410,19329,-62903,112446,-82715,143649c178803,153060,178308,155537,178308,158496v,2984,991,6452,2972,9919c198615,197637,257061,308102,268453,332372v,2463,-1486,4445,-4458,4445l171869,336817v-3962,,-6439,-2477,-6934,-3962c151067,297688,120358,230327,107963,205562v-1473,-2972,-3950,-4457,-9894,-4457c91630,201105,89649,202590,89649,205562r,126314c89649,334835,87668,336817,84684,336817r-79744,c1968,336817,,334835,,331876l,4966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">
                  <v:stroke miterlimit="83231f" joinstyle="miter"/>
                  <v:path textboxrect="0,0,268453,336817" arrowok="t"/>
                </v:shape>
                <v:shape id="Shape 117" style="position:absolute;left:22037;top:30222;width:1422;height:3467;visibility:visible;mso-wrap-style:square;v-text-anchor:top" coordsize="142151,346702" o:spid="_x0000_s1136" fillcolor="#fffefd" stroked="f" strokeweight="0" path="m142151,r,74819l120048,76452v-6253,1423,-11082,4020,-14054,8719c98565,97566,95097,133215,95097,173347v,39624,3468,75781,10897,88163c111938,270921,125311,271912,142151,271912r,74770l141656,346702v-52007,,-83211,-6439,-105512,-31204c12865,289755,,235755,,173347,,110431,12865,57447,36144,31678,52870,13105,75440,4561,107410,1450l14215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">
                  <v:stroke miterlimit="83231f" joinstyle="miter"/>
                  <v:path textboxrect="0,0,142151,346702" arrowok="t"/>
                </v:shape>
                <v:shape id="Shape 118" style="position:absolute;left:23459;top:30221;width:1421;height:3467;visibility:visible;mso-wrap-style:square;v-text-anchor:top" coordsize="142164,346703" o:spid="_x0000_s1137" fillcolor="#fffefd" stroked="f" strokeweight="0" path="m495,c52502,,83706,6934,105499,31699v23774,25769,36665,78753,36665,141669c142164,235775,129273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">
                  <v:stroke miterlimit="83231f" joinstyle="miter"/>
                  <v:path textboxrect="0,0,142164,346703" arrowok="t"/>
                </v:shape>
                <v:shape id="Shape 119" style="position:absolute;left:25202;top:30271;width:4260;height:3368;visibility:visible;mso-wrap-style:square;v-text-anchor:top" coordsize="425984,336817" o:spid="_x0000_s1138" fillcolor="#fffefd" stroked="f" strokeweight="0" path="m4966,l90653,v2972,,4953,1981,4953,4953c99568,56960,113932,196151,119875,236766v496,3962,1982,4953,6439,4953c130277,241719,131763,240728,132258,236766,138697,197142,155042,70345,161976,14859v,-2972,1981,-4953,4953,-4953l259550,9906v2972,,4966,1981,4966,4953c271450,70345,289268,196151,296215,236766v978,3962,2476,4953,6439,4953c307112,241719,308102,240728,309080,236271,314541,195656,328409,55969,332359,4953,332359,1981,334353,,337325,r83706,c424002,,425984,1981,425984,4953v-2477,28727,-37148,259055,-50026,326416c374968,335826,372491,336817,368033,336817r-114427,c250139,336321,248666,334835,247663,330873,241719,305117,224384,196647,214973,129769v-495,-2477,-1981,-3455,-4458,-3455c208039,126314,206553,127292,206058,129769v-8420,66878,-24765,176339,-30709,202094c173863,336321,171882,336817,167424,336817r-111442,c52515,336321,51029,334835,50038,330873,37655,263512,2489,31217,,4953,,1981,1994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">
                  <v:stroke miterlimit="83231f" joinstyle="miter"/>
                  <v:path textboxrect="0,0,425984,336817" arrowok="t"/>
                </v:shape>
                <v:shape id="Shape 120" style="position:absolute;left:29585;top:30271;width:2848;height:3368;visibility:visible;mso-wrap-style:square;v-text-anchor:top" coordsize="284810,336817" o:spid="_x0000_s1139" fillcolor="#fffefd" stroked="f" strokeweight="0" path="m5448,l84696,v2477,,6452,991,7430,4966c98082,23787,131750,117399,140678,138201v495,1486,1968,1982,3467,1982c146126,140183,146621,140183,147599,138201,156527,117399,188722,25756,195656,4966,196647,1486,199618,,202095,r77267,c282334,,284810,1981,284810,4966v,9906,-49035,119862,-81229,181279c191198,209525,185750,219926,185750,227356r,104520c185750,334835,183769,336817,180797,336817r-79248,c98577,336817,96583,334835,96583,331876r,-104520c96583,223393,95593,218440,94120,214973l77267,181788c31699,83223,,14872,,4966,495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">
                  <v:stroke miterlimit="83231f" joinstyle="miter"/>
                  <v:path textboxrect="0,0,284810,336817" arrowok="t"/>
                </v:shape>
                <v:shape id="Shape 121" style="position:absolute;left:33691;top:30271;width:1179;height:3368;visibility:visible;mso-wrap-style:square;v-text-anchor:top" coordsize="117882,336817" o:spid="_x0000_s1140" fillcolor="#363556" stroked="f" strokeweight="0" path="m4940,l117882,r,63417l110452,62421r-16840,c89650,62421,88659,64389,88659,66370r,94120c88659,162471,89650,163957,93612,163957r13373,l117882,162590r,67242l102032,229832v-11392,,-13373,495,-13373,3962l88659,331877v,2958,-1981,4940,-4953,4940l4940,336817c1968,336817,,334835,,331877l,4953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">
                  <v:stroke miterlimit="83231f" joinstyle="miter"/>
                  <v:path textboxrect="0,0,117882,336817" arrowok="t"/>
                </v:shape>
                <v:shape id="Shape 122" style="position:absolute;left:34870;top:30271;width:1199;height:2298;visibility:visible;mso-wrap-style:square;v-text-anchor:top" coordsize="119862,229832" o:spid="_x0000_s1141" fillcolor="#363556" stroked="f" strokeweight="0" path="m,l7925,c78753,,119862,19812,119862,107988v,102032,-55968,121844,-117385,121844l,229832,,162590r6864,-862c21979,156899,29223,143154,29223,110465,29223,81852,22258,69133,8536,64563l,6341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">
                  <v:stroke miterlimit="83231f" joinstyle="miter"/>
                  <v:path textboxrect="0,0,119862,229832" arrowok="t"/>
                </v:shape>
                <v:shape id="Shape 123" style="position:absolute;left:36054;top:30271;width:1518;height:3368;visibility:visible;mso-wrap-style:square;v-text-anchor:top" coordsize="151822,336829" o:spid="_x0000_s1142" fillcolor="#363556" stroked="f" strokeweight="0" path="m91630,r60192,l151822,70930r-4772,342c145876,71580,145383,72073,145136,72809v-7430,28245,-22289,97587,-25756,117894c119380,192684,119862,193180,121361,193180r30461,l151822,259563r-39389,c109969,259563,107975,260553,107480,263017l92126,331876v-1473,3950,-3467,4953,-6427,4953l4457,336829c1981,336829,,335331,991,331876,15354,270446,65380,77775,85699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">
                  <v:stroke miterlimit="83231f" joinstyle="miter"/>
                  <v:path textboxrect="0,0,151822,336829" arrowok="t"/>
                </v:shape>
                <v:shape id="Shape 124" style="position:absolute;left:37572;top:30271;width:1563;height:3368;visibility:visible;mso-wrap-style:square;v-text-anchor:top" coordsize="156267,336829" o:spid="_x0000_s1143" fillcolor="#363556" stroked="f" strokeweight="0" path="m,l67113,v3467,,4953,1981,5944,4966c92869,78765,145866,287287,155772,331876v495,2960,,4953,-3467,4953l63151,336829v-3467,,-5449,-1003,-6452,-4953l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25" style="position:absolute;left:39486;top:30271;width:1194;height:3368;visibility:visible;mso-wrap-style:square;v-text-anchor:top" coordsize="119368,336817" o:spid="_x0000_s1144" fillcolor="#363556" stroked="f" strokeweight="0" path="m4940,l117882,r1486,129l119368,64157r-9906,-1241l100051,62916v-9424,,-10897,978,-10897,3962l89154,153556v,5435,4458,5943,20308,5943l119368,158166r,62742l118253,219059v-1981,-2353,-3838,-2600,-6810,-2600l95098,216459v-3975,,-5944,,-5944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">
                  <v:stroke miterlimit="83231f" joinstyle="miter"/>
                  <v:path textboxrect="0,0,119368,336817" arrowok="t"/>
                </v:shape>
                <v:shape id="Shape 126" style="position:absolute;left:40680;top:30272;width:1461;height:3367;visibility:visible;mso-wrap-style:square;v-text-anchor:top" coordsize="146114,336687" o:spid="_x0000_s1145" fillcolor="#363556" stroked="f" strokeweight="0" path="m,l51823,4516v45695,9662,68548,35487,68548,87493c120371,130642,108966,158367,84696,180172v-5943,4953,-6934,6439,-6934,8916c77762,191069,80747,197508,84696,205433r60427,126314c146114,334211,145123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">
                  <v:stroke miterlimit="83231f" joinstyle="miter"/>
                  <v:path textboxrect="0,0,146114,336687" arrowok="t"/>
                </v:shape>
                <v:shape id="Shape 127" style="position:absolute;left:42522;top:30271;width:2685;height:3368;visibility:visible;mso-wrap-style:square;v-text-anchor:top" coordsize="268453,336817" o:spid="_x0000_s1146" fillcolor="#363556" stroked="f" strokeweight="0" path="m4940,l84684,v2984,,4965,1981,4965,4966l89649,125324v,2959,1473,4457,7430,4457c103022,129781,106477,128283,107467,126314,123825,94615,155029,29235,165430,4458,166420,1981,168402,,171869,r88163,c263004,,264490,1981,264490,4458v-9411,19329,-62903,112446,-82715,143649c178803,153060,178308,155537,178308,158496v,2984,990,6452,2972,9919c198615,197637,257061,308102,268453,332372v,2463,-1486,4445,-4445,4445l171869,336817v-3963,,-6439,-2477,-6934,-3962c151066,297688,120358,230327,107962,205562v-1485,-2972,-3949,-4457,-9893,-4457c91618,201105,89649,202590,89649,205562r,126314c89649,334835,87668,336817,84684,336817r-79744,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">
                  <v:stroke miterlimit="83231f" joinstyle="miter"/>
                  <v:path textboxrect="0,0,268453,336817" arrowok="t"/>
                </v:shape>
                <v:shape id="Shape 128" style="position:absolute;left:46232;top:30271;width:2135;height:3368;visibility:visible;mso-wrap-style:square;v-text-anchor:top" coordsize="213487,336829" o:spid="_x0000_s1147" fillcolor="#363556" stroked="f" strokeweight="0" path="m4966,l208534,v2972,,4953,1994,4953,4966l213487,67374v,2971,-1981,4953,-4953,4953l154546,72327v-1981,,-2972,990,-2972,2971l151574,331876v,2972,-1993,4953,-4952,4953l67373,336829v-2984,,-4965,-1981,-4965,-4953l62408,75298v,-1981,-991,-2971,-2959,-2971l4966,72327c1981,72327,,70345,,67374l,4966c,1994,1981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">
                  <v:stroke miterlimit="83231f" joinstyle="miter"/>
                  <v:path textboxrect="0,0,213487,336829" arrowok="t"/>
                </v:shape>
                <v:shape id="Shape 129" style="position:absolute;left:48753;top:30271;width:1194;height:3368;visibility:visible;mso-wrap-style:square;v-text-anchor:top" coordsize="119367,336817" o:spid="_x0000_s1148" fillcolor="#363556" stroked="f" strokeweight="0" path="m4940,l117881,r1486,129l119367,64157r-9906,-1241l100050,62916v-9423,,-10896,978,-10896,3962l89154,153556v,5435,4457,5943,20307,5943l119367,158166r,62742l118252,219059v-1980,-2353,-3838,-2600,-6810,-2600l95097,216459v-3975,,-5943,,-5943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">
                  <v:stroke miterlimit="83231f" joinstyle="miter"/>
                  <v:path textboxrect="0,0,119367,336817" arrowok="t"/>
                </v:shape>
                <v:shape id="Shape 130" style="position:absolute;left:49947;top:30272;width:1461;height:3367;visibility:visible;mso-wrap-style:square;v-text-anchor:top" coordsize="146114,336687" o:spid="_x0000_s1149" fillcolor="#363556" stroked="f" strokeweight="0" path="m,l51823,4516v45695,9662,68548,35487,68548,87493c120371,130642,108966,158367,84696,180172v-5943,4953,-6934,6439,-6934,8916c77762,191069,80747,197508,84696,205433r60440,126314c146114,334211,145136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">
                  <v:stroke miterlimit="83231f" joinstyle="miter"/>
                  <v:path textboxrect="0,0,146114,336687" arrowok="t"/>
                </v:shape>
                <v:shape id="Shape 131" style="position:absolute;left:51477;top:30271;width:1518;height:3368;visibility:visible;mso-wrap-style:square;v-text-anchor:top" coordsize="151822,336829" o:spid="_x0000_s1150" fillcolor="#363556" stroked="f" strokeweight="0" path="m91630,r60192,l151822,70930r-4778,342c145866,71580,145371,72073,145123,72809v-7429,28245,-22289,97587,-25743,117894c119380,192684,119875,193180,121361,193180r30461,l151822,259563r-39376,c109969,259563,107975,260553,107480,263017l92126,331876v-1486,3950,-3455,4953,-6427,4953l4457,336829v-2463,,-4457,-1498,-3454,-4953c15354,270446,65392,77775,85699,4966,86690,1981,88671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">
                  <v:stroke miterlimit="83231f" joinstyle="miter"/>
                  <v:path textboxrect="0,0,151822,336829" arrowok="t"/>
                </v:shape>
                <v:shape id="Shape 132" style="position:absolute;left:52995;top:30271;width:1563;height:3368;visibility:visible;mso-wrap-style:square;v-text-anchor:top" coordsize="156267,336829" o:spid="_x0000_s1151" fillcolor="#363556" stroked="f" strokeweight="0" path="m,l67113,v3467,,4953,1981,5944,4966c92869,78765,145866,287287,155772,331876v495,2960,,4953,-3467,4953l63151,336829v-3467,,-5449,-1003,-6452,-4953l41345,262522v-978,-2959,-1969,-2959,-3950,-2959l,259563,,193180r30461,c31452,193180,32442,192684,32442,190703,28975,170396,15602,101054,9150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33" style="position:absolute;left:54909;top:30271;width:3388;height:3368;visibility:visible;mso-wrap-style:square;v-text-anchor:top" coordsize="338785,336830" o:spid="_x0000_s1152" fillcolor="#363556" stroked="f" strokeweight="0" path="m4940,l112433,v2972,,4458,2489,5449,4966l165430,156045v1981,6426,2972,8420,5944,8420c175336,164465,175832,161976,177813,156045l226847,4966c227343,2489,230315,,233286,l333845,v2959,,4940,1994,4940,4966l338785,331876v,2972,-1981,4954,-4940,4954l253593,336830v-2971,,-4952,-1982,-4952,-4954l253098,120866v,-5944,-990,-6439,-3962,-6439c246164,114427,244678,116408,243192,121361l202578,252629v-2464,7429,-2972,8420,-8420,8420l140665,261049v-5943,,-6934,,-9411,-7443l91630,120371v-1498,-4953,-2971,-5944,-5448,-5944c83198,114427,82220,115913,82220,121361r3962,210515c86182,334848,84201,336830,81229,336830r-76289,c1981,336830,,334848,,331876l,4966c,1994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">
                  <v:stroke miterlimit="83231f" joinstyle="miter"/>
                  <v:path textboxrect="0,0,338785,336830" arrowok="t"/>
                </v:shape>
                <v:shape id="Shape 134" style="position:absolute;left:58951;top:30271;width:1179;height:3368;visibility:visible;mso-wrap-style:square;v-text-anchor:top" coordsize="117888,336817" o:spid="_x0000_s1153" fillcolor="#363556" stroked="f" strokeweight="0" path="m4953,l117888,r,63418l110452,62421r-16840,c89662,62421,88672,64389,88672,66370r,94120c88672,162471,89662,163957,93612,163957r13373,l117888,162589r,67243l102032,229832v-11392,,-13360,495,-13360,3962l88672,331877v,2958,-1994,4940,-4966,4940l4953,336817c1981,336817,,334835,,331877l,4953c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">
                  <v:stroke miterlimit="83231f" joinstyle="miter"/>
                  <v:path textboxrect="0,0,117888,336817" arrowok="t"/>
                </v:shape>
                <v:shape id="Shape 135" style="position:absolute;left:60130;top:30271;width:1199;height:2298;visibility:visible;mso-wrap-style:square;v-text-anchor:top" coordsize="119869,229832" o:spid="_x0000_s1154" fillcolor="#363556" stroked="f" strokeweight="0" path="m,l7919,c78759,,119869,19812,119869,107988v,102032,-55969,121844,-117386,121844l,229832,,162589r6864,-861c21980,156899,29216,143154,29216,110465,29216,81852,22258,69133,8536,64563l,6341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">
                  <v:stroke miterlimit="83231f" joinstyle="miter"/>
                  <v:path textboxrect="0,0,119869,229832" arrowok="t"/>
                </v:shape>
                <v:shape id="Shape 136" style="position:absolute;left:61695;top:30222;width:1422;height:3467;visibility:visible;mso-wrap-style:square;v-text-anchor:top" coordsize="142163,346702" o:spid="_x0000_s1155" fillcolor="#363556" stroked="f" strokeweight="0" path="m142163,r,74819l120061,76452v-6253,1423,-11082,4020,-14054,8719c98577,97566,95110,133215,95110,173347v,39624,3467,75781,10897,88163c111950,270921,125323,271912,142163,271912r,74770l141668,346702v-52006,,-83210,-6439,-105499,-31204c12890,289755,,235755,,173347,,110431,12890,57447,36169,31678,52886,13105,75453,4561,107423,1450l14216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">
                  <v:stroke miterlimit="83231f" joinstyle="miter"/>
                  <v:path textboxrect="0,0,142163,346702" arrowok="t"/>
                </v:shape>
                <v:shape id="Shape 137" style="position:absolute;left:63117;top:30221;width:1421;height:3467;visibility:visible;mso-wrap-style:square;v-text-anchor:top" coordsize="142151,346703" o:spid="_x0000_s1156" fillcolor="#363556" stroked="f" strokeweight="0" path="m495,c52502,,83706,6934,105499,31699v23775,25769,36652,78753,36652,141669c142151,235775,129274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">
                  <v:stroke miterlimit="83231f" joinstyle="miter"/>
                  <v:path textboxrect="0,0,142151,346703" arrowok="t"/>
                </v:shape>
                <v:shape id="Shape 138" style="position:absolute;left:65083;top:30271;width:1689;height:3368;visibility:visible;mso-wrap-style:square;v-text-anchor:top" coordsize="168910,336830" o:spid="_x0000_s1157" fillcolor="#363556" stroked="f" strokeweight="0" path="m4953,l84201,v2972,,4966,1994,4966,4966l89167,260058v,1968,978,2959,2959,2959l163944,263017v2985,,4966,1994,4966,4966l168910,331876v,2972,-1981,4954,-4966,4954l4953,336830c1981,336830,,334848,,331876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">
                  <v:stroke miterlimit="83231f" joinstyle="miter"/>
                  <v:path textboxrect="0,0,168910,336830" arrowok="t"/>
                </v:shape>
                <v:shape id="Shape 139" style="position:absolute;left:67168;top:30271;width:892;height:3368;visibility:visible;mso-wrap-style:square;v-text-anchor:top" coordsize="89167,336817" o:spid="_x0000_s1158" fillcolor="#363556" stroked="f" strokeweight="0" path="m4953,l84201,v2984,,4966,1981,4966,4953l89167,331863v,2972,-1982,4954,-4966,4954l4953,336817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">
                  <v:stroke miterlimit="83231f" joinstyle="miter"/>
                  <v:path textboxrect="0,0,89167,336817" arrowok="t"/>
                </v:shape>
                <v:shape id="Shape 140" style="position:absolute;left:68713;top:30271;width:2650;height:3368;visibility:visible;mso-wrap-style:square;v-text-anchor:top" coordsize="264999,336817" o:spid="_x0000_s1159" fillcolor="#363556" stroked="f" strokeweight="0" path="m4953,l116396,v2984,,4470,2972,5461,5944l179312,204572v1981,7429,3467,7924,5943,7924c187732,212496,188227,211506,188723,207531l182283,4953c182283,1981,184265,,187237,r72808,c263017,,264999,1981,264999,4953r,326910c264999,334835,263017,336817,260045,336817r-100545,c156528,336817,154534,335331,153556,331863l85687,119862v-2477,-7429,-3949,-8915,-6921,-8915c75781,110947,75286,111938,75286,120358r5956,211505c81242,334835,79261,336817,76277,336817r-71324,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">
                  <v:stroke miterlimit="83231f" joinstyle="miter"/>
                  <v:path textboxrect="0,0,264999,336817" arrowok="t"/>
                </v:shape>
                <w10:wrap anchorx="page" anchory="page"/>
              </v:group>
            </w:pict>
          </mc:Fallback>
        </mc:AlternateContent>
      </w:r>
      <w:r w:rsidR="00DB11B2">
        <w:tab/>
      </w:r>
      <w:r w:rsidR="00DB11B2">
        <w:tab/>
      </w:r>
      <w:r w:rsidR="00DB11B2">
        <w:tab/>
      </w:r>
      <w:r w:rsidR="00DB11B2">
        <w:tab/>
      </w:r>
    </w:p>
    <w:p w:rsidR="00DB11B2" w:rsidP="00DB11B2" w:rsidRDefault="00DB11B2" w14:paraId="0AF6F815" w14:textId="236A78BB">
      <w:pPr>
        <w:spacing w:line="360" w:lineRule="auto"/>
        <w:ind w:left="720" w:firstLine="720"/>
        <w:rPr>
          <w:b/>
          <w:color w:val="FFC000" w:themeColor="accent4"/>
          <w:sz w:val="20"/>
          <w:szCs w:val="20"/>
          <w:lang w:val="bg-BG"/>
        </w:rPr>
      </w:pPr>
      <w:r>
        <w:rPr>
          <w:b/>
          <w:color w:val="FFC000" w:themeColor="accent4"/>
          <w:sz w:val="20"/>
          <w:szCs w:val="20"/>
          <w:lang w:val="bg-BG"/>
        </w:rPr>
        <w:t xml:space="preserve"> </w:t>
      </w:r>
    </w:p>
    <w:p w:rsidR="00DF6269" w:rsidRDefault="00DF6269" w14:paraId="451492F1" w14:textId="79354FD5"/>
    <w:p w:rsidR="00DF6269" w:rsidRDefault="00DF6269" w14:paraId="4156122D" w14:textId="4100CE30"/>
    <w:p w:rsidR="00DF6269" w:rsidRDefault="00DF6269" w14:paraId="1E040E09" w14:textId="76284F43"/>
    <w:tbl>
      <w:tblPr>
        <w:tblpPr w:leftFromText="141" w:rightFromText="141" w:vertAnchor="text" w:horzAnchor="page" w:tblpX="9286" w:tblpY="4943"/>
        <w:tblOverlap w:val="never"/>
        <w:tblW w:w="1438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0"/>
        <w:gridCol w:w="2429"/>
      </w:tblGrid>
      <w:tr w:rsidRPr="00002EE8" w:rsidR="00007390" w:rsidTr="00007390" w14:paraId="18B0079F" w14:textId="77777777">
        <w:trPr>
          <w:trHeight w:val="217"/>
          <w:tblCellSpacing w:w="0" w:type="dxa"/>
        </w:trPr>
        <w:tc>
          <w:tcPr>
            <w:tcW w:w="18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2EE8" w:rsidR="00007390" w:rsidP="00007390" w:rsidRDefault="00007390" w14:paraId="0DBDBD6B" w14:textId="6BB99C1E">
            <w:pPr>
              <w:rPr>
                <w:color w:val="FFC000" w:themeColor="accent4"/>
                <w:sz w:val="0"/>
                <w:szCs w:val="0"/>
              </w:rPr>
            </w:pPr>
          </w:p>
        </w:tc>
        <w:tc>
          <w:tcPr>
            <w:tcW w:w="242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87C42" w:rsidP="00007390" w:rsidRDefault="00007390" w14:paraId="2B67D841" w14:textId="77777777">
            <w:pPr>
              <w:spacing w:line="240" w:lineRule="atLeast"/>
              <w:rPr>
                <w:rFonts w:eastAsia="Arial"/>
                <w:color w:val="FFC000" w:themeColor="accent4"/>
                <w:sz w:val="18"/>
                <w:szCs w:val="18"/>
              </w:rPr>
            </w:pPr>
            <w:r>
              <w:rPr>
                <w:rFonts w:eastAsia="Arial"/>
                <w:color w:val="FFC000" w:themeColor="accent4"/>
                <w:sz w:val="18"/>
                <w:szCs w:val="18"/>
              </w:rPr>
              <w:t xml:space="preserve"> </w:t>
            </w:r>
            <w:r w:rsidR="00887C42">
              <w:rPr>
                <w:rFonts w:eastAsia="Arial"/>
                <w:color w:val="FFC000" w:themeColor="accent4"/>
                <w:sz w:val="18"/>
                <w:szCs w:val="18"/>
              </w:rPr>
              <w:t>\</w:t>
            </w:r>
          </w:p>
          <w:p w:rsidR="00887C42" w:rsidP="00007390" w:rsidRDefault="00887C42" w14:paraId="3095EB28" w14:textId="77777777">
            <w:pPr>
              <w:spacing w:line="240" w:lineRule="atLeast"/>
              <w:rPr>
                <w:rFonts w:eastAsia="Arial"/>
                <w:color w:val="FFC000" w:themeColor="accent4"/>
                <w:sz w:val="18"/>
                <w:szCs w:val="18"/>
              </w:rPr>
            </w:pPr>
          </w:p>
          <w:p w:rsidRPr="00002EE8" w:rsidR="00007390" w:rsidP="00007390" w:rsidRDefault="00007390" w14:paraId="43185CE1" w14:textId="49DFFA66">
            <w:pPr>
              <w:spacing w:line="240" w:lineRule="atLeast"/>
              <w:rPr>
                <w:rFonts w:eastAsia="Arial"/>
                <w:color w:val="FFC000" w:themeColor="accent4"/>
                <w:sz w:val="18"/>
                <w:szCs w:val="18"/>
              </w:rPr>
            </w:pPr>
            <w:r w:rsidRPr="00007390">
              <w:rPr>
                <w:rFonts w:eastAsia="Arial"/>
                <w:b/>
                <w:bCs/>
                <w:color w:val="002060"/>
                <w:sz w:val="32"/>
                <w:szCs w:val="32"/>
              </w:rPr>
              <w:t>812551</w:t>
            </w:r>
          </w:p>
        </w:tc>
      </w:tr>
    </w:tbl>
    <w:tbl>
      <w:tblPr>
        <w:tblpPr w:leftFromText="141" w:rightFromText="141" w:vertAnchor="text" w:horzAnchor="page" w:tblpX="3871" w:tblpY="9578"/>
        <w:tblOverlap w:val="never"/>
        <w:tblW w:w="3150" w:type="dxa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76"/>
        <w:gridCol w:w="1874"/>
      </w:tblGrid>
      <w:tr w:rsidRPr="00007390" w:rsidR="00887C42" w:rsidTr="00887C42" w14:paraId="3042BEE2" w14:textId="77777777">
        <w:trPr>
          <w:trHeight w:val="217"/>
          <w:tblCellSpacing w:w="0" w:type="dxa"/>
        </w:trPr>
        <w:tc>
          <w:tcPr>
            <w:tcW w:w="1276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887C42" w:rsidP="00887C42" w:rsidRDefault="00887C42" w14:paraId="500ECE69" w14:textId="77777777">
            <w:pPr>
              <w:rPr>
                <w:color w:val="FFC000" w:themeColor="accent4"/>
                <w:sz w:val="2"/>
                <w:szCs w:val="2"/>
                <w:lang w:val="en-US"/>
              </w:rPr>
            </w:pPr>
          </w:p>
        </w:tc>
        <w:tc>
          <w:tcPr>
            <w:tcW w:w="1874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1251D" w:rsidR="00887C42" w:rsidP="00887C42" w:rsidRDefault="00887C42" w14:paraId="63117858" w14:textId="77777777">
            <w:pPr>
              <w:spacing w:line="240" w:lineRule="atLeast"/>
              <w:rPr>
                <w:rFonts w:eastAsia="Arial"/>
                <w:color w:val="FFC000" w:themeColor="accent4"/>
                <w:sz w:val="20"/>
                <w:szCs w:val="20"/>
                <w:lang w:val="en-US"/>
              </w:rPr>
            </w:pPr>
            <w:r>
              <w:rPr>
                <w:rFonts w:eastAsia="Arial"/>
                <w:b/>
                <w:bCs/>
                <w:color w:val="002060"/>
                <w:sz w:val="32"/>
                <w:szCs w:val="32"/>
                <w:lang w:val="en-US"/>
              </w:rPr>
              <w:t>23.02.2026</w:t>
            </w:r>
          </w:p>
        </w:tc>
      </w:tr>
    </w:tbl>
    <w:tbl>
      <w:tblPr>
        <w:tblpPr w:leftFromText="141" w:rightFromText="141" w:vertAnchor="text" w:horzAnchor="page" w:tblpX="181" w:tblpY="8108"/>
        <w:tblOverlap w:val="never"/>
        <w:tblW w:w="5903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2"/>
        <w:gridCol w:w="10008"/>
      </w:tblGrid>
      <w:tr w:rsidRPr="00002EE8" w:rsidR="00887C42" w:rsidTr="00CA47DB" w14:paraId="6A8BBADC" w14:textId="77777777">
        <w:trPr>
          <w:trHeight w:val="217"/>
          <w:tblCellSpacing w:w="0" w:type="dxa"/>
        </w:trPr>
        <w:tc>
          <w:tcPr>
            <w:tcW w:w="702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2EE8" w:rsidR="00887C42" w:rsidP="00887C42" w:rsidRDefault="00887C42" w14:paraId="1BC94CF3" w14:textId="77777777">
            <w:pPr>
              <w:rPr>
                <w:color w:val="FFC000" w:themeColor="accent4"/>
                <w:sz w:val="0"/>
                <w:szCs w:val="0"/>
                <w:lang w:val="en-US"/>
              </w:rPr>
            </w:pPr>
          </w:p>
        </w:tc>
        <w:tc>
          <w:tcPr>
            <w:tcW w:w="10008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2EE8" w:rsidR="00887C42" w:rsidP="00887C42" w:rsidRDefault="00887C42" w14:paraId="1499C79E" w14:textId="66FE1735">
            <w:pPr>
              <w:spacing w:line="240" w:lineRule="atLeast"/>
              <w:rPr>
                <w:rFonts w:eastAsia="Arial"/>
                <w:b/>
                <w:color w:val="FFC000" w:themeColor="accent4"/>
                <w:sz w:val="18"/>
                <w:szCs w:val="18"/>
              </w:rPr>
            </w:pPr>
            <w:r>
              <w:rPr>
                <w:rFonts w:eastAsia="Arial"/>
                <w:b/>
                <w:bCs/>
                <w:color w:val="002060"/>
                <w:sz w:val="36"/>
                <w:szCs w:val="36"/>
              </w:rPr>
              <w:t xml:space="preserve">                </w:t>
            </w:r>
            <w:r w:rsidRPr="00007390">
              <w:rPr>
                <w:rFonts w:eastAsia="Arial"/>
                <w:b/>
                <w:bCs/>
                <w:color w:val="002060"/>
                <w:sz w:val="36"/>
                <w:szCs w:val="36"/>
              </w:rPr>
              <w:t>Lucjan Stachura</w:t>
            </w:r>
          </w:p>
        </w:tc>
      </w:tr>
    </w:tbl>
    <w:tbl>
      <w:tblPr>
        <w:tblpPr w:leftFromText="141" w:rightFromText="141" w:vertAnchor="text" w:horzAnchor="page" w:tblpX="1" w:tblpY="6698"/>
        <w:tblOverlap w:val="never"/>
        <w:tblW w:w="6002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57"/>
        <w:gridCol w:w="10133"/>
      </w:tblGrid>
      <w:tr w:rsidRPr="00007390" w:rsidR="00887C42" w:rsidTr="00CA47DB" w14:paraId="7E0F4653" w14:textId="77777777">
        <w:trPr>
          <w:trHeight w:val="217"/>
          <w:tblCellSpacing w:w="0" w:type="dxa"/>
        </w:trPr>
        <w:tc>
          <w:tcPr>
            <w:tcW w:w="757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887C42" w:rsidP="00887C42" w:rsidRDefault="00887C42" w14:paraId="2AAA72EB" w14:textId="77777777">
            <w:pPr>
              <w:rPr>
                <w:color w:val="FFC000" w:themeColor="accent4"/>
                <w:sz w:val="2"/>
                <w:szCs w:val="2"/>
                <w:lang w:val="en-US"/>
              </w:rPr>
            </w:pPr>
          </w:p>
        </w:tc>
        <w:tc>
          <w:tcPr>
            <w:tcW w:w="1013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887C42" w:rsidP="00887C42" w:rsidRDefault="00887C42" w14:paraId="68076089" w14:textId="1D70D289">
            <w:pPr>
              <w:spacing w:line="240" w:lineRule="atLeast"/>
              <w:rPr>
                <w:rFonts w:eastAsia="Arial"/>
                <w:color w:val="FFC000" w:themeColor="accent4"/>
                <w:sz w:val="20"/>
                <w:szCs w:val="20"/>
              </w:rPr>
            </w:pPr>
            <w:r>
              <w:rPr>
                <w:rFonts w:eastAsia="Arial"/>
                <w:b/>
                <w:bCs/>
                <w:color w:val="002060"/>
                <w:sz w:val="36"/>
                <w:szCs w:val="36"/>
              </w:rPr>
              <w:t xml:space="preserve">                 </w:t>
            </w:r>
            <w:r w:rsidRPr="00007390">
              <w:rPr>
                <w:rFonts w:eastAsia="Arial"/>
                <w:b/>
                <w:bCs/>
                <w:color w:val="002060"/>
                <w:sz w:val="36"/>
                <w:szCs w:val="36"/>
              </w:rPr>
              <w:t>Karolina Petryniak-Piekut</w:t>
            </w:r>
          </w:p>
        </w:tc>
      </w:tr>
    </w:tbl>
    <w:tbl>
      <w:tblPr>
        <w:tblpPr w:leftFromText="141" w:rightFromText="141" w:vertAnchor="text" w:horzAnchor="page" w:tblpX="2446" w:tblpY="4868"/>
        <w:tblOverlap w:val="never"/>
        <w:tblW w:w="3571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30"/>
        <w:gridCol w:w="5749"/>
      </w:tblGrid>
      <w:tr w:rsidRPr="00007390" w:rsidR="00CA47DB" w:rsidTr="00CA47DB" w14:paraId="7032F6B2" w14:textId="77777777">
        <w:trPr>
          <w:trHeight w:val="270"/>
          <w:tblCellSpacing w:w="0" w:type="dxa"/>
        </w:trPr>
        <w:tc>
          <w:tcPr>
            <w:tcW w:w="73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CA47DB" w:rsidP="00CA47DB" w:rsidRDefault="00CA47DB" w14:paraId="528DA7CD" w14:textId="77777777">
            <w:pPr>
              <w:rPr>
                <w:color w:val="FFC000" w:themeColor="accent4"/>
                <w:sz w:val="2"/>
                <w:szCs w:val="2"/>
                <w:lang w:val="en-US"/>
              </w:rPr>
            </w:pPr>
            <w:bookmarkStart w:name="_Hlk76987158" w:id="0"/>
          </w:p>
        </w:tc>
        <w:tc>
          <w:tcPr>
            <w:tcW w:w="574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CA47DB" w:rsidP="00CA47DB" w:rsidRDefault="00CA47DB" w14:paraId="1F6B3DEA" w14:textId="77777777">
            <w:pPr>
              <w:spacing w:line="240" w:lineRule="atLeast"/>
              <w:rPr>
                <w:rFonts w:eastAsia="Arial"/>
                <w:b/>
                <w:bCs/>
                <w:color w:val="FFC000" w:themeColor="accent4"/>
                <w:sz w:val="32"/>
                <w:szCs w:val="32"/>
              </w:rPr>
            </w:pPr>
            <w:r w:rsidRPr="00007390">
              <w:rPr>
                <w:rFonts w:eastAsia="Arial"/>
                <w:b/>
                <w:bCs/>
                <w:color w:val="002060"/>
                <w:sz w:val="36"/>
                <w:szCs w:val="36"/>
              </w:rPr>
              <w:t>Voucher do Parku Trampolin Stacja Grawitacja na 2h</w:t>
            </w:r>
          </w:p>
        </w:tc>
      </w:tr>
    </w:tbl>
    <w:bookmarkEnd w:id="0"/>
    <w:p w:rsidR="00DF6269" w:rsidRDefault="006B3E2E" w14:paraId="1C9B1FE7" w14:textId="1DB7CC2C">
      <w:r>
        <w:rPr>
          <w:noProof/>
        </w:rPr>
        <w:drawing>
          <wp:anchor distT="0" distB="0" distL="114300" distR="114300" simplePos="0" relativeHeight="251658240" behindDoc="1" locked="0" layoutInCell="1" allowOverlap="1" wp14:editId="08D237D7" wp14:anchorId="19DDCC3E">
            <wp:simplePos x="0" y="0"/>
            <wp:positionH relativeFrom="column">
              <wp:posOffset>-882015</wp:posOffset>
            </wp:positionH>
            <wp:positionV relativeFrom="paragraph">
              <wp:posOffset>2762250</wp:posOffset>
            </wp:positionV>
            <wp:extent cx="7592061" cy="4163696"/>
            <wp:effectExtent l="0" t="0" r="8890" b="825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92061" cy="416369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DF6269" w:rsidSect="006B3E2E">
      <w:pgSz w:w="11952" w:h="14832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CC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CC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CC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1NTcwNjc2NTW0MDBV0lEKTi0uzszPAykwrQUA5JCUSiwAAAA="/>
  </w:docVars>
  <w:rsids>
    <w:rsidRoot w:val="00DF6269"/>
    <w:rsid w:val="00002EE8"/>
    <w:rsid w:val="00007390"/>
    <w:rsid w:val="0021251D"/>
    <w:rsid w:val="00591E2C"/>
    <w:rsid w:val="006B3E2E"/>
    <w:rsid w:val="00887C42"/>
    <w:rsid w:val="00A179FD"/>
    <w:rsid w:val="00CA47DB"/>
    <w:rsid w:val="00DB11B2"/>
    <w:rsid w:val="00DF6269"/>
    <w:rsid w:val="00F875E4"/>
    <w:rsid w:val="00FE1C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768D9D"/>
  <w15:chartTrackingRefBased/>
  <w15:docId w15:val="{F960BEFD-D8D2-409B-A02E-1AC8EC58E5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3E2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F6269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3</TotalTime>
  <Pages>1</Pages>
  <Words>16</Words>
  <Characters>9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tor</dc:creator>
  <cp:keywords/>
  <dc:description/>
  <cp:lastModifiedBy>Yordan Yordanov</cp:lastModifiedBy>
  <cp:revision>7</cp:revision>
  <dcterms:created xsi:type="dcterms:W3CDTF">2021-07-12T10:02:00Z</dcterms:created>
  <dcterms:modified xsi:type="dcterms:W3CDTF">2021-07-12T11:24:00Z</dcterms:modified>
</cp:coreProperties>
</file>